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163C492E"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70CFF">
        <w:rPr>
          <w:rFonts w:ascii="Arial" w:eastAsia="Arial" w:hAnsi="Arial" w:cs="Arial"/>
          <w:sz w:val="28"/>
          <w:szCs w:val="28"/>
        </w:rPr>
        <w:t>8</w:t>
      </w:r>
      <w:r w:rsidR="00646B4D">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5565D47F"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646B4D">
        <w:rPr>
          <w:rFonts w:ascii="Arial" w:eastAsia="Arial" w:hAnsi="Arial" w:cs="Arial"/>
          <w:sz w:val="24"/>
          <w:szCs w:val="24"/>
        </w:rPr>
        <w:t>01 September</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B83A3ED"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DF1958">
        <w:rPr>
          <w:rFonts w:ascii="Arial" w:eastAsia="Arial" w:hAnsi="Arial" w:cs="Arial"/>
          <w:b/>
          <w:color w:val="0070C0"/>
          <w:sz w:val="24"/>
          <w:szCs w:val="24"/>
        </w:rPr>
        <w:t>01 September</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DF1958" w:rsidRPr="00DF1958">
        <w:rPr>
          <w:rFonts w:ascii="Arial" w:eastAsia="Arial" w:hAnsi="Arial" w:cs="Arial"/>
          <w:b/>
          <w:color w:val="0070C0"/>
          <w:sz w:val="24"/>
          <w:szCs w:val="24"/>
        </w:rPr>
        <w:t xml:space="preserve">2,003,955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DF1958" w:rsidRPr="00DF1958">
        <w:rPr>
          <w:rFonts w:ascii="Arial" w:eastAsia="Arial" w:hAnsi="Arial" w:cs="Arial"/>
          <w:b/>
          <w:color w:val="0070C0"/>
          <w:sz w:val="24"/>
          <w:szCs w:val="24"/>
        </w:rPr>
        <w:t>140,949</w:t>
      </w:r>
      <w:r w:rsidR="00DF1958">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DF1958" w:rsidRPr="00DF1958">
        <w:rPr>
          <w:rFonts w:ascii="Arial" w:eastAsia="Arial" w:hAnsi="Arial" w:cs="Arial"/>
          <w:b/>
          <w:color w:val="0070C0"/>
          <w:sz w:val="24"/>
          <w:szCs w:val="24"/>
        </w:rPr>
        <w:t xml:space="preserve">1,829,473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DF1958" w:rsidRPr="00DF1958">
        <w:rPr>
          <w:rFonts w:ascii="Arial" w:eastAsia="Arial" w:hAnsi="Arial" w:cs="Arial"/>
          <w:b/>
          <w:color w:val="0070C0"/>
          <w:sz w:val="24"/>
          <w:szCs w:val="24"/>
        </w:rPr>
        <w:t>33,533</w:t>
      </w:r>
      <w:r w:rsidR="00DF1958">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1200C84A"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w:t>
      </w:r>
      <w:r w:rsidR="008A52D4">
        <w:rPr>
          <w:rFonts w:ascii="Arial" w:eastAsia="Arial" w:hAnsi="Arial" w:cs="Arial"/>
          <w:i/>
          <w:color w:val="0070C0"/>
          <w:sz w:val="16"/>
          <w:szCs w:val="16"/>
        </w:rPr>
        <w:t>3</w:t>
      </w:r>
      <w:r w:rsidR="00DF1958">
        <w:rPr>
          <w:rFonts w:ascii="Arial" w:eastAsia="Arial" w:hAnsi="Arial" w:cs="Arial"/>
          <w:i/>
          <w:color w:val="0070C0"/>
          <w:sz w:val="16"/>
          <w:szCs w:val="16"/>
        </w:rPr>
        <w:t>6</w:t>
      </w:r>
    </w:p>
    <w:p w14:paraId="26579145" w14:textId="6016C244" w:rsidR="00633EEB" w:rsidRDefault="005C3C35">
      <w:pPr>
        <w:pStyle w:val="NoSpacing1"/>
        <w:rPr>
          <w:rFonts w:ascii="Arial" w:hAnsi="Arial" w:cs="Arial"/>
          <w:b/>
          <w:color w:val="002060"/>
          <w:sz w:val="28"/>
        </w:rPr>
      </w:pPr>
      <w:r>
        <w:rPr>
          <w:rFonts w:ascii="Arial" w:hAnsi="Arial" w:cs="Arial"/>
          <w:b/>
          <w:color w:val="002060"/>
          <w:sz w:val="28"/>
        </w:rPr>
        <w:t xml:space="preserve"> </w:t>
      </w: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C26E6B0" w:rsidR="002A2C5B" w:rsidRPr="0052595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2595D">
        <w:rPr>
          <w:rFonts w:ascii="Arial" w:eastAsia="Arial" w:hAnsi="Arial" w:cs="Arial"/>
          <w:sz w:val="24"/>
          <w:szCs w:val="24"/>
        </w:rPr>
        <w:t>A total of</w:t>
      </w:r>
      <w:r w:rsidRPr="0052595D">
        <w:rPr>
          <w:rFonts w:ascii="Arial" w:eastAsia="Arial" w:hAnsi="Arial" w:cs="Arial"/>
          <w:b/>
          <w:bCs/>
          <w:sz w:val="24"/>
          <w:szCs w:val="24"/>
        </w:rPr>
        <w:t xml:space="preserve"> </w:t>
      </w:r>
      <w:r w:rsidRPr="00472AFC">
        <w:rPr>
          <w:rFonts w:ascii="Arial" w:eastAsia="Arial" w:hAnsi="Arial" w:cs="Arial"/>
          <w:b/>
          <w:color w:val="0070C0"/>
          <w:sz w:val="24"/>
          <w:szCs w:val="24"/>
        </w:rPr>
        <w:t>₱</w:t>
      </w:r>
      <w:r w:rsidR="006664CA" w:rsidRPr="006664CA">
        <w:rPr>
          <w:rFonts w:ascii="Arial" w:eastAsia="Arial" w:hAnsi="Arial" w:cs="Arial"/>
          <w:b/>
          <w:bCs/>
          <w:color w:val="0070C0"/>
          <w:sz w:val="24"/>
          <w:szCs w:val="24"/>
        </w:rPr>
        <w:t xml:space="preserve">2,763,167,756.33 </w:t>
      </w:r>
      <w:r w:rsidRPr="0052595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472AFC">
        <w:rPr>
          <w:rFonts w:ascii="Arial" w:eastAsia="Arial" w:hAnsi="Arial" w:cs="Arial"/>
          <w:b/>
          <w:color w:val="0070C0"/>
          <w:sz w:val="24"/>
          <w:szCs w:val="24"/>
        </w:rPr>
        <w:t>₱</w:t>
      </w:r>
      <w:r w:rsidR="006664CA" w:rsidRPr="006664CA">
        <w:rPr>
          <w:rFonts w:ascii="Arial" w:eastAsia="Arial" w:hAnsi="Arial" w:cs="Arial"/>
          <w:b/>
          <w:bCs/>
          <w:color w:val="0070C0"/>
          <w:sz w:val="24"/>
          <w:szCs w:val="24"/>
        </w:rPr>
        <w:t xml:space="preserve">2,189,811,551.60 </w:t>
      </w:r>
      <w:r w:rsidRPr="0052595D">
        <w:rPr>
          <w:rFonts w:ascii="Arial" w:eastAsia="Arial" w:hAnsi="Arial" w:cs="Arial"/>
          <w:bCs/>
          <w:sz w:val="24"/>
          <w:szCs w:val="24"/>
        </w:rPr>
        <w:t>was</w:t>
      </w:r>
      <w:r w:rsidRPr="0052595D">
        <w:rPr>
          <w:rFonts w:ascii="Arial" w:eastAsia="Arial" w:hAnsi="Arial" w:cs="Arial"/>
          <w:sz w:val="24"/>
          <w:szCs w:val="24"/>
        </w:rPr>
        <w:t xml:space="preserve"> provided by </w:t>
      </w:r>
      <w:r w:rsidRPr="00472AFC">
        <w:rPr>
          <w:rFonts w:ascii="Arial" w:eastAsia="Arial" w:hAnsi="Arial" w:cs="Arial"/>
          <w:b/>
          <w:color w:val="0070C0"/>
          <w:sz w:val="24"/>
          <w:szCs w:val="24"/>
        </w:rPr>
        <w:t>DSWD</w:t>
      </w:r>
      <w:r w:rsidRPr="0052595D">
        <w:rPr>
          <w:rFonts w:ascii="Arial" w:eastAsia="Arial" w:hAnsi="Arial" w:cs="Arial"/>
          <w:sz w:val="24"/>
          <w:szCs w:val="24"/>
        </w:rPr>
        <w:t>,</w:t>
      </w:r>
      <w:r w:rsidRPr="0052595D">
        <w:rPr>
          <w:rFonts w:ascii="Arial" w:eastAsia="Arial" w:hAnsi="Arial" w:cs="Arial"/>
          <w:b/>
          <w:sz w:val="24"/>
          <w:szCs w:val="24"/>
        </w:rPr>
        <w:t xml:space="preserve"> ₱</w:t>
      </w:r>
      <w:r w:rsidR="00965234" w:rsidRPr="0052595D">
        <w:rPr>
          <w:rFonts w:ascii="Arial" w:eastAsia="Arial" w:hAnsi="Arial" w:cs="Arial"/>
          <w:b/>
          <w:bCs/>
          <w:sz w:val="24"/>
          <w:szCs w:val="24"/>
        </w:rPr>
        <w:t xml:space="preserve">541,505,794.77 </w:t>
      </w:r>
      <w:r w:rsidRPr="0052595D">
        <w:rPr>
          <w:rFonts w:ascii="Arial" w:eastAsia="Arial" w:hAnsi="Arial" w:cs="Arial"/>
          <w:sz w:val="24"/>
          <w:szCs w:val="24"/>
        </w:rPr>
        <w:t xml:space="preserve">from </w:t>
      </w:r>
      <w:r w:rsidR="00472AFC">
        <w:rPr>
          <w:rFonts w:ascii="Arial" w:eastAsia="Arial" w:hAnsi="Arial" w:cs="Arial"/>
          <w:b/>
          <w:sz w:val="24"/>
          <w:szCs w:val="24"/>
        </w:rPr>
        <w:t>Non-Government O</w:t>
      </w:r>
      <w:r w:rsidR="00903A59">
        <w:rPr>
          <w:rFonts w:ascii="Arial" w:eastAsia="Arial" w:hAnsi="Arial" w:cs="Arial"/>
          <w:b/>
          <w:sz w:val="24"/>
          <w:szCs w:val="24"/>
        </w:rPr>
        <w:t>rganizations (</w:t>
      </w:r>
      <w:r w:rsidRPr="0052595D">
        <w:rPr>
          <w:rFonts w:ascii="Arial" w:eastAsia="Arial" w:hAnsi="Arial" w:cs="Arial"/>
          <w:b/>
          <w:sz w:val="24"/>
          <w:szCs w:val="24"/>
        </w:rPr>
        <w:t>NGOs</w:t>
      </w:r>
      <w:r w:rsidR="00903A59">
        <w:rPr>
          <w:rFonts w:ascii="Arial" w:eastAsia="Arial" w:hAnsi="Arial" w:cs="Arial"/>
          <w:b/>
          <w:sz w:val="24"/>
          <w:szCs w:val="24"/>
        </w:rPr>
        <w:t>)</w:t>
      </w:r>
      <w:r w:rsidRPr="0052595D">
        <w:rPr>
          <w:rFonts w:ascii="Arial" w:eastAsia="Arial" w:hAnsi="Arial" w:cs="Arial"/>
          <w:sz w:val="24"/>
          <w:szCs w:val="24"/>
        </w:rPr>
        <w:t xml:space="preserve">, and </w:t>
      </w:r>
      <w:r w:rsidRPr="0052595D">
        <w:rPr>
          <w:rFonts w:ascii="Arial" w:eastAsia="Arial" w:hAnsi="Arial" w:cs="Arial"/>
          <w:b/>
          <w:sz w:val="24"/>
          <w:szCs w:val="24"/>
        </w:rPr>
        <w:t>₱</w:t>
      </w:r>
      <w:r w:rsidRPr="0052595D">
        <w:rPr>
          <w:rFonts w:ascii="Arial" w:eastAsia="Arial" w:hAnsi="Arial" w:cs="Arial"/>
          <w:b/>
          <w:bCs/>
          <w:sz w:val="24"/>
          <w:szCs w:val="24"/>
        </w:rPr>
        <w:t xml:space="preserve">31,850,409.96 </w:t>
      </w:r>
      <w:r w:rsidRPr="0052595D">
        <w:rPr>
          <w:rFonts w:ascii="Arial" w:eastAsia="Arial" w:hAnsi="Arial" w:cs="Arial"/>
          <w:sz w:val="24"/>
          <w:szCs w:val="24"/>
        </w:rPr>
        <w:t xml:space="preserve">from </w:t>
      </w:r>
      <w:r w:rsidRPr="0052595D">
        <w:rPr>
          <w:rFonts w:ascii="Arial" w:eastAsia="Arial" w:hAnsi="Arial" w:cs="Arial"/>
          <w:b/>
          <w:sz w:val="24"/>
          <w:szCs w:val="24"/>
          <w:lang w:val="en-US"/>
        </w:rPr>
        <w:t xml:space="preserve">other </w:t>
      </w:r>
      <w:r w:rsidRPr="0052595D">
        <w:rPr>
          <w:rFonts w:ascii="Arial" w:eastAsia="Arial" w:hAnsi="Arial" w:cs="Arial"/>
          <w:b/>
          <w:sz w:val="24"/>
          <w:szCs w:val="24"/>
        </w:rPr>
        <w:t>Partners</w:t>
      </w:r>
      <w:r w:rsidRPr="0052595D">
        <w:rPr>
          <w:rFonts w:ascii="Arial" w:eastAsia="Arial" w:hAnsi="Arial" w:cs="Arial"/>
          <w:b/>
          <w:sz w:val="20"/>
          <w:szCs w:val="20"/>
        </w:rPr>
        <w:t xml:space="preserve"> </w:t>
      </w:r>
      <w:r w:rsidRPr="0052595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6664CA" w:rsidRPr="006664CA" w14:paraId="3D6E12E8" w14:textId="77777777" w:rsidTr="006664CA">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6F81B7" w14:textId="77777777" w:rsidR="006664CA" w:rsidRPr="006664CA" w:rsidRDefault="006664CA" w:rsidP="006664CA">
            <w:pPr>
              <w:widowControl/>
              <w:spacing w:after="0" w:line="240" w:lineRule="auto"/>
              <w:ind w:right="57"/>
              <w:contextualSpacing/>
              <w:jc w:val="center"/>
              <w:rPr>
                <w:rFonts w:ascii="Arial Narrow" w:eastAsia="Times New Roman" w:hAnsi="Arial Narrow"/>
                <w:b/>
                <w:bCs/>
                <w:color w:val="000000"/>
                <w:sz w:val="20"/>
                <w:szCs w:val="20"/>
              </w:rPr>
            </w:pPr>
            <w:r w:rsidRPr="006664CA">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CD0482F" w14:textId="411608D3" w:rsidR="006664CA" w:rsidRPr="006664CA" w:rsidRDefault="006664CA" w:rsidP="006664CA">
            <w:pPr>
              <w:spacing w:after="0" w:line="240" w:lineRule="auto"/>
              <w:ind w:right="57"/>
              <w:contextualSpacing/>
              <w:jc w:val="center"/>
              <w:rPr>
                <w:rFonts w:ascii="Arial Narrow" w:hAnsi="Arial Narrow"/>
                <w:b/>
                <w:bCs/>
                <w:color w:val="000000"/>
                <w:sz w:val="20"/>
                <w:szCs w:val="20"/>
              </w:rPr>
            </w:pPr>
            <w:r w:rsidRPr="006664CA">
              <w:rPr>
                <w:rFonts w:ascii="Arial Narrow" w:hAnsi="Arial Narrow"/>
                <w:b/>
                <w:bCs/>
                <w:color w:val="000000"/>
                <w:sz w:val="20"/>
                <w:szCs w:val="20"/>
              </w:rPr>
              <w:t>COST OF ASSISTANCE</w:t>
            </w:r>
          </w:p>
        </w:tc>
      </w:tr>
      <w:tr w:rsidR="006664CA" w:rsidRPr="006664CA" w14:paraId="11D2838D" w14:textId="77777777" w:rsidTr="006664CA">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D97C73" w14:textId="77777777" w:rsidR="006664CA" w:rsidRPr="006664CA" w:rsidRDefault="006664CA" w:rsidP="006664CA">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B88236A" w14:textId="6912418A" w:rsidR="006664CA" w:rsidRPr="006664CA" w:rsidRDefault="006664CA" w:rsidP="006664CA">
            <w:pPr>
              <w:spacing w:after="0" w:line="240" w:lineRule="auto"/>
              <w:ind w:right="57"/>
              <w:contextualSpacing/>
              <w:jc w:val="center"/>
              <w:rPr>
                <w:rFonts w:ascii="Arial Narrow" w:hAnsi="Arial Narrow"/>
                <w:b/>
                <w:bCs/>
                <w:color w:val="000000"/>
                <w:sz w:val="20"/>
                <w:szCs w:val="20"/>
              </w:rPr>
            </w:pPr>
            <w:r w:rsidRPr="006664CA">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0C378F8" w14:textId="6CBE67F5" w:rsidR="006664CA" w:rsidRPr="006664CA" w:rsidRDefault="006664CA" w:rsidP="006664CA">
            <w:pPr>
              <w:spacing w:after="0" w:line="240" w:lineRule="auto"/>
              <w:ind w:right="57"/>
              <w:contextualSpacing/>
              <w:jc w:val="center"/>
              <w:rPr>
                <w:rFonts w:ascii="Arial Narrow" w:hAnsi="Arial Narrow"/>
                <w:b/>
                <w:bCs/>
                <w:color w:val="000000"/>
                <w:sz w:val="20"/>
                <w:szCs w:val="20"/>
              </w:rPr>
            </w:pPr>
            <w:r w:rsidRPr="006664CA">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04854E" w14:textId="27C734CC" w:rsidR="006664CA" w:rsidRPr="006664CA" w:rsidRDefault="006664CA" w:rsidP="006664CA">
            <w:pPr>
              <w:spacing w:after="0" w:line="240" w:lineRule="auto"/>
              <w:ind w:right="57"/>
              <w:contextualSpacing/>
              <w:jc w:val="center"/>
              <w:rPr>
                <w:rFonts w:ascii="Arial Narrow" w:hAnsi="Arial Narrow"/>
                <w:b/>
                <w:bCs/>
                <w:color w:val="000000"/>
                <w:sz w:val="20"/>
                <w:szCs w:val="20"/>
              </w:rPr>
            </w:pPr>
            <w:r w:rsidRPr="006664CA">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7AD88D" w14:textId="04461339" w:rsidR="006664CA" w:rsidRPr="006664CA" w:rsidRDefault="006664CA" w:rsidP="006664CA">
            <w:pPr>
              <w:spacing w:after="0" w:line="240" w:lineRule="auto"/>
              <w:ind w:right="57"/>
              <w:contextualSpacing/>
              <w:jc w:val="center"/>
              <w:rPr>
                <w:rFonts w:ascii="Arial Narrow" w:hAnsi="Arial Narrow"/>
                <w:b/>
                <w:bCs/>
                <w:color w:val="000000"/>
                <w:sz w:val="20"/>
                <w:szCs w:val="20"/>
              </w:rPr>
            </w:pPr>
            <w:r w:rsidRPr="006664CA">
              <w:rPr>
                <w:rFonts w:ascii="Arial Narrow" w:hAnsi="Arial Narrow"/>
                <w:b/>
                <w:bCs/>
                <w:color w:val="000000"/>
                <w:sz w:val="20"/>
                <w:szCs w:val="20"/>
              </w:rPr>
              <w:t>GRAND TOTAL</w:t>
            </w:r>
          </w:p>
        </w:tc>
      </w:tr>
      <w:tr w:rsidR="006664CA" w:rsidRPr="006664CA" w14:paraId="2CAAA38D" w14:textId="77777777" w:rsidTr="006664CA">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B33E88B" w14:textId="77777777" w:rsidR="006664CA" w:rsidRPr="006664CA" w:rsidRDefault="006664CA" w:rsidP="006664CA">
            <w:pPr>
              <w:spacing w:after="0" w:line="240" w:lineRule="auto"/>
              <w:ind w:right="57"/>
              <w:contextualSpacing/>
              <w:jc w:val="center"/>
              <w:rPr>
                <w:rFonts w:ascii="Arial Narrow" w:hAnsi="Arial Narrow"/>
                <w:b/>
                <w:bCs/>
                <w:color w:val="000000"/>
                <w:sz w:val="20"/>
                <w:szCs w:val="20"/>
              </w:rPr>
            </w:pPr>
            <w:r w:rsidRPr="006664CA">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16CF0CA" w14:textId="2BA7B3F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2,189,811,551.60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7B5E5C7B" w14:textId="2E870F2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41,505,79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E0ED87C" w14:textId="27A6E69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A940C5A" w14:textId="04A3664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2,763,167,756.33 </w:t>
            </w:r>
          </w:p>
        </w:tc>
      </w:tr>
      <w:tr w:rsidR="006664CA" w:rsidRPr="006664CA" w14:paraId="7E84A8BB"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511D4F"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27DE254F" w14:textId="0845CA5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76,106,875.58 </w:t>
            </w:r>
          </w:p>
        </w:tc>
        <w:tc>
          <w:tcPr>
            <w:tcW w:w="958" w:type="pct"/>
            <w:tcBorders>
              <w:top w:val="nil"/>
              <w:left w:val="nil"/>
              <w:bottom w:val="single" w:sz="4" w:space="0" w:color="000000"/>
              <w:right w:val="single" w:sz="4" w:space="0" w:color="000000"/>
            </w:tcBorders>
            <w:shd w:val="clear" w:color="A5A5A5" w:fill="A5A5A5"/>
            <w:noWrap/>
            <w:vAlign w:val="bottom"/>
            <w:hideMark/>
          </w:tcPr>
          <w:p w14:paraId="104A17BA" w14:textId="733C685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57CEDC0" w14:textId="2B6776B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4B9948D" w14:textId="13B4B1B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41,516,875.58 </w:t>
            </w:r>
          </w:p>
        </w:tc>
      </w:tr>
      <w:tr w:rsidR="006664CA" w:rsidRPr="006664CA" w14:paraId="1F2F02C8"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4A01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C161D05" w14:textId="2A6C77A5"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82,293,325.06 </w:t>
            </w:r>
          </w:p>
        </w:tc>
        <w:tc>
          <w:tcPr>
            <w:tcW w:w="958" w:type="pct"/>
            <w:tcBorders>
              <w:top w:val="nil"/>
              <w:left w:val="nil"/>
              <w:bottom w:val="single" w:sz="4" w:space="0" w:color="000000"/>
              <w:right w:val="single" w:sz="4" w:space="0" w:color="000000"/>
            </w:tcBorders>
            <w:shd w:val="clear" w:color="auto" w:fill="auto"/>
            <w:noWrap/>
            <w:vAlign w:val="bottom"/>
            <w:hideMark/>
          </w:tcPr>
          <w:p w14:paraId="67641A7C" w14:textId="3C270F4F"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65906CE" w14:textId="004D47AA"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066B4B3" w14:textId="506EF6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82,293,325.06 </w:t>
            </w:r>
          </w:p>
        </w:tc>
      </w:tr>
      <w:tr w:rsidR="006664CA" w:rsidRPr="006664CA" w14:paraId="3EF22D0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8A7E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28EDBD" w14:textId="19B8BE36"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48,230,008.21 </w:t>
            </w:r>
          </w:p>
        </w:tc>
        <w:tc>
          <w:tcPr>
            <w:tcW w:w="958" w:type="pct"/>
            <w:tcBorders>
              <w:top w:val="nil"/>
              <w:left w:val="nil"/>
              <w:bottom w:val="single" w:sz="4" w:space="0" w:color="000000"/>
              <w:right w:val="single" w:sz="4" w:space="0" w:color="000000"/>
            </w:tcBorders>
            <w:shd w:val="clear" w:color="auto" w:fill="auto"/>
            <w:noWrap/>
            <w:vAlign w:val="bottom"/>
            <w:hideMark/>
          </w:tcPr>
          <w:p w14:paraId="1A3519D2" w14:textId="3D7E3733"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2C3C93" w14:textId="6DF5AF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61C839E" w14:textId="021478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90,330,008.21 </w:t>
            </w:r>
          </w:p>
        </w:tc>
      </w:tr>
      <w:tr w:rsidR="006664CA" w:rsidRPr="006664CA" w14:paraId="47122870"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B6A95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598AED68" w14:textId="77C276FE"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0,476,950.00 </w:t>
            </w:r>
          </w:p>
        </w:tc>
        <w:tc>
          <w:tcPr>
            <w:tcW w:w="958" w:type="pct"/>
            <w:tcBorders>
              <w:top w:val="nil"/>
              <w:left w:val="nil"/>
              <w:bottom w:val="single" w:sz="4" w:space="0" w:color="000000"/>
              <w:right w:val="single" w:sz="4" w:space="0" w:color="000000"/>
            </w:tcBorders>
            <w:shd w:val="clear" w:color="auto" w:fill="auto"/>
            <w:noWrap/>
            <w:vAlign w:val="bottom"/>
            <w:hideMark/>
          </w:tcPr>
          <w:p w14:paraId="41C28C38" w14:textId="70E6D14B"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A0739" w14:textId="43203945"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440F77" w14:textId="7AE1A8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101,950.00 </w:t>
            </w:r>
          </w:p>
        </w:tc>
      </w:tr>
      <w:tr w:rsidR="006664CA" w:rsidRPr="006664CA" w14:paraId="4184C92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A6333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07BFB6" w14:textId="50801B00"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9,720,418.00 </w:t>
            </w:r>
          </w:p>
        </w:tc>
        <w:tc>
          <w:tcPr>
            <w:tcW w:w="958" w:type="pct"/>
            <w:tcBorders>
              <w:top w:val="nil"/>
              <w:left w:val="nil"/>
              <w:bottom w:val="single" w:sz="4" w:space="0" w:color="000000"/>
              <w:right w:val="single" w:sz="4" w:space="0" w:color="000000"/>
            </w:tcBorders>
            <w:shd w:val="clear" w:color="auto" w:fill="auto"/>
            <w:noWrap/>
            <w:vAlign w:val="bottom"/>
            <w:hideMark/>
          </w:tcPr>
          <w:p w14:paraId="6952972F" w14:textId="70A77366"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EDFC3" w14:textId="05F760BA"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5AEEB7" w14:textId="303A2E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970,418.00 </w:t>
            </w:r>
          </w:p>
        </w:tc>
      </w:tr>
      <w:tr w:rsidR="006664CA" w:rsidRPr="006664CA" w14:paraId="504266A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24F1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4BAE90" w14:textId="0706DA5C"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9,717,594.10 </w:t>
            </w:r>
          </w:p>
        </w:tc>
        <w:tc>
          <w:tcPr>
            <w:tcW w:w="958" w:type="pct"/>
            <w:tcBorders>
              <w:top w:val="nil"/>
              <w:left w:val="nil"/>
              <w:bottom w:val="single" w:sz="4" w:space="0" w:color="000000"/>
              <w:right w:val="single" w:sz="4" w:space="0" w:color="000000"/>
            </w:tcBorders>
            <w:shd w:val="clear" w:color="auto" w:fill="auto"/>
            <w:noWrap/>
            <w:vAlign w:val="bottom"/>
            <w:hideMark/>
          </w:tcPr>
          <w:p w14:paraId="14748BE1" w14:textId="71806293"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26E7BE" w14:textId="1079310D"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9535EC" w14:textId="2C3F28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6,225,094.10 </w:t>
            </w:r>
          </w:p>
        </w:tc>
      </w:tr>
      <w:tr w:rsidR="006664CA" w:rsidRPr="006664CA" w14:paraId="6447D9AF"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696FF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F9E36C" w14:textId="48397051"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9,698,488.00 </w:t>
            </w:r>
          </w:p>
        </w:tc>
        <w:tc>
          <w:tcPr>
            <w:tcW w:w="958" w:type="pct"/>
            <w:tcBorders>
              <w:top w:val="nil"/>
              <w:left w:val="nil"/>
              <w:bottom w:val="single" w:sz="4" w:space="0" w:color="000000"/>
              <w:right w:val="single" w:sz="4" w:space="0" w:color="000000"/>
            </w:tcBorders>
            <w:shd w:val="clear" w:color="auto" w:fill="auto"/>
            <w:noWrap/>
            <w:vAlign w:val="bottom"/>
            <w:hideMark/>
          </w:tcPr>
          <w:p w14:paraId="06968E04" w14:textId="3895BE25"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2D285" w14:textId="77FA1D9B"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AE31275" w14:textId="1F368C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090,988.00 </w:t>
            </w:r>
          </w:p>
        </w:tc>
      </w:tr>
      <w:tr w:rsidR="006664CA" w:rsidRPr="006664CA" w14:paraId="07B0206C"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76FD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F51730" w14:textId="159BD05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56,270,448.00 </w:t>
            </w:r>
          </w:p>
        </w:tc>
        <w:tc>
          <w:tcPr>
            <w:tcW w:w="958" w:type="pct"/>
            <w:tcBorders>
              <w:top w:val="nil"/>
              <w:left w:val="nil"/>
              <w:bottom w:val="single" w:sz="4" w:space="0" w:color="000000"/>
              <w:right w:val="single" w:sz="4" w:space="0" w:color="000000"/>
            </w:tcBorders>
            <w:shd w:val="clear" w:color="auto" w:fill="auto"/>
            <w:noWrap/>
            <w:vAlign w:val="bottom"/>
            <w:hideMark/>
          </w:tcPr>
          <w:p w14:paraId="338796D5" w14:textId="122121FF"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22FBC" w14:textId="6705F046"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DE2EA5" w14:textId="0265F3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93,712,948.00 </w:t>
            </w:r>
          </w:p>
        </w:tc>
      </w:tr>
      <w:tr w:rsidR="006664CA" w:rsidRPr="006664CA" w14:paraId="78266783"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896B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1ACF43" w14:textId="52FE31CF"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23,133,730.00 </w:t>
            </w:r>
          </w:p>
        </w:tc>
        <w:tc>
          <w:tcPr>
            <w:tcW w:w="958" w:type="pct"/>
            <w:tcBorders>
              <w:top w:val="nil"/>
              <w:left w:val="nil"/>
              <w:bottom w:val="single" w:sz="4" w:space="0" w:color="000000"/>
              <w:right w:val="single" w:sz="4" w:space="0" w:color="000000"/>
            </w:tcBorders>
            <w:shd w:val="clear" w:color="auto" w:fill="auto"/>
            <w:noWrap/>
            <w:vAlign w:val="bottom"/>
            <w:hideMark/>
          </w:tcPr>
          <w:p w14:paraId="498DFC94" w14:textId="14C53F30"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71F9F4B" w14:textId="29365879"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2EDECE" w14:textId="75817A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133,730.00 </w:t>
            </w:r>
          </w:p>
        </w:tc>
      </w:tr>
      <w:tr w:rsidR="006664CA" w:rsidRPr="006664CA" w14:paraId="5F3CB991"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5E154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626ACE" w14:textId="0135BBFE"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A834FB" w14:textId="19B8079C"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A055A5A" w14:textId="55D45C42"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A67E804" w14:textId="31F2E3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289,000.00 </w:t>
            </w:r>
          </w:p>
        </w:tc>
      </w:tr>
      <w:tr w:rsidR="006664CA" w:rsidRPr="006664CA" w14:paraId="5407FF04"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A7E0E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3E6B7647" w14:textId="0C426818"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4,307,818.00 </w:t>
            </w:r>
          </w:p>
        </w:tc>
        <w:tc>
          <w:tcPr>
            <w:tcW w:w="958" w:type="pct"/>
            <w:tcBorders>
              <w:top w:val="nil"/>
              <w:left w:val="nil"/>
              <w:bottom w:val="single" w:sz="4" w:space="0" w:color="000000"/>
              <w:right w:val="single" w:sz="4" w:space="0" w:color="000000"/>
            </w:tcBorders>
            <w:shd w:val="clear" w:color="auto" w:fill="auto"/>
            <w:noWrap/>
            <w:vAlign w:val="bottom"/>
            <w:hideMark/>
          </w:tcPr>
          <w:p w14:paraId="3BA54767" w14:textId="13ADA3B4"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B10A71" w14:textId="072C13DE"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EA6A96" w14:textId="1DB3AF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222,818.00 </w:t>
            </w:r>
          </w:p>
        </w:tc>
      </w:tr>
      <w:tr w:rsidR="006664CA" w:rsidRPr="006664CA" w14:paraId="76B5203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CF267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03F0FD" w14:textId="6A6E4D45"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29,482,048.30 </w:t>
            </w:r>
          </w:p>
        </w:tc>
        <w:tc>
          <w:tcPr>
            <w:tcW w:w="958" w:type="pct"/>
            <w:tcBorders>
              <w:top w:val="nil"/>
              <w:left w:val="nil"/>
              <w:bottom w:val="single" w:sz="4" w:space="0" w:color="000000"/>
              <w:right w:val="single" w:sz="4" w:space="0" w:color="000000"/>
            </w:tcBorders>
            <w:shd w:val="clear" w:color="auto" w:fill="auto"/>
            <w:noWrap/>
            <w:vAlign w:val="bottom"/>
            <w:hideMark/>
          </w:tcPr>
          <w:p w14:paraId="1940C525" w14:textId="7DD886DF"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4D7EEDC" w14:textId="1B4B04C2"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F366A2" w14:textId="41CDAC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482,048.30 </w:t>
            </w:r>
          </w:p>
        </w:tc>
      </w:tr>
      <w:tr w:rsidR="006664CA" w:rsidRPr="006664CA" w14:paraId="036840F7"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A246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880E05" w14:textId="078BA793"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5,491,288.80 </w:t>
            </w:r>
          </w:p>
        </w:tc>
        <w:tc>
          <w:tcPr>
            <w:tcW w:w="958" w:type="pct"/>
            <w:tcBorders>
              <w:top w:val="nil"/>
              <w:left w:val="nil"/>
              <w:bottom w:val="single" w:sz="4" w:space="0" w:color="000000"/>
              <w:right w:val="single" w:sz="4" w:space="0" w:color="000000"/>
            </w:tcBorders>
            <w:shd w:val="clear" w:color="auto" w:fill="auto"/>
            <w:noWrap/>
            <w:vAlign w:val="bottom"/>
            <w:hideMark/>
          </w:tcPr>
          <w:p w14:paraId="7F8ED5CA" w14:textId="02A0FF3F"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CAFE1" w14:textId="3922FE22"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CE40A33" w14:textId="13B9E0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6,213,788.80 </w:t>
            </w:r>
          </w:p>
        </w:tc>
      </w:tr>
      <w:tr w:rsidR="006664CA" w:rsidRPr="006664CA" w14:paraId="092F9A6E"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90EFB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490ADC" w14:textId="2A4CAD3B"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6,142,540.00 </w:t>
            </w:r>
          </w:p>
        </w:tc>
        <w:tc>
          <w:tcPr>
            <w:tcW w:w="958" w:type="pct"/>
            <w:tcBorders>
              <w:top w:val="nil"/>
              <w:left w:val="nil"/>
              <w:bottom w:val="single" w:sz="4" w:space="0" w:color="000000"/>
              <w:right w:val="single" w:sz="4" w:space="0" w:color="000000"/>
            </w:tcBorders>
            <w:shd w:val="clear" w:color="auto" w:fill="auto"/>
            <w:noWrap/>
            <w:vAlign w:val="bottom"/>
            <w:hideMark/>
          </w:tcPr>
          <w:p w14:paraId="4D32696C" w14:textId="43C1454D"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203235C" w14:textId="6D1FB225"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D705311" w14:textId="5B8385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142,540.00 </w:t>
            </w:r>
          </w:p>
        </w:tc>
      </w:tr>
      <w:tr w:rsidR="006664CA" w:rsidRPr="006664CA" w14:paraId="78150A7D"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42D2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0C840330" w14:textId="3686CA53"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8,153,073.60 </w:t>
            </w:r>
          </w:p>
        </w:tc>
        <w:tc>
          <w:tcPr>
            <w:tcW w:w="958" w:type="pct"/>
            <w:tcBorders>
              <w:top w:val="nil"/>
              <w:left w:val="nil"/>
              <w:bottom w:val="single" w:sz="4" w:space="0" w:color="000000"/>
              <w:right w:val="single" w:sz="4" w:space="0" w:color="000000"/>
            </w:tcBorders>
            <w:shd w:val="clear" w:color="auto" w:fill="auto"/>
            <w:noWrap/>
            <w:vAlign w:val="bottom"/>
            <w:hideMark/>
          </w:tcPr>
          <w:p w14:paraId="3F7B04C2" w14:textId="725592E6"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725969" w14:textId="72F1D716"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DD04FC" w14:textId="1A3D81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653,073.60 </w:t>
            </w:r>
          </w:p>
        </w:tc>
      </w:tr>
      <w:tr w:rsidR="006664CA" w:rsidRPr="006664CA" w14:paraId="1ECD7F19"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40608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C43CCF" w14:textId="123DBE66"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22,714,165.21 </w:t>
            </w:r>
          </w:p>
        </w:tc>
        <w:tc>
          <w:tcPr>
            <w:tcW w:w="958" w:type="pct"/>
            <w:tcBorders>
              <w:top w:val="nil"/>
              <w:left w:val="nil"/>
              <w:bottom w:val="single" w:sz="4" w:space="0" w:color="000000"/>
              <w:right w:val="single" w:sz="4" w:space="0" w:color="000000"/>
            </w:tcBorders>
            <w:shd w:val="clear" w:color="auto" w:fill="auto"/>
            <w:noWrap/>
            <w:vAlign w:val="bottom"/>
            <w:hideMark/>
          </w:tcPr>
          <w:p w14:paraId="6D5DD79E" w14:textId="7F58BD05"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25C381" w14:textId="57FF66C2"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7CA167C" w14:textId="69EAB4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199,165.21 </w:t>
            </w:r>
          </w:p>
        </w:tc>
      </w:tr>
      <w:tr w:rsidR="006664CA" w:rsidRPr="006664CA" w14:paraId="71C905C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9192D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BBE548" w14:textId="2B85A998"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48,526,000.30 </w:t>
            </w:r>
          </w:p>
        </w:tc>
        <w:tc>
          <w:tcPr>
            <w:tcW w:w="958" w:type="pct"/>
            <w:tcBorders>
              <w:top w:val="nil"/>
              <w:left w:val="nil"/>
              <w:bottom w:val="single" w:sz="4" w:space="0" w:color="000000"/>
              <w:right w:val="single" w:sz="4" w:space="0" w:color="000000"/>
            </w:tcBorders>
            <w:shd w:val="clear" w:color="auto" w:fill="auto"/>
            <w:noWrap/>
            <w:vAlign w:val="bottom"/>
            <w:hideMark/>
          </w:tcPr>
          <w:p w14:paraId="4E57A916" w14:textId="1E7285A1"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FE9819" w14:textId="270DDE9E"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1DA829" w14:textId="367504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7,376,000.30 </w:t>
            </w:r>
          </w:p>
        </w:tc>
      </w:tr>
      <w:tr w:rsidR="006664CA" w:rsidRPr="006664CA" w14:paraId="342C85F8"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EECD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5441FB" w14:textId="14827A61"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2,507,180.00 </w:t>
            </w:r>
          </w:p>
        </w:tc>
        <w:tc>
          <w:tcPr>
            <w:tcW w:w="958" w:type="pct"/>
            <w:tcBorders>
              <w:top w:val="nil"/>
              <w:left w:val="nil"/>
              <w:bottom w:val="single" w:sz="4" w:space="0" w:color="000000"/>
              <w:right w:val="single" w:sz="4" w:space="0" w:color="000000"/>
            </w:tcBorders>
            <w:shd w:val="clear" w:color="auto" w:fill="auto"/>
            <w:noWrap/>
            <w:vAlign w:val="bottom"/>
            <w:hideMark/>
          </w:tcPr>
          <w:p w14:paraId="4E740A82" w14:textId="4373A8A6"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3EC46" w14:textId="54D022A4"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B4C2B78" w14:textId="626B82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007,180.00 </w:t>
            </w:r>
          </w:p>
        </w:tc>
      </w:tr>
      <w:tr w:rsidR="006664CA" w:rsidRPr="006664CA" w14:paraId="0C13E807"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1C39C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E2954F" w14:textId="06881AC3"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11,9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86F31B" w14:textId="6BB391BC"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2932F1" w14:textId="66622FF6"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94231D" w14:textId="3D1C8E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81,072,800.00 </w:t>
            </w:r>
          </w:p>
        </w:tc>
      </w:tr>
      <w:tr w:rsidR="006664CA" w:rsidRPr="006664CA" w14:paraId="2219A00C"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B91BDF"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6F3738" w14:textId="07A479B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6,071,253.18 </w:t>
            </w:r>
          </w:p>
        </w:tc>
        <w:tc>
          <w:tcPr>
            <w:tcW w:w="958" w:type="pct"/>
            <w:tcBorders>
              <w:top w:val="nil"/>
              <w:left w:val="nil"/>
              <w:bottom w:val="single" w:sz="4" w:space="0" w:color="000000"/>
              <w:right w:val="single" w:sz="4" w:space="0" w:color="000000"/>
            </w:tcBorders>
            <w:shd w:val="clear" w:color="A5A5A5" w:fill="A5A5A5"/>
            <w:noWrap/>
            <w:vAlign w:val="bottom"/>
            <w:hideMark/>
          </w:tcPr>
          <w:p w14:paraId="3FA626E7" w14:textId="53BDB32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42F314D" w14:textId="4659F70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01833875" w14:textId="2316425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00,727,363.77 </w:t>
            </w:r>
          </w:p>
        </w:tc>
      </w:tr>
      <w:tr w:rsidR="006664CA" w:rsidRPr="006664CA" w14:paraId="4DCD3FA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DA109"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B7AFD9" w14:textId="0B00D20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0,082,237.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E1E442" w14:textId="485DD38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FE9C4F" w14:textId="7025C4B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BF3E7F" w14:textId="2EB5038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3,578,915.88 </w:t>
            </w:r>
          </w:p>
        </w:tc>
      </w:tr>
      <w:tr w:rsidR="006664CA" w:rsidRPr="006664CA" w14:paraId="66EE724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0391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A38F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51190665" w14:textId="4D9DD6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508,000.00 </w:t>
            </w:r>
          </w:p>
        </w:tc>
        <w:tc>
          <w:tcPr>
            <w:tcW w:w="958" w:type="pct"/>
            <w:tcBorders>
              <w:top w:val="nil"/>
              <w:left w:val="nil"/>
              <w:bottom w:val="single" w:sz="4" w:space="0" w:color="000000"/>
              <w:right w:val="single" w:sz="4" w:space="0" w:color="000000"/>
            </w:tcBorders>
            <w:shd w:val="clear" w:color="auto" w:fill="auto"/>
            <w:noWrap/>
            <w:vAlign w:val="center"/>
            <w:hideMark/>
          </w:tcPr>
          <w:p w14:paraId="48172B48" w14:textId="414D84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E433C9" w14:textId="071E09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37C90" w14:textId="51E3A4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508,000.00 </w:t>
            </w:r>
          </w:p>
        </w:tc>
      </w:tr>
      <w:tr w:rsidR="006664CA" w:rsidRPr="006664CA" w14:paraId="6C444EA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3296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8D1F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501C3112" w14:textId="597EE9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649363CB" w14:textId="6C390D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683DF0" w14:textId="13B06A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CD5D7" w14:textId="6E3071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2,552.45 </w:t>
            </w:r>
          </w:p>
        </w:tc>
      </w:tr>
      <w:tr w:rsidR="006664CA" w:rsidRPr="006664CA" w14:paraId="3D2FE04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B3E2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D43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4684A7EE" w14:textId="2AB55A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6A2B2974" w14:textId="2C6294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E238BC" w14:textId="139198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745DC" w14:textId="130C2A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6,073.20 </w:t>
            </w:r>
          </w:p>
        </w:tc>
      </w:tr>
      <w:tr w:rsidR="006664CA" w:rsidRPr="006664CA" w14:paraId="53C3A67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C48C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0E8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F27AAB9" w14:textId="1A8A4D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7FCD21B8" w14:textId="367795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938E9E" w14:textId="3DB34E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3507D" w14:textId="62D08A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6,295.58 </w:t>
            </w:r>
          </w:p>
        </w:tc>
      </w:tr>
      <w:tr w:rsidR="006664CA" w:rsidRPr="006664CA" w14:paraId="29FC0A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557D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82A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3A9E7918" w14:textId="64EA02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C986DD9" w14:textId="06D3D1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BB1FC2" w14:textId="6CEA2C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E2E1E" w14:textId="67E73F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6,299.20 </w:t>
            </w:r>
          </w:p>
        </w:tc>
      </w:tr>
      <w:tr w:rsidR="006664CA" w:rsidRPr="006664CA" w14:paraId="54ED819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EE23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96CF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4C3510EC" w14:textId="7B071C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AD7107E" w14:textId="5858AF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A074B0" w14:textId="4D3703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93F49" w14:textId="1C4D79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r>
      <w:tr w:rsidR="006664CA" w:rsidRPr="006664CA" w14:paraId="1D4A4B8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1BF9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1116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CB65431" w14:textId="3667B6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59C8D495" w14:textId="40AD04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9050D8" w14:textId="16BFE2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A137C" w14:textId="578CB3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5,140.00 </w:t>
            </w:r>
          </w:p>
        </w:tc>
      </w:tr>
      <w:tr w:rsidR="006664CA" w:rsidRPr="006664CA" w14:paraId="07970EA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108F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027E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2B0050E" w14:textId="799935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5BEA91A" w14:textId="2AFA26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0E6A1B12" w14:textId="02DEC2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D461A" w14:textId="4CD3A0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68,551.20 </w:t>
            </w:r>
          </w:p>
        </w:tc>
      </w:tr>
      <w:tr w:rsidR="006664CA" w:rsidRPr="006664CA" w14:paraId="0D11760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9701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DD2E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11C10319" w14:textId="2DAA03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34A09074" w14:textId="390871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ED278BA" w14:textId="66BC3A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E2F18" w14:textId="767751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7,092.45 </w:t>
            </w:r>
          </w:p>
        </w:tc>
      </w:tr>
      <w:tr w:rsidR="006664CA" w:rsidRPr="006664CA" w14:paraId="5EAC1EC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A8B6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25D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6604B591" w14:textId="63C285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DB67BCD" w14:textId="36FD91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B8588A" w14:textId="0D08A0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983A6" w14:textId="193C1E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r>
      <w:tr w:rsidR="006664CA" w:rsidRPr="006664CA" w14:paraId="4177541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6210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D9D6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41C3110" w14:textId="5732BC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089318F2" w14:textId="2215CE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309F22" w14:textId="1925EF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59D0F" w14:textId="402254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1,247.70 </w:t>
            </w:r>
          </w:p>
        </w:tc>
      </w:tr>
      <w:tr w:rsidR="006664CA" w:rsidRPr="006664CA" w14:paraId="7703055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2CC8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E2C4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7C850DE2" w14:textId="7EA6D3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1772877F" w14:textId="3E2351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C4D84C" w14:textId="2A0837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AA82F" w14:textId="3CA490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1,304.70 </w:t>
            </w:r>
          </w:p>
        </w:tc>
      </w:tr>
      <w:tr w:rsidR="006664CA" w:rsidRPr="006664CA" w14:paraId="0940078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0B48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A2AF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25ECE45" w14:textId="28818A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6A1C2207" w14:textId="0CAA6C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525523" w14:textId="4FF225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8FD72" w14:textId="3F877D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38,280.50 </w:t>
            </w:r>
          </w:p>
        </w:tc>
      </w:tr>
      <w:tr w:rsidR="006664CA" w:rsidRPr="006664CA" w14:paraId="607A432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DD5D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115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2C98C0BF" w14:textId="59FC4B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72,509.20 </w:t>
            </w:r>
          </w:p>
        </w:tc>
        <w:tc>
          <w:tcPr>
            <w:tcW w:w="958" w:type="pct"/>
            <w:tcBorders>
              <w:top w:val="nil"/>
              <w:left w:val="nil"/>
              <w:bottom w:val="single" w:sz="4" w:space="0" w:color="000000"/>
              <w:right w:val="single" w:sz="4" w:space="0" w:color="000000"/>
            </w:tcBorders>
            <w:shd w:val="clear" w:color="auto" w:fill="auto"/>
            <w:noWrap/>
            <w:vAlign w:val="center"/>
            <w:hideMark/>
          </w:tcPr>
          <w:p w14:paraId="7B273CBE" w14:textId="5A8051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2B5251AA" w14:textId="35AF6F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3BE5A" w14:textId="48BA3C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094,949.20 </w:t>
            </w:r>
          </w:p>
        </w:tc>
      </w:tr>
      <w:tr w:rsidR="006664CA" w:rsidRPr="006664CA" w14:paraId="56460EB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E514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1208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23B8DD8A" w14:textId="3D547B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0617C776" w14:textId="49E777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94BA28D" w14:textId="4C23C1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7ED43" w14:textId="0439DF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1,333.20 </w:t>
            </w:r>
          </w:p>
        </w:tc>
      </w:tr>
      <w:tr w:rsidR="006664CA" w:rsidRPr="006664CA" w14:paraId="182334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F411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2166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0C026CF3" w14:textId="04B7DF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541A5F99" w14:textId="467242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D248B3" w14:textId="3E4B00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BC5E2" w14:textId="3AF459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1,187.20 </w:t>
            </w:r>
          </w:p>
        </w:tc>
      </w:tr>
      <w:tr w:rsidR="006664CA" w:rsidRPr="006664CA" w14:paraId="11E16C7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5DB0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12B6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38EA2824" w14:textId="1FF3AA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A12C93E" w14:textId="159E71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BF130A" w14:textId="167117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A0CFE" w14:textId="69D88D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r>
      <w:tr w:rsidR="006664CA" w:rsidRPr="006664CA" w14:paraId="23FC799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B561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1AA8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B2813DF" w14:textId="2C7468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B8F4481" w14:textId="743EEB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43D152" w14:textId="47991F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20310" w14:textId="17B51A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r>
      <w:tr w:rsidR="006664CA" w:rsidRPr="006664CA" w14:paraId="5C81384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09A2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681E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5CA2CD3E" w14:textId="6DFE47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CA89831" w14:textId="51AA43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E37362" w14:textId="17565F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E3984" w14:textId="5A17D3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r>
      <w:tr w:rsidR="006664CA" w:rsidRPr="006664CA" w14:paraId="6CEBE54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9900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837C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F800309" w14:textId="7135E6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D01703F" w14:textId="4B91AD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3C0404" w14:textId="7B1228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2F347" w14:textId="77E6DD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r>
      <w:tr w:rsidR="006664CA" w:rsidRPr="006664CA" w14:paraId="6822D24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8943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AC2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E2E84EE" w14:textId="7BAAAC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9AE8BEF" w14:textId="4B6D69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3B11C2" w14:textId="0EFCF5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539B0" w14:textId="5AA417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13.20 </w:t>
            </w:r>
          </w:p>
        </w:tc>
      </w:tr>
      <w:tr w:rsidR="006664CA" w:rsidRPr="006664CA" w14:paraId="03B87DF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ACB1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EC3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6625506F" w14:textId="303E79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408B9FF2" w14:textId="2576B0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83D6CA" w14:textId="026E9D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3CEFD" w14:textId="01C4CA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0,453.20 </w:t>
            </w:r>
          </w:p>
        </w:tc>
      </w:tr>
      <w:tr w:rsidR="006664CA" w:rsidRPr="006664CA" w14:paraId="77D24F8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4BC6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C8F3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128E0120" w14:textId="6A7C09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98,127.20 </w:t>
            </w:r>
          </w:p>
        </w:tc>
        <w:tc>
          <w:tcPr>
            <w:tcW w:w="958" w:type="pct"/>
            <w:tcBorders>
              <w:top w:val="nil"/>
              <w:left w:val="nil"/>
              <w:bottom w:val="single" w:sz="4" w:space="0" w:color="000000"/>
              <w:right w:val="single" w:sz="4" w:space="0" w:color="000000"/>
            </w:tcBorders>
            <w:shd w:val="clear" w:color="auto" w:fill="auto"/>
            <w:noWrap/>
            <w:vAlign w:val="center"/>
            <w:hideMark/>
          </w:tcPr>
          <w:p w14:paraId="6CCDF68C" w14:textId="4F4CA8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785577" w14:textId="671A02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392C5" w14:textId="6B77F5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98,127.20 </w:t>
            </w:r>
          </w:p>
        </w:tc>
      </w:tr>
      <w:tr w:rsidR="006664CA" w:rsidRPr="006664CA" w14:paraId="1900236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2D91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E635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E85548C" w14:textId="26B053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3C096031" w14:textId="7F23F0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BC0FC4" w14:textId="47A864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5B57C" w14:textId="35B716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5,009.70 </w:t>
            </w:r>
          </w:p>
        </w:tc>
      </w:tr>
      <w:tr w:rsidR="006664CA" w:rsidRPr="006664CA" w14:paraId="3E25CBB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9DEB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3C2A95D" w14:textId="1057B79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3,209,05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DE8312B" w14:textId="052BE30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B33D65" w14:textId="57FAFAD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A4758C9" w14:textId="6F34DCB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3,209,058.08 </w:t>
            </w:r>
          </w:p>
        </w:tc>
      </w:tr>
      <w:tr w:rsidR="006664CA" w:rsidRPr="006664CA" w14:paraId="6407895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439B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7EB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228F6B54" w14:textId="59E03D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73152F48" w14:textId="35B8E4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3DF16" w14:textId="506E69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20146" w14:textId="0420A2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5,230.00 </w:t>
            </w:r>
          </w:p>
        </w:tc>
      </w:tr>
      <w:tr w:rsidR="006664CA" w:rsidRPr="006664CA" w14:paraId="1C9D352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C76D8"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804B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3E3924C3" w14:textId="715952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31442F99" w14:textId="7DBCA2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2C37F" w14:textId="76175D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29A7B" w14:textId="0EAE65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1,574.25 </w:t>
            </w:r>
          </w:p>
        </w:tc>
      </w:tr>
      <w:tr w:rsidR="006664CA" w:rsidRPr="006664CA" w14:paraId="547CB1E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C01A9"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8A5F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51F3819E" w14:textId="55A36F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5C06D88" w14:textId="30838B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6B9CC" w14:textId="614BCE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29436" w14:textId="3160C2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3,860.50 </w:t>
            </w:r>
          </w:p>
        </w:tc>
      </w:tr>
      <w:tr w:rsidR="006664CA" w:rsidRPr="006664CA" w14:paraId="73CC4B7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30141"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3F5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ACC755B" w14:textId="1EE407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70BEFBDF" w14:textId="1340EA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195B7" w14:textId="4C02D2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9897D" w14:textId="74AB68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7,422.64 </w:t>
            </w:r>
          </w:p>
        </w:tc>
      </w:tr>
      <w:tr w:rsidR="006664CA" w:rsidRPr="006664CA" w14:paraId="55845D3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8D465"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92C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8B626DA" w14:textId="7E3639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1EFD4B05" w14:textId="16970A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3BFC7" w14:textId="3FB46D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121A4" w14:textId="0B50DF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0,285.00 </w:t>
            </w:r>
          </w:p>
        </w:tc>
      </w:tr>
      <w:tr w:rsidR="006664CA" w:rsidRPr="006664CA" w14:paraId="785D0AB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9734E"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94D2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6AA0C400" w14:textId="5B78AD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348C2C1C" w14:textId="470B60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50E89" w14:textId="42B51E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B4184" w14:textId="7C9EDC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2,230.82 </w:t>
            </w:r>
          </w:p>
        </w:tc>
      </w:tr>
      <w:tr w:rsidR="006664CA" w:rsidRPr="006664CA" w14:paraId="48B9897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108CE"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B7B8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96E1EA9" w14:textId="1F7B7F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109B43F1" w14:textId="6ABB15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A227C" w14:textId="7C5D2D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9AFC9" w14:textId="4A03C9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1,931.42 </w:t>
            </w:r>
          </w:p>
        </w:tc>
      </w:tr>
      <w:tr w:rsidR="006664CA" w:rsidRPr="006664CA" w14:paraId="5B5BEC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B4CBC"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B8C1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63DAD068" w14:textId="19DF47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5C7A157F" w14:textId="4395B9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7A2AB" w14:textId="3FD793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86BCA" w14:textId="50A2E4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1,001.42 </w:t>
            </w:r>
          </w:p>
        </w:tc>
      </w:tr>
      <w:tr w:rsidR="006664CA" w:rsidRPr="006664CA" w14:paraId="4B8F247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CA040"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CAFE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38B45C06" w14:textId="50BDEF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7A3B33BC" w14:textId="40DED2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CA02B" w14:textId="0BAEF3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9689D" w14:textId="6539A2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9,950.25 </w:t>
            </w:r>
          </w:p>
        </w:tc>
      </w:tr>
      <w:tr w:rsidR="006664CA" w:rsidRPr="006664CA" w14:paraId="3DB1AD4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652A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E9D3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15F18C04" w14:textId="211D37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6E952ACD" w14:textId="617747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7E0E6" w14:textId="7A0F5E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BBD15" w14:textId="7ABABE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9,893.25 </w:t>
            </w:r>
          </w:p>
        </w:tc>
      </w:tr>
      <w:tr w:rsidR="006664CA" w:rsidRPr="006664CA" w14:paraId="746B425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0CCF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4E41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43F52EC" w14:textId="248BB1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C5CF849" w14:textId="7C6251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DC61D" w14:textId="7EA777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605D9" w14:textId="1F71E2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2,015.75 </w:t>
            </w:r>
          </w:p>
        </w:tc>
      </w:tr>
      <w:tr w:rsidR="006664CA" w:rsidRPr="006664CA" w14:paraId="27169F4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C6AF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FF5C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9846C51" w14:textId="029350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183C52E5" w14:textId="0433B7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4CB25" w14:textId="0C0BA9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22DDF" w14:textId="56177E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0,007.25 </w:t>
            </w:r>
          </w:p>
        </w:tc>
      </w:tr>
      <w:tr w:rsidR="006664CA" w:rsidRPr="006664CA" w14:paraId="75F78C0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92369"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04AF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564894B6" w14:textId="3235FE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397DDFC3" w14:textId="7E6F23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E06EB" w14:textId="4EE1C1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C3F5D" w14:textId="0885E9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065.92 </w:t>
            </w:r>
          </w:p>
        </w:tc>
      </w:tr>
      <w:tr w:rsidR="006664CA" w:rsidRPr="006664CA" w14:paraId="224A23E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3E00E"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748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50173264" w14:textId="118CC9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24F511B4" w14:textId="28E65C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4E507" w14:textId="284CEB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3380C" w14:textId="3550F6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3,161.78 </w:t>
            </w:r>
          </w:p>
        </w:tc>
      </w:tr>
      <w:tr w:rsidR="006664CA" w:rsidRPr="006664CA" w14:paraId="35EA095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F9B4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98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0FBE745F" w14:textId="5D0840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18832659" w14:textId="2CF831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2E2E5" w14:textId="33F830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75EBB" w14:textId="1C460F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92,217.48 </w:t>
            </w:r>
          </w:p>
        </w:tc>
      </w:tr>
      <w:tr w:rsidR="006664CA" w:rsidRPr="006664CA" w14:paraId="307C045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6486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41E1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0C31246" w14:textId="7FEAD8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6A0F0EE" w14:textId="038257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7AAB5" w14:textId="20362F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CD032" w14:textId="399E2A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7,436.00 </w:t>
            </w:r>
          </w:p>
        </w:tc>
      </w:tr>
      <w:tr w:rsidR="006664CA" w:rsidRPr="006664CA" w14:paraId="0A6F797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ECF3A"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0AD3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27A16228" w14:textId="53147E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53F7032" w14:textId="2E57B5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01BF0" w14:textId="635949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C7DB5" w14:textId="4848A0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7,436.00 </w:t>
            </w:r>
          </w:p>
        </w:tc>
      </w:tr>
      <w:tr w:rsidR="006664CA" w:rsidRPr="006664CA" w14:paraId="336EE02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2EB72"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F56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60947690" w14:textId="20EF95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A954C14" w14:textId="5B4EA7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465F9" w14:textId="096AE9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8B89B" w14:textId="4C3133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2,799.25 </w:t>
            </w:r>
          </w:p>
        </w:tc>
      </w:tr>
      <w:tr w:rsidR="006664CA" w:rsidRPr="006664CA" w14:paraId="0C1D32D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A542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BD63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B7567E6" w14:textId="5974F6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421FC8AF" w14:textId="6EDBF7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2AB27" w14:textId="150EC7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CDF3E" w14:textId="59CAF9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42.03 </w:t>
            </w:r>
          </w:p>
        </w:tc>
      </w:tr>
      <w:tr w:rsidR="006664CA" w:rsidRPr="006664CA" w14:paraId="4AA4C47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3B8A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0672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FC29771" w14:textId="5C92D2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07389429" w14:textId="665C19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88EA9" w14:textId="30914A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5B1DA" w14:textId="507772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015.34 </w:t>
            </w:r>
          </w:p>
        </w:tc>
      </w:tr>
      <w:tr w:rsidR="006664CA" w:rsidRPr="006664CA" w14:paraId="39B0EC1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22C5A"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C3CB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3F2A913" w14:textId="533917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4F4D2142" w14:textId="220E5F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1B545" w14:textId="0DA68C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3FF2B" w14:textId="01B89D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244.90 </w:t>
            </w:r>
          </w:p>
        </w:tc>
      </w:tr>
      <w:tr w:rsidR="006664CA" w:rsidRPr="006664CA" w14:paraId="6E14898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CFAA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9A9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5AA60D6A" w14:textId="3497C4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bottom"/>
            <w:hideMark/>
          </w:tcPr>
          <w:p w14:paraId="2F5D8B3A" w14:textId="4A16B9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3033E" w14:textId="47E888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02CD4" w14:textId="116CB6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7,499.75 </w:t>
            </w:r>
          </w:p>
        </w:tc>
      </w:tr>
      <w:tr w:rsidR="006664CA" w:rsidRPr="006664CA" w14:paraId="4E9E287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D931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1452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0236DAEA" w14:textId="0FA519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bottom"/>
            <w:hideMark/>
          </w:tcPr>
          <w:p w14:paraId="0D78EC26" w14:textId="12DC82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81691" w14:textId="7442BF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6A254" w14:textId="11CEB2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2,080.64 </w:t>
            </w:r>
          </w:p>
        </w:tc>
      </w:tr>
      <w:tr w:rsidR="006664CA" w:rsidRPr="006664CA" w14:paraId="5EB10A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41130"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426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39F2BBA" w14:textId="2E69AA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C5D5D34" w14:textId="0F8C70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D7D8A" w14:textId="221E81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5F551" w14:textId="3E7FA2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0,381.56 </w:t>
            </w:r>
          </w:p>
        </w:tc>
      </w:tr>
      <w:tr w:rsidR="006664CA" w:rsidRPr="006664CA" w14:paraId="2752C98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19309"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2A4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8830462" w14:textId="44063D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54C102C" w14:textId="0D8A86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54964" w14:textId="144F4F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D6043" w14:textId="319E9C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7.14 </w:t>
            </w:r>
          </w:p>
        </w:tc>
      </w:tr>
      <w:tr w:rsidR="006664CA" w:rsidRPr="006664CA" w14:paraId="649D6CB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9013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FE93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8233EE6" w14:textId="07F0C8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B30B573" w14:textId="78D1CC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DE9F3" w14:textId="7F9F1D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4DBB3" w14:textId="4F1B4A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7.14 </w:t>
            </w:r>
          </w:p>
        </w:tc>
      </w:tr>
      <w:tr w:rsidR="006664CA" w:rsidRPr="006664CA" w14:paraId="4450C2C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0B11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604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38A18508" w14:textId="677749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277955BB" w14:textId="37051C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AA7E5" w14:textId="4D435A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7E88B" w14:textId="7A8A8E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7,325.39 </w:t>
            </w:r>
          </w:p>
        </w:tc>
      </w:tr>
      <w:tr w:rsidR="006664CA" w:rsidRPr="006664CA" w14:paraId="2778315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D6BE3"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0DF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1FFFAFC7" w14:textId="7B3FB6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F07370B" w14:textId="7697A2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75AFE" w14:textId="13BC4C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A8C60" w14:textId="2E5EE5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4,166.03 </w:t>
            </w:r>
          </w:p>
        </w:tc>
      </w:tr>
      <w:tr w:rsidR="006664CA" w:rsidRPr="006664CA" w14:paraId="480FE91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AAB9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6259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EBCC1E3" w14:textId="40CC85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4A66E580" w14:textId="3E8D05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F36A4" w14:textId="0CED8E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014EE" w14:textId="12A549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704.28 </w:t>
            </w:r>
          </w:p>
        </w:tc>
      </w:tr>
      <w:tr w:rsidR="006664CA" w:rsidRPr="006664CA" w14:paraId="0571FB3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F0B1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8B65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5946EFCE" w14:textId="03EA52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116A9C63" w14:textId="243D2C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FE40AE" w14:textId="785D1B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42E53" w14:textId="15F8EC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9,451.75 </w:t>
            </w:r>
          </w:p>
        </w:tc>
      </w:tr>
      <w:tr w:rsidR="006664CA" w:rsidRPr="006664CA" w14:paraId="1DA06B4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E8D3A"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C984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14AB9E97" w14:textId="142BB0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6EFB2F4" w14:textId="0EF6BF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0FD4B" w14:textId="30DBD9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1DC62" w14:textId="5F3AA4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69,640.00 </w:t>
            </w:r>
          </w:p>
        </w:tc>
      </w:tr>
      <w:tr w:rsidR="006664CA" w:rsidRPr="006664CA" w14:paraId="6BE872A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0C33F"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F236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5F4E5B55" w14:textId="681DC6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5C12A874" w14:textId="20BA9F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540C2" w14:textId="164D7C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22B6A" w14:textId="67908A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3,733.15 </w:t>
            </w:r>
          </w:p>
        </w:tc>
      </w:tr>
      <w:tr w:rsidR="006664CA" w:rsidRPr="006664CA" w14:paraId="6DD26B36"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32EC8"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6A69ED2" w14:textId="42D4A02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4,870,04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7127DB44" w14:textId="6AA8A90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13BF02" w14:textId="6D7BB4B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937A95" w14:textId="0CEF251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987,353.78 </w:t>
            </w:r>
          </w:p>
        </w:tc>
      </w:tr>
      <w:tr w:rsidR="006664CA" w:rsidRPr="006664CA" w14:paraId="046BA5B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7E297"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C8A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771B9325" w14:textId="602DD0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77E8F0D8" w14:textId="3E899B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C78CB" w14:textId="6D3B10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2D3FE" w14:textId="46A45E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3,830.57 </w:t>
            </w:r>
          </w:p>
        </w:tc>
      </w:tr>
      <w:tr w:rsidR="006664CA" w:rsidRPr="006664CA" w14:paraId="1A6E9D6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153A5"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2A59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7786E0ED" w14:textId="0F4295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0C6FCCDA" w14:textId="4CF43E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27846" w14:textId="5457D8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CEE4C" w14:textId="4B061A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7,624.03 </w:t>
            </w:r>
          </w:p>
        </w:tc>
      </w:tr>
      <w:tr w:rsidR="006664CA" w:rsidRPr="006664CA" w14:paraId="1EE4CB7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9FA79"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ABD5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58AD793B" w14:textId="1E27C2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1210BE1A" w14:textId="45D3ED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9B3FA" w14:textId="6D35C9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A5111" w14:textId="1CBC59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9,877.16 </w:t>
            </w:r>
          </w:p>
        </w:tc>
      </w:tr>
      <w:tr w:rsidR="006664CA" w:rsidRPr="006664CA" w14:paraId="08A47F8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DBF30"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C68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04B0D634" w14:textId="2CBBF1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0F1638B3" w14:textId="716559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9DA28" w14:textId="4140C4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31409" w14:textId="68CCA7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8,162.50 </w:t>
            </w:r>
          </w:p>
        </w:tc>
      </w:tr>
      <w:tr w:rsidR="006664CA" w:rsidRPr="006664CA" w14:paraId="1F51A7F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C305C"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8119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6BE885DB" w14:textId="1A2366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26409E2" w14:textId="4AD43D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C0F85" w14:textId="3D4479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C5B27" w14:textId="017E25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r>
      <w:tr w:rsidR="006664CA" w:rsidRPr="006664CA" w14:paraId="1159A4A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62699"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369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30A4ECEB" w14:textId="78AB5A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4221B23C" w14:textId="5C6372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F90D9" w14:textId="389CAD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4A1A2" w14:textId="3C6971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1,737.14 </w:t>
            </w:r>
          </w:p>
        </w:tc>
      </w:tr>
      <w:tr w:rsidR="006664CA" w:rsidRPr="006664CA" w14:paraId="64258DC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EB4F2"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A4081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27BBBAEB" w14:textId="04DC01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9,102.75 </w:t>
            </w:r>
          </w:p>
        </w:tc>
        <w:tc>
          <w:tcPr>
            <w:tcW w:w="958" w:type="pct"/>
            <w:tcBorders>
              <w:top w:val="nil"/>
              <w:left w:val="nil"/>
              <w:bottom w:val="single" w:sz="4" w:space="0" w:color="000000"/>
              <w:right w:val="single" w:sz="4" w:space="0" w:color="000000"/>
            </w:tcBorders>
            <w:shd w:val="clear" w:color="auto" w:fill="auto"/>
            <w:noWrap/>
            <w:vAlign w:val="bottom"/>
            <w:hideMark/>
          </w:tcPr>
          <w:p w14:paraId="67FE8084" w14:textId="4DF44B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53C2B" w14:textId="7CA420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20CE5" w14:textId="1D8F13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9,102.75 </w:t>
            </w:r>
          </w:p>
        </w:tc>
      </w:tr>
      <w:tr w:rsidR="006664CA" w:rsidRPr="006664CA" w14:paraId="437BCDE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CC3F1"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5B45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0D35101" w14:textId="3A284E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75D77B70" w14:textId="08D9DF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75D10" w14:textId="4D141A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3DAA25E0" w14:textId="3EF13D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0,321.00 </w:t>
            </w:r>
          </w:p>
        </w:tc>
      </w:tr>
      <w:tr w:rsidR="006664CA" w:rsidRPr="006664CA" w14:paraId="131DE15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6F45A"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90DF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0B08AA19" w14:textId="28AB97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667248DC" w14:textId="3FA6DC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22093" w14:textId="07D41B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87C85" w14:textId="15D8AA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6,798.14 </w:t>
            </w:r>
          </w:p>
        </w:tc>
      </w:tr>
      <w:tr w:rsidR="006664CA" w:rsidRPr="006664CA" w14:paraId="3D42A68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ABD70"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2750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4F0C426" w14:textId="365611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3A18C2C" w14:textId="34E864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B2777" w14:textId="582B74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5AB8B" w14:textId="54D028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47,764.75 </w:t>
            </w:r>
          </w:p>
        </w:tc>
      </w:tr>
      <w:tr w:rsidR="006664CA" w:rsidRPr="006664CA" w14:paraId="557AF62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B30E8"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00B7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415F176" w14:textId="1EF7DC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68DD0C1D" w14:textId="46863B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6A2FC" w14:textId="137B1B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746FB" w14:textId="1F6403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9,805.12 </w:t>
            </w:r>
          </w:p>
        </w:tc>
      </w:tr>
      <w:tr w:rsidR="006664CA" w:rsidRPr="006664CA" w14:paraId="7CB18F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34250"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3DD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306D897A" w14:textId="6F373B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753FD88C" w14:textId="0B6B59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35AC9" w14:textId="229D4B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EA876" w14:textId="736F00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9,067.50 </w:t>
            </w:r>
          </w:p>
        </w:tc>
      </w:tr>
      <w:tr w:rsidR="006664CA" w:rsidRPr="006664CA" w14:paraId="3043622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3E31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C6B7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504445F" w14:textId="590C90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FBFBF8F" w14:textId="1C37DF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4C2FD" w14:textId="11FE9B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94F48" w14:textId="0303BC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2,598.20 </w:t>
            </w:r>
          </w:p>
        </w:tc>
      </w:tr>
      <w:tr w:rsidR="006664CA" w:rsidRPr="006664CA" w14:paraId="1DEEA6D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9930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ABFC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70CD4CA" w14:textId="67D3B8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424C47DD" w14:textId="5AC527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DB424" w14:textId="399D4C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48E2A" w14:textId="6DC5B3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83,824.22 </w:t>
            </w:r>
          </w:p>
        </w:tc>
      </w:tr>
      <w:tr w:rsidR="006664CA" w:rsidRPr="006664CA" w14:paraId="5D39DC3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462A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A3A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520D457" w14:textId="33AD74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677EF77A" w14:textId="25E41B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8F66A" w14:textId="51BB01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1F3FB" w14:textId="1BE8C1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07,965.53 </w:t>
            </w:r>
          </w:p>
        </w:tc>
      </w:tr>
      <w:tr w:rsidR="006664CA" w:rsidRPr="006664CA" w14:paraId="73FDD5E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229B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7DF8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CD6E36E" w14:textId="04CC7E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3ADFE54D" w14:textId="6223CC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C9BDB" w14:textId="748344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3F513" w14:textId="712F96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3,486.50 </w:t>
            </w:r>
          </w:p>
        </w:tc>
      </w:tr>
      <w:tr w:rsidR="006664CA" w:rsidRPr="006664CA" w14:paraId="768BBD8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416CC"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B712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A60549C" w14:textId="6B1525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4C9AB91E" w14:textId="02757D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C8292" w14:textId="53D510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8EA1099" w14:textId="59B66D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5,530.92 </w:t>
            </w:r>
          </w:p>
        </w:tc>
      </w:tr>
      <w:tr w:rsidR="006664CA" w:rsidRPr="006664CA" w14:paraId="2FAF021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3FA1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DB71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1F5E7CA" w14:textId="75E922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71CA0294" w14:textId="2579E6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1CB91" w14:textId="043E24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B77C8" w14:textId="535697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7,713.75 </w:t>
            </w:r>
          </w:p>
        </w:tc>
      </w:tr>
      <w:tr w:rsidR="006664CA" w:rsidRPr="006664CA" w14:paraId="4DA7CD9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0A677"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F09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25811843" w14:textId="298E05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648C8C4B" w14:textId="7FA5B4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EFDCC" w14:textId="7091E3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B722C" w14:textId="45C414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8,611.25 </w:t>
            </w:r>
          </w:p>
        </w:tc>
      </w:tr>
      <w:tr w:rsidR="006664CA" w:rsidRPr="006664CA" w14:paraId="0468FB5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6D7E6"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5555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1E76D833" w14:textId="6730F7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5050D2DA" w14:textId="0D7B21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47B5C31F" w14:textId="7C7240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B5282" w14:textId="0FAC05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6,392.75 </w:t>
            </w:r>
          </w:p>
        </w:tc>
      </w:tr>
      <w:tr w:rsidR="006664CA" w:rsidRPr="006664CA" w14:paraId="4BC6411F"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E7E89"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C9305F" w14:textId="211FCD6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7,909,91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1AE36" w14:textId="0AE8FAF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E9537A4" w14:textId="133AE2A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84693E" w14:textId="07733EB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7,952,036.03 </w:t>
            </w:r>
          </w:p>
        </w:tc>
      </w:tr>
      <w:tr w:rsidR="006664CA" w:rsidRPr="006664CA" w14:paraId="149B977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D14B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F4FE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2339DC1D" w14:textId="11AE9B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7DBE1408" w14:textId="79166E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36C66" w14:textId="67FFBF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23157" w14:textId="7FE63B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9,527.50 </w:t>
            </w:r>
          </w:p>
        </w:tc>
      </w:tr>
      <w:tr w:rsidR="006664CA" w:rsidRPr="006664CA" w14:paraId="4BA27B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FAFC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8633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5C634CDC" w14:textId="03D1A5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88874E0" w14:textId="18B9DC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8B73A" w14:textId="6183FF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9FD98" w14:textId="4ED2D9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2,807.94 </w:t>
            </w:r>
          </w:p>
        </w:tc>
      </w:tr>
      <w:tr w:rsidR="006664CA" w:rsidRPr="006664CA" w14:paraId="59A4302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F4BF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19AA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1567EF6" w14:textId="0F57E9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bottom"/>
            <w:hideMark/>
          </w:tcPr>
          <w:p w14:paraId="7E518718" w14:textId="2622D1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89ADC" w14:textId="097953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99633" w14:textId="2D57B0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72,519.39 </w:t>
            </w:r>
          </w:p>
        </w:tc>
      </w:tr>
      <w:tr w:rsidR="006664CA" w:rsidRPr="006664CA" w14:paraId="1DBE254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7BA9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EAA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608DE954" w14:textId="55429B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F3D1DD2" w14:textId="0EB82B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DE71E" w14:textId="508019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83DF7" w14:textId="4985AA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7.14 </w:t>
            </w:r>
          </w:p>
        </w:tc>
      </w:tr>
      <w:tr w:rsidR="006664CA" w:rsidRPr="006664CA" w14:paraId="4BBD780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96BC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7F68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58DA497A" w14:textId="1229E7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941A762" w14:textId="347ECA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F412D" w14:textId="7CED79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22344EBD" w14:textId="64B140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08,628.72 </w:t>
            </w:r>
          </w:p>
        </w:tc>
      </w:tr>
      <w:tr w:rsidR="006664CA" w:rsidRPr="006664CA" w14:paraId="3F2ED0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1CC4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69A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098EBB7" w14:textId="708FFF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2597918A" w14:textId="24D571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72E9A" w14:textId="3F4D9A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3B120" w14:textId="0861F6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4,392.00 </w:t>
            </w:r>
          </w:p>
        </w:tc>
      </w:tr>
      <w:tr w:rsidR="006664CA" w:rsidRPr="006664CA" w14:paraId="0803541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82B3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F3A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5C28A47A" w14:textId="600A69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1E3ACE70" w14:textId="3622A8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E6AAA" w14:textId="566232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EDCA4" w14:textId="567789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3,928.52 </w:t>
            </w:r>
          </w:p>
        </w:tc>
      </w:tr>
      <w:tr w:rsidR="006664CA" w:rsidRPr="006664CA" w14:paraId="0679C0E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E18B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762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920544B" w14:textId="60D688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84EB7DC" w14:textId="5DA89A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03B01" w14:textId="5B5045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4652B" w14:textId="4C12CA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r>
      <w:tr w:rsidR="006664CA" w:rsidRPr="006664CA" w14:paraId="743426B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9D35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E17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4C956DE" w14:textId="7F255D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5B16584A" w14:textId="67BA48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60054" w14:textId="0CC1DD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74A24" w14:textId="68F315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0,157.12 </w:t>
            </w:r>
          </w:p>
        </w:tc>
      </w:tr>
      <w:tr w:rsidR="006664CA" w:rsidRPr="006664CA" w14:paraId="4F455DF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D161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536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370553FB" w14:textId="15937B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384FF" w14:textId="40E76F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2090D" w14:textId="0724FB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2E1E61B" w14:textId="1D4E78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12,800.00 </w:t>
            </w:r>
          </w:p>
        </w:tc>
      </w:tr>
      <w:tr w:rsidR="006664CA" w:rsidRPr="006664CA" w14:paraId="75A0AD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3BE5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A5DC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linao</w:t>
            </w:r>
          </w:p>
        </w:tc>
        <w:tc>
          <w:tcPr>
            <w:tcW w:w="1003" w:type="pct"/>
            <w:tcBorders>
              <w:top w:val="nil"/>
              <w:left w:val="nil"/>
              <w:bottom w:val="single" w:sz="4" w:space="0" w:color="000000"/>
              <w:right w:val="single" w:sz="4" w:space="0" w:color="000000"/>
            </w:tcBorders>
            <w:shd w:val="clear" w:color="auto" w:fill="auto"/>
            <w:noWrap/>
            <w:vAlign w:val="bottom"/>
            <w:hideMark/>
          </w:tcPr>
          <w:p w14:paraId="058DA33F" w14:textId="0D3C89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4,580.00 </w:t>
            </w:r>
          </w:p>
        </w:tc>
        <w:tc>
          <w:tcPr>
            <w:tcW w:w="958" w:type="pct"/>
            <w:tcBorders>
              <w:top w:val="nil"/>
              <w:left w:val="nil"/>
              <w:bottom w:val="single" w:sz="4" w:space="0" w:color="000000"/>
              <w:right w:val="single" w:sz="4" w:space="0" w:color="000000"/>
            </w:tcBorders>
            <w:shd w:val="clear" w:color="auto" w:fill="auto"/>
            <w:noWrap/>
            <w:vAlign w:val="bottom"/>
            <w:hideMark/>
          </w:tcPr>
          <w:p w14:paraId="25BC6195" w14:textId="66DF31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865B9" w14:textId="175987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346D2" w14:textId="61D31C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4,580.00 </w:t>
            </w:r>
          </w:p>
        </w:tc>
      </w:tr>
      <w:tr w:rsidR="006664CA" w:rsidRPr="006664CA" w14:paraId="22486C4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3244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2877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608490E3" w14:textId="452011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58B7436F" w14:textId="2D70B3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2D38B" w14:textId="7B435F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69A2348" w14:textId="099021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4,800.64 </w:t>
            </w:r>
          </w:p>
        </w:tc>
      </w:tr>
      <w:tr w:rsidR="006664CA" w:rsidRPr="006664CA" w14:paraId="6C29123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FBC6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CCE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6B7996B" w14:textId="25D087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5881E" w14:textId="68A53F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3D69E" w14:textId="4149B3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590D3EA4" w14:textId="3F0C34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4,840.00 </w:t>
            </w:r>
          </w:p>
        </w:tc>
      </w:tr>
      <w:tr w:rsidR="006664CA" w:rsidRPr="006664CA" w14:paraId="061BE3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C8C6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2AC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61DE37F9" w14:textId="24B026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162479" w14:textId="32974E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207B4" w14:textId="36BF97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606E64BF" w14:textId="419B8D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16,520.00 </w:t>
            </w:r>
          </w:p>
        </w:tc>
      </w:tr>
      <w:tr w:rsidR="006664CA" w:rsidRPr="006664CA" w14:paraId="5A3E798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114A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36C6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E22B0A" w14:textId="4F0F5A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529A226E" w14:textId="42A013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7C347" w14:textId="2E55D1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B7B85" w14:textId="29B560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614,403.89 </w:t>
            </w:r>
          </w:p>
        </w:tc>
      </w:tr>
      <w:tr w:rsidR="006664CA" w:rsidRPr="006664CA" w14:paraId="65D0A90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A071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DDFC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65FED5DE" w14:textId="165F9A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C5F9A29" w14:textId="5DC2F9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A020A" w14:textId="45E586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D303E" w14:textId="68B88F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93.39 </w:t>
            </w:r>
          </w:p>
        </w:tc>
      </w:tr>
      <w:tr w:rsidR="006664CA" w:rsidRPr="006664CA" w14:paraId="0081E4B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1E1C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EDCB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7A164160" w14:textId="678842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42D70B77" w14:textId="181E62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FBD5B" w14:textId="35EF72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01FD3" w14:textId="7E6CF5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7,588.75 </w:t>
            </w:r>
          </w:p>
        </w:tc>
      </w:tr>
      <w:tr w:rsidR="006664CA" w:rsidRPr="006664CA" w14:paraId="544CDFB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F9B6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9288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284519FA" w14:textId="363F91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7E0253E6" w14:textId="3EEE52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994B8" w14:textId="23BAB6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B1B8E" w14:textId="075493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696.12 </w:t>
            </w:r>
          </w:p>
        </w:tc>
      </w:tr>
      <w:tr w:rsidR="006664CA" w:rsidRPr="006664CA" w14:paraId="4B49E7A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F541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A8DD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7DE03882" w14:textId="521606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DE4D767" w14:textId="492439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84DC7" w14:textId="1DE82A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CB071" w14:textId="2DF700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5,744.00 </w:t>
            </w:r>
          </w:p>
        </w:tc>
      </w:tr>
      <w:tr w:rsidR="006664CA" w:rsidRPr="006664CA" w14:paraId="182376C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883E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8078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345E09E" w14:textId="6BE54F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5AC70309" w14:textId="65F5AB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C5101" w14:textId="5C1564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C59F1" w14:textId="4FB883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2,612.20 </w:t>
            </w:r>
          </w:p>
        </w:tc>
      </w:tr>
      <w:tr w:rsidR="006664CA" w:rsidRPr="006664CA" w14:paraId="5F25603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160E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E596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1F79636" w14:textId="612028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524A6364" w14:textId="179374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3E200" w14:textId="0E05F6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1D856" w14:textId="4A71F3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448.75 </w:t>
            </w:r>
          </w:p>
        </w:tc>
      </w:tr>
      <w:tr w:rsidR="006664CA" w:rsidRPr="006664CA" w14:paraId="6938D6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9EDE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7DC4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59A98BB1" w14:textId="695753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5860FC96" w14:textId="344162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6E6ED" w14:textId="4F3677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5E32C" w14:textId="28C70A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2,397.14 </w:t>
            </w:r>
          </w:p>
        </w:tc>
      </w:tr>
      <w:tr w:rsidR="006664CA" w:rsidRPr="006664CA" w14:paraId="7761A00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C971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DAF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13250F77" w14:textId="0E4B7D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0FCF0E24" w14:textId="28266A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E409D" w14:textId="7E310A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19017" w14:textId="0481D0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3,772.50 </w:t>
            </w:r>
          </w:p>
        </w:tc>
      </w:tr>
      <w:tr w:rsidR="006664CA" w:rsidRPr="006664CA" w14:paraId="224ED8B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4953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E32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A8932DD" w14:textId="7D7AF6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712319" w14:textId="041CC7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C559E" w14:textId="26947A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D58A7" w14:textId="4F821A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7369F4B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D648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5C29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2FE7F6C0" w14:textId="5F22B1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70F1E4EF" w14:textId="6E9646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8A614" w14:textId="17A6C9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80D7B" w14:textId="745BDB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5,778.00 </w:t>
            </w:r>
          </w:p>
        </w:tc>
      </w:tr>
      <w:tr w:rsidR="006664CA" w:rsidRPr="006664CA" w14:paraId="6608687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DB97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0F1D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DEB406A" w14:textId="3B004A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1304E5" w14:textId="17F851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F6543" w14:textId="335F05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C8B49" w14:textId="682910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6316238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C0A9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E7A7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9BD627A" w14:textId="5FABE4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0177B917" w14:textId="69BCF2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467DE" w14:textId="1E4F3A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1988C" w14:textId="733C83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042.39 </w:t>
            </w:r>
          </w:p>
        </w:tc>
      </w:tr>
      <w:tr w:rsidR="006664CA" w:rsidRPr="006664CA" w14:paraId="3AD791A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EB94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5D51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48FBE0F1" w14:textId="211B52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01F14962" w14:textId="7BF830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8E130" w14:textId="088A27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3A4D7" w14:textId="39FADF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0,494.75 </w:t>
            </w:r>
          </w:p>
        </w:tc>
      </w:tr>
      <w:tr w:rsidR="006664CA" w:rsidRPr="006664CA" w14:paraId="0C8018D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B09A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D698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16B5A288" w14:textId="081EDB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bottom"/>
            <w:hideMark/>
          </w:tcPr>
          <w:p w14:paraId="5128EA03" w14:textId="4EEE02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64E2E" w14:textId="73E10B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2136C" w14:textId="0913A7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94,211.32 </w:t>
            </w:r>
          </w:p>
        </w:tc>
      </w:tr>
      <w:tr w:rsidR="006664CA" w:rsidRPr="006664CA" w14:paraId="6FB5427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5944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6F7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559C2B" w14:textId="621F70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3B54EC39" w14:textId="59CD0E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70EF0" w14:textId="0E5148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4EAEB" w14:textId="3A8ED5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0,677.34 </w:t>
            </w:r>
          </w:p>
        </w:tc>
      </w:tr>
      <w:tr w:rsidR="006664CA" w:rsidRPr="006664CA" w14:paraId="6E8408E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9ED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E411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6E42F40" w14:textId="44FC09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AF59C12" w14:textId="468E44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10EA6" w14:textId="5A4704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B9AF3" w14:textId="218489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r>
      <w:tr w:rsidR="006664CA" w:rsidRPr="006664CA" w14:paraId="158E80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79C8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DC46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705AFCB" w14:textId="0C0C79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0035ADBB" w14:textId="43ED7B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68E24" w14:textId="2776A0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6197BF30" w14:textId="2617DC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84,179.30 </w:t>
            </w:r>
          </w:p>
        </w:tc>
      </w:tr>
      <w:tr w:rsidR="006664CA" w:rsidRPr="006664CA" w14:paraId="1766541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52B4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98C6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5DBDD79" w14:textId="6FEF3B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0ECC628C" w14:textId="1C86F4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D4470" w14:textId="207AD6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763A4" w14:textId="12422C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8,868.77 </w:t>
            </w:r>
          </w:p>
        </w:tc>
      </w:tr>
      <w:tr w:rsidR="006664CA" w:rsidRPr="006664CA" w14:paraId="4B7A2E0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48AB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B37B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2D57D7D" w14:textId="11D309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33BF09E" w14:textId="73A87D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A8675" w14:textId="6C7C0E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52506" w14:textId="0B5435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7.14 </w:t>
            </w:r>
          </w:p>
        </w:tc>
      </w:tr>
      <w:tr w:rsidR="006664CA" w:rsidRPr="006664CA" w14:paraId="552978A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463A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02F2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50E9096" w14:textId="7F8904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CDB004" w14:textId="342B11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68E60" w14:textId="74CE0A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0DBB5" w14:textId="690187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0,000.00 </w:t>
            </w:r>
          </w:p>
        </w:tc>
      </w:tr>
      <w:tr w:rsidR="006664CA" w:rsidRPr="006664CA" w14:paraId="5AC6793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5BC7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AE9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697CEB61" w14:textId="0D0486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785EC944" w14:textId="4919F7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C3E85" w14:textId="256216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8D7683B" w14:textId="4E2EAA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1,470.00 </w:t>
            </w:r>
          </w:p>
        </w:tc>
      </w:tr>
      <w:tr w:rsidR="006664CA" w:rsidRPr="006664CA" w14:paraId="1997ED1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4643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608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6431F9C3" w14:textId="03C9DF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C47A37A" w14:textId="5B83C2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75FE8" w14:textId="0D2202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70001" w14:textId="440C3E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140.00 </w:t>
            </w:r>
          </w:p>
        </w:tc>
      </w:tr>
      <w:tr w:rsidR="006664CA" w:rsidRPr="006664CA" w14:paraId="1568FD3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F9D8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B9F9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825F90F" w14:textId="2E383C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3D09DE0" w14:textId="358828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563A8" w14:textId="0F2CAE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CF03D" w14:textId="306E67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6,796.75 </w:t>
            </w:r>
          </w:p>
        </w:tc>
      </w:tr>
      <w:tr w:rsidR="006664CA" w:rsidRPr="006664CA" w14:paraId="19B4B92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73BD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0640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41B2DBF" w14:textId="4B37C3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51B6EF39" w14:textId="166B3B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43AD7" w14:textId="5FA519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241D8" w14:textId="7884D0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632.50 </w:t>
            </w:r>
          </w:p>
        </w:tc>
      </w:tr>
      <w:tr w:rsidR="006664CA" w:rsidRPr="006664CA" w14:paraId="531312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F39F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0D40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496251E7" w14:textId="69D1C9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BECEA73" w14:textId="7AD2B5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2AEB2E52" w14:textId="30D186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CD2E3" w14:textId="0AF511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7,084.67 </w:t>
            </w:r>
          </w:p>
        </w:tc>
      </w:tr>
      <w:tr w:rsidR="006664CA" w:rsidRPr="006664CA" w14:paraId="125FB0E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50F2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2117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1AC60AEF" w14:textId="46F2A2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3A9E257A" w14:textId="681C2B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08B11" w14:textId="3DC050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75B3EB88" w14:textId="77F999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91,635.50 </w:t>
            </w:r>
          </w:p>
        </w:tc>
      </w:tr>
      <w:tr w:rsidR="006664CA" w:rsidRPr="006664CA" w14:paraId="1A74048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4D9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9F6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4AC67DF5" w14:textId="54EC10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3BDAF6C5" w14:textId="617577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9CA71" w14:textId="3B7096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839F3" w14:textId="481504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04,253.75 </w:t>
            </w:r>
          </w:p>
        </w:tc>
      </w:tr>
      <w:tr w:rsidR="006664CA" w:rsidRPr="006664CA" w14:paraId="45F8FA1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DB1F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7020AA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1460920D" w14:textId="364D5F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57CFB238" w14:textId="2FFCAF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502B5" w14:textId="15E158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375B6F7" w14:textId="4CD8CD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84,668.14 </w:t>
            </w:r>
          </w:p>
        </w:tc>
      </w:tr>
      <w:tr w:rsidR="006664CA" w:rsidRPr="006664CA" w14:paraId="4166334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E644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A96B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7F3F179" w14:textId="4FECCC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4837B62" w14:textId="7D006F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142EE" w14:textId="780B33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1869E" w14:textId="7813F0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5EA5472F"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CA7A33"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ABEA19C" w14:textId="06B2876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05,939,821.51 </w:t>
            </w:r>
          </w:p>
        </w:tc>
        <w:tc>
          <w:tcPr>
            <w:tcW w:w="958" w:type="pct"/>
            <w:tcBorders>
              <w:top w:val="nil"/>
              <w:left w:val="nil"/>
              <w:bottom w:val="single" w:sz="4" w:space="0" w:color="000000"/>
              <w:right w:val="single" w:sz="4" w:space="0" w:color="000000"/>
            </w:tcBorders>
            <w:shd w:val="clear" w:color="A5A5A5" w:fill="A5A5A5"/>
            <w:noWrap/>
            <w:vAlign w:val="bottom"/>
            <w:hideMark/>
          </w:tcPr>
          <w:p w14:paraId="5E4AC885" w14:textId="31CD203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5FB70E7" w14:textId="2DB802F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A273EE9" w14:textId="62ADD99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05,939,821.51 </w:t>
            </w:r>
          </w:p>
        </w:tc>
      </w:tr>
      <w:tr w:rsidR="006664CA" w:rsidRPr="006664CA" w14:paraId="1159E78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8CE6A"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803610B" w14:textId="6F3D0BC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EC719" w14:textId="10A7D20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18FDB2" w14:textId="692B717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C979FF" w14:textId="79F1729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14,722.08 </w:t>
            </w:r>
          </w:p>
        </w:tc>
      </w:tr>
      <w:tr w:rsidR="006664CA" w:rsidRPr="006664CA" w14:paraId="0C85152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31EB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E776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58755E1" w14:textId="239A0B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03F659B5" w14:textId="52678E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C1460" w14:textId="54217C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67361" w14:textId="7D5772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9,949.52 </w:t>
            </w:r>
          </w:p>
        </w:tc>
      </w:tr>
      <w:tr w:rsidR="006664CA" w:rsidRPr="006664CA" w14:paraId="68C3578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A170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1F31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3F7456C" w14:textId="239519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602EFD13" w14:textId="10CDC4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FAEA1" w14:textId="2C7666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AF91B" w14:textId="32CE28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0,759.04 </w:t>
            </w:r>
          </w:p>
        </w:tc>
      </w:tr>
      <w:tr w:rsidR="006664CA" w:rsidRPr="006664CA" w14:paraId="41A3E22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0A96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FE7C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751C8853" w14:textId="5BA8F0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2A6C4B9" w14:textId="0D6338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5CEB1" w14:textId="194296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71BD7" w14:textId="3B0B91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1.00 </w:t>
            </w:r>
          </w:p>
        </w:tc>
      </w:tr>
      <w:tr w:rsidR="006664CA" w:rsidRPr="006664CA" w14:paraId="3AC71E0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7738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773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A58B393" w14:textId="36D3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57EDC82C" w14:textId="7BD5D6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51B8C" w14:textId="055C66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EA25A" w14:textId="002A05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62.52 </w:t>
            </w:r>
          </w:p>
        </w:tc>
      </w:tr>
      <w:tr w:rsidR="006664CA" w:rsidRPr="006664CA" w14:paraId="62DDAF79"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7C964"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855A273" w14:textId="15110EF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1,230,450.01 </w:t>
            </w:r>
          </w:p>
        </w:tc>
        <w:tc>
          <w:tcPr>
            <w:tcW w:w="958" w:type="pct"/>
            <w:tcBorders>
              <w:top w:val="nil"/>
              <w:left w:val="nil"/>
              <w:bottom w:val="single" w:sz="4" w:space="0" w:color="000000"/>
              <w:right w:val="single" w:sz="4" w:space="0" w:color="000000"/>
            </w:tcBorders>
            <w:shd w:val="clear" w:color="D8D8D8" w:fill="D8D8D8"/>
            <w:noWrap/>
            <w:vAlign w:val="bottom"/>
            <w:hideMark/>
          </w:tcPr>
          <w:p w14:paraId="5845D431" w14:textId="2FB7D32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EA4168" w14:textId="61666D1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DBF1F1" w14:textId="7797362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1,230,450.01 </w:t>
            </w:r>
          </w:p>
        </w:tc>
      </w:tr>
      <w:tr w:rsidR="006664CA" w:rsidRPr="006664CA" w14:paraId="26E98B7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197C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8EA4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674FEA13" w14:textId="4B6A7A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000,640.82 </w:t>
            </w:r>
          </w:p>
        </w:tc>
        <w:tc>
          <w:tcPr>
            <w:tcW w:w="958" w:type="pct"/>
            <w:tcBorders>
              <w:top w:val="nil"/>
              <w:left w:val="nil"/>
              <w:bottom w:val="single" w:sz="4" w:space="0" w:color="000000"/>
              <w:right w:val="single" w:sz="4" w:space="0" w:color="000000"/>
            </w:tcBorders>
            <w:shd w:val="clear" w:color="auto" w:fill="auto"/>
            <w:noWrap/>
            <w:vAlign w:val="bottom"/>
            <w:hideMark/>
          </w:tcPr>
          <w:p w14:paraId="7FD3BDBB" w14:textId="23D2EE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29F2C" w14:textId="18C6F3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415F15" w14:textId="266C7F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000,640.82 </w:t>
            </w:r>
          </w:p>
        </w:tc>
      </w:tr>
      <w:tr w:rsidR="006664CA" w:rsidRPr="006664CA" w14:paraId="3DB3F81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7F7B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837F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3B582047" w14:textId="60C5F8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EDB0EF2" w14:textId="37536B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93ADE" w14:textId="0839F6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45880" w14:textId="23644A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84.40 </w:t>
            </w:r>
          </w:p>
        </w:tc>
      </w:tr>
      <w:tr w:rsidR="006664CA" w:rsidRPr="006664CA" w14:paraId="4F92C00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1A98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08C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BDFBEFF" w14:textId="52F643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71AF0C22" w14:textId="3E69EB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169D6" w14:textId="5075E7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62FC1" w14:textId="1AF3DF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1,879.32 </w:t>
            </w:r>
          </w:p>
        </w:tc>
      </w:tr>
      <w:tr w:rsidR="006664CA" w:rsidRPr="006664CA" w14:paraId="1C8B560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CA56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14AD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461C4D9" w14:textId="1F71F1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05C97407" w14:textId="427EDD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4F70E" w14:textId="5ECC97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684A4" w14:textId="59ED9E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4,973.52 </w:t>
            </w:r>
          </w:p>
        </w:tc>
      </w:tr>
      <w:tr w:rsidR="006664CA" w:rsidRPr="006664CA" w14:paraId="7BA6439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02B3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629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22E31BDF" w14:textId="4D421C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7DB103F6" w14:textId="0D34BF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1FF4A" w14:textId="0E4846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B645F" w14:textId="6E9522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7,782.26 </w:t>
            </w:r>
          </w:p>
        </w:tc>
      </w:tr>
      <w:tr w:rsidR="006664CA" w:rsidRPr="006664CA" w14:paraId="1DF15F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CB33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4B1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7C51327B" w14:textId="110591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520A8375" w14:textId="33FAC3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1F332" w14:textId="3DAB8A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BC13E" w14:textId="26FCEF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80,002.24 </w:t>
            </w:r>
          </w:p>
        </w:tc>
      </w:tr>
      <w:tr w:rsidR="006664CA" w:rsidRPr="006664CA" w14:paraId="7661D5A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A29B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E4B4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643AFD25" w14:textId="0C245A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460E552C" w14:textId="4FCCA4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665EE" w14:textId="17C7E7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13958" w14:textId="306A2E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99,335.76 </w:t>
            </w:r>
          </w:p>
        </w:tc>
      </w:tr>
      <w:tr w:rsidR="006664CA" w:rsidRPr="006664CA" w14:paraId="7E69FDD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E956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C7592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69B31B5B" w14:textId="235323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172D6022" w14:textId="2565DF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DA54F" w14:textId="27CB12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BA0F0" w14:textId="70EB54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21.00 </w:t>
            </w:r>
          </w:p>
        </w:tc>
      </w:tr>
      <w:tr w:rsidR="006664CA" w:rsidRPr="006664CA" w14:paraId="7860E0B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BF51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6B1B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434DDB48" w14:textId="1ADE1E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6,433.76 </w:t>
            </w:r>
          </w:p>
        </w:tc>
        <w:tc>
          <w:tcPr>
            <w:tcW w:w="958" w:type="pct"/>
            <w:tcBorders>
              <w:top w:val="nil"/>
              <w:left w:val="nil"/>
              <w:bottom w:val="single" w:sz="4" w:space="0" w:color="000000"/>
              <w:right w:val="single" w:sz="4" w:space="0" w:color="000000"/>
            </w:tcBorders>
            <w:shd w:val="clear" w:color="auto" w:fill="auto"/>
            <w:noWrap/>
            <w:vAlign w:val="bottom"/>
            <w:hideMark/>
          </w:tcPr>
          <w:p w14:paraId="1CE22C67" w14:textId="5813D0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E3DB1" w14:textId="37183C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73B6" w14:textId="2CC1E7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6,433.76 </w:t>
            </w:r>
          </w:p>
        </w:tc>
      </w:tr>
      <w:tr w:rsidR="006664CA" w:rsidRPr="006664CA" w14:paraId="4AF9ECC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816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36F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AB5056E" w14:textId="7FBBA0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bottom"/>
            <w:hideMark/>
          </w:tcPr>
          <w:p w14:paraId="7D9E05FA" w14:textId="12797B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850CA" w14:textId="48CB7E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030B9" w14:textId="48D9E6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24,771.36 </w:t>
            </w:r>
          </w:p>
        </w:tc>
      </w:tr>
      <w:tr w:rsidR="006664CA" w:rsidRPr="006664CA" w14:paraId="4FF2574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DFB7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3FF3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60836AE6" w14:textId="45CFEE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2CA8EC0C" w14:textId="61D391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450D0" w14:textId="161590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D2E33" w14:textId="00A073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41,009.00 </w:t>
            </w:r>
          </w:p>
        </w:tc>
      </w:tr>
      <w:tr w:rsidR="006664CA" w:rsidRPr="006664CA" w14:paraId="0197E15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B4FA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AB19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1F7C19D1" w14:textId="617635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76F73B97" w14:textId="61EC6B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619CD" w14:textId="07E385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89062" w14:textId="3DFB09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0,200.00 </w:t>
            </w:r>
          </w:p>
        </w:tc>
      </w:tr>
      <w:tr w:rsidR="006664CA" w:rsidRPr="006664CA" w14:paraId="688D872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B682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7221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5E74B38F" w14:textId="0FC826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87,216.82 </w:t>
            </w:r>
          </w:p>
        </w:tc>
        <w:tc>
          <w:tcPr>
            <w:tcW w:w="958" w:type="pct"/>
            <w:tcBorders>
              <w:top w:val="nil"/>
              <w:left w:val="nil"/>
              <w:bottom w:val="single" w:sz="4" w:space="0" w:color="000000"/>
              <w:right w:val="single" w:sz="4" w:space="0" w:color="000000"/>
            </w:tcBorders>
            <w:shd w:val="clear" w:color="auto" w:fill="auto"/>
            <w:noWrap/>
            <w:vAlign w:val="bottom"/>
            <w:hideMark/>
          </w:tcPr>
          <w:p w14:paraId="3E196CE9" w14:textId="737D1F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3F910" w14:textId="49C705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6D386" w14:textId="24297A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87,216.82 </w:t>
            </w:r>
          </w:p>
        </w:tc>
      </w:tr>
      <w:tr w:rsidR="006664CA" w:rsidRPr="006664CA" w14:paraId="50B634F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F9D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DB8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7D23E843" w14:textId="6D7B3D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65925C6E" w14:textId="2A031B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0DF2C" w14:textId="620192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E7473" w14:textId="1E3CCF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2,084.40 </w:t>
            </w:r>
          </w:p>
        </w:tc>
      </w:tr>
      <w:tr w:rsidR="006664CA" w:rsidRPr="006664CA" w14:paraId="2A7F9F8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AFC1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5CAB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5F7E5F30" w14:textId="33D113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bottom"/>
            <w:hideMark/>
          </w:tcPr>
          <w:p w14:paraId="0E16A1B0" w14:textId="2B2191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589F9" w14:textId="1705C8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ACF4E" w14:textId="0238A3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56,722.00 </w:t>
            </w:r>
          </w:p>
        </w:tc>
      </w:tr>
      <w:tr w:rsidR="006664CA" w:rsidRPr="006664CA" w14:paraId="7AF93F3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6EC3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181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4820542" w14:textId="20AAE9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6B109542" w14:textId="1A96B4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AEE79" w14:textId="33FDE0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B8E91" w14:textId="11BF33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6,089.00 </w:t>
            </w:r>
          </w:p>
        </w:tc>
      </w:tr>
      <w:tr w:rsidR="006664CA" w:rsidRPr="006664CA" w14:paraId="38325AD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A37E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08C7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2F5A67E2" w14:textId="046AD2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3A502617" w14:textId="37802A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203CB" w14:textId="6BD4E9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84882" w14:textId="0176E7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85,704.40 </w:t>
            </w:r>
          </w:p>
        </w:tc>
      </w:tr>
      <w:tr w:rsidR="006664CA" w:rsidRPr="006664CA" w14:paraId="4D30FCF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321F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A44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EA6C844" w14:textId="6E6B26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6,851.70 </w:t>
            </w:r>
          </w:p>
        </w:tc>
        <w:tc>
          <w:tcPr>
            <w:tcW w:w="958" w:type="pct"/>
            <w:tcBorders>
              <w:top w:val="nil"/>
              <w:left w:val="nil"/>
              <w:bottom w:val="single" w:sz="4" w:space="0" w:color="000000"/>
              <w:right w:val="single" w:sz="4" w:space="0" w:color="000000"/>
            </w:tcBorders>
            <w:shd w:val="clear" w:color="auto" w:fill="auto"/>
            <w:noWrap/>
            <w:vAlign w:val="bottom"/>
            <w:hideMark/>
          </w:tcPr>
          <w:p w14:paraId="3F5DC8F2" w14:textId="7D3F64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2C981" w14:textId="35CF62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90851" w14:textId="0D7400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6,851.70 </w:t>
            </w:r>
          </w:p>
        </w:tc>
      </w:tr>
      <w:tr w:rsidR="006664CA" w:rsidRPr="006664CA" w14:paraId="7B62DA9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48A9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558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2C4400B" w14:textId="24468C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2DD9BFC3" w14:textId="57780A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E668C" w14:textId="34EC3A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0C001" w14:textId="435294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85.68 </w:t>
            </w:r>
          </w:p>
        </w:tc>
      </w:tr>
      <w:tr w:rsidR="006664CA" w:rsidRPr="006664CA" w14:paraId="5962C5A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82F1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4532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7572DC0" w14:textId="7C13F9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26830122" w14:textId="0379FC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F3BCA" w14:textId="60F55E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55DF8" w14:textId="3C4C1D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16.88 </w:t>
            </w:r>
          </w:p>
        </w:tc>
      </w:tr>
      <w:tr w:rsidR="006664CA" w:rsidRPr="006664CA" w14:paraId="79D8387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5EB0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6C8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2248909A" w14:textId="7DAB5D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54E02C06" w14:textId="63F286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5D858" w14:textId="4893B3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96C9A" w14:textId="093A71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116.88 </w:t>
            </w:r>
          </w:p>
        </w:tc>
      </w:tr>
      <w:tr w:rsidR="006664CA" w:rsidRPr="006664CA" w14:paraId="652CE14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B3C6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9B33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96CC61A" w14:textId="4F120E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3,454.22 </w:t>
            </w:r>
          </w:p>
        </w:tc>
        <w:tc>
          <w:tcPr>
            <w:tcW w:w="958" w:type="pct"/>
            <w:tcBorders>
              <w:top w:val="nil"/>
              <w:left w:val="nil"/>
              <w:bottom w:val="single" w:sz="4" w:space="0" w:color="000000"/>
              <w:right w:val="single" w:sz="4" w:space="0" w:color="000000"/>
            </w:tcBorders>
            <w:shd w:val="clear" w:color="auto" w:fill="auto"/>
            <w:noWrap/>
            <w:vAlign w:val="bottom"/>
            <w:hideMark/>
          </w:tcPr>
          <w:p w14:paraId="0CF8C916" w14:textId="373850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70B36" w14:textId="2BFE16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5F5A1" w14:textId="4331A1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3,454.22 </w:t>
            </w:r>
          </w:p>
        </w:tc>
      </w:tr>
      <w:tr w:rsidR="006664CA" w:rsidRPr="006664CA" w14:paraId="1CE0A60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A443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6F3E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0EE6BDAE" w14:textId="4F6AC0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450785DE" w14:textId="5EFB98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75E54" w14:textId="526544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A9DB2" w14:textId="57D417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17.00 </w:t>
            </w:r>
          </w:p>
        </w:tc>
      </w:tr>
      <w:tr w:rsidR="006664CA" w:rsidRPr="006664CA" w14:paraId="3CD4C29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F529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0F74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ABA1E4E" w14:textId="7E7440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6,905.13 </w:t>
            </w:r>
          </w:p>
        </w:tc>
        <w:tc>
          <w:tcPr>
            <w:tcW w:w="958" w:type="pct"/>
            <w:tcBorders>
              <w:top w:val="nil"/>
              <w:left w:val="nil"/>
              <w:bottom w:val="single" w:sz="4" w:space="0" w:color="000000"/>
              <w:right w:val="single" w:sz="4" w:space="0" w:color="000000"/>
            </w:tcBorders>
            <w:shd w:val="clear" w:color="auto" w:fill="auto"/>
            <w:noWrap/>
            <w:vAlign w:val="bottom"/>
            <w:hideMark/>
          </w:tcPr>
          <w:p w14:paraId="212957D3" w14:textId="37B0F8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B0A0D" w14:textId="722B9D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D6ABE" w14:textId="02F547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6,905.13 </w:t>
            </w:r>
          </w:p>
        </w:tc>
      </w:tr>
      <w:tr w:rsidR="006664CA" w:rsidRPr="006664CA" w14:paraId="3BEB6F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9938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CEA1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760C9A70" w14:textId="114501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13,511.25 </w:t>
            </w:r>
          </w:p>
        </w:tc>
        <w:tc>
          <w:tcPr>
            <w:tcW w:w="958" w:type="pct"/>
            <w:tcBorders>
              <w:top w:val="nil"/>
              <w:left w:val="nil"/>
              <w:bottom w:val="single" w:sz="4" w:space="0" w:color="000000"/>
              <w:right w:val="single" w:sz="4" w:space="0" w:color="000000"/>
            </w:tcBorders>
            <w:shd w:val="clear" w:color="auto" w:fill="auto"/>
            <w:noWrap/>
            <w:vAlign w:val="bottom"/>
            <w:hideMark/>
          </w:tcPr>
          <w:p w14:paraId="5C8DBC16" w14:textId="5E7A26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58C81" w14:textId="4C76CF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C1C02" w14:textId="33079A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13,511.25 </w:t>
            </w:r>
          </w:p>
        </w:tc>
      </w:tr>
      <w:tr w:rsidR="006664CA" w:rsidRPr="006664CA" w14:paraId="60B17B1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5650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14FD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DF037C8" w14:textId="51EEDA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398BD3C" w14:textId="3664AB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08EE0" w14:textId="1A8DAC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5E651" w14:textId="7807C1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3.76 </w:t>
            </w:r>
          </w:p>
        </w:tc>
      </w:tr>
      <w:tr w:rsidR="006664CA" w:rsidRPr="006664CA" w14:paraId="4340AE9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B9D5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EC0E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1F1A6822" w14:textId="47A9F2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5319A582" w14:textId="61CE39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F5F2B" w14:textId="75BED5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2C087" w14:textId="19C77E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5,558.53 </w:t>
            </w:r>
          </w:p>
        </w:tc>
      </w:tr>
      <w:tr w:rsidR="006664CA" w:rsidRPr="006664CA" w14:paraId="2EA936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6D5D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72E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5B3DC67" w14:textId="044715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2,113.64 </w:t>
            </w:r>
          </w:p>
        </w:tc>
        <w:tc>
          <w:tcPr>
            <w:tcW w:w="958" w:type="pct"/>
            <w:tcBorders>
              <w:top w:val="nil"/>
              <w:left w:val="nil"/>
              <w:bottom w:val="single" w:sz="4" w:space="0" w:color="000000"/>
              <w:right w:val="single" w:sz="4" w:space="0" w:color="000000"/>
            </w:tcBorders>
            <w:shd w:val="clear" w:color="auto" w:fill="auto"/>
            <w:noWrap/>
            <w:vAlign w:val="bottom"/>
            <w:hideMark/>
          </w:tcPr>
          <w:p w14:paraId="201B23A7" w14:textId="5A693C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3750A" w14:textId="677275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DE363" w14:textId="577F68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2,113.64 </w:t>
            </w:r>
          </w:p>
        </w:tc>
      </w:tr>
      <w:tr w:rsidR="006664CA" w:rsidRPr="006664CA" w14:paraId="277BD49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2A3F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82FF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1F44E149" w14:textId="30CE40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0837D18" w14:textId="4A3E4D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2D7D0" w14:textId="5EE96E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E1516" w14:textId="6573AE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16.88 </w:t>
            </w:r>
          </w:p>
        </w:tc>
      </w:tr>
      <w:tr w:rsidR="006664CA" w:rsidRPr="006664CA" w14:paraId="443781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8934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606F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572B13" w14:textId="30F459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022,418.40 </w:t>
            </w:r>
          </w:p>
        </w:tc>
        <w:tc>
          <w:tcPr>
            <w:tcW w:w="958" w:type="pct"/>
            <w:tcBorders>
              <w:top w:val="nil"/>
              <w:left w:val="nil"/>
              <w:bottom w:val="single" w:sz="4" w:space="0" w:color="000000"/>
              <w:right w:val="single" w:sz="4" w:space="0" w:color="000000"/>
            </w:tcBorders>
            <w:shd w:val="clear" w:color="auto" w:fill="auto"/>
            <w:noWrap/>
            <w:vAlign w:val="bottom"/>
            <w:hideMark/>
          </w:tcPr>
          <w:p w14:paraId="2A1C217D" w14:textId="71C137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D8AFC" w14:textId="39BDF3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99F78" w14:textId="7F4FB8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022,418.40 </w:t>
            </w:r>
          </w:p>
        </w:tc>
      </w:tr>
      <w:tr w:rsidR="006664CA" w:rsidRPr="006664CA" w14:paraId="7936AC48"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78B32F"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517EDA28" w14:textId="78FEACD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4,100,59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A840055" w14:textId="2C2AC5A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D8184" w14:textId="0B3EAEF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2E671D" w14:textId="47A7B9E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4,100,592.95 </w:t>
            </w:r>
          </w:p>
        </w:tc>
      </w:tr>
      <w:tr w:rsidR="006664CA" w:rsidRPr="006664CA" w14:paraId="512D017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C43F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80D4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2335A7B" w14:textId="44BC09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0722DECE" w14:textId="1751A6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A2834" w14:textId="48F7FA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753988" w14:textId="69EAAB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81,224.12 </w:t>
            </w:r>
          </w:p>
        </w:tc>
      </w:tr>
      <w:tr w:rsidR="006664CA" w:rsidRPr="006664CA" w14:paraId="75A1F9A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E94D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FD4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63C3377" w14:textId="67A849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7E8F49FF" w14:textId="76DFD8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6BFE2" w14:textId="11D23A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C31DF" w14:textId="2A4EAD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279,936.81 </w:t>
            </w:r>
          </w:p>
        </w:tc>
      </w:tr>
      <w:tr w:rsidR="006664CA" w:rsidRPr="006664CA" w14:paraId="6E5CFF1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333A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0E86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05B1933D" w14:textId="7B00C3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86A4562" w14:textId="69E19D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4793F" w14:textId="6EBB71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C4C04" w14:textId="70A43C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4,760.66 </w:t>
            </w:r>
          </w:p>
        </w:tc>
      </w:tr>
      <w:tr w:rsidR="006664CA" w:rsidRPr="006664CA" w14:paraId="5C4EEAB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39DD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B958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8643404" w14:textId="3A5870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072C1F82" w14:textId="7DE2E1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16C37" w14:textId="497AF9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1498A" w14:textId="4FB183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4,777.66 </w:t>
            </w:r>
          </w:p>
        </w:tc>
      </w:tr>
      <w:tr w:rsidR="006664CA" w:rsidRPr="006664CA" w14:paraId="2FF162F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FD93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D895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5FDAD7CC" w14:textId="0592E6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69959D5A" w14:textId="7CFF9A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26348" w14:textId="375D51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795F9" w14:textId="572393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17,122.54 </w:t>
            </w:r>
          </w:p>
        </w:tc>
      </w:tr>
      <w:tr w:rsidR="006664CA" w:rsidRPr="006664CA" w14:paraId="2697AC3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ECB6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E7CF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A8E1428" w14:textId="73F756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37A83459" w14:textId="53B5BF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D10E0" w14:textId="71C6D1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D335A" w14:textId="085CB5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9,172.06 </w:t>
            </w:r>
          </w:p>
        </w:tc>
      </w:tr>
      <w:tr w:rsidR="006664CA" w:rsidRPr="006664CA" w14:paraId="28F834B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7378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A766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5FC71DB" w14:textId="218025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00A8B9C0" w14:textId="313CD9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AB066" w14:textId="0A9F45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E14FE" w14:textId="05E9B4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2,101.16 </w:t>
            </w:r>
          </w:p>
        </w:tc>
      </w:tr>
      <w:tr w:rsidR="006664CA" w:rsidRPr="006664CA" w14:paraId="4D6A5A0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AD4D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391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072F5C04" w14:textId="2FDF68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3EE9A7D8" w14:textId="77D66C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8F19F" w14:textId="5246CA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A26AC" w14:textId="499198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3,077.36 </w:t>
            </w:r>
          </w:p>
        </w:tc>
      </w:tr>
      <w:tr w:rsidR="006664CA" w:rsidRPr="006664CA" w14:paraId="0A9EC90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C3AE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B5AA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4125445" w14:textId="6FE814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5E37C876" w14:textId="0B1A7B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23834" w14:textId="5C2DB3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2D47E" w14:textId="60177B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6,902.96 </w:t>
            </w:r>
          </w:p>
        </w:tc>
      </w:tr>
      <w:tr w:rsidR="006664CA" w:rsidRPr="006664CA" w14:paraId="0994DE7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3EB6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B065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7AF01B36" w14:textId="592A03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6850E95D" w14:textId="0B129D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593A5" w14:textId="5E669A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DC1E8" w14:textId="5BAC76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93,704.66 </w:t>
            </w:r>
          </w:p>
        </w:tc>
      </w:tr>
      <w:tr w:rsidR="006664CA" w:rsidRPr="006664CA" w14:paraId="0E2B5B1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83FE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80FE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9F6F758" w14:textId="288F22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527BD06C" w14:textId="2CF006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796D3" w14:textId="744E09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20375" w14:textId="226FC7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41,449.56 </w:t>
            </w:r>
          </w:p>
        </w:tc>
      </w:tr>
      <w:tr w:rsidR="006664CA" w:rsidRPr="006664CA" w14:paraId="40A8DC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1AAE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5AF2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02ECC868" w14:textId="1B7F1E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50D0E677" w14:textId="2F54CB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5545" w14:textId="4D8BA2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23A71" w14:textId="3449AA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7,448.42 </w:t>
            </w:r>
          </w:p>
        </w:tc>
      </w:tr>
      <w:tr w:rsidR="006664CA" w:rsidRPr="006664CA" w14:paraId="5D53D1D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2AAE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252D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7AC067BA" w14:textId="519AD6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42584D2C" w14:textId="2E4DFF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55B8A" w14:textId="1523BE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58CB6" w14:textId="7C606C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26.66 </w:t>
            </w:r>
          </w:p>
        </w:tc>
      </w:tr>
      <w:tr w:rsidR="006664CA" w:rsidRPr="006664CA" w14:paraId="624BBA7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6405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FCAA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2F0F7D82" w14:textId="105148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004EA737" w14:textId="31EB92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1AB4A" w14:textId="36E645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52C91" w14:textId="5BF343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8,775.86 </w:t>
            </w:r>
          </w:p>
        </w:tc>
      </w:tr>
      <w:tr w:rsidR="006664CA" w:rsidRPr="006664CA" w14:paraId="5267199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DA14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0FB2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C90099E" w14:textId="028F4E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7CCDD560" w14:textId="1DBE8C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FC20D" w14:textId="7E5520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4686D" w14:textId="276CDC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1,260.66 </w:t>
            </w:r>
          </w:p>
        </w:tc>
      </w:tr>
      <w:tr w:rsidR="006664CA" w:rsidRPr="006664CA" w14:paraId="2CF0786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E1A6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721F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4BE6D3F" w14:textId="11AAB4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48720166" w14:textId="500DD3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C751A" w14:textId="421809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5587C" w14:textId="166312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2,251.04 </w:t>
            </w:r>
          </w:p>
        </w:tc>
      </w:tr>
      <w:tr w:rsidR="006664CA" w:rsidRPr="006664CA" w14:paraId="1D517B3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885F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7966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6A614F5F" w14:textId="23D317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322ECF92" w14:textId="043654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DE8A2" w14:textId="093B4A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26B78" w14:textId="6F905F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73,009.66 </w:t>
            </w:r>
          </w:p>
        </w:tc>
      </w:tr>
      <w:tr w:rsidR="006664CA" w:rsidRPr="006664CA" w14:paraId="740A2A4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FBAC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DE268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17A1EDB" w14:textId="464B8D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4FE8868" w14:textId="104B9F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3D73F" w14:textId="098C75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56114" w14:textId="362582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8,351.66 </w:t>
            </w:r>
          </w:p>
        </w:tc>
      </w:tr>
      <w:tr w:rsidR="006664CA" w:rsidRPr="006664CA" w14:paraId="723BB3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418B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41BB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6F18E88A" w14:textId="634260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299DEFE5" w14:textId="19FD7A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8DE1D" w14:textId="3D6890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DC1AD" w14:textId="63AFBD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5,337.88 </w:t>
            </w:r>
          </w:p>
        </w:tc>
      </w:tr>
      <w:tr w:rsidR="006664CA" w:rsidRPr="006664CA" w14:paraId="2C5A39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AFB6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A882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6876C16" w14:textId="10AFDF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44A48E2" w14:textId="6F680F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AC51F" w14:textId="405EC8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8E085" w14:textId="25ED06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301.78 </w:t>
            </w:r>
          </w:p>
        </w:tc>
      </w:tr>
      <w:tr w:rsidR="006664CA" w:rsidRPr="006664CA" w14:paraId="3516AAC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2C62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9B7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7453FBE1" w14:textId="46B907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54F2EE82" w14:textId="0257FA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4D02A" w14:textId="29BD3F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2940D" w14:textId="43520A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1,401.58 </w:t>
            </w:r>
          </w:p>
        </w:tc>
      </w:tr>
      <w:tr w:rsidR="006664CA" w:rsidRPr="006664CA" w14:paraId="22D4E44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2C8B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B23A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69943561" w14:textId="4037E6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75D0B768" w14:textId="34C50E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90392" w14:textId="370E18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ADC5E" w14:textId="4357CF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2,339.30 </w:t>
            </w:r>
          </w:p>
        </w:tc>
      </w:tr>
      <w:tr w:rsidR="006664CA" w:rsidRPr="006664CA" w14:paraId="51221A6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75C3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9F96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BD0F60C" w14:textId="7E3D4A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A7C1535" w14:textId="7E80DD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66CFF" w14:textId="72C39D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024D7" w14:textId="6138C2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7,449.16 </w:t>
            </w:r>
          </w:p>
        </w:tc>
      </w:tr>
      <w:tr w:rsidR="006664CA" w:rsidRPr="006664CA" w14:paraId="259D928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BDA8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A4E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C0ACA1A" w14:textId="1B4F52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04F81899" w14:textId="3DAB13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44E32" w14:textId="70EC35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898E0" w14:textId="355596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9,573.66 </w:t>
            </w:r>
          </w:p>
        </w:tc>
      </w:tr>
      <w:tr w:rsidR="006664CA" w:rsidRPr="006664CA" w14:paraId="1D14E81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A437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C107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49F8674" w14:textId="4DBD89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26F61451" w14:textId="6CE730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62AC9" w14:textId="45AD00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4462C" w14:textId="516F6B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3,329.86 </w:t>
            </w:r>
          </w:p>
        </w:tc>
      </w:tr>
      <w:tr w:rsidR="006664CA" w:rsidRPr="006664CA" w14:paraId="251CDB8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7A51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590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025E908" w14:textId="5E4A45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4969798C" w14:textId="79F2B3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8DF0D" w14:textId="7B54CD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1F33A" w14:textId="4E5BF5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84,434.66 </w:t>
            </w:r>
          </w:p>
        </w:tc>
      </w:tr>
      <w:tr w:rsidR="006664CA" w:rsidRPr="006664CA" w14:paraId="176AC2C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D98C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A53D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8EE771B" w14:textId="41EDD5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51,016.86 </w:t>
            </w:r>
          </w:p>
        </w:tc>
        <w:tc>
          <w:tcPr>
            <w:tcW w:w="958" w:type="pct"/>
            <w:tcBorders>
              <w:top w:val="nil"/>
              <w:left w:val="nil"/>
              <w:bottom w:val="single" w:sz="4" w:space="0" w:color="000000"/>
              <w:right w:val="single" w:sz="4" w:space="0" w:color="000000"/>
            </w:tcBorders>
            <w:shd w:val="clear" w:color="auto" w:fill="auto"/>
            <w:noWrap/>
            <w:vAlign w:val="bottom"/>
            <w:hideMark/>
          </w:tcPr>
          <w:p w14:paraId="5F5C1C26" w14:textId="102CE6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0D9BC" w14:textId="25B5C2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EBC4" w14:textId="4573C5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51,016.86 </w:t>
            </w:r>
          </w:p>
        </w:tc>
      </w:tr>
      <w:tr w:rsidR="006664CA" w:rsidRPr="006664CA" w14:paraId="0F18B18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E260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5B2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D4CC949" w14:textId="50A5D1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75D2B535" w14:textId="5D8C36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E9B3B" w14:textId="518AB2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5EC58" w14:textId="50025E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81,904.54 </w:t>
            </w:r>
          </w:p>
        </w:tc>
      </w:tr>
      <w:tr w:rsidR="006664CA" w:rsidRPr="006664CA" w14:paraId="54EE1A1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E6AE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8970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3C06E9B2" w14:textId="6A6619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704018B2" w14:textId="20D310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045FE" w14:textId="7D20A7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A1FAE" w14:textId="110317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3,022.76 </w:t>
            </w:r>
          </w:p>
        </w:tc>
      </w:tr>
      <w:tr w:rsidR="006664CA" w:rsidRPr="006664CA" w14:paraId="04E016E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BFA4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DAE1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4BD8873" w14:textId="607595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9,163.70 </w:t>
            </w:r>
          </w:p>
        </w:tc>
        <w:tc>
          <w:tcPr>
            <w:tcW w:w="958" w:type="pct"/>
            <w:tcBorders>
              <w:top w:val="nil"/>
              <w:left w:val="nil"/>
              <w:bottom w:val="single" w:sz="4" w:space="0" w:color="000000"/>
              <w:right w:val="single" w:sz="4" w:space="0" w:color="000000"/>
            </w:tcBorders>
            <w:shd w:val="clear" w:color="auto" w:fill="auto"/>
            <w:noWrap/>
            <w:vAlign w:val="bottom"/>
            <w:hideMark/>
          </w:tcPr>
          <w:p w14:paraId="76284531" w14:textId="4B5B9C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36975" w14:textId="4754EA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15C55" w14:textId="7B6C58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9,163.70 </w:t>
            </w:r>
          </w:p>
        </w:tc>
      </w:tr>
      <w:tr w:rsidR="006664CA" w:rsidRPr="006664CA" w14:paraId="2997126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A72C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3241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23CB60F" w14:textId="14003F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1E215BA1" w14:textId="16EB4E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504D6" w14:textId="65C7C0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734F3" w14:textId="1109EB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2,555.46 </w:t>
            </w:r>
          </w:p>
        </w:tc>
      </w:tr>
      <w:tr w:rsidR="006664CA" w:rsidRPr="006664CA" w14:paraId="0AE7196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9499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87A4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8F8179A" w14:textId="6525A3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bottom"/>
            <w:hideMark/>
          </w:tcPr>
          <w:p w14:paraId="00AE3F4F" w14:textId="462C0B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F790D" w14:textId="164F57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3C486" w14:textId="0DFE37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7,173.66 </w:t>
            </w:r>
          </w:p>
        </w:tc>
      </w:tr>
      <w:tr w:rsidR="006664CA" w:rsidRPr="006664CA" w14:paraId="5C94A4C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569C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761A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CE99776" w14:textId="0EAD06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68645D43" w14:textId="3ABFB6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AB38C" w14:textId="6B52BF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6E464" w14:textId="6E9119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9,875.66 </w:t>
            </w:r>
          </w:p>
        </w:tc>
      </w:tr>
      <w:tr w:rsidR="006664CA" w:rsidRPr="006664CA" w14:paraId="2EBCC58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20E9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71F8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20097D8" w14:textId="09BA76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BCDF63D" w14:textId="6C1995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C418C" w14:textId="61F7C6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B8B54" w14:textId="34FD14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9,068.54 </w:t>
            </w:r>
          </w:p>
        </w:tc>
      </w:tr>
      <w:tr w:rsidR="006664CA" w:rsidRPr="006664CA" w14:paraId="6015D61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34FE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CDB5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6872F3C" w14:textId="75972C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B2BE517" w14:textId="2DC2CC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0A175" w14:textId="513366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EFA51" w14:textId="2C3283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8,351.66 </w:t>
            </w:r>
          </w:p>
        </w:tc>
      </w:tr>
      <w:tr w:rsidR="006664CA" w:rsidRPr="006664CA" w14:paraId="07CF75C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2C99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D21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1B3EA61" w14:textId="608065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1E336FCB" w14:textId="1331F1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48F98" w14:textId="355D79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593AE" w14:textId="608370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06,509.52 </w:t>
            </w:r>
          </w:p>
        </w:tc>
      </w:tr>
      <w:tr w:rsidR="006664CA" w:rsidRPr="006664CA" w14:paraId="05F00CD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5CE3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446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5C0031A" w14:textId="4EFA85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243BC5C" w14:textId="78E0AE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DECF1" w14:textId="26EB8C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79305" w14:textId="74E396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7,449.16 </w:t>
            </w:r>
          </w:p>
        </w:tc>
      </w:tr>
      <w:tr w:rsidR="006664CA" w:rsidRPr="006664CA" w14:paraId="4A5EE14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A899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E84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86F8FEE" w14:textId="54D1F0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6AF19100" w14:textId="59143A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48A6F" w14:textId="6F2BA5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FB1A5" w14:textId="6560F9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5,480.04 </w:t>
            </w:r>
          </w:p>
        </w:tc>
      </w:tr>
      <w:tr w:rsidR="006664CA" w:rsidRPr="006664CA" w14:paraId="0B32BCF0"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6496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676B9723" w14:textId="7EEE8A3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3,194,15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259210ED" w14:textId="3ECD98D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A02D8F" w14:textId="5A2D123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00C281" w14:textId="0CC5274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3,194,156.84 </w:t>
            </w:r>
          </w:p>
        </w:tc>
      </w:tr>
      <w:tr w:rsidR="006664CA" w:rsidRPr="006664CA" w14:paraId="3AC7916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6F03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A748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071627C2" w14:textId="796842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77FFEB7B" w14:textId="09AE2B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9BBC1" w14:textId="180E70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AA4AE83" w14:textId="24B14C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9,177,847.26 </w:t>
            </w:r>
          </w:p>
        </w:tc>
      </w:tr>
      <w:tr w:rsidR="006664CA" w:rsidRPr="006664CA" w14:paraId="2C5E3BB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331D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C72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6411DC2A" w14:textId="18909F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3830F2" w14:textId="2A4E8B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A7DCB" w14:textId="0CF76F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8B255" w14:textId="2BCE1E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0,000.00 </w:t>
            </w:r>
          </w:p>
        </w:tc>
      </w:tr>
      <w:tr w:rsidR="006664CA" w:rsidRPr="006664CA" w14:paraId="428A02A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50D2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77E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7143419B" w14:textId="4D0890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7,476.10 </w:t>
            </w:r>
          </w:p>
        </w:tc>
        <w:tc>
          <w:tcPr>
            <w:tcW w:w="958" w:type="pct"/>
            <w:tcBorders>
              <w:top w:val="nil"/>
              <w:left w:val="nil"/>
              <w:bottom w:val="single" w:sz="4" w:space="0" w:color="000000"/>
              <w:right w:val="single" w:sz="4" w:space="0" w:color="000000"/>
            </w:tcBorders>
            <w:shd w:val="clear" w:color="auto" w:fill="auto"/>
            <w:noWrap/>
            <w:vAlign w:val="bottom"/>
            <w:hideMark/>
          </w:tcPr>
          <w:p w14:paraId="3C38CF32" w14:textId="7CEB03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17C9D" w14:textId="2AB828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68FDE" w14:textId="4E1969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7,476.10 </w:t>
            </w:r>
          </w:p>
        </w:tc>
      </w:tr>
      <w:tr w:rsidR="006664CA" w:rsidRPr="006664CA" w14:paraId="200970F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493B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2AA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98A32E5" w14:textId="54FE63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CF4DB1" w14:textId="3BAA95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43240" w14:textId="49543D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8AEDE" w14:textId="703C92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0,000.00 </w:t>
            </w:r>
          </w:p>
        </w:tc>
      </w:tr>
      <w:tr w:rsidR="006664CA" w:rsidRPr="006664CA" w14:paraId="0A8B5D7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F5FF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05A7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4AB9718" w14:textId="32E851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3,275.48 </w:t>
            </w:r>
          </w:p>
        </w:tc>
        <w:tc>
          <w:tcPr>
            <w:tcW w:w="958" w:type="pct"/>
            <w:tcBorders>
              <w:top w:val="nil"/>
              <w:left w:val="nil"/>
              <w:bottom w:val="single" w:sz="4" w:space="0" w:color="000000"/>
              <w:right w:val="single" w:sz="4" w:space="0" w:color="000000"/>
            </w:tcBorders>
            <w:shd w:val="clear" w:color="auto" w:fill="auto"/>
            <w:noWrap/>
            <w:vAlign w:val="bottom"/>
            <w:hideMark/>
          </w:tcPr>
          <w:p w14:paraId="65D043F7" w14:textId="40C1CE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C492E" w14:textId="2B21D4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01326" w14:textId="47C139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3,275.48 </w:t>
            </w:r>
          </w:p>
        </w:tc>
      </w:tr>
      <w:tr w:rsidR="006664CA" w:rsidRPr="006664CA" w14:paraId="1ECFC62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C913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BCA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4F8AB3DF" w14:textId="36763E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1723633B" w14:textId="31082E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29385" w14:textId="27B924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21AED" w14:textId="44E8DA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9,556.00 </w:t>
            </w:r>
          </w:p>
        </w:tc>
      </w:tr>
      <w:tr w:rsidR="006664CA" w:rsidRPr="006664CA" w14:paraId="0124AF0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06CC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AD0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D72C0BA" w14:textId="4F55FB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76586C4B" w14:textId="7BCF32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F7973" w14:textId="4484A1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30286" w14:textId="5727FC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224.00 </w:t>
            </w:r>
          </w:p>
        </w:tc>
      </w:tr>
      <w:tr w:rsidR="006664CA" w:rsidRPr="006664CA" w14:paraId="50885E7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BDCB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00AC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401ABB61" w14:textId="200E9C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5C934377" w14:textId="4F2E10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01429" w14:textId="2B0F01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219E5" w14:textId="1E333A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464.00 </w:t>
            </w:r>
          </w:p>
        </w:tc>
      </w:tr>
      <w:tr w:rsidR="006664CA" w:rsidRPr="006664CA" w14:paraId="5E5A84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C501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8AA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3C7BEE15" w14:textId="4CC154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bottom"/>
            <w:hideMark/>
          </w:tcPr>
          <w:p w14:paraId="79695D30" w14:textId="481F55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8F82A" w14:textId="015DCF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55BAA" w14:textId="051C57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8,314.00 </w:t>
            </w:r>
          </w:p>
        </w:tc>
      </w:tr>
      <w:tr w:rsidR="006664CA" w:rsidRPr="006664CA" w14:paraId="25877B41"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CBE0B"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6B03878E" w14:textId="598CD7A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299,89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01745172" w14:textId="372B3FF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652375" w14:textId="20AEE99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0E1D51" w14:textId="7D98C54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299,899.63 </w:t>
            </w:r>
          </w:p>
        </w:tc>
      </w:tr>
      <w:tr w:rsidR="006664CA" w:rsidRPr="006664CA" w14:paraId="2C7CE14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0236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A5E5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7F1ED1F" w14:textId="2D381D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75,093.56 </w:t>
            </w:r>
          </w:p>
        </w:tc>
        <w:tc>
          <w:tcPr>
            <w:tcW w:w="958" w:type="pct"/>
            <w:tcBorders>
              <w:top w:val="nil"/>
              <w:left w:val="nil"/>
              <w:bottom w:val="single" w:sz="4" w:space="0" w:color="000000"/>
              <w:right w:val="single" w:sz="4" w:space="0" w:color="000000"/>
            </w:tcBorders>
            <w:shd w:val="clear" w:color="auto" w:fill="auto"/>
            <w:noWrap/>
            <w:vAlign w:val="bottom"/>
            <w:hideMark/>
          </w:tcPr>
          <w:p w14:paraId="47229CF9" w14:textId="604F5C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CC6B7" w14:textId="000340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7900E2F" w14:textId="21F9AD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75,093.56 </w:t>
            </w:r>
          </w:p>
        </w:tc>
      </w:tr>
      <w:tr w:rsidR="006664CA" w:rsidRPr="006664CA" w14:paraId="4046954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BA0E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8D9F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378FCCD3" w14:textId="5810F5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B195B1" w14:textId="697551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87561" w14:textId="57B516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BC80E" w14:textId="76961F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5,000.00 </w:t>
            </w:r>
          </w:p>
        </w:tc>
      </w:tr>
      <w:tr w:rsidR="006664CA" w:rsidRPr="006664CA" w14:paraId="64B40B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AB17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7242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1692EB2D" w14:textId="068FAF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1D54CC41" w14:textId="549DC3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CA836" w14:textId="6AF910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E0E37" w14:textId="7B1682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3,782.90 </w:t>
            </w:r>
          </w:p>
        </w:tc>
      </w:tr>
      <w:tr w:rsidR="006664CA" w:rsidRPr="006664CA" w14:paraId="61B1050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45E7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84B0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074136E" w14:textId="56C2FC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401A3768" w14:textId="06353A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C5F75" w14:textId="61FCEE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6DAB4" w14:textId="6051D5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7,948.00 </w:t>
            </w:r>
          </w:p>
        </w:tc>
      </w:tr>
      <w:tr w:rsidR="006664CA" w:rsidRPr="006664CA" w14:paraId="30B019C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9DA7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FF98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14747D26" w14:textId="585A71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53F1CAD5" w14:textId="234DA9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F37C6" w14:textId="3968E1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BA46F" w14:textId="749C4E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7,097.28 </w:t>
            </w:r>
          </w:p>
        </w:tc>
      </w:tr>
      <w:tr w:rsidR="006664CA" w:rsidRPr="006664CA" w14:paraId="0AD5C46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8DC6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B31D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47047673" w14:textId="06B9C2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1140F618" w14:textId="0C3BFE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DA1CE" w14:textId="5CBA28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52052" w14:textId="5245A4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3,486.00 </w:t>
            </w:r>
          </w:p>
        </w:tc>
      </w:tr>
      <w:tr w:rsidR="006664CA" w:rsidRPr="006664CA" w14:paraId="2B3B13B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B87D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8263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77DDF7C5" w14:textId="70D5CF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197735D5" w14:textId="654A00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8EA33" w14:textId="4481C6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D5463" w14:textId="2103C8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7,491.89 </w:t>
            </w:r>
          </w:p>
        </w:tc>
      </w:tr>
      <w:tr w:rsidR="006664CA" w:rsidRPr="006664CA" w14:paraId="4A073541"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70EEDD"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B884669" w14:textId="29AFA4C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460217D7" w14:textId="216FB82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95969F2" w14:textId="1FF3481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4256C2" w14:textId="259AF72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4,045,928.06 </w:t>
            </w:r>
          </w:p>
        </w:tc>
      </w:tr>
      <w:tr w:rsidR="006664CA" w:rsidRPr="006664CA" w14:paraId="72D57093"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2E438"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B49F782" w14:textId="5241B83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A914C9" w14:textId="13C6B69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8F45B3" w14:textId="66EB10C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71C668" w14:textId="23770A9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03,670.00 </w:t>
            </w:r>
          </w:p>
        </w:tc>
      </w:tr>
      <w:tr w:rsidR="006664CA" w:rsidRPr="006664CA" w14:paraId="56A1543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CADB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1182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25F76AE1" w14:textId="798674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1FCC044B" w14:textId="4B40A8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D80D1" w14:textId="232DEA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3CE62" w14:textId="12E3F2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0,750.00 </w:t>
            </w:r>
          </w:p>
        </w:tc>
      </w:tr>
      <w:tr w:rsidR="006664CA" w:rsidRPr="006664CA" w14:paraId="17F18E3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8172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BDDF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21506265" w14:textId="0F42D6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3DB7F9B" w14:textId="62D748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B18A7" w14:textId="323402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D931D" w14:textId="1A0C71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5,265.00 </w:t>
            </w:r>
          </w:p>
        </w:tc>
      </w:tr>
      <w:tr w:rsidR="006664CA" w:rsidRPr="006664CA" w14:paraId="3EF6BCB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97CD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6378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C6D8C44" w14:textId="5302B8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61AACC17" w14:textId="6936A6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481D1" w14:textId="5FE9FB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52B9B" w14:textId="404259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0,962.50 </w:t>
            </w:r>
          </w:p>
        </w:tc>
      </w:tr>
      <w:tr w:rsidR="006664CA" w:rsidRPr="006664CA" w14:paraId="564C0FC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379E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935B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636E854B" w14:textId="174DCF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1FC89F4" w14:textId="728C39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52B35" w14:textId="63F919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77ABB" w14:textId="199FC9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550.00 </w:t>
            </w:r>
          </w:p>
        </w:tc>
      </w:tr>
      <w:tr w:rsidR="006664CA" w:rsidRPr="006664CA" w14:paraId="6E78EDD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5455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104F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168A86A" w14:textId="656377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11A9D3" w14:textId="7BA873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CC9C9" w14:textId="5E10B3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609F5" w14:textId="65AEAD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3,000.00 </w:t>
            </w:r>
          </w:p>
        </w:tc>
      </w:tr>
      <w:tr w:rsidR="006664CA" w:rsidRPr="006664CA" w14:paraId="1C3C0D5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867C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148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660C2972" w14:textId="0689CC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7B9ED5E6" w14:textId="39E076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0D071" w14:textId="469043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94A81" w14:textId="2567AF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0,667.50 </w:t>
            </w:r>
          </w:p>
        </w:tc>
      </w:tr>
      <w:tr w:rsidR="006664CA" w:rsidRPr="006664CA" w14:paraId="21D94C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840E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DF11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05815FD" w14:textId="604C92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E50821E" w14:textId="2C5805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CB8CC" w14:textId="6E9D8E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A6CB6" w14:textId="0A8F46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1,237.50 </w:t>
            </w:r>
          </w:p>
        </w:tc>
      </w:tr>
      <w:tr w:rsidR="006664CA" w:rsidRPr="006664CA" w14:paraId="096DF11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F320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03F8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5628605" w14:textId="581D58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FBC5571" w14:textId="09445D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6B1FB" w14:textId="44E3B2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6D389" w14:textId="274DDF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1,237.50 </w:t>
            </w:r>
          </w:p>
        </w:tc>
      </w:tr>
      <w:tr w:rsidR="006664CA" w:rsidRPr="006664CA" w14:paraId="70FA7C43"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682F4"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F9AB0AF" w14:textId="65D3F52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5C790343" w14:textId="26FDA43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7F0B71" w14:textId="5EF777D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E6A953" w14:textId="69D7E46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152,798.69 </w:t>
            </w:r>
          </w:p>
        </w:tc>
      </w:tr>
      <w:tr w:rsidR="006664CA" w:rsidRPr="006664CA" w14:paraId="2DE3DCA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E0F7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5706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E55DD29" w14:textId="0F0C3D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4F123B26" w14:textId="4C201A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3F5B4" w14:textId="4622F2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5A626" w14:textId="6081F6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504.00 </w:t>
            </w:r>
          </w:p>
        </w:tc>
      </w:tr>
      <w:tr w:rsidR="006664CA" w:rsidRPr="006664CA" w14:paraId="67BDF7D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45B7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4CC0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6094EBEF" w14:textId="0AFB14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4C2C082A" w14:textId="34EB3F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21304" w14:textId="5D326E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05F8A" w14:textId="588F36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4,566.00 </w:t>
            </w:r>
          </w:p>
        </w:tc>
      </w:tr>
      <w:tr w:rsidR="006664CA" w:rsidRPr="006664CA" w14:paraId="280E5A2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AC51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8854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43AD16E8" w14:textId="3E8AD4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6254ABA1" w14:textId="740CEC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92829" w14:textId="37E071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6A395" w14:textId="396F49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6,919.20 </w:t>
            </w:r>
          </w:p>
        </w:tc>
      </w:tr>
      <w:tr w:rsidR="006664CA" w:rsidRPr="006664CA" w14:paraId="0F75B8D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6626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95B5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5AD1D73F" w14:textId="5EF27A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3F3B6008" w14:textId="2BDE9E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FEC12" w14:textId="17A47F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04E3A" w14:textId="1A36A3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0,768.00 </w:t>
            </w:r>
          </w:p>
        </w:tc>
      </w:tr>
      <w:tr w:rsidR="006664CA" w:rsidRPr="006664CA" w14:paraId="66C125C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0418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DDD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22C00BAC" w14:textId="5E2683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3C8C9582" w14:textId="7882F6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075C3" w14:textId="789E74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2BC5D" w14:textId="54B24E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471.25 </w:t>
            </w:r>
          </w:p>
        </w:tc>
      </w:tr>
      <w:tr w:rsidR="006664CA" w:rsidRPr="006664CA" w14:paraId="22AD3AE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450D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EFF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4C1B5386" w14:textId="3FBC54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F600E06" w14:textId="6FFB96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6EDEC" w14:textId="5E2748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2463C" w14:textId="31A942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8,579.98 </w:t>
            </w:r>
          </w:p>
        </w:tc>
      </w:tr>
      <w:tr w:rsidR="006664CA" w:rsidRPr="006664CA" w14:paraId="296298E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A426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16A7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13AF22CB" w14:textId="1D63B4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D67002" w14:textId="0E7B5D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3C148" w14:textId="107B92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AEF14" w14:textId="0B098D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4,000.00 </w:t>
            </w:r>
          </w:p>
        </w:tc>
      </w:tr>
      <w:tr w:rsidR="006664CA" w:rsidRPr="006664CA" w14:paraId="02F7B44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17A9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8B9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D807C39" w14:textId="71BEF0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2A4F48" w14:textId="50F85D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035F4" w14:textId="393D5C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29F58" w14:textId="37447F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4,500.00 </w:t>
            </w:r>
          </w:p>
        </w:tc>
      </w:tr>
      <w:tr w:rsidR="006664CA" w:rsidRPr="006664CA" w14:paraId="3775172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CFD2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18EC2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928986B" w14:textId="57524C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56C0B33" w14:textId="5D2CFC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68490" w14:textId="61AFD8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84467" w14:textId="46DED8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4,590.00 </w:t>
            </w:r>
          </w:p>
        </w:tc>
      </w:tr>
      <w:tr w:rsidR="006664CA" w:rsidRPr="006664CA" w14:paraId="26E0093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731E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23DD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1BDC240D" w14:textId="3FFDDB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75FB540" w14:textId="327EE6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950BC" w14:textId="62B021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B1922" w14:textId="55FE35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1,025.76 </w:t>
            </w:r>
          </w:p>
        </w:tc>
      </w:tr>
      <w:tr w:rsidR="006664CA" w:rsidRPr="006664CA" w14:paraId="08B020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E50F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58A6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09B1D08" w14:textId="5F43F1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9B59BAA" w14:textId="453346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1A7D7" w14:textId="0D84AB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0D034" w14:textId="674FFC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9,556.50 </w:t>
            </w:r>
          </w:p>
        </w:tc>
      </w:tr>
      <w:tr w:rsidR="006664CA" w:rsidRPr="006664CA" w14:paraId="00827AA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5DEC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0807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63DC2419" w14:textId="444FE3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F61C401" w14:textId="263880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90393" w14:textId="0E3095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AF47E" w14:textId="3A0878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318.00 </w:t>
            </w:r>
          </w:p>
        </w:tc>
      </w:tr>
      <w:tr w:rsidR="006664CA" w:rsidRPr="006664CA" w14:paraId="70773267"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88D06"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536DAAC" w14:textId="6FA9890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FE65F" w14:textId="68D0ED7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57944" w14:textId="36F5DF6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56A0CBB" w14:textId="1955125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7,774,334.58 </w:t>
            </w:r>
          </w:p>
        </w:tc>
      </w:tr>
      <w:tr w:rsidR="006664CA" w:rsidRPr="006664CA" w14:paraId="19E9022B" w14:textId="77777777" w:rsidTr="006664CA">
        <w:trPr>
          <w:trHeight w:val="20"/>
        </w:trPr>
        <w:tc>
          <w:tcPr>
            <w:tcW w:w="79" w:type="pct"/>
            <w:tcBorders>
              <w:top w:val="nil"/>
              <w:left w:val="nil"/>
              <w:bottom w:val="single" w:sz="4" w:space="0" w:color="000000"/>
              <w:right w:val="nil"/>
            </w:tcBorders>
            <w:shd w:val="clear" w:color="auto" w:fill="auto"/>
            <w:noWrap/>
            <w:vAlign w:val="bottom"/>
            <w:hideMark/>
          </w:tcPr>
          <w:p w14:paraId="27D59CC5"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48EBF5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F25CCFF" w14:textId="53CA2A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36061E" w14:textId="0FCAAA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55836" w14:textId="418962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65C2A5" w14:textId="602030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4,000.00 </w:t>
            </w:r>
          </w:p>
        </w:tc>
      </w:tr>
      <w:tr w:rsidR="006664CA" w:rsidRPr="006664CA" w14:paraId="5ED153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4F76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2E9D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27223114" w14:textId="1159EC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5C1A0C8" w14:textId="69A6CE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214A9" w14:textId="53B73C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F88D7" w14:textId="5017E8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60.78 </w:t>
            </w:r>
          </w:p>
        </w:tc>
      </w:tr>
      <w:tr w:rsidR="006664CA" w:rsidRPr="006664CA" w14:paraId="7E1EFDE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60C8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C01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1FF7E5EB" w14:textId="5E1A97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043C2D3C" w14:textId="6692F1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00781" w14:textId="2368EE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C95E2" w14:textId="41E53A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4,076.12 </w:t>
            </w:r>
          </w:p>
        </w:tc>
      </w:tr>
      <w:tr w:rsidR="006664CA" w:rsidRPr="006664CA" w14:paraId="1E809E2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E877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FBB4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5AE01424" w14:textId="16A22C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61718D41" w14:textId="23E412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F132" w14:textId="2C2DF1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5EB4C" w14:textId="0191E3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6,535.58 </w:t>
            </w:r>
          </w:p>
        </w:tc>
      </w:tr>
      <w:tr w:rsidR="006664CA" w:rsidRPr="006664CA" w14:paraId="6DAFE8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0D67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0CDA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0B8E5683" w14:textId="02B107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E99A712" w14:textId="4C16C4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B4252" w14:textId="0DCA34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C031B" w14:textId="2BA8FA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1,185.84 </w:t>
            </w:r>
          </w:p>
        </w:tc>
      </w:tr>
      <w:tr w:rsidR="006664CA" w:rsidRPr="006664CA" w14:paraId="3CA2BD2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83FF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BB00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96D5563" w14:textId="3B43F1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12718412" w14:textId="0E014D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4567F" w14:textId="586044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70333" w14:textId="56C3B9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1,868.08 </w:t>
            </w:r>
          </w:p>
        </w:tc>
      </w:tr>
      <w:tr w:rsidR="006664CA" w:rsidRPr="006664CA" w14:paraId="6757EE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F644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79D5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25CC5E3" w14:textId="31637B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7C206BDB" w14:textId="2F3340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69AF6" w14:textId="7C370A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38024" w14:textId="60E8CE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5,144.53 </w:t>
            </w:r>
          </w:p>
        </w:tc>
      </w:tr>
      <w:tr w:rsidR="006664CA" w:rsidRPr="006664CA" w14:paraId="71A52D1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0F37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99AB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2FF02615" w14:textId="72B76A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2AF1CCCC" w14:textId="273B21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A676F" w14:textId="3EBD76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EBF13" w14:textId="79C07C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73,568.37 </w:t>
            </w:r>
          </w:p>
        </w:tc>
      </w:tr>
      <w:tr w:rsidR="006664CA" w:rsidRPr="006664CA" w14:paraId="7717DDC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0C35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2F3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0049750" w14:textId="23AE02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DCFB9" w14:textId="18799B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6C91F" w14:textId="7A0889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E66BB" w14:textId="1C3A87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6,200.00 </w:t>
            </w:r>
          </w:p>
        </w:tc>
      </w:tr>
      <w:tr w:rsidR="006664CA" w:rsidRPr="006664CA" w14:paraId="6EA22AE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5522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D50B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5F1DB526" w14:textId="4A6345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1BB4FA5" w14:textId="1DF12F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B2270" w14:textId="764CE4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5170D" w14:textId="1F438D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0,856.08 </w:t>
            </w:r>
          </w:p>
        </w:tc>
      </w:tr>
      <w:tr w:rsidR="006664CA" w:rsidRPr="006664CA" w14:paraId="499A9BA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5EB2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B8A1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E5D7A69" w14:textId="04CE90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032DD0C3" w14:textId="244507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E6850" w14:textId="2B25C6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483A2" w14:textId="1890F6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7,845.45 </w:t>
            </w:r>
          </w:p>
        </w:tc>
      </w:tr>
      <w:tr w:rsidR="006664CA" w:rsidRPr="006664CA" w14:paraId="2AEA3CB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2C35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CC0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071AEE3A" w14:textId="500233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2F31D933" w14:textId="568461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640DC" w14:textId="3293D3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30EC4" w14:textId="0863D5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9,273.85 </w:t>
            </w:r>
          </w:p>
        </w:tc>
      </w:tr>
      <w:tr w:rsidR="006664CA" w:rsidRPr="006664CA" w14:paraId="200C902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6EA5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9644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3C899D23" w14:textId="7D03E9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065E2647" w14:textId="4434DC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F2E1C" w14:textId="15775F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8CA7A" w14:textId="338182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4,636.82 </w:t>
            </w:r>
          </w:p>
        </w:tc>
      </w:tr>
      <w:tr w:rsidR="006664CA" w:rsidRPr="006664CA" w14:paraId="670BBF7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2D5E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3C49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728F8D8" w14:textId="1D5214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69DF4E35" w14:textId="3E7FEB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83BFE" w14:textId="4CDC27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258F7" w14:textId="6CACEE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1,013.18 </w:t>
            </w:r>
          </w:p>
        </w:tc>
      </w:tr>
      <w:tr w:rsidR="006664CA" w:rsidRPr="006664CA" w14:paraId="20C07C1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D19D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600C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2AA80BA3" w14:textId="116E93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0BD33B0B" w14:textId="2F5C57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CCBC5" w14:textId="130E4B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215F0" w14:textId="3D5229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3,758.07 </w:t>
            </w:r>
          </w:p>
        </w:tc>
      </w:tr>
      <w:tr w:rsidR="006664CA" w:rsidRPr="006664CA" w14:paraId="599E34A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476E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1AC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5CBBE8E8" w14:textId="352616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2FE2F2DC" w14:textId="0F97E9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BAEF3" w14:textId="4F481E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36FA0" w14:textId="6978F1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0,642.42 </w:t>
            </w:r>
          </w:p>
        </w:tc>
      </w:tr>
      <w:tr w:rsidR="006664CA" w:rsidRPr="006664CA" w14:paraId="2ACDB60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7ABE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9F18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0E641F51" w14:textId="280A6F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32121448" w14:textId="54E0AA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0EE49" w14:textId="38F285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26873" w14:textId="24854A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71,119.15 </w:t>
            </w:r>
          </w:p>
        </w:tc>
      </w:tr>
      <w:tr w:rsidR="006664CA" w:rsidRPr="006664CA" w14:paraId="30E275F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E0C5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CCDA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52A94A0" w14:textId="067E81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0D949BDD" w14:textId="1C4ABD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C29AE" w14:textId="105674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7BB1F" w14:textId="57481B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518.74 </w:t>
            </w:r>
          </w:p>
        </w:tc>
      </w:tr>
      <w:tr w:rsidR="006664CA" w:rsidRPr="006664CA" w14:paraId="4D9F4F8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47F8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D9FC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258978D" w14:textId="45CD01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BBABD6A" w14:textId="1E53AE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14008" w14:textId="037A09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27069" w14:textId="557AB0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3,025.46 </w:t>
            </w:r>
          </w:p>
        </w:tc>
      </w:tr>
      <w:tr w:rsidR="006664CA" w:rsidRPr="006664CA" w14:paraId="7560784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9B5C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013D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A864345" w14:textId="123729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3BCFAD4C" w14:textId="5C97B2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8006C" w14:textId="718F3E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4F178" w14:textId="24B44B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73,025.06 </w:t>
            </w:r>
          </w:p>
        </w:tc>
      </w:tr>
      <w:tr w:rsidR="006664CA" w:rsidRPr="006664CA" w14:paraId="666644D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4683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F914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06841AB9" w14:textId="148EC1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1501CFDA" w14:textId="3FA741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F8ADB" w14:textId="3AC7D7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EB0EC" w14:textId="7A7612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3,821.56 </w:t>
            </w:r>
          </w:p>
        </w:tc>
      </w:tr>
      <w:tr w:rsidR="006664CA" w:rsidRPr="006664CA" w14:paraId="5B083CD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CFD0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48D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072A0C12" w14:textId="170FA7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731DB307" w14:textId="27F5F0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9FEFD" w14:textId="30A49E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81C08" w14:textId="381767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24,469.92 </w:t>
            </w:r>
          </w:p>
        </w:tc>
      </w:tr>
      <w:tr w:rsidR="006664CA" w:rsidRPr="006664CA" w14:paraId="4E8AC0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3E1F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FDDD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87DCA7B" w14:textId="6B8B94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0CCDC0EE" w14:textId="1C517B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F21D5" w14:textId="5435C5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1CB22" w14:textId="135180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54,321.68 </w:t>
            </w:r>
          </w:p>
        </w:tc>
      </w:tr>
      <w:tr w:rsidR="006664CA" w:rsidRPr="006664CA" w14:paraId="701BFB9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C9BD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30ED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81C8354" w14:textId="77902D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38E6FCB7" w14:textId="38BB8C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9D219" w14:textId="504C89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C5DA" w14:textId="70DA66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4,437.06 </w:t>
            </w:r>
          </w:p>
        </w:tc>
      </w:tr>
      <w:tr w:rsidR="006664CA" w:rsidRPr="006664CA" w14:paraId="7CAC37C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F769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57B9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123FA26" w14:textId="198C19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5C403B8D" w14:textId="023040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96F76" w14:textId="3C3655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5BBA3" w14:textId="2DFD83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3,630.78 </w:t>
            </w:r>
          </w:p>
        </w:tc>
      </w:tr>
      <w:tr w:rsidR="006664CA" w:rsidRPr="006664CA" w14:paraId="1AA01ABD"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4A5C8"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5FB8D76D" w14:textId="002B8AE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512D4E7B" w14:textId="454E89F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28B560" w14:textId="47D131F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C304E7" w14:textId="1ED311F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2,771,707.79 </w:t>
            </w:r>
          </w:p>
        </w:tc>
      </w:tr>
      <w:tr w:rsidR="006664CA" w:rsidRPr="006664CA" w14:paraId="4D67D4D9"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B2E923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14ABFB62" w14:textId="159711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24D7A94F" w14:textId="5715D6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6F2DA" w14:textId="75EFC8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F3CAE" w14:textId="0A2AFA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44,723.87 </w:t>
            </w:r>
          </w:p>
        </w:tc>
      </w:tr>
      <w:tr w:rsidR="006664CA" w:rsidRPr="006664CA" w14:paraId="282BDC1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D74E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9B2B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332A855A" w14:textId="3532D3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014AAA3C" w14:textId="001F2A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17FCA" w14:textId="5D3EEA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02082" w14:textId="7673A3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9,860.00 </w:t>
            </w:r>
          </w:p>
        </w:tc>
      </w:tr>
      <w:tr w:rsidR="006664CA" w:rsidRPr="006664CA" w14:paraId="6B6F554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6B9F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991A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3396D146" w14:textId="1F7563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3BE73715" w14:textId="21EE4A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8F380" w14:textId="566FE0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24B4C" w14:textId="45308D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1,650.00 </w:t>
            </w:r>
          </w:p>
        </w:tc>
      </w:tr>
      <w:tr w:rsidR="006664CA" w:rsidRPr="006664CA" w14:paraId="255CDBF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6BD1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0D56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7887AC" w14:textId="20A2A9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24F9997E" w14:textId="0AB86C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23F9B" w14:textId="08EBCB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EE611" w14:textId="3B7FF5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5,838.92 </w:t>
            </w:r>
          </w:p>
        </w:tc>
      </w:tr>
      <w:tr w:rsidR="006664CA" w:rsidRPr="006664CA" w14:paraId="2135996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F58A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8511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5C3C8E97" w14:textId="29C320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A371485" w14:textId="3AED6C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AE7BD" w14:textId="300B8D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92B0D" w14:textId="2A04A1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3,207.50 </w:t>
            </w:r>
          </w:p>
        </w:tc>
      </w:tr>
      <w:tr w:rsidR="006664CA" w:rsidRPr="006664CA" w14:paraId="5411955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B75E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755E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70A6FB65" w14:textId="41B471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1073D4A" w14:textId="64E5CB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7136E" w14:textId="4849FE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12ABD" w14:textId="2F4DDF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2,406.25 </w:t>
            </w:r>
          </w:p>
        </w:tc>
      </w:tr>
      <w:tr w:rsidR="006664CA" w:rsidRPr="006664CA" w14:paraId="3D44643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9F34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5F29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47091706" w14:textId="2DD5C6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42C51E8A" w14:textId="7116F5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17A6A" w14:textId="2FCAB8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1E5A9" w14:textId="3094B7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2,131.25 </w:t>
            </w:r>
          </w:p>
        </w:tc>
      </w:tr>
      <w:tr w:rsidR="006664CA" w:rsidRPr="006664CA" w14:paraId="16CCE01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5EB2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9ED3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756F02FE" w14:textId="30D451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ED2AF34" w14:textId="522967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82B25" w14:textId="21ECB9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BE854" w14:textId="5A5E2B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3,457.50 </w:t>
            </w:r>
          </w:p>
        </w:tc>
      </w:tr>
      <w:tr w:rsidR="006664CA" w:rsidRPr="006664CA" w14:paraId="26E0A17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CC84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B954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17962BC" w14:textId="735345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D9FC4" w14:textId="3E6703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6DC89" w14:textId="3E381F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74A0D" w14:textId="24E0E1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9,500.00 </w:t>
            </w:r>
          </w:p>
        </w:tc>
      </w:tr>
      <w:tr w:rsidR="006664CA" w:rsidRPr="006664CA" w14:paraId="0530C51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0028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EBE0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421C7908" w14:textId="0F1461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595BF45F" w14:textId="2F1D65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AB52E" w14:textId="415D02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5894B" w14:textId="59753D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3,575.00 </w:t>
            </w:r>
          </w:p>
        </w:tc>
      </w:tr>
      <w:tr w:rsidR="006664CA" w:rsidRPr="006664CA" w14:paraId="6810A5D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5915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69BB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15B089C9" w14:textId="4C7A47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30A29061" w14:textId="0F0898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9A118" w14:textId="4808CF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5F6FA" w14:textId="3B4A1C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04,562.50 </w:t>
            </w:r>
          </w:p>
        </w:tc>
      </w:tr>
      <w:tr w:rsidR="006664CA" w:rsidRPr="006664CA" w14:paraId="557AF35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62A5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2A57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4312B4FA" w14:textId="5D4219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3FB5A021" w14:textId="3D576B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CEC81" w14:textId="47005B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9D487" w14:textId="108F12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0,780.00 </w:t>
            </w:r>
          </w:p>
        </w:tc>
      </w:tr>
      <w:tr w:rsidR="006664CA" w:rsidRPr="006664CA" w14:paraId="1A55DBA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6489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AB51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2F2526D" w14:textId="5ECF67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551116A" w14:textId="575B83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5E5FB" w14:textId="29367C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472D3" w14:textId="0A788C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3,760.00 </w:t>
            </w:r>
          </w:p>
        </w:tc>
      </w:tr>
      <w:tr w:rsidR="006664CA" w:rsidRPr="006664CA" w14:paraId="62D1728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9503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73C0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AF7921F" w14:textId="2A3F63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6AD691C" w14:textId="10919A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61356" w14:textId="4D3BFE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40C4FA" w14:textId="0E3376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550.00 </w:t>
            </w:r>
          </w:p>
        </w:tc>
      </w:tr>
      <w:tr w:rsidR="006664CA" w:rsidRPr="006664CA" w14:paraId="0DBEBEE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3785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D610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1009D6" w14:textId="614895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7560460" w14:textId="50B203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2A21A" w14:textId="5FB794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1A75F" w14:textId="302966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0,825.00 </w:t>
            </w:r>
          </w:p>
        </w:tc>
      </w:tr>
      <w:tr w:rsidR="006664CA" w:rsidRPr="006664CA" w14:paraId="423B855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D8FA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282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A4CFBAB" w14:textId="4DC386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65F9C00" w14:textId="2DCA25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06D6A" w14:textId="1B40A7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244F0" w14:textId="19D368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0,962.50 </w:t>
            </w:r>
          </w:p>
        </w:tc>
      </w:tr>
      <w:tr w:rsidR="006664CA" w:rsidRPr="006664CA" w14:paraId="6E39E2B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6AEB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8D1E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273A8D8D" w14:textId="2220C4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C55235B" w14:textId="50B021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A1853" w14:textId="208CA6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3FFD3" w14:textId="2309DE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0,825.00 </w:t>
            </w:r>
          </w:p>
        </w:tc>
      </w:tr>
      <w:tr w:rsidR="006664CA" w:rsidRPr="006664CA" w14:paraId="7FC64D0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AA47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49F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FAEBB5E" w14:textId="11B961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56C0DD" w14:textId="3364FE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1D592" w14:textId="383503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B2278" w14:textId="38BEA7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95,000.00 </w:t>
            </w:r>
          </w:p>
        </w:tc>
      </w:tr>
      <w:tr w:rsidR="006664CA" w:rsidRPr="006664CA" w14:paraId="1C8C3D6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5F3E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B20E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D5A80CF" w14:textId="3BF224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640C49D5" w14:textId="4F91ED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958E7" w14:textId="1D1A7F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47EAB" w14:textId="165E0E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9,862.50 </w:t>
            </w:r>
          </w:p>
        </w:tc>
      </w:tr>
      <w:tr w:rsidR="006664CA" w:rsidRPr="006664CA" w14:paraId="62195F3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CD67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B52B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6820483" w14:textId="55584C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3E5FE" w14:textId="2589A7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AF0EE" w14:textId="051907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9A204" w14:textId="0C9FF3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1,100.00 </w:t>
            </w:r>
          </w:p>
        </w:tc>
      </w:tr>
      <w:tr w:rsidR="006664CA" w:rsidRPr="006664CA" w14:paraId="6584488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6090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477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1E3687" w14:textId="649319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6C1EBE1E" w14:textId="39CCA0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0865F" w14:textId="6C62B8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FE5EB" w14:textId="1F53EE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2,887.50 </w:t>
            </w:r>
          </w:p>
        </w:tc>
      </w:tr>
      <w:tr w:rsidR="006664CA" w:rsidRPr="006664CA" w14:paraId="605D037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E586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3261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550907B0" w14:textId="2B552E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8C1C7" w14:textId="73F47B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EDD23" w14:textId="5E5505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66C7E" w14:textId="6E4523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1,100.00 </w:t>
            </w:r>
          </w:p>
        </w:tc>
      </w:tr>
      <w:tr w:rsidR="006664CA" w:rsidRPr="006664CA" w14:paraId="7496EC8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A3F4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A3A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4F139C7" w14:textId="59A7DE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5426D0C" w14:textId="249507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E40D9" w14:textId="6DABD5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A965A" w14:textId="2CDC24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0,530.00 </w:t>
            </w:r>
          </w:p>
        </w:tc>
      </w:tr>
      <w:tr w:rsidR="006664CA" w:rsidRPr="006664CA" w14:paraId="0FCA90D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C340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5EE9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B7F6AE7" w14:textId="43A030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5234FB68" w14:textId="143501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D964D" w14:textId="2283CD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BF9CB" w14:textId="0167A5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8,241.25 </w:t>
            </w:r>
          </w:p>
        </w:tc>
      </w:tr>
      <w:tr w:rsidR="006664CA" w:rsidRPr="006664CA" w14:paraId="350A878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3C63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7658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2B7F8F97" w14:textId="5C7F48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57B464A1" w14:textId="22496A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546FC" w14:textId="6DCF75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10ADD" w14:textId="16B5BC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0,598.75 </w:t>
            </w:r>
          </w:p>
        </w:tc>
      </w:tr>
      <w:tr w:rsidR="006664CA" w:rsidRPr="006664CA" w14:paraId="78D0049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EAF5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89A9B1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E3D8C03" w14:textId="620D38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1A313F2F" w14:textId="3F91FD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1BDB8" w14:textId="4A392E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83F44" w14:textId="43CE32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9,810.00 </w:t>
            </w:r>
          </w:p>
        </w:tc>
      </w:tr>
      <w:tr w:rsidR="006664CA" w:rsidRPr="006664CA" w14:paraId="557520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E175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2147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6938B582" w14:textId="04AC49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F981B9C" w14:textId="0DEE10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81247" w14:textId="642AAA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20922" w14:textId="64D51F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0,962.50 </w:t>
            </w:r>
          </w:p>
        </w:tc>
      </w:tr>
      <w:tr w:rsidR="006664CA" w:rsidRPr="006664CA" w14:paraId="64E9152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D6AE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A35D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0A6F8B57" w14:textId="1BAC40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41381B" w14:textId="34EC43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26A29" w14:textId="29E561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F4E3C" w14:textId="1C3685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3,000.00 </w:t>
            </w:r>
          </w:p>
        </w:tc>
      </w:tr>
      <w:tr w:rsidR="006664CA" w:rsidRPr="006664CA" w14:paraId="5DDA7AA8"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CA22D"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746769C" w14:textId="7A705DD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541057C" w14:textId="648809D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7C0C1D" w14:textId="6D4E9E9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E9727F" w14:textId="11C0E74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781,496.82 </w:t>
            </w:r>
          </w:p>
        </w:tc>
      </w:tr>
      <w:tr w:rsidR="006664CA" w:rsidRPr="006664CA" w14:paraId="7D0DB9B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A0571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1F3937CA" w14:textId="56431C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711E0996" w14:textId="240CA7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2AB17" w14:textId="2E1FB2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A64E6" w14:textId="4D670F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6,840.00 </w:t>
            </w:r>
          </w:p>
        </w:tc>
      </w:tr>
      <w:tr w:rsidR="006664CA" w:rsidRPr="006664CA" w14:paraId="65C0BB2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9E27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1D25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3FF92C" w14:textId="10289B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06470074" w14:textId="0E9B94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91218" w14:textId="4B111E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80626" w14:textId="0105C0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3,669.12 </w:t>
            </w:r>
          </w:p>
        </w:tc>
      </w:tr>
      <w:tr w:rsidR="006664CA" w:rsidRPr="006664CA" w14:paraId="48C2D56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83E0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0663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64EF07E0" w14:textId="0E6501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410E14C9" w14:textId="3DC0FF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038E3" w14:textId="58A300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33C73" w14:textId="3DD7DA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988.08 </w:t>
            </w:r>
          </w:p>
        </w:tc>
      </w:tr>
      <w:tr w:rsidR="006664CA" w:rsidRPr="006664CA" w14:paraId="54D305A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1B12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5EBC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45E202C9" w14:textId="3EC021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0A91B14A" w14:textId="042C1B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B1650" w14:textId="5ECDDE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3B7E7" w14:textId="634D2F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2.34 </w:t>
            </w:r>
          </w:p>
        </w:tc>
      </w:tr>
      <w:tr w:rsidR="006664CA" w:rsidRPr="006664CA" w14:paraId="3E962DF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C2D8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C9DA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38F87C7D" w14:textId="4C1FD5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2FCC8E12" w14:textId="1C7397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30707" w14:textId="11A190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1841D" w14:textId="433B77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4,439.60 </w:t>
            </w:r>
          </w:p>
        </w:tc>
      </w:tr>
      <w:tr w:rsidR="006664CA" w:rsidRPr="006664CA" w14:paraId="7F482C8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D557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5553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4B529FF4" w14:textId="0B9D82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3BCF3B58" w14:textId="7A8056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4616F" w14:textId="3F29D6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A9738" w14:textId="198766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4,549.68 </w:t>
            </w:r>
          </w:p>
        </w:tc>
      </w:tr>
      <w:tr w:rsidR="006664CA" w:rsidRPr="006664CA" w14:paraId="3D326F5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0906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FBD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6EE845D4" w14:textId="2CA706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5FCBD445" w14:textId="24D5B9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B3774" w14:textId="45B233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B358E" w14:textId="3E49DD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59,185.44 </w:t>
            </w:r>
          </w:p>
        </w:tc>
      </w:tr>
      <w:tr w:rsidR="006664CA" w:rsidRPr="006664CA" w14:paraId="057A122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52B0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072A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582B329B" w14:textId="1BA488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0C413828" w14:textId="18B58B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413D3" w14:textId="4BCA22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94F75" w14:textId="5D3E7C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25.46 </w:t>
            </w:r>
          </w:p>
        </w:tc>
      </w:tr>
      <w:tr w:rsidR="006664CA" w:rsidRPr="006664CA" w14:paraId="21E809E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6083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57D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7BF2ED99" w14:textId="0344B6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3191F6AD" w14:textId="0E2278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11A7F" w14:textId="078BD1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25732" w14:textId="0C96E9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43.12 </w:t>
            </w:r>
          </w:p>
        </w:tc>
      </w:tr>
      <w:tr w:rsidR="006664CA" w:rsidRPr="006664CA" w14:paraId="6FD2B1E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1D78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6881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ADF0A8E" w14:textId="739477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9A4D8A2" w14:textId="5C14E2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779D3" w14:textId="193616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94541" w14:textId="51C9AC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6,052.30 </w:t>
            </w:r>
          </w:p>
        </w:tc>
      </w:tr>
      <w:tr w:rsidR="006664CA" w:rsidRPr="006664CA" w14:paraId="4292B6A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F6B8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C922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00109F6B" w14:textId="1C72CF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8C08D5C" w14:textId="1A03C0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BD2D3" w14:textId="00BD6F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3A5F7" w14:textId="192577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25.46 </w:t>
            </w:r>
          </w:p>
        </w:tc>
      </w:tr>
      <w:tr w:rsidR="006664CA" w:rsidRPr="006664CA" w14:paraId="4031B2E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691F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A94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52AB63C5" w14:textId="12E925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141F5330" w14:textId="40DE22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70B04" w14:textId="0657C1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E633B" w14:textId="19E6B4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90.14 </w:t>
            </w:r>
          </w:p>
        </w:tc>
      </w:tr>
      <w:tr w:rsidR="006664CA" w:rsidRPr="006664CA" w14:paraId="7340E05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984B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6164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0A2B1C3" w14:textId="203FCF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6C8A5064" w14:textId="2B9123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B0245" w14:textId="08D36B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2C0F3" w14:textId="2F45C6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7,108.00 </w:t>
            </w:r>
          </w:p>
        </w:tc>
      </w:tr>
      <w:tr w:rsidR="006664CA" w:rsidRPr="006664CA" w14:paraId="5862EFB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CA24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9A0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09352F57" w14:textId="31F8CE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865DC12" w14:textId="014755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8899A" w14:textId="5DC872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3B928" w14:textId="2C3C0D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33.26 </w:t>
            </w:r>
          </w:p>
        </w:tc>
      </w:tr>
      <w:tr w:rsidR="006664CA" w:rsidRPr="006664CA" w14:paraId="3A8F165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27A6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E6E3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5387725F" w14:textId="337281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0E3B9569" w14:textId="5F70AC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F8A07" w14:textId="2AE3BE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F00D2" w14:textId="2DD802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4,696.14 </w:t>
            </w:r>
          </w:p>
        </w:tc>
      </w:tr>
      <w:tr w:rsidR="006664CA" w:rsidRPr="006664CA" w14:paraId="05CB0D2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8B4D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F5C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6A2C68A6" w14:textId="0A6978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44B79374" w14:textId="460C27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0993D" w14:textId="2D7B16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399AC" w14:textId="168153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1,054.72 </w:t>
            </w:r>
          </w:p>
        </w:tc>
      </w:tr>
      <w:tr w:rsidR="006664CA" w:rsidRPr="006664CA" w14:paraId="54BE1B6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4C82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EFCA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46F318A" w14:textId="5F6012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58CC4EAD" w14:textId="7ECF76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330FE" w14:textId="028A36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B5A8F" w14:textId="184389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3,087.60 </w:t>
            </w:r>
          </w:p>
        </w:tc>
      </w:tr>
      <w:tr w:rsidR="006664CA" w:rsidRPr="006664CA" w14:paraId="531C2B5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F31F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D876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B5F9797" w14:textId="6C3D2B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6D473F4A" w14:textId="4CFC8D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3E601" w14:textId="0CD288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B9265" w14:textId="0CD1EC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8,550.98 </w:t>
            </w:r>
          </w:p>
        </w:tc>
      </w:tr>
      <w:tr w:rsidR="006664CA" w:rsidRPr="006664CA" w14:paraId="30DE2B9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6C19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D2DF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70496FD0" w14:textId="43752A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4C536DE8" w14:textId="5DE781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C3420" w14:textId="4AD0A6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8771B" w14:textId="732B0F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4,283.02 </w:t>
            </w:r>
          </w:p>
        </w:tc>
      </w:tr>
      <w:tr w:rsidR="006664CA" w:rsidRPr="006664CA" w14:paraId="202CB3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AFF1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9213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65D4C72" w14:textId="21DA52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244A9419" w14:textId="6FC89A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03F06" w14:textId="184798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EAF01" w14:textId="096C5A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2,628.90 </w:t>
            </w:r>
          </w:p>
        </w:tc>
      </w:tr>
      <w:tr w:rsidR="006664CA" w:rsidRPr="006664CA" w14:paraId="38AB021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A6B4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732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89503D2" w14:textId="3BAE00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7C05DA9" w14:textId="04DA5E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61C73" w14:textId="21A35F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E2B97" w14:textId="77A4E1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60.78 </w:t>
            </w:r>
          </w:p>
        </w:tc>
      </w:tr>
      <w:tr w:rsidR="006664CA" w:rsidRPr="006664CA" w14:paraId="4B9D703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C1C1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DD81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4671C35" w14:textId="3B7DED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52B1E5C9" w14:textId="4AF02C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92345" w14:textId="00F59A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AB9F9" w14:textId="07316E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2,881.12 </w:t>
            </w:r>
          </w:p>
        </w:tc>
      </w:tr>
      <w:tr w:rsidR="006664CA" w:rsidRPr="006664CA" w14:paraId="2F2CDB6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75B2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FD6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35FCAFCD" w14:textId="54633B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39F12157" w14:textId="0C77DD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8E696" w14:textId="292024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2FC7B" w14:textId="568D3A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21.56 </w:t>
            </w:r>
          </w:p>
        </w:tc>
      </w:tr>
      <w:tr w:rsidR="006664CA" w:rsidRPr="006664CA" w14:paraId="6959FA85"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A5E87"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483945E5" w14:textId="2F2D409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583B4EC3" w14:textId="365F859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49703E" w14:textId="3F45C39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63FFD1" w14:textId="4D33D7F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761,887.43 </w:t>
            </w:r>
          </w:p>
        </w:tc>
      </w:tr>
      <w:tr w:rsidR="006664CA" w:rsidRPr="006664CA" w14:paraId="31F3E63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CBB6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F08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1E60C5BD" w14:textId="2C0ED9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018E986A" w14:textId="7D24EA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9C930" w14:textId="187F50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81680" w14:textId="68B7BD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3,599.40 </w:t>
            </w:r>
          </w:p>
        </w:tc>
      </w:tr>
      <w:tr w:rsidR="006664CA" w:rsidRPr="006664CA" w14:paraId="1224C38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2E0C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54F1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3BB7EC50" w14:textId="261E13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19F1936E" w14:textId="7E3D57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198AF" w14:textId="1737BF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B547B" w14:textId="21764C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2,498.75 </w:t>
            </w:r>
          </w:p>
        </w:tc>
      </w:tr>
      <w:tr w:rsidR="006664CA" w:rsidRPr="006664CA" w14:paraId="3BB93F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E11D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06D3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3F5A51E3" w14:textId="648B18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07043DD2" w14:textId="26C1A8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45849" w14:textId="56E450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BCECC" w14:textId="6F19D8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2,890.00 </w:t>
            </w:r>
          </w:p>
        </w:tc>
      </w:tr>
      <w:tr w:rsidR="006664CA" w:rsidRPr="006664CA" w14:paraId="3916A2E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ABCF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FE90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155CA710" w14:textId="2A2A0F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1E81D6A6" w14:textId="572006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45CDE" w14:textId="3ABFFC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BA431" w14:textId="36DB2D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44,019.75 </w:t>
            </w:r>
          </w:p>
        </w:tc>
      </w:tr>
      <w:tr w:rsidR="006664CA" w:rsidRPr="006664CA" w14:paraId="1962938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3324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BE1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9E1D9B8" w14:textId="063557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486A4A60" w14:textId="2E8E75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4193F" w14:textId="490CDC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94D99" w14:textId="289695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14,655.00 </w:t>
            </w:r>
          </w:p>
        </w:tc>
      </w:tr>
      <w:tr w:rsidR="006664CA" w:rsidRPr="006664CA" w14:paraId="328F0FB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2EE5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F992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CE3B466" w14:textId="1F3288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768CAC94" w14:textId="72B264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5AFF7" w14:textId="1BCD79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C567E" w14:textId="494EFC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9,010.00 </w:t>
            </w:r>
          </w:p>
        </w:tc>
      </w:tr>
      <w:tr w:rsidR="006664CA" w:rsidRPr="006664CA" w14:paraId="0AB82F1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AC7B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C37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7DF0344" w14:textId="0E2967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518D1135" w14:textId="6919BC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9FF5D" w14:textId="106614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655D8" w14:textId="2F3707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7,362.30 </w:t>
            </w:r>
          </w:p>
        </w:tc>
      </w:tr>
      <w:tr w:rsidR="006664CA" w:rsidRPr="006664CA" w14:paraId="2F7782B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437B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B1D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2F679D26" w14:textId="1053BF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350491A6" w14:textId="76477E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454CA" w14:textId="041685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587CC" w14:textId="639A26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7,467.80 </w:t>
            </w:r>
          </w:p>
        </w:tc>
      </w:tr>
      <w:tr w:rsidR="006664CA" w:rsidRPr="006664CA" w14:paraId="0CDB498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E65A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E49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C86962F" w14:textId="615BC1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223C4518" w14:textId="3A6FA5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37026" w14:textId="2CF4D1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2581E" w14:textId="789186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7,803.70 </w:t>
            </w:r>
          </w:p>
        </w:tc>
      </w:tr>
      <w:tr w:rsidR="006664CA" w:rsidRPr="006664CA" w14:paraId="1377474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140B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DC4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18B263D4" w14:textId="18ECDB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EAC8094" w14:textId="1CFF27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D68F6" w14:textId="3D74A1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06BE1" w14:textId="204101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7,291.40 </w:t>
            </w:r>
          </w:p>
        </w:tc>
      </w:tr>
      <w:tr w:rsidR="006664CA" w:rsidRPr="006664CA" w14:paraId="3DBCE4E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6D6B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74B5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28316EC5" w14:textId="33BE5D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0B733736" w14:textId="0BFF23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9DC92" w14:textId="73D499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FB198" w14:textId="716D13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2,765.88 </w:t>
            </w:r>
          </w:p>
        </w:tc>
      </w:tr>
      <w:tr w:rsidR="006664CA" w:rsidRPr="006664CA" w14:paraId="4F3456E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6D6E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F12F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CD86127" w14:textId="3E4A3F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14140EEE" w14:textId="3A8026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D7A61" w14:textId="63D42C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CC4BD" w14:textId="766E41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5,548.00 </w:t>
            </w:r>
          </w:p>
        </w:tc>
      </w:tr>
      <w:tr w:rsidR="006664CA" w:rsidRPr="006664CA" w14:paraId="3B2D21C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6F0B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DDF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30EF0426" w14:textId="3F88C8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C7EE7F7" w14:textId="37AD11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5D77C" w14:textId="009A66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860FA" w14:textId="393121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550.00 </w:t>
            </w:r>
          </w:p>
        </w:tc>
      </w:tr>
      <w:tr w:rsidR="006664CA" w:rsidRPr="006664CA" w14:paraId="32F9E69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48EC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7365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30BDE8D" w14:textId="0A4B3B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9659D3E" w14:textId="3FCA29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E1B15" w14:textId="6F3752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1BA03" w14:textId="49380B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8,437.25 </w:t>
            </w:r>
          </w:p>
        </w:tc>
      </w:tr>
      <w:tr w:rsidR="006664CA" w:rsidRPr="006664CA" w14:paraId="1C8E8F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F550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D5C7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010E4D3" w14:textId="0951D6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132730D9" w14:textId="5F233E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99F2A" w14:textId="5AC750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C0025" w14:textId="413E05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3,953.00 </w:t>
            </w:r>
          </w:p>
        </w:tc>
      </w:tr>
      <w:tr w:rsidR="006664CA" w:rsidRPr="006664CA" w14:paraId="7C3EB96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A047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ABD0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23A35173" w14:textId="78648E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B786552" w14:textId="49A7F0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3CBA3" w14:textId="71E3E1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805AE" w14:textId="60C8EE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8,501.00 </w:t>
            </w:r>
          </w:p>
        </w:tc>
      </w:tr>
      <w:tr w:rsidR="006664CA" w:rsidRPr="006664CA" w14:paraId="556FE63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B926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CB8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C1CAD48" w14:textId="4D886F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3330896F" w14:textId="462880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53ED7" w14:textId="06E23F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89DF1" w14:textId="03A4A8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5,534.20 </w:t>
            </w:r>
          </w:p>
        </w:tc>
      </w:tr>
      <w:tr w:rsidR="006664CA" w:rsidRPr="006664CA" w14:paraId="1CBE5C1C"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09B23"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03AC538D" w14:textId="1F6BF9F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E06CB" w14:textId="4C68FC0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274090" w14:textId="67C5DE3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E48B3D" w14:textId="33499BA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300,032.75 </w:t>
            </w:r>
          </w:p>
        </w:tc>
      </w:tr>
      <w:tr w:rsidR="006664CA" w:rsidRPr="006664CA" w14:paraId="4644C50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0537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E1BE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16B02397" w14:textId="6C955D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E5208B5" w14:textId="36E5D4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4F214" w14:textId="119523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7B984" w14:textId="0081F8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6,365.00 </w:t>
            </w:r>
          </w:p>
        </w:tc>
      </w:tr>
      <w:tr w:rsidR="006664CA" w:rsidRPr="006664CA" w14:paraId="386E148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7BA1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A092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CFEC582" w14:textId="0A5131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4EBF50D" w14:textId="065111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4D20E" w14:textId="59B6C4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B5739" w14:textId="0259A7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234.00 </w:t>
            </w:r>
          </w:p>
        </w:tc>
      </w:tr>
      <w:tr w:rsidR="006664CA" w:rsidRPr="006664CA" w14:paraId="3E9851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64B5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45F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2BD45230" w14:textId="089317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0B61B330" w14:textId="49242C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3F14F" w14:textId="4A91AF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D385F" w14:textId="375F7E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6,273.00 </w:t>
            </w:r>
          </w:p>
        </w:tc>
      </w:tr>
      <w:tr w:rsidR="006664CA" w:rsidRPr="006664CA" w14:paraId="22BBCF8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435C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FA1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5AC05F9" w14:textId="037874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36E1D17" w14:textId="359D4E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EC9F6" w14:textId="301E0A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6843D" w14:textId="7267CA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1,527.60 </w:t>
            </w:r>
          </w:p>
        </w:tc>
      </w:tr>
      <w:tr w:rsidR="006664CA" w:rsidRPr="006664CA" w14:paraId="04C4C67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58E2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B657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716383" w14:textId="43DBF7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3035462" w14:textId="68C8BD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90B7E" w14:textId="697781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ABD16" w14:textId="3013C9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0,692.00 </w:t>
            </w:r>
          </w:p>
        </w:tc>
      </w:tr>
      <w:tr w:rsidR="006664CA" w:rsidRPr="006664CA" w14:paraId="2A8D387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DA18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ADF5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33C7970D" w14:textId="6829F7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0AFAA445" w14:textId="12CE21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C96AD" w14:textId="3D23BB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D39BF" w14:textId="7393F3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195.00 </w:t>
            </w:r>
          </w:p>
        </w:tc>
      </w:tr>
      <w:tr w:rsidR="006664CA" w:rsidRPr="006664CA" w14:paraId="7B2C68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D070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3557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CB15E84" w14:textId="5CA8E9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0B83A39B" w14:textId="754B1C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826E2" w14:textId="4B6027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88113" w14:textId="42E493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1,124.00 </w:t>
            </w:r>
          </w:p>
        </w:tc>
      </w:tr>
      <w:tr w:rsidR="006664CA" w:rsidRPr="006664CA" w14:paraId="7A9DD77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6C13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EC4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656F08B" w14:textId="543A64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056D412" w14:textId="75A0A0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28CA1" w14:textId="1E0371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9F161" w14:textId="00EE72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9,750.65 </w:t>
            </w:r>
          </w:p>
        </w:tc>
      </w:tr>
      <w:tr w:rsidR="006664CA" w:rsidRPr="006664CA" w14:paraId="4F4AA27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12B5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9249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358D893A" w14:textId="1C58F1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11D63DEE" w14:textId="57117D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28E5A" w14:textId="229BF5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C0A0E" w14:textId="1F2F7D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5,871.50 </w:t>
            </w:r>
          </w:p>
        </w:tc>
      </w:tr>
      <w:tr w:rsidR="006664CA" w:rsidRPr="006664CA" w14:paraId="4A819FC1"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48625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CF2522A" w14:textId="67E065B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56,897,559.34 </w:t>
            </w:r>
          </w:p>
        </w:tc>
        <w:tc>
          <w:tcPr>
            <w:tcW w:w="958" w:type="pct"/>
            <w:tcBorders>
              <w:top w:val="nil"/>
              <w:left w:val="nil"/>
              <w:bottom w:val="single" w:sz="4" w:space="0" w:color="000000"/>
              <w:right w:val="single" w:sz="4" w:space="0" w:color="000000"/>
            </w:tcBorders>
            <w:shd w:val="clear" w:color="A5A5A5" w:fill="A5A5A5"/>
            <w:noWrap/>
            <w:vAlign w:val="bottom"/>
            <w:hideMark/>
          </w:tcPr>
          <w:p w14:paraId="57470114" w14:textId="1A7C431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47,223,65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5A0144B7" w14:textId="33794D4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B60242" w14:textId="1720ADC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04,121,217.00 </w:t>
            </w:r>
          </w:p>
        </w:tc>
      </w:tr>
      <w:tr w:rsidR="006664CA" w:rsidRPr="006664CA" w14:paraId="1FE107E0"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DA79AA"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D7A64B1" w14:textId="30BD0DA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37,411,890.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B75D6C1" w14:textId="1248059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6,192,7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BC9F13" w14:textId="1345DC7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2F8A80" w14:textId="56C44CE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63,604,672.25 </w:t>
            </w:r>
          </w:p>
        </w:tc>
      </w:tr>
      <w:tr w:rsidR="006664CA" w:rsidRPr="006664CA" w14:paraId="652373A3"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F7D8C5"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3D43C07A" w14:textId="403C92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6B3BEA06" w14:textId="1F0B89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9,45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48DE2FC" w14:textId="5BC6AB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49D2AA" w14:textId="772296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3,002,533.35 </w:t>
            </w:r>
          </w:p>
        </w:tc>
      </w:tr>
      <w:tr w:rsidR="006664CA" w:rsidRPr="006664CA" w14:paraId="130F857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810AE"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noWrap/>
            <w:vAlign w:val="center"/>
            <w:hideMark/>
          </w:tcPr>
          <w:p w14:paraId="6244B33C"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009CDE57" w14:textId="5776BD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1D0A6568" w14:textId="15F7DA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10A4B" w14:textId="460CD7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4B778" w14:textId="29276B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470,980.00 </w:t>
            </w:r>
          </w:p>
        </w:tc>
      </w:tr>
      <w:tr w:rsidR="006664CA" w:rsidRPr="006664CA" w14:paraId="0CF58ED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F389C"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CAB9C7B"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E9ECC10" w14:textId="1DC997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1D075031" w14:textId="4CDF8E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C1B21" w14:textId="506F37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984B9" w14:textId="6CFB6B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970,880.50 </w:t>
            </w:r>
          </w:p>
        </w:tc>
      </w:tr>
      <w:tr w:rsidR="006664CA" w:rsidRPr="006664CA" w14:paraId="1F1F357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59B9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E75E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E5ED3ED" w14:textId="65D207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36F4E1DF" w14:textId="6C5F80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9F962" w14:textId="123052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1087C" w14:textId="5E462A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4,815.00 </w:t>
            </w:r>
          </w:p>
        </w:tc>
      </w:tr>
      <w:tr w:rsidR="006664CA" w:rsidRPr="006664CA" w14:paraId="08C9813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30DD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5E0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FD08B99" w14:textId="055248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239,246.00 </w:t>
            </w:r>
          </w:p>
        </w:tc>
        <w:tc>
          <w:tcPr>
            <w:tcW w:w="958" w:type="pct"/>
            <w:tcBorders>
              <w:top w:val="nil"/>
              <w:left w:val="nil"/>
              <w:bottom w:val="single" w:sz="4" w:space="0" w:color="000000"/>
              <w:right w:val="single" w:sz="4" w:space="0" w:color="000000"/>
            </w:tcBorders>
            <w:shd w:val="clear" w:color="auto" w:fill="auto"/>
            <w:noWrap/>
            <w:vAlign w:val="bottom"/>
            <w:hideMark/>
          </w:tcPr>
          <w:p w14:paraId="2E885C74" w14:textId="5C3E0E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4F88F6" w14:textId="12977F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60F65" w14:textId="60283F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72,246.00 </w:t>
            </w:r>
          </w:p>
        </w:tc>
      </w:tr>
      <w:tr w:rsidR="006664CA" w:rsidRPr="006664CA" w14:paraId="7A54B56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EE78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624D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B0991C" w14:textId="0B2AAB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69EE9FCF" w14:textId="1F8599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68,275.00 </w:t>
            </w:r>
          </w:p>
        </w:tc>
        <w:tc>
          <w:tcPr>
            <w:tcW w:w="958" w:type="pct"/>
            <w:tcBorders>
              <w:top w:val="nil"/>
              <w:left w:val="nil"/>
              <w:bottom w:val="single" w:sz="4" w:space="0" w:color="000000"/>
              <w:right w:val="single" w:sz="4" w:space="0" w:color="000000"/>
            </w:tcBorders>
            <w:shd w:val="clear" w:color="auto" w:fill="auto"/>
            <w:noWrap/>
            <w:vAlign w:val="bottom"/>
            <w:hideMark/>
          </w:tcPr>
          <w:p w14:paraId="0275C3D6" w14:textId="6DB8A4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690FA" w14:textId="77D518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042,922.00 </w:t>
            </w:r>
          </w:p>
        </w:tc>
      </w:tr>
      <w:tr w:rsidR="006664CA" w:rsidRPr="006664CA" w14:paraId="698F7A5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0985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062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6CF07542" w14:textId="451F2F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5FCF6939" w14:textId="133228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3304A07A" w14:textId="7A576B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D29F5" w14:textId="1D9F80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37,710.00 </w:t>
            </w:r>
          </w:p>
        </w:tc>
      </w:tr>
      <w:tr w:rsidR="006664CA" w:rsidRPr="006664CA" w14:paraId="6579B39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5296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15CE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00F614FD" w14:textId="7A5C91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bottom"/>
            <w:hideMark/>
          </w:tcPr>
          <w:p w14:paraId="7B8FE62E" w14:textId="071EA5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7E5C5C" w14:textId="2D5A3B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A1F25" w14:textId="08C48D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402,285.00 </w:t>
            </w:r>
          </w:p>
        </w:tc>
      </w:tr>
      <w:tr w:rsidR="006664CA" w:rsidRPr="006664CA" w14:paraId="2A1832B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BB04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74AE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261139F" w14:textId="0A1BCE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bottom"/>
            <w:hideMark/>
          </w:tcPr>
          <w:p w14:paraId="413AB233" w14:textId="573023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3168A" w14:textId="7C6184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44E99" w14:textId="4D526E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34,482.00 </w:t>
            </w:r>
          </w:p>
        </w:tc>
      </w:tr>
      <w:tr w:rsidR="006664CA" w:rsidRPr="006664CA" w14:paraId="0D0398C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DE52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DDB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784F285E" w14:textId="5ACB4A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0FCC948A" w14:textId="643D95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B254F" w14:textId="4431FA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323DC" w14:textId="29FBDE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734,307.50 </w:t>
            </w:r>
          </w:p>
        </w:tc>
      </w:tr>
      <w:tr w:rsidR="006664CA" w:rsidRPr="006664CA" w14:paraId="4C5269C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996D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C69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789B4ACC" w14:textId="4CCE89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789173DC" w14:textId="1B5B63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F16B395" w14:textId="676536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4544A" w14:textId="0DA5AB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698,432.50 </w:t>
            </w:r>
          </w:p>
        </w:tc>
      </w:tr>
      <w:tr w:rsidR="006664CA" w:rsidRPr="006664CA" w14:paraId="43E0D93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101C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D63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3DEF4D9C" w14:textId="2A2424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20813503" w14:textId="503AA9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B77AE" w14:textId="7B1243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AFB8B" w14:textId="1E497A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157,380.00 </w:t>
            </w:r>
          </w:p>
        </w:tc>
      </w:tr>
      <w:tr w:rsidR="006664CA" w:rsidRPr="006664CA" w14:paraId="2054989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9E50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413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6F98321" w14:textId="33E8FA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7D28569C" w14:textId="33B2A6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0F8FA5C5" w14:textId="7D88B8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73D3A" w14:textId="62A550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722,082.00 </w:t>
            </w:r>
          </w:p>
        </w:tc>
      </w:tr>
      <w:tr w:rsidR="006664CA" w:rsidRPr="006664CA" w14:paraId="6491297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D928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AD9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259F6D25" w14:textId="69D9F3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bottom"/>
            <w:hideMark/>
          </w:tcPr>
          <w:p w14:paraId="702ADD3C" w14:textId="6F41BE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63ADD" w14:textId="654E3A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CF1B2" w14:textId="658A76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2,179.00 </w:t>
            </w:r>
          </w:p>
        </w:tc>
      </w:tr>
      <w:tr w:rsidR="006664CA" w:rsidRPr="006664CA" w14:paraId="314F605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047A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94C2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EA3089" w14:textId="0D607B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7854A120" w14:textId="68A6C2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65304" w14:textId="2D41E0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BAD2D" w14:textId="62775B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609,728.00 </w:t>
            </w:r>
          </w:p>
        </w:tc>
      </w:tr>
      <w:tr w:rsidR="006664CA" w:rsidRPr="006664CA" w14:paraId="3A5316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F4D3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1CA2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01A573EB" w14:textId="3C4FE8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35CBCDD" w14:textId="765438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6307E" w14:textId="49F456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F3EA4" w14:textId="5DF662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5,315.00 </w:t>
            </w:r>
          </w:p>
        </w:tc>
      </w:tr>
      <w:tr w:rsidR="006664CA" w:rsidRPr="006664CA" w14:paraId="4452AAD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0C46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A51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528C49A" w14:textId="32A51B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080B0398" w14:textId="49EE23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299581D0" w14:textId="12B992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1C6C0" w14:textId="5E2432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06,230.00 </w:t>
            </w:r>
          </w:p>
        </w:tc>
      </w:tr>
      <w:tr w:rsidR="006664CA" w:rsidRPr="006664CA" w14:paraId="0139D0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FB91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C84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781F26A0" w14:textId="087E6A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5E19C1E2" w14:textId="6D1C38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D2FF251" w14:textId="55F8C0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FC087" w14:textId="3A9ABD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8,383,449.00 </w:t>
            </w:r>
          </w:p>
        </w:tc>
      </w:tr>
      <w:tr w:rsidR="006664CA" w:rsidRPr="006664CA" w14:paraId="7228D8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67BC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7E71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4C6992F2" w14:textId="742093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09371C7B" w14:textId="0A5FFC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C4C4A" w14:textId="205138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76FCC" w14:textId="7E079F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813,125.00 </w:t>
            </w:r>
          </w:p>
        </w:tc>
      </w:tr>
      <w:tr w:rsidR="006664CA" w:rsidRPr="006664CA" w14:paraId="1F3B21B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1F55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D950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1E4AC42C" w14:textId="1F8172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3554A048" w14:textId="09338F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5AAE6" w14:textId="353482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9EAA2" w14:textId="26FB0A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44,315.00 </w:t>
            </w:r>
          </w:p>
        </w:tc>
      </w:tr>
      <w:tr w:rsidR="006664CA" w:rsidRPr="006664CA" w14:paraId="0B32DCE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953A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5B164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5E721E6B" w14:textId="734A8F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5B05E867" w14:textId="5056C8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1A916" w14:textId="549A71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07987" w14:textId="73F161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37,315.00 </w:t>
            </w:r>
          </w:p>
        </w:tc>
      </w:tr>
      <w:tr w:rsidR="006664CA" w:rsidRPr="006664CA" w14:paraId="29B5DAF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2425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8FAE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04F035A" w14:textId="2D2B98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224088CF" w14:textId="76FB6D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D4372" w14:textId="53064F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12282" w14:textId="473D89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68,815.00 </w:t>
            </w:r>
          </w:p>
        </w:tc>
      </w:tr>
      <w:tr w:rsidR="006664CA" w:rsidRPr="006664CA" w14:paraId="65573DD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E652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AD2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977EFA5" w14:textId="3B0366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841,375.00 </w:t>
            </w:r>
          </w:p>
        </w:tc>
        <w:tc>
          <w:tcPr>
            <w:tcW w:w="958" w:type="pct"/>
            <w:tcBorders>
              <w:top w:val="nil"/>
              <w:left w:val="nil"/>
              <w:bottom w:val="single" w:sz="4" w:space="0" w:color="000000"/>
              <w:right w:val="single" w:sz="4" w:space="0" w:color="000000"/>
            </w:tcBorders>
            <w:shd w:val="clear" w:color="auto" w:fill="auto"/>
            <w:noWrap/>
            <w:vAlign w:val="bottom"/>
            <w:hideMark/>
          </w:tcPr>
          <w:p w14:paraId="79316102" w14:textId="3C9BC4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76638248" w14:textId="132C82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A0E66" w14:textId="4F0D36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14,926.40 </w:t>
            </w:r>
          </w:p>
        </w:tc>
      </w:tr>
      <w:tr w:rsidR="006664CA" w:rsidRPr="006664CA" w14:paraId="7C77820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C325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53967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FBFED74" w14:textId="7379A2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31056B03" w14:textId="5979AE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70CE9" w14:textId="569E3B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710AD" w14:textId="5CC1B5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64,782.50 </w:t>
            </w:r>
          </w:p>
        </w:tc>
      </w:tr>
      <w:tr w:rsidR="006664CA" w:rsidRPr="006664CA" w14:paraId="2325F0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3534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FA3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70BF4D1" w14:textId="4D68EF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40BBC653" w14:textId="06C0C0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4342B" w14:textId="7555C0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2438A" w14:textId="2CE5DE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32,345.00 </w:t>
            </w:r>
          </w:p>
        </w:tc>
      </w:tr>
      <w:tr w:rsidR="006664CA" w:rsidRPr="006664CA" w14:paraId="23F4AB9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9A91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8B9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26E34F21" w14:textId="3BC464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F7B14" w14:textId="11C01B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1A327" w14:textId="6136B8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CF6CB" w14:textId="218239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478,500.00 </w:t>
            </w:r>
          </w:p>
        </w:tc>
      </w:tr>
      <w:tr w:rsidR="006664CA" w:rsidRPr="006664CA" w14:paraId="7C0D09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8155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6FD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67492339" w14:textId="052F28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7BD93AA3" w14:textId="28F728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B85DC" w14:textId="20375B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B327E" w14:textId="3F4951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51,403.00 </w:t>
            </w:r>
          </w:p>
        </w:tc>
      </w:tr>
      <w:tr w:rsidR="006664CA" w:rsidRPr="006664CA" w14:paraId="19F5ED8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CAC0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00C1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76BB042" w14:textId="4DBBE2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1955A3C7" w14:textId="409FA7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8CDEE" w14:textId="17593B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0E5A0" w14:textId="18CF32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582,753.00 </w:t>
            </w:r>
          </w:p>
        </w:tc>
      </w:tr>
      <w:tr w:rsidR="006664CA" w:rsidRPr="006664CA" w14:paraId="2AFF419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591E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A560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F233CF6" w14:textId="4E27C3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75E66ADA" w14:textId="60BAD1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39E23F5" w14:textId="72AC0D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6441A" w14:textId="7DD488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70,422.00 </w:t>
            </w:r>
          </w:p>
        </w:tc>
      </w:tr>
      <w:tr w:rsidR="006664CA" w:rsidRPr="006664CA" w14:paraId="255F516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BEF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DB8A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25C2CD98" w14:textId="7ABE3F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3D5606A7" w14:textId="6F4B8F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A049E" w14:textId="42001C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FF3F8" w14:textId="3EB6FC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8,568,908.00 </w:t>
            </w:r>
          </w:p>
        </w:tc>
      </w:tr>
      <w:tr w:rsidR="006664CA" w:rsidRPr="006664CA" w14:paraId="48A52B6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1B96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1682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6345BB5" w14:textId="666A73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71AEFE8D" w14:textId="6A5675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85238" w14:textId="6BB4CD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716DE" w14:textId="56E8F8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660,312.00 </w:t>
            </w:r>
          </w:p>
        </w:tc>
      </w:tr>
      <w:tr w:rsidR="006664CA" w:rsidRPr="006664CA" w14:paraId="561F02A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EBF8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544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38E9E2D" w14:textId="11D88B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8,418,585.50 </w:t>
            </w:r>
          </w:p>
        </w:tc>
        <w:tc>
          <w:tcPr>
            <w:tcW w:w="958" w:type="pct"/>
            <w:tcBorders>
              <w:top w:val="nil"/>
              <w:left w:val="nil"/>
              <w:bottom w:val="single" w:sz="4" w:space="0" w:color="000000"/>
              <w:right w:val="single" w:sz="4" w:space="0" w:color="000000"/>
            </w:tcBorders>
            <w:shd w:val="clear" w:color="auto" w:fill="auto"/>
            <w:noWrap/>
            <w:vAlign w:val="bottom"/>
            <w:hideMark/>
          </w:tcPr>
          <w:p w14:paraId="1156E696" w14:textId="1F64AA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DD8D1D9" w14:textId="35969A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74501" w14:textId="3788F8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9,054,745.50 </w:t>
            </w:r>
          </w:p>
        </w:tc>
      </w:tr>
      <w:tr w:rsidR="006664CA" w:rsidRPr="006664CA" w14:paraId="138B6EF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622A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C33E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68406A5A" w14:textId="09F32F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0A3CF071" w14:textId="7BA563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0C82F" w14:textId="68CE88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CA88F" w14:textId="38DAC2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22,983.00 </w:t>
            </w:r>
          </w:p>
        </w:tc>
      </w:tr>
      <w:tr w:rsidR="006664CA" w:rsidRPr="006664CA" w14:paraId="258ACF4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C945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346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140258CA" w14:textId="24BE64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39150251" w14:textId="008A93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6BB75" w14:textId="5C1022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27621" w14:textId="61437F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95,750.00 </w:t>
            </w:r>
          </w:p>
        </w:tc>
      </w:tr>
      <w:tr w:rsidR="006664CA" w:rsidRPr="006664CA" w14:paraId="2C6B058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F3B1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B198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F9F3C04" w14:textId="33FB68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ACE357B" w14:textId="21B2D3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662DD" w14:textId="34A404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B6E15" w14:textId="363266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5,315.00 </w:t>
            </w:r>
          </w:p>
        </w:tc>
      </w:tr>
      <w:tr w:rsidR="006664CA" w:rsidRPr="006664CA" w14:paraId="746A01E3"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EF298"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86D64B1" w14:textId="21C1F7A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1,094,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7BCD255" w14:textId="68292F9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5,134,140.43 </w:t>
            </w:r>
          </w:p>
        </w:tc>
        <w:tc>
          <w:tcPr>
            <w:tcW w:w="958" w:type="pct"/>
            <w:tcBorders>
              <w:top w:val="nil"/>
              <w:left w:val="nil"/>
              <w:bottom w:val="single" w:sz="4" w:space="0" w:color="000000"/>
              <w:right w:val="single" w:sz="4" w:space="0" w:color="000000"/>
            </w:tcBorders>
            <w:shd w:val="clear" w:color="D8D8D8" w:fill="D8D8D8"/>
            <w:noWrap/>
            <w:vAlign w:val="bottom"/>
            <w:hideMark/>
          </w:tcPr>
          <w:p w14:paraId="21DE06A2" w14:textId="5B642E5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B14326" w14:textId="0ACD6BC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6,228,647.18 </w:t>
            </w:r>
          </w:p>
        </w:tc>
      </w:tr>
      <w:tr w:rsidR="006664CA" w:rsidRPr="006664CA" w14:paraId="51771223"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D74FB0"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5C18CDE8" w14:textId="135D90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3EA0153F" w14:textId="072706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1E5BF52B" w14:textId="14F6AD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8D93FF2" w14:textId="204499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5,520,319.20 </w:t>
            </w:r>
          </w:p>
        </w:tc>
      </w:tr>
      <w:tr w:rsidR="006664CA" w:rsidRPr="006664CA" w14:paraId="11A3826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F9FC8"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CA1980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E52B66A" w14:textId="16451B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162CC0E0" w14:textId="13648E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005F9" w14:textId="31E62C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20EEE" w14:textId="6F1D54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0,341.00 </w:t>
            </w:r>
          </w:p>
        </w:tc>
      </w:tr>
      <w:tr w:rsidR="006664CA" w:rsidRPr="006664CA" w14:paraId="3BF11E4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E56E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99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2C4A766C" w14:textId="2060D8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3FADE3DA" w14:textId="6652EE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AFB23" w14:textId="371A7C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1387D" w14:textId="5BBAA5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37,190.00 </w:t>
            </w:r>
          </w:p>
        </w:tc>
      </w:tr>
      <w:tr w:rsidR="006664CA" w:rsidRPr="006664CA" w14:paraId="3B0AE78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26D6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C787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22372C5A" w14:textId="583D73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47,577.00 </w:t>
            </w:r>
          </w:p>
        </w:tc>
        <w:tc>
          <w:tcPr>
            <w:tcW w:w="958" w:type="pct"/>
            <w:tcBorders>
              <w:top w:val="nil"/>
              <w:left w:val="nil"/>
              <w:bottom w:val="single" w:sz="4" w:space="0" w:color="000000"/>
              <w:right w:val="single" w:sz="4" w:space="0" w:color="000000"/>
            </w:tcBorders>
            <w:shd w:val="clear" w:color="auto" w:fill="auto"/>
            <w:noWrap/>
            <w:vAlign w:val="bottom"/>
            <w:hideMark/>
          </w:tcPr>
          <w:p w14:paraId="39AD4379" w14:textId="363464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47025D70" w14:textId="317BD5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75B6B" w14:textId="5A18BC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804,447.00 </w:t>
            </w:r>
          </w:p>
        </w:tc>
      </w:tr>
      <w:tr w:rsidR="006664CA" w:rsidRPr="006664CA" w14:paraId="33194DC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0B66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171A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0AB18895" w14:textId="6A6DDE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59,240.00 </w:t>
            </w:r>
          </w:p>
        </w:tc>
        <w:tc>
          <w:tcPr>
            <w:tcW w:w="958" w:type="pct"/>
            <w:tcBorders>
              <w:top w:val="nil"/>
              <w:left w:val="nil"/>
              <w:bottom w:val="single" w:sz="4" w:space="0" w:color="000000"/>
              <w:right w:val="single" w:sz="4" w:space="0" w:color="000000"/>
            </w:tcBorders>
            <w:shd w:val="clear" w:color="auto" w:fill="auto"/>
            <w:noWrap/>
            <w:vAlign w:val="bottom"/>
            <w:hideMark/>
          </w:tcPr>
          <w:p w14:paraId="57D17419" w14:textId="63504E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FD739" w14:textId="714204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06E04" w14:textId="7F23C3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09,240.00 </w:t>
            </w:r>
          </w:p>
        </w:tc>
      </w:tr>
      <w:tr w:rsidR="006664CA" w:rsidRPr="006664CA" w14:paraId="7CCCBD8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A436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7C9E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58E7CD" w14:textId="091F71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1713F" w14:textId="746E83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5,569.00 </w:t>
            </w:r>
          </w:p>
        </w:tc>
        <w:tc>
          <w:tcPr>
            <w:tcW w:w="958" w:type="pct"/>
            <w:tcBorders>
              <w:top w:val="nil"/>
              <w:left w:val="nil"/>
              <w:bottom w:val="single" w:sz="4" w:space="0" w:color="000000"/>
              <w:right w:val="single" w:sz="4" w:space="0" w:color="000000"/>
            </w:tcBorders>
            <w:shd w:val="clear" w:color="auto" w:fill="auto"/>
            <w:noWrap/>
            <w:vAlign w:val="bottom"/>
            <w:hideMark/>
          </w:tcPr>
          <w:p w14:paraId="03226C8F" w14:textId="5D4301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B684A" w14:textId="2910D2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06,169.00 </w:t>
            </w:r>
          </w:p>
        </w:tc>
      </w:tr>
      <w:tr w:rsidR="006664CA" w:rsidRPr="006664CA" w14:paraId="677058F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F719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61C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3480487F" w14:textId="271E1A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3869FC7D" w14:textId="36BE80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550824C5" w14:textId="799B02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77FD8" w14:textId="0650BE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168,878.78 </w:t>
            </w:r>
          </w:p>
        </w:tc>
      </w:tr>
      <w:tr w:rsidR="006664CA" w:rsidRPr="006664CA" w14:paraId="39F1FB3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29B6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FBE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329405DC" w14:textId="17AEB8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bottom"/>
            <w:hideMark/>
          </w:tcPr>
          <w:p w14:paraId="73B18EC1" w14:textId="103C7F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7DBE670A" w14:textId="294882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3DE40" w14:textId="41B6E4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77,170.75 </w:t>
            </w:r>
          </w:p>
        </w:tc>
      </w:tr>
      <w:tr w:rsidR="006664CA" w:rsidRPr="006664CA" w14:paraId="65EB4DC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F4F2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BC99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B021B9E" w14:textId="6497A0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EA7435" w14:textId="6EC4BD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9002E" w14:textId="0BB7CC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89FE9" w14:textId="36DC0D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1,000.00 </w:t>
            </w:r>
          </w:p>
        </w:tc>
      </w:tr>
      <w:tr w:rsidR="006664CA" w:rsidRPr="006664CA" w14:paraId="329F00C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4154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207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755AD5A" w14:textId="518AE5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5CE84CE8" w14:textId="070688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56DB39BF" w14:textId="7A8A96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32995" w14:textId="119835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3,275.00 </w:t>
            </w:r>
          </w:p>
        </w:tc>
      </w:tr>
      <w:tr w:rsidR="006664CA" w:rsidRPr="006664CA" w14:paraId="0BF61F7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D053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D062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3B12392C" w14:textId="7B3F68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45282480" w14:textId="706215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300D2256" w14:textId="321204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AFCEF" w14:textId="2151D3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74,350.60 </w:t>
            </w:r>
          </w:p>
        </w:tc>
      </w:tr>
      <w:tr w:rsidR="006664CA" w:rsidRPr="006664CA" w14:paraId="6AED5ED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0D18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2D73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77D81A7F" w14:textId="126896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7D6416" w14:textId="3FC268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D7573D6" w14:textId="47E577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9BC65" w14:textId="74FA26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9,860.00 </w:t>
            </w:r>
          </w:p>
        </w:tc>
      </w:tr>
      <w:tr w:rsidR="006664CA" w:rsidRPr="006664CA" w14:paraId="450863A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CF48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E2B1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C6742AE" w14:textId="6A88AD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3075F1B1" w14:textId="32243F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37C5DD08" w14:textId="78FD7A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D4B8E" w14:textId="2E7CFE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2,443.71 </w:t>
            </w:r>
          </w:p>
        </w:tc>
      </w:tr>
      <w:tr w:rsidR="006664CA" w:rsidRPr="006664CA" w14:paraId="6086A4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3A1B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F84C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E54BE72" w14:textId="48C599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1B0F8D" w14:textId="449B92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082E4" w14:textId="2D7E74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A499B" w14:textId="224303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1,000.00 </w:t>
            </w:r>
          </w:p>
        </w:tc>
      </w:tr>
      <w:tr w:rsidR="006664CA" w:rsidRPr="006664CA" w14:paraId="7FDD645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1642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CCA8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6893192D" w14:textId="0B4BA5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9B5A7" w14:textId="54760E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36FAAD7F" w14:textId="1B5D5A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EB548" w14:textId="53FB26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34,510.00 </w:t>
            </w:r>
          </w:p>
        </w:tc>
      </w:tr>
      <w:tr w:rsidR="006664CA" w:rsidRPr="006664CA" w14:paraId="2B3E2D4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E7D7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0632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60E87AB3" w14:textId="17B5E6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81352" w14:textId="522273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A1904" w14:textId="0DD447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E7B54" w14:textId="322A9A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1,000.00 </w:t>
            </w:r>
          </w:p>
        </w:tc>
      </w:tr>
      <w:tr w:rsidR="006664CA" w:rsidRPr="006664CA" w14:paraId="59FA88E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C5FC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229D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269C9FFC" w14:textId="43430A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61B24FE6" w14:textId="0D2BA0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02417" w14:textId="562A5D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551A8" w14:textId="6F16CE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3,340.00 </w:t>
            </w:r>
          </w:p>
        </w:tc>
      </w:tr>
      <w:tr w:rsidR="006664CA" w:rsidRPr="006664CA" w14:paraId="1D36DDB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3BF5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0653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5628C015" w14:textId="20EE4F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DC72F" w14:textId="3CA445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AF42F2" w14:textId="158E13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814E7" w14:textId="068920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0,200.00 </w:t>
            </w:r>
          </w:p>
        </w:tc>
      </w:tr>
      <w:tr w:rsidR="006664CA" w:rsidRPr="006664CA" w14:paraId="691B707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3F89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392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9DE623E" w14:textId="37B896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436BC03C" w14:textId="79147B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7BAA43A" w14:textId="54817C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B0428" w14:textId="10B0B7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40,574.00 </w:t>
            </w:r>
          </w:p>
        </w:tc>
      </w:tr>
      <w:tr w:rsidR="006664CA" w:rsidRPr="006664CA" w14:paraId="1E23677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72BE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CE5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41A25D14" w14:textId="0D1987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0CD9B165" w14:textId="144311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16771D1A" w14:textId="3CE078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424C4" w14:textId="050098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10,671.00 </w:t>
            </w:r>
          </w:p>
        </w:tc>
      </w:tr>
      <w:tr w:rsidR="006664CA" w:rsidRPr="006664CA" w14:paraId="00B956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6230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A2CE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59EC65" w14:textId="5975CB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41CE9AEF" w14:textId="7AAFDD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E1A9E2A" w14:textId="720F10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274D8" w14:textId="4F517E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73,958.00 </w:t>
            </w:r>
          </w:p>
        </w:tc>
      </w:tr>
      <w:tr w:rsidR="006664CA" w:rsidRPr="006664CA" w14:paraId="563C74A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B5EF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76ED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64951BFA" w14:textId="76CA1D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475F4426" w14:textId="1234DC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2CC64916" w14:textId="11FBDF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E9E51" w14:textId="200B2C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82,970.14 </w:t>
            </w:r>
          </w:p>
        </w:tc>
      </w:tr>
      <w:tr w:rsidR="006664CA" w:rsidRPr="006664CA" w14:paraId="1BBB042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3DB5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13A7E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311CFAF9" w14:textId="2F55C2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4E2D2" w14:textId="31A2A7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650E6D40" w14:textId="239F56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21DB8" w14:textId="152717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60,605.00 </w:t>
            </w:r>
          </w:p>
        </w:tc>
      </w:tr>
      <w:tr w:rsidR="006664CA" w:rsidRPr="006664CA" w14:paraId="57FC729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AD34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87B2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08A374E" w14:textId="4262C9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71786999" w14:textId="01D326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3378109D" w14:textId="32FD8A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21E98" w14:textId="6A6F03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65,134.00 </w:t>
            </w:r>
          </w:p>
        </w:tc>
      </w:tr>
      <w:tr w:rsidR="006664CA" w:rsidRPr="006664CA" w14:paraId="4EE27E8B"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55F6E"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50EABE80" w14:textId="1887A14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3,007,07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589B0F89" w14:textId="6DC9082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5,324,196.31 </w:t>
            </w:r>
          </w:p>
        </w:tc>
        <w:tc>
          <w:tcPr>
            <w:tcW w:w="958" w:type="pct"/>
            <w:tcBorders>
              <w:top w:val="nil"/>
              <w:left w:val="nil"/>
              <w:bottom w:val="single" w:sz="4" w:space="0" w:color="000000"/>
              <w:right w:val="single" w:sz="4" w:space="0" w:color="000000"/>
            </w:tcBorders>
            <w:shd w:val="clear" w:color="D8D8D8" w:fill="D8D8D8"/>
            <w:noWrap/>
            <w:vAlign w:val="bottom"/>
            <w:hideMark/>
          </w:tcPr>
          <w:p w14:paraId="4FAFEF35" w14:textId="206EE43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78A86F" w14:textId="153F312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8,331,276.05 </w:t>
            </w:r>
          </w:p>
        </w:tc>
      </w:tr>
      <w:tr w:rsidR="006664CA" w:rsidRPr="006664CA" w14:paraId="7E11C4C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1D7AA1"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1FF64E0E" w14:textId="391FDC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D2136" w14:textId="4921D0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43900250" w14:textId="09E84B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B58DE9" w14:textId="4BBD56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969,200.50 </w:t>
            </w:r>
          </w:p>
        </w:tc>
      </w:tr>
      <w:tr w:rsidR="006664CA" w:rsidRPr="006664CA" w14:paraId="2BAF28C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6519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600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71DC566" w14:textId="41C007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AB47F" w14:textId="5655B5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B28D3" w14:textId="163EF0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A2BCD" w14:textId="0B3F95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5,400.00 </w:t>
            </w:r>
          </w:p>
        </w:tc>
      </w:tr>
      <w:tr w:rsidR="006664CA" w:rsidRPr="006664CA" w14:paraId="6DB9930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BEA7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F2D2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7C13FB1E" w14:textId="5AF5AE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5B8D1" w14:textId="186133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7BDFFAC5" w14:textId="56D835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45765" w14:textId="3CE388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11,900.00 </w:t>
            </w:r>
          </w:p>
        </w:tc>
      </w:tr>
      <w:tr w:rsidR="006664CA" w:rsidRPr="006664CA" w14:paraId="1990C0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95D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31D5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786A64D5" w14:textId="566902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24AB2D60" w14:textId="10AE77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5F8883A" w14:textId="389FEF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EF66E" w14:textId="241782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513,210.00 </w:t>
            </w:r>
          </w:p>
        </w:tc>
      </w:tr>
      <w:tr w:rsidR="006664CA" w:rsidRPr="006664CA" w14:paraId="01F5517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BBBA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BBB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53EBE843" w14:textId="39930D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1C3A3B51" w14:textId="667703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25843" w14:textId="634E71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0C0E7" w14:textId="31FAED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70,560.00 </w:t>
            </w:r>
          </w:p>
        </w:tc>
      </w:tr>
      <w:tr w:rsidR="006664CA" w:rsidRPr="006664CA" w14:paraId="368C6C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2DE4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53AE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3C1B836" w14:textId="502D48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49C4D8F7" w14:textId="158B3C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16,068.00 </w:t>
            </w:r>
          </w:p>
        </w:tc>
        <w:tc>
          <w:tcPr>
            <w:tcW w:w="958" w:type="pct"/>
            <w:tcBorders>
              <w:top w:val="nil"/>
              <w:left w:val="nil"/>
              <w:bottom w:val="single" w:sz="4" w:space="0" w:color="000000"/>
              <w:right w:val="single" w:sz="4" w:space="0" w:color="000000"/>
            </w:tcBorders>
            <w:shd w:val="clear" w:color="auto" w:fill="auto"/>
            <w:noWrap/>
            <w:vAlign w:val="bottom"/>
            <w:hideMark/>
          </w:tcPr>
          <w:p w14:paraId="1FC46468" w14:textId="1B8C84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CBA1B" w14:textId="3B6BBE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49,102.00 </w:t>
            </w:r>
          </w:p>
        </w:tc>
      </w:tr>
      <w:tr w:rsidR="006664CA" w:rsidRPr="006664CA" w14:paraId="5C90F31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8FF9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27BF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2F4A24A5" w14:textId="5E7902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4A6CA216" w14:textId="5D2816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2FF28" w14:textId="5340B2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38137" w14:textId="7B4EC6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07,184.00 </w:t>
            </w:r>
          </w:p>
        </w:tc>
      </w:tr>
      <w:tr w:rsidR="006664CA" w:rsidRPr="006664CA" w14:paraId="79F8876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AD0F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E4C4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3980DF0A" w14:textId="36D393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FF952A9" w14:textId="13EF0D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4D092" w14:textId="5D0038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24D33" w14:textId="06AE1A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5,400.00 </w:t>
            </w:r>
          </w:p>
        </w:tc>
      </w:tr>
      <w:tr w:rsidR="006664CA" w:rsidRPr="006664CA" w14:paraId="47BD8AB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F473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C103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4FD75597" w14:textId="23CB75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FB5780" w14:textId="6859E1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4F589494" w14:textId="493250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8CBC2" w14:textId="7D29B2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8,624.78 </w:t>
            </w:r>
          </w:p>
        </w:tc>
      </w:tr>
      <w:tr w:rsidR="006664CA" w:rsidRPr="006664CA" w14:paraId="5A3A648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FAC5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3EE0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4FCF93FA" w14:textId="5ED201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96CCD50" w14:textId="0AAAA8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D5AB2" w14:textId="28C4EA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D0FF8" w14:textId="17BDEA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3,300.00 </w:t>
            </w:r>
          </w:p>
        </w:tc>
      </w:tr>
      <w:tr w:rsidR="006664CA" w:rsidRPr="006664CA" w14:paraId="68DF84E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E605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1A06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55E43463" w14:textId="2241FC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2EBA9C0C" w14:textId="7B7878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014948" w14:textId="580B4E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52F96" w14:textId="5736F2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85,728.00 </w:t>
            </w:r>
          </w:p>
        </w:tc>
      </w:tr>
      <w:tr w:rsidR="006664CA" w:rsidRPr="006664CA" w14:paraId="7403132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B669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C92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05A03C23" w14:textId="4F0E8E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6F2FCD40" w14:textId="67868E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17E1F57B" w14:textId="11F9A4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33272" w14:textId="546C96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16,689.40 </w:t>
            </w:r>
          </w:p>
        </w:tc>
      </w:tr>
      <w:tr w:rsidR="006664CA" w:rsidRPr="006664CA" w14:paraId="64ECDAD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3CEC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FDC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7680151" w14:textId="7FB7F4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758C4" w14:textId="276BB1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536F6" w14:textId="3C8BA3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A5A75" w14:textId="4AA559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2,000.00 </w:t>
            </w:r>
          </w:p>
        </w:tc>
      </w:tr>
      <w:tr w:rsidR="006664CA" w:rsidRPr="006664CA" w14:paraId="37F4975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588D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F3BD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099715F3" w14:textId="6FB18A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431CE44" w14:textId="67959B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2C905" w14:textId="585E67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66EC7" w14:textId="531574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5,400.00 </w:t>
            </w:r>
          </w:p>
        </w:tc>
      </w:tr>
      <w:tr w:rsidR="006664CA" w:rsidRPr="006664CA" w14:paraId="277F1D4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ED6A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D63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6BB7D910" w14:textId="593DB7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070F3553" w14:textId="72A516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D7D6407" w14:textId="13335D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34731" w14:textId="16F2A9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53,380.00 </w:t>
            </w:r>
          </w:p>
        </w:tc>
      </w:tr>
      <w:tr w:rsidR="006664CA" w:rsidRPr="006664CA" w14:paraId="2F18C57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438F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935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48734D1A" w14:textId="434C9E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61A9AD" w14:textId="549F53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71369" w14:textId="29E904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07A84" w14:textId="6D0CB7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3,800.00 </w:t>
            </w:r>
          </w:p>
        </w:tc>
      </w:tr>
      <w:tr w:rsidR="006664CA" w:rsidRPr="006664CA" w14:paraId="1EE05F9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D145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235D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3E37F941" w14:textId="6788BC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04621A65" w14:textId="53AFEE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B37C2" w14:textId="1F4A21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B6E79D" w14:textId="27851F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7,950.00 </w:t>
            </w:r>
          </w:p>
        </w:tc>
      </w:tr>
      <w:tr w:rsidR="006664CA" w:rsidRPr="006664CA" w14:paraId="0A277DD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FA00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B48F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8DC1C4E" w14:textId="23EEE0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36A2B1" w14:textId="3AB059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C4FA4" w14:textId="516295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843A2" w14:textId="386AF1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5,000.00 </w:t>
            </w:r>
          </w:p>
        </w:tc>
      </w:tr>
      <w:tr w:rsidR="006664CA" w:rsidRPr="006664CA" w14:paraId="19A2019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3485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C1EE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5FC98AAF" w14:textId="339EB7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51DA3975" w14:textId="78397D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B2E32" w14:textId="5DF8F6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81532" w14:textId="2E8F4E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6,610.00 </w:t>
            </w:r>
          </w:p>
        </w:tc>
      </w:tr>
      <w:tr w:rsidR="006664CA" w:rsidRPr="006664CA" w14:paraId="519E778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4FE2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75D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23FAE7F1" w14:textId="574436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7,6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0BEF2" w14:textId="7C542C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10CA452D" w14:textId="632B93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C7B2E" w14:textId="528FB7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9,252.00 </w:t>
            </w:r>
          </w:p>
        </w:tc>
      </w:tr>
      <w:tr w:rsidR="006664CA" w:rsidRPr="006664CA" w14:paraId="4A6283B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BDAB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1AD0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51B83252" w14:textId="266F8D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26F5DE4" w14:textId="42FD84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2571AF19" w14:textId="7F3A58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71F90" w14:textId="6F25AA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0,655.77 </w:t>
            </w:r>
          </w:p>
        </w:tc>
      </w:tr>
      <w:tr w:rsidR="006664CA" w:rsidRPr="006664CA" w14:paraId="00F7718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5053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5C5C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6D004E7C" w14:textId="1A2A4C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3FCFCF14" w14:textId="79C87D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7F8A0" w14:textId="2D958F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9DB1B" w14:textId="6B1CDA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75,582.00 </w:t>
            </w:r>
          </w:p>
        </w:tc>
      </w:tr>
      <w:tr w:rsidR="006664CA" w:rsidRPr="006664CA" w14:paraId="1EC0E57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A1B6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A51C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107115D5" w14:textId="71E911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5D5F3AE8" w14:textId="1633A2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63CEC5" w14:textId="2512CD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01209" w14:textId="54FEEE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83,020.00 </w:t>
            </w:r>
          </w:p>
        </w:tc>
      </w:tr>
      <w:tr w:rsidR="006664CA" w:rsidRPr="006664CA" w14:paraId="6445EA9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1074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166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FFC7E37" w14:textId="303B98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14830ADB" w14:textId="210223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4253D" w14:textId="7A0AA7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5590C" w14:textId="6F1782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6,610.00 </w:t>
            </w:r>
          </w:p>
        </w:tc>
      </w:tr>
      <w:tr w:rsidR="006664CA" w:rsidRPr="006664CA" w14:paraId="28740EF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498E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AB77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4D89D4" w14:textId="5B9660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28AD60EF" w14:textId="543BED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1E6C7F47" w14:textId="117B83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B8116" w14:textId="1250E8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21,488.83 </w:t>
            </w:r>
          </w:p>
        </w:tc>
      </w:tr>
      <w:tr w:rsidR="006664CA" w:rsidRPr="006664CA" w14:paraId="7FBF916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F221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C096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A81729C" w14:textId="2D84AF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84,720.00 </w:t>
            </w:r>
          </w:p>
        </w:tc>
        <w:tc>
          <w:tcPr>
            <w:tcW w:w="958" w:type="pct"/>
            <w:tcBorders>
              <w:top w:val="nil"/>
              <w:left w:val="nil"/>
              <w:bottom w:val="single" w:sz="4" w:space="0" w:color="000000"/>
              <w:right w:val="single" w:sz="4" w:space="0" w:color="000000"/>
            </w:tcBorders>
            <w:shd w:val="clear" w:color="auto" w:fill="auto"/>
            <w:noWrap/>
            <w:vAlign w:val="bottom"/>
            <w:hideMark/>
          </w:tcPr>
          <w:p w14:paraId="43169B5F" w14:textId="0FF00E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5553570A" w14:textId="459066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EF811" w14:textId="103B18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69,244.48 </w:t>
            </w:r>
          </w:p>
        </w:tc>
      </w:tr>
      <w:tr w:rsidR="006664CA" w:rsidRPr="006664CA" w14:paraId="48954D6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AAFC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6538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F6EA9EC" w14:textId="0D5349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44,716.00 </w:t>
            </w:r>
          </w:p>
        </w:tc>
        <w:tc>
          <w:tcPr>
            <w:tcW w:w="958" w:type="pct"/>
            <w:tcBorders>
              <w:top w:val="nil"/>
              <w:left w:val="nil"/>
              <w:bottom w:val="single" w:sz="4" w:space="0" w:color="000000"/>
              <w:right w:val="single" w:sz="4" w:space="0" w:color="000000"/>
            </w:tcBorders>
            <w:shd w:val="clear" w:color="auto" w:fill="auto"/>
            <w:noWrap/>
            <w:vAlign w:val="bottom"/>
            <w:hideMark/>
          </w:tcPr>
          <w:p w14:paraId="43799AB3" w14:textId="0E8152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2B30A84F" w14:textId="420262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5AC07" w14:textId="5E4860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72,266.00 </w:t>
            </w:r>
          </w:p>
        </w:tc>
      </w:tr>
      <w:tr w:rsidR="006664CA" w:rsidRPr="006664CA" w14:paraId="31685AF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73F7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B546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942FEBE" w14:textId="793519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A337F62" w14:textId="7E89B2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AAD3ED" w14:textId="7F3A48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11892" w14:textId="322CCA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1,300.00 </w:t>
            </w:r>
          </w:p>
        </w:tc>
      </w:tr>
      <w:tr w:rsidR="006664CA" w:rsidRPr="006664CA" w14:paraId="1738DE9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6FCA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7E9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06525151" w14:textId="581524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1F0640C2" w14:textId="03D783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DEF0C05" w14:textId="35E25A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D08D6" w14:textId="1BCB62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21,472.29 </w:t>
            </w:r>
          </w:p>
        </w:tc>
      </w:tr>
      <w:tr w:rsidR="006664CA" w:rsidRPr="006664CA" w14:paraId="68F482F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059C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17BC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7436D350" w14:textId="7A73D0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7655A995" w14:textId="51ABBB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7AD58" w14:textId="5DD4DC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1D851" w14:textId="21B216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60,190.00 </w:t>
            </w:r>
          </w:p>
        </w:tc>
      </w:tr>
      <w:tr w:rsidR="006664CA" w:rsidRPr="006664CA" w14:paraId="0A8BE53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18BD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F44F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DB6CED0" w14:textId="3DDE85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1928FC26" w14:textId="55186A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DF793" w14:textId="5D2C30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F9DF7" w14:textId="495011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9,756.00 </w:t>
            </w:r>
          </w:p>
        </w:tc>
      </w:tr>
      <w:tr w:rsidR="006664CA" w:rsidRPr="006664CA" w14:paraId="593A8998"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5830A"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6E0ED7A" w14:textId="49048E9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7,635,26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0328CC" w14:textId="670E5D2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5A412540" w14:textId="620BF63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3EEDEE" w14:textId="673586F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4,601,816.68 </w:t>
            </w:r>
          </w:p>
        </w:tc>
      </w:tr>
      <w:tr w:rsidR="006664CA" w:rsidRPr="006664CA" w14:paraId="250A8C25"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BD66A8"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E181E16" w14:textId="65A0BC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4710C7" w14:textId="2D800A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B7384" w14:textId="514EA7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A6B64E6" w14:textId="6B8836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14,000.00 </w:t>
            </w:r>
          </w:p>
        </w:tc>
      </w:tr>
      <w:tr w:rsidR="006664CA" w:rsidRPr="006664CA" w14:paraId="400396C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F30F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5950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762CA3E" w14:textId="7E6C36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F575E1" w14:textId="5C896D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80BE9" w14:textId="5D19DD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B4F3" w14:textId="4E6E31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2,000.00 </w:t>
            </w:r>
          </w:p>
        </w:tc>
      </w:tr>
      <w:tr w:rsidR="006664CA" w:rsidRPr="006664CA" w14:paraId="5CF930A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D567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A25A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70749558" w14:textId="71F51A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924AF4" w14:textId="586246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24164" w14:textId="34F708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36F80" w14:textId="6AAF83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75,000.00 </w:t>
            </w:r>
          </w:p>
        </w:tc>
      </w:tr>
      <w:tr w:rsidR="006664CA" w:rsidRPr="006664CA" w14:paraId="5573E84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B73F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DB9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7B3268B8" w14:textId="7ACA3B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E85966" w14:textId="298061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A6FF4" w14:textId="7AD4B6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5AB93" w14:textId="65F6F2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000.00 </w:t>
            </w:r>
          </w:p>
        </w:tc>
      </w:tr>
      <w:tr w:rsidR="006664CA" w:rsidRPr="006664CA" w14:paraId="61EF2D1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2459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4268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D576BEE" w14:textId="732081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D43D3D" w14:textId="696740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E1458" w14:textId="022F56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F3CDF" w14:textId="4D69CD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6,000.00 </w:t>
            </w:r>
          </w:p>
        </w:tc>
      </w:tr>
      <w:tr w:rsidR="006664CA" w:rsidRPr="006664CA" w14:paraId="7B6B174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1FC1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1AAD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7C12FC4C" w14:textId="781030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65F0DB" w14:textId="0A6BA3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60E81" w14:textId="6EF09A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7119A" w14:textId="177EE5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44,000.00 </w:t>
            </w:r>
          </w:p>
        </w:tc>
      </w:tr>
      <w:tr w:rsidR="006664CA" w:rsidRPr="006664CA" w14:paraId="239B8AD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848C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C88E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0DCEFDE" w14:textId="75CB8F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AEB7E" w14:textId="0B6B58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9246E" w14:textId="62D291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759C5" w14:textId="081D3B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0,000.00 </w:t>
            </w:r>
          </w:p>
        </w:tc>
      </w:tr>
      <w:tr w:rsidR="006664CA" w:rsidRPr="006664CA" w14:paraId="73690D7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9733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669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86F2119" w14:textId="098CD7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16,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5585CF" w14:textId="0EFE00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3DFB4C36" w14:textId="04480F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790C0" w14:textId="150C7A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55,062.68 </w:t>
            </w:r>
          </w:p>
        </w:tc>
      </w:tr>
      <w:tr w:rsidR="006664CA" w:rsidRPr="006664CA" w14:paraId="0930C39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7321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8EF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05D961B" w14:textId="6A64D2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8,432.00 </w:t>
            </w:r>
          </w:p>
        </w:tc>
        <w:tc>
          <w:tcPr>
            <w:tcW w:w="958" w:type="pct"/>
            <w:tcBorders>
              <w:top w:val="nil"/>
              <w:left w:val="nil"/>
              <w:bottom w:val="single" w:sz="4" w:space="0" w:color="000000"/>
              <w:right w:val="single" w:sz="4" w:space="0" w:color="000000"/>
            </w:tcBorders>
            <w:shd w:val="clear" w:color="auto" w:fill="auto"/>
            <w:noWrap/>
            <w:vAlign w:val="bottom"/>
            <w:hideMark/>
          </w:tcPr>
          <w:p w14:paraId="41546081" w14:textId="5E2B3E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6F9E9" w14:textId="3F26E0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E34E9" w14:textId="07E1EB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8,432.00 </w:t>
            </w:r>
          </w:p>
        </w:tc>
      </w:tr>
      <w:tr w:rsidR="006664CA" w:rsidRPr="006664CA" w14:paraId="582B89E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CFFF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4FE8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E253950" w14:textId="48B587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149BB7" w14:textId="4EE591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6734E" w14:textId="041170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2372D" w14:textId="17A092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4,000.00 </w:t>
            </w:r>
          </w:p>
        </w:tc>
      </w:tr>
      <w:tr w:rsidR="006664CA" w:rsidRPr="006664CA" w14:paraId="0E39BD4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6112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CBB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00EBED4" w14:textId="495D98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BA561" w14:textId="32B230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45654" w14:textId="6E5E4B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0910F" w14:textId="29320F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5,000.00 </w:t>
            </w:r>
          </w:p>
        </w:tc>
      </w:tr>
      <w:tr w:rsidR="006664CA" w:rsidRPr="006664CA" w14:paraId="288538B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FE61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A3C1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1B7052B7" w14:textId="497DD9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F2202D5" w14:textId="48E02C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382BE" w14:textId="7D617E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B72F0" w14:textId="549E26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028.00 </w:t>
            </w:r>
          </w:p>
        </w:tc>
      </w:tr>
      <w:tr w:rsidR="006664CA" w:rsidRPr="006664CA" w14:paraId="55AF3D5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D313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63DC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6C2473" w14:textId="64A771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F3BFA" w14:textId="548F87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CA462" w14:textId="3B89E5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B3724" w14:textId="759452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4,000.00 </w:t>
            </w:r>
          </w:p>
        </w:tc>
      </w:tr>
      <w:tr w:rsidR="006664CA" w:rsidRPr="006664CA" w14:paraId="0980909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1F81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78C5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40405E84" w14:textId="688129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76D788" w14:textId="779254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72D42" w14:textId="3A3C3B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0274D" w14:textId="62C85B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0,000.00 </w:t>
            </w:r>
          </w:p>
        </w:tc>
      </w:tr>
      <w:tr w:rsidR="006664CA" w:rsidRPr="006664CA" w14:paraId="0F0C0A5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8902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E2B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39DA0A88" w14:textId="729497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2C75D" w14:textId="0A28C3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73152" w14:textId="66C17C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BFE6B" w14:textId="39D9C3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4,000.00 </w:t>
            </w:r>
          </w:p>
        </w:tc>
      </w:tr>
      <w:tr w:rsidR="006664CA" w:rsidRPr="006664CA" w14:paraId="743FF04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6742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35C0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7F7F5508" w14:textId="21DAB7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E0CD7" w14:textId="49E666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F748B" w14:textId="3C062E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6A334" w14:textId="3F2EE2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44,000.00 </w:t>
            </w:r>
          </w:p>
        </w:tc>
      </w:tr>
      <w:tr w:rsidR="006664CA" w:rsidRPr="006664CA" w14:paraId="02BE00B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1033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657A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42EBF92" w14:textId="4543D5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bottom"/>
            <w:hideMark/>
          </w:tcPr>
          <w:p w14:paraId="20782C91" w14:textId="32D2D4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27910" w14:textId="254C88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B321B" w14:textId="1149F7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2,450.00 </w:t>
            </w:r>
          </w:p>
        </w:tc>
      </w:tr>
      <w:tr w:rsidR="006664CA" w:rsidRPr="006664CA" w14:paraId="01B0A7A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F1EB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A13F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7D9CF87E" w14:textId="7DA2D0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F5ED18" w14:textId="10ED06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55F5A" w14:textId="5E80BC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7CAED" w14:textId="44BF75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4,500.00 </w:t>
            </w:r>
          </w:p>
        </w:tc>
      </w:tr>
      <w:tr w:rsidR="006664CA" w:rsidRPr="006664CA" w14:paraId="6702B77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CD5C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16BB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CF1098" w14:textId="137529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bottom"/>
            <w:hideMark/>
          </w:tcPr>
          <w:p w14:paraId="34BC7674" w14:textId="196A7D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1914CF" w14:textId="389B39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02CC8" w14:textId="429F19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7,289,935.00 </w:t>
            </w:r>
          </w:p>
        </w:tc>
      </w:tr>
      <w:tr w:rsidR="006664CA" w:rsidRPr="006664CA" w14:paraId="4AD99E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6378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C752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CB74DFB" w14:textId="2CFF43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4,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776D7" w14:textId="26E0FB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6FC15" w14:textId="02D988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193A2" w14:textId="43FB4B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4,400.00 </w:t>
            </w:r>
          </w:p>
        </w:tc>
      </w:tr>
      <w:tr w:rsidR="006664CA" w:rsidRPr="006664CA" w14:paraId="419E32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5BC4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3BAE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2D0690C7" w14:textId="652A3D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6FED001A" w14:textId="506BDA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29CF2B" w14:textId="3CCB6F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D89D9" w14:textId="01EE71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12,600.00 </w:t>
            </w:r>
          </w:p>
        </w:tc>
      </w:tr>
      <w:tr w:rsidR="006664CA" w:rsidRPr="006664CA" w14:paraId="4556226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5B4C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4EC9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41B63766" w14:textId="4F687A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06782158" w14:textId="3C417D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3E5EA" w14:textId="705B32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81DA5" w14:textId="3F2FBD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1,225.00 </w:t>
            </w:r>
          </w:p>
        </w:tc>
      </w:tr>
      <w:tr w:rsidR="006664CA" w:rsidRPr="006664CA" w14:paraId="0679EB0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28CA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9D3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78B8AB8" w14:textId="0056B8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0F555EA8" w14:textId="0105FE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D1425" w14:textId="6B0799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AA35C" w14:textId="382C27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0,952.00 </w:t>
            </w:r>
          </w:p>
        </w:tc>
      </w:tr>
      <w:tr w:rsidR="006664CA" w:rsidRPr="006664CA" w14:paraId="0686D06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AF10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3E09F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15120455" w14:textId="4D6A9F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3CE70D" w14:textId="5E371E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0E78C414" w14:textId="2E7089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6EB89" w14:textId="2BC744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55,488.00 </w:t>
            </w:r>
          </w:p>
        </w:tc>
      </w:tr>
      <w:tr w:rsidR="006664CA" w:rsidRPr="006664CA" w14:paraId="2059A4F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6770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23A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05C2F96F" w14:textId="4728FF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7D4EB" w14:textId="5DF0AD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FFAB0" w14:textId="41A4BA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0F813" w14:textId="4B5424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3,000.00 </w:t>
            </w:r>
          </w:p>
        </w:tc>
      </w:tr>
      <w:tr w:rsidR="006664CA" w:rsidRPr="006664CA" w14:paraId="3D01FFC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AEDE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4892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2AEBB1E" w14:textId="7EBEEA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4D43D8" w14:textId="1B5A0C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0760F" w14:textId="41B6FF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DE6F4" w14:textId="35E28F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3,000.00 </w:t>
            </w:r>
          </w:p>
        </w:tc>
      </w:tr>
      <w:tr w:rsidR="006664CA" w:rsidRPr="006664CA" w14:paraId="58380A0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D2BD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693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2A291AB" w14:textId="715F7E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BB42E9" w14:textId="4C3372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2ACCD" w14:textId="1475EC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C0B3D" w14:textId="0A28A1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0,000.00 </w:t>
            </w:r>
          </w:p>
        </w:tc>
      </w:tr>
      <w:tr w:rsidR="006664CA" w:rsidRPr="006664CA" w14:paraId="5F625FA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5E43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20A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01219C7" w14:textId="6A218F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738E1B" w14:textId="087C02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F7F18" w14:textId="076304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BA8AB" w14:textId="5C69FC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6,000.00 </w:t>
            </w:r>
          </w:p>
        </w:tc>
      </w:tr>
      <w:tr w:rsidR="006664CA" w:rsidRPr="006664CA" w14:paraId="30AD023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C074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FC31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7DC7889" w14:textId="651DDC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0913B0" w14:textId="6B4C32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4FA57" w14:textId="59DF71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4A64F" w14:textId="671D44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000.00 </w:t>
            </w:r>
          </w:p>
        </w:tc>
      </w:tr>
      <w:tr w:rsidR="006664CA" w:rsidRPr="006664CA" w14:paraId="083BBCE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A9F7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48D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55C35E61" w14:textId="145CFE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089C42" w14:textId="571AAD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F74D5" w14:textId="2C6792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1D596" w14:textId="19FDBA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3,000.00 </w:t>
            </w:r>
          </w:p>
        </w:tc>
      </w:tr>
      <w:tr w:rsidR="006664CA" w:rsidRPr="006664CA" w14:paraId="65BC305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AA27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874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632CD2E3" w14:textId="7224A3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3441A" w14:textId="6088A0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87A08" w14:textId="7896A6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E3D8E" w14:textId="158F10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0,000.00 </w:t>
            </w:r>
          </w:p>
        </w:tc>
      </w:tr>
      <w:tr w:rsidR="006664CA" w:rsidRPr="006664CA" w14:paraId="797801A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7B64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883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6519D13D" w14:textId="5D186B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7D0839" w14:textId="52A068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13E3D" w14:textId="3787DB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D613C" w14:textId="34B233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000.00 </w:t>
            </w:r>
          </w:p>
        </w:tc>
      </w:tr>
      <w:tr w:rsidR="006664CA" w:rsidRPr="006664CA" w14:paraId="6590892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439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F71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6995975A" w14:textId="1895EB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DC4E4F" w14:textId="68BA3D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4F4C7" w14:textId="144F08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F6C75" w14:textId="312987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0,000.00 </w:t>
            </w:r>
          </w:p>
        </w:tc>
      </w:tr>
      <w:tr w:rsidR="006664CA" w:rsidRPr="006664CA" w14:paraId="2697D82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9EC3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8C8E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4AE06A16" w14:textId="7BE3B8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2A6DC" w14:textId="39AAA3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809BB" w14:textId="309F11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A3388" w14:textId="0258F8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0,000.00 </w:t>
            </w:r>
          </w:p>
        </w:tc>
      </w:tr>
      <w:tr w:rsidR="006664CA" w:rsidRPr="006664CA" w14:paraId="28CA8B4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B16D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93B4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662423ED" w14:textId="754C38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3833515" w14:textId="29CE21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83561" w14:textId="3034E8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4A069" w14:textId="6010B2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5,400.00 </w:t>
            </w:r>
          </w:p>
        </w:tc>
      </w:tr>
      <w:tr w:rsidR="006664CA" w:rsidRPr="006664CA" w14:paraId="5D00840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DDFE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4B60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7191604" w14:textId="39784C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E9CFA" w14:textId="7C0638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8F0AB" w14:textId="0F3C21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5C5C3" w14:textId="3AAF42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1,000.00 </w:t>
            </w:r>
          </w:p>
        </w:tc>
      </w:tr>
      <w:tr w:rsidR="006664CA" w:rsidRPr="006664CA" w14:paraId="2D4CF67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7127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BF8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47AE2882" w14:textId="40E21E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F54CBE7" w14:textId="49DC43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F6476" w14:textId="3B34C8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DF356" w14:textId="4C34EC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1,600.00 </w:t>
            </w:r>
          </w:p>
        </w:tc>
      </w:tr>
      <w:tr w:rsidR="006664CA" w:rsidRPr="006664CA" w14:paraId="667FE57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742D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BFA4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4ECB32E" w14:textId="482431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67A2D98E" w14:textId="5A4FFE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1015D" w14:textId="703ADB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E3264" w14:textId="7A53FE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7,716.00 </w:t>
            </w:r>
          </w:p>
        </w:tc>
      </w:tr>
      <w:tr w:rsidR="006664CA" w:rsidRPr="006664CA" w14:paraId="5930FD4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3F15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E2C8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8204C41" w14:textId="5B1181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3A1A3F71" w14:textId="496449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0A61F" w14:textId="0E94D1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1C575" w14:textId="55192E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4,500.00 </w:t>
            </w:r>
          </w:p>
        </w:tc>
      </w:tr>
      <w:tr w:rsidR="006664CA" w:rsidRPr="006664CA" w14:paraId="0934024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2977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8986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3A6C674A" w14:textId="3757CA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6BC3459E" w14:textId="4ED09C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2A008" w14:textId="370109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22075" w14:textId="6A0028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33,528.00 </w:t>
            </w:r>
          </w:p>
        </w:tc>
      </w:tr>
      <w:tr w:rsidR="006664CA" w:rsidRPr="006664CA" w14:paraId="242A29E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7DBC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6F21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3141B71E" w14:textId="08D89E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1AC93F" w14:textId="6BD715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75D70" w14:textId="3E0EBE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86C94" w14:textId="7D07B6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5,000.00 </w:t>
            </w:r>
          </w:p>
        </w:tc>
      </w:tr>
      <w:tr w:rsidR="006664CA" w:rsidRPr="006664CA" w14:paraId="2505F49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66F5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A30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21533015" w14:textId="2A0250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68592E" w14:textId="1306AE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1F6BE" w14:textId="07C931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39B9E" w14:textId="382BB5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9,000.00 </w:t>
            </w:r>
          </w:p>
        </w:tc>
      </w:tr>
      <w:tr w:rsidR="006664CA" w:rsidRPr="006664CA" w14:paraId="7C4BBE61"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64F6D"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BA1F65E" w14:textId="1C46B37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7,748,81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F755209" w14:textId="3B45F18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12D8EDAD" w14:textId="1F1652D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22C77D" w14:textId="0EEF14C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1,354,804.84 </w:t>
            </w:r>
          </w:p>
        </w:tc>
      </w:tr>
      <w:tr w:rsidR="006664CA" w:rsidRPr="006664CA" w14:paraId="1B63A0C5"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D38362"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4D63E8B2" w14:textId="1EA017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E2C0F2" w14:textId="2DD736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7210BF68" w14:textId="47E4B8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78BDB2A" w14:textId="4CD6B6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946,654.80 </w:t>
            </w:r>
          </w:p>
        </w:tc>
      </w:tr>
      <w:tr w:rsidR="006664CA" w:rsidRPr="006664CA" w14:paraId="4565644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B561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3B1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0D8573C7" w14:textId="70F13F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3B758E8" w14:textId="64BF75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3BDA9E4A" w14:textId="036972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746D6" w14:textId="297E39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30,439.00 </w:t>
            </w:r>
          </w:p>
        </w:tc>
      </w:tr>
      <w:tr w:rsidR="006664CA" w:rsidRPr="006664CA" w14:paraId="6A7369D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5884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B0A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08943082" w14:textId="1E22CC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20,636.00 </w:t>
            </w:r>
          </w:p>
        </w:tc>
        <w:tc>
          <w:tcPr>
            <w:tcW w:w="958" w:type="pct"/>
            <w:tcBorders>
              <w:top w:val="nil"/>
              <w:left w:val="nil"/>
              <w:bottom w:val="single" w:sz="4" w:space="0" w:color="000000"/>
              <w:right w:val="single" w:sz="4" w:space="0" w:color="000000"/>
            </w:tcBorders>
            <w:shd w:val="clear" w:color="auto" w:fill="auto"/>
            <w:noWrap/>
            <w:vAlign w:val="bottom"/>
            <w:hideMark/>
          </w:tcPr>
          <w:p w14:paraId="3815B22F" w14:textId="1C2FF9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33618F70" w14:textId="21060B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897C6" w14:textId="2A362F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696,448.00 </w:t>
            </w:r>
          </w:p>
        </w:tc>
      </w:tr>
      <w:tr w:rsidR="006664CA" w:rsidRPr="006664CA" w14:paraId="1A2CA44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0079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0055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1B78EFFC" w14:textId="4927A2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099B5E2F" w14:textId="65C4D7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8D711" w14:textId="1986BE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F5E2C" w14:textId="1616F1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99,912.00 </w:t>
            </w:r>
          </w:p>
        </w:tc>
      </w:tr>
      <w:tr w:rsidR="006664CA" w:rsidRPr="006664CA" w14:paraId="231CDFF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675D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4326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A0E0C61" w14:textId="731AC3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67FDCE36" w14:textId="190D31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CD9D1" w14:textId="0C3DC4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CE57E" w14:textId="7EB420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51,448.00 </w:t>
            </w:r>
          </w:p>
        </w:tc>
      </w:tr>
      <w:tr w:rsidR="006664CA" w:rsidRPr="006664CA" w14:paraId="0E7AE14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84A9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155A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529E9066" w14:textId="3E5115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28167884" w14:textId="15CEDC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011A232B" w14:textId="6B014B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3D979" w14:textId="346105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765,801.25 </w:t>
            </w:r>
          </w:p>
        </w:tc>
      </w:tr>
      <w:tr w:rsidR="006664CA" w:rsidRPr="006664CA" w14:paraId="04E46EF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162C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7E53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7780E576" w14:textId="29A65A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bottom"/>
            <w:hideMark/>
          </w:tcPr>
          <w:p w14:paraId="26EFDD86" w14:textId="0BA5C0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5B1228AE" w14:textId="4D9190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F9498" w14:textId="1AC4D2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12,816.50 </w:t>
            </w:r>
          </w:p>
        </w:tc>
      </w:tr>
      <w:tr w:rsidR="006664CA" w:rsidRPr="006664CA" w14:paraId="5E77024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1310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3923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104D47A9" w14:textId="114AD0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7FC2E5A6" w14:textId="11B0D7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72F1078A" w14:textId="789E4F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B2B40" w14:textId="01F0DE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16,110.00 </w:t>
            </w:r>
          </w:p>
        </w:tc>
      </w:tr>
      <w:tr w:rsidR="006664CA" w:rsidRPr="006664CA" w14:paraId="1EE74E8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02BD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E0E0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2B2DDEBE" w14:textId="4DFE3D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19C6E695" w14:textId="302906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8A782" w14:textId="0BD717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F2E12" w14:textId="7CB5FA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2,464.00 </w:t>
            </w:r>
          </w:p>
        </w:tc>
      </w:tr>
      <w:tr w:rsidR="006664CA" w:rsidRPr="006664CA" w14:paraId="681665C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BFFF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74A5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74CB1057" w14:textId="7B8273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2D3ED0AB" w14:textId="3B4332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D7FBB9" w14:textId="238715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0CC9C" w14:textId="0B4AE6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4,610.00 </w:t>
            </w:r>
          </w:p>
        </w:tc>
      </w:tr>
      <w:tr w:rsidR="006664CA" w:rsidRPr="006664CA" w14:paraId="55757F7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C16E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6926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64FC2D85" w14:textId="09F1C7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396B43EC" w14:textId="4E37CB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63199132" w14:textId="18CC2E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40A8C" w14:textId="7D9BD7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073,329.00 </w:t>
            </w:r>
          </w:p>
        </w:tc>
      </w:tr>
      <w:tr w:rsidR="006664CA" w:rsidRPr="006664CA" w14:paraId="70976B4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7D39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C4BA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19E0CD3" w14:textId="0526B1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275EAA02" w14:textId="2338CC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75ACE0C5" w14:textId="11FAF7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7ED4E" w14:textId="125F83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88,761.29 </w:t>
            </w:r>
          </w:p>
        </w:tc>
      </w:tr>
      <w:tr w:rsidR="006664CA" w:rsidRPr="006664CA" w14:paraId="69C3FBC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B677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E51C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7E53DC49" w14:textId="71FC89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bottom"/>
            <w:hideMark/>
          </w:tcPr>
          <w:p w14:paraId="7236E81C" w14:textId="4B6E02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73634C" w14:textId="595A66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52E74" w14:textId="5839F8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48,390.00 </w:t>
            </w:r>
          </w:p>
        </w:tc>
      </w:tr>
      <w:tr w:rsidR="006664CA" w:rsidRPr="006664CA" w14:paraId="1837D8D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F8AE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109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1FB1810" w14:textId="139AB2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78D70EF3" w14:textId="0CDBE0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658B1E" w14:textId="147653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6EE10" w14:textId="4E5C0D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00,301.00 </w:t>
            </w:r>
          </w:p>
        </w:tc>
      </w:tr>
      <w:tr w:rsidR="006664CA" w:rsidRPr="006664CA" w14:paraId="63ECD71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79CA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0C07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5E34E90D" w14:textId="22B12B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2EDD84AB" w14:textId="0B55EB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77203" w14:textId="232949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D810F" w14:textId="0F86FE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7,320.00 </w:t>
            </w:r>
          </w:p>
        </w:tc>
      </w:tr>
      <w:tr w:rsidR="006664CA" w:rsidRPr="006664CA" w14:paraId="5789ED79"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05935B"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40F2BB49" w14:textId="4D83136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bottom"/>
            <w:hideMark/>
          </w:tcPr>
          <w:p w14:paraId="3B07C652" w14:textId="39F1EAC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45019B9" w14:textId="6096659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FF79130" w14:textId="639A6D3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8,634,536.53 </w:t>
            </w:r>
          </w:p>
        </w:tc>
      </w:tr>
      <w:tr w:rsidR="006664CA" w:rsidRPr="006664CA" w14:paraId="011F3184"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831B7"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4835DC" w14:textId="51FCA94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4726D7" w14:textId="406EA04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A9F1EE" w14:textId="525A0A3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B2F9A0" w14:textId="576ADF9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477,853.70 </w:t>
            </w:r>
          </w:p>
        </w:tc>
      </w:tr>
      <w:tr w:rsidR="006664CA" w:rsidRPr="006664CA" w14:paraId="74FF14C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B45E2"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4BA0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7C119C75" w14:textId="13B69A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AAC2B0A" w14:textId="3ED7EB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C0642" w14:textId="057BF1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8F3D5" w14:textId="1B661D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32,900.00 </w:t>
            </w:r>
          </w:p>
        </w:tc>
      </w:tr>
      <w:tr w:rsidR="006664CA" w:rsidRPr="006664CA" w14:paraId="2F3D4E9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C434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DA46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AD7EFE3" w14:textId="701EE3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191A985B" w14:textId="2F06DD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39A13" w14:textId="6B3EE1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A9B87" w14:textId="3EE519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3,050.00 </w:t>
            </w:r>
          </w:p>
        </w:tc>
      </w:tr>
      <w:tr w:rsidR="006664CA" w:rsidRPr="006664CA" w14:paraId="77AEB0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D4B8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65A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7B05C56D" w14:textId="5B3521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2773DB6A" w14:textId="395433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52BE1" w14:textId="5BCA07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11D53" w14:textId="45B133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9,387.50 </w:t>
            </w:r>
          </w:p>
        </w:tc>
      </w:tr>
      <w:tr w:rsidR="006664CA" w:rsidRPr="006664CA" w14:paraId="07F6DFB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CA72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64A6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2A404DB2" w14:textId="7E7FD6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FF17336" w14:textId="5F531F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DDEBE" w14:textId="6D4574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7103E" w14:textId="1C563D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5,900.00 </w:t>
            </w:r>
          </w:p>
        </w:tc>
      </w:tr>
      <w:tr w:rsidR="006664CA" w:rsidRPr="006664CA" w14:paraId="5D347D4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0092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BE91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3493175" w14:textId="67EC66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FB07C8" w14:textId="06C04A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658ED" w14:textId="2EBF5D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E4AB2" w14:textId="60C3F3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0,000.00 </w:t>
            </w:r>
          </w:p>
        </w:tc>
      </w:tr>
      <w:tr w:rsidR="006664CA" w:rsidRPr="006664CA" w14:paraId="4CF2AAB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62AB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16AE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59BDD649" w14:textId="4B6667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62D29039" w14:textId="24BFC4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3D584" w14:textId="61312E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2F7A1" w14:textId="7264C7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76,616.20 </w:t>
            </w:r>
          </w:p>
        </w:tc>
      </w:tr>
      <w:tr w:rsidR="006664CA" w:rsidRPr="006664CA" w14:paraId="41FC6784"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AFB8E"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2E1335B" w14:textId="25CF609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7BE974" w14:textId="66F63B1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7ADE1" w14:textId="4755C78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96670E" w14:textId="684F977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757,184.00 </w:t>
            </w:r>
          </w:p>
        </w:tc>
      </w:tr>
      <w:tr w:rsidR="006664CA" w:rsidRPr="006664CA" w14:paraId="063CE4E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C0E3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A36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75FB532E" w14:textId="1E9FE3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45B3076B" w14:textId="2CD4DC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06985" w14:textId="3D5861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CB808" w14:textId="3A3B3D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3,573.20 </w:t>
            </w:r>
          </w:p>
        </w:tc>
      </w:tr>
      <w:tr w:rsidR="006664CA" w:rsidRPr="006664CA" w14:paraId="0A4DF9F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6132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AE4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40E7F6BE" w14:textId="47D41B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1DF1BD74" w14:textId="086FD1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DCA3B" w14:textId="124481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41106" w14:textId="6F5CFC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5,320.00 </w:t>
            </w:r>
          </w:p>
        </w:tc>
      </w:tr>
      <w:tr w:rsidR="006664CA" w:rsidRPr="006664CA" w14:paraId="54D5941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BF41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0E5E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3C8FF7ED" w14:textId="7E7C9E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7A271D5B" w14:textId="2D19D2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E193B" w14:textId="454953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AB8EF" w14:textId="215D7B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3,125.00 </w:t>
            </w:r>
          </w:p>
        </w:tc>
      </w:tr>
      <w:tr w:rsidR="006664CA" w:rsidRPr="006664CA" w14:paraId="130D9E4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0474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C06E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7009829" w14:textId="37CA53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bottom"/>
            <w:hideMark/>
          </w:tcPr>
          <w:p w14:paraId="6CDA6676" w14:textId="0B9E78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9A997" w14:textId="3071D7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BCEE9" w14:textId="071788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6,934.00 </w:t>
            </w:r>
          </w:p>
        </w:tc>
      </w:tr>
      <w:tr w:rsidR="006664CA" w:rsidRPr="006664CA" w14:paraId="2E25E0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EF22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B7CA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228A1A5D" w14:textId="61C4EC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2239D4" w14:textId="5337A0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13DE6" w14:textId="23EF83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09020" w14:textId="3624CC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3,800.00 </w:t>
            </w:r>
          </w:p>
        </w:tc>
      </w:tr>
      <w:tr w:rsidR="006664CA" w:rsidRPr="006664CA" w14:paraId="0FB7F60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02B7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0626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3ECAD750" w14:textId="3FBD19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6B2FB1F" w14:textId="511019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88CAF" w14:textId="0C252C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9E6CC" w14:textId="1524E9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1,200.00 </w:t>
            </w:r>
          </w:p>
        </w:tc>
      </w:tr>
      <w:tr w:rsidR="006664CA" w:rsidRPr="006664CA" w14:paraId="0F7A8B5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737A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FB15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BD3AACE" w14:textId="75DC2C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224C63E6" w14:textId="2D58D5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137D5" w14:textId="4D3150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7D8F2" w14:textId="164A68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0,131.30 </w:t>
            </w:r>
          </w:p>
        </w:tc>
      </w:tr>
      <w:tr w:rsidR="006664CA" w:rsidRPr="006664CA" w14:paraId="0873CFA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050C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71F9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18346456" w14:textId="7E58E0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2CFA07B7" w14:textId="548974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6D478" w14:textId="4EC921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1C308" w14:textId="4246D6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04,855.00 </w:t>
            </w:r>
          </w:p>
        </w:tc>
      </w:tr>
      <w:tr w:rsidR="006664CA" w:rsidRPr="006664CA" w14:paraId="30D6856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28AB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0862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0E6EFFD" w14:textId="5508E8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bottom"/>
            <w:hideMark/>
          </w:tcPr>
          <w:p w14:paraId="76919FBD" w14:textId="0A5165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A05E7" w14:textId="186DED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14CA7" w14:textId="3C1BD7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16,043.70 </w:t>
            </w:r>
          </w:p>
        </w:tc>
      </w:tr>
      <w:tr w:rsidR="006664CA" w:rsidRPr="006664CA" w14:paraId="033DE3E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9698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181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B428245" w14:textId="3C79D5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618C5FBD" w14:textId="4981F5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1CB39" w14:textId="5F9288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E2353" w14:textId="36B7FA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2,201.80 </w:t>
            </w:r>
          </w:p>
        </w:tc>
      </w:tr>
      <w:tr w:rsidR="006664CA" w:rsidRPr="006664CA" w14:paraId="32B6735F"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5D941F"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9085CBB" w14:textId="0ED99F9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DA38E5" w14:textId="3F3B311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C55D32" w14:textId="05317E2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94FCE4" w14:textId="1AE0570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061,952.30 </w:t>
            </w:r>
          </w:p>
        </w:tc>
      </w:tr>
      <w:tr w:rsidR="006664CA" w:rsidRPr="006664CA" w14:paraId="6D1DB37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4D45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3A6E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C2627A9" w14:textId="38CFEC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4ECC4607" w14:textId="41F6DE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746E6" w14:textId="4DC013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79C8D" w14:textId="56A332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6,035.50 </w:t>
            </w:r>
          </w:p>
        </w:tc>
      </w:tr>
      <w:tr w:rsidR="006664CA" w:rsidRPr="006664CA" w14:paraId="3816F2F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C0D0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C324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37F20093" w14:textId="3BAE54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5A0CCA03" w14:textId="3E39BF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EC14A" w14:textId="1DB094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9F273" w14:textId="362402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5,252.75 </w:t>
            </w:r>
          </w:p>
        </w:tc>
      </w:tr>
      <w:tr w:rsidR="006664CA" w:rsidRPr="006664CA" w14:paraId="1C5BBF5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357E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0FE6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502CB76B" w14:textId="2F215F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bottom"/>
            <w:hideMark/>
          </w:tcPr>
          <w:p w14:paraId="5E856354" w14:textId="335EDB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07717" w14:textId="3F85A3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58492" w14:textId="506FCA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7,806.50 </w:t>
            </w:r>
          </w:p>
        </w:tc>
      </w:tr>
      <w:tr w:rsidR="006664CA" w:rsidRPr="006664CA" w14:paraId="73658FF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922F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4EF87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99F5A9B" w14:textId="1B0A2B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bottom"/>
            <w:hideMark/>
          </w:tcPr>
          <w:p w14:paraId="4163B092" w14:textId="75F951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996B9" w14:textId="4651EA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80E33" w14:textId="43B220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7,352.75 </w:t>
            </w:r>
          </w:p>
        </w:tc>
      </w:tr>
      <w:tr w:rsidR="006664CA" w:rsidRPr="006664CA" w14:paraId="62D7C38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0137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7093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61F8F557" w14:textId="2A2DEA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26E90890" w14:textId="6AE61F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A3CC0" w14:textId="61E8C4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973AF" w14:textId="6B019B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3,100.00 </w:t>
            </w:r>
          </w:p>
        </w:tc>
      </w:tr>
      <w:tr w:rsidR="006664CA" w:rsidRPr="006664CA" w14:paraId="44F182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62DA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1237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7679C1D3" w14:textId="2AC5DF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380DADC5" w14:textId="5B0F79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02A9D" w14:textId="2A0DFE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FD73F" w14:textId="6D2A50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9,050.55 </w:t>
            </w:r>
          </w:p>
        </w:tc>
      </w:tr>
      <w:tr w:rsidR="006664CA" w:rsidRPr="006664CA" w14:paraId="5F34E8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3B02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91B5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449B80CC" w14:textId="0835B2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CA8FB50" w14:textId="443874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DE071" w14:textId="09D537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80141" w14:textId="1911A5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6.50 </w:t>
            </w:r>
          </w:p>
        </w:tc>
      </w:tr>
      <w:tr w:rsidR="006664CA" w:rsidRPr="006664CA" w14:paraId="2F9A6D8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82BB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26C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0E462A5" w14:textId="6E6702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54A8FEB9" w14:textId="35E33E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0F48B" w14:textId="2E397B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26F08" w14:textId="4BF889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9,325.00 </w:t>
            </w:r>
          </w:p>
        </w:tc>
      </w:tr>
      <w:tr w:rsidR="006664CA" w:rsidRPr="006664CA" w14:paraId="4EEA42E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8DC4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6D8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C44F7A4" w14:textId="220D2D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1CDD1E87" w14:textId="2FA0BF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8F39D" w14:textId="52FBDB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AE52" w14:textId="3E9AF2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7,806.50 </w:t>
            </w:r>
          </w:p>
        </w:tc>
      </w:tr>
      <w:tr w:rsidR="006664CA" w:rsidRPr="006664CA" w14:paraId="66C48A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64E5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8746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7B26D64E" w14:textId="2920D9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85956" w14:textId="1E90F3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7FA68" w14:textId="7D5BC2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E2A2A" w14:textId="6D0126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0,000.00 </w:t>
            </w:r>
          </w:p>
        </w:tc>
      </w:tr>
      <w:tr w:rsidR="006664CA" w:rsidRPr="006664CA" w14:paraId="13B6FA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1FE0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4A8C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04EDF1E8" w14:textId="341B99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bottom"/>
            <w:hideMark/>
          </w:tcPr>
          <w:p w14:paraId="3765FBB1" w14:textId="0BBA98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587CC" w14:textId="55D9EA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7766C" w14:textId="75D11E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48,685.00 </w:t>
            </w:r>
          </w:p>
        </w:tc>
      </w:tr>
      <w:tr w:rsidR="006664CA" w:rsidRPr="006664CA" w14:paraId="6C8B2A0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2736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334E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CA24C93" w14:textId="06E4E2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60937E" w14:textId="7230C6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73EC9" w14:textId="389387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08214" w14:textId="02082F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0,000.00 </w:t>
            </w:r>
          </w:p>
        </w:tc>
      </w:tr>
      <w:tr w:rsidR="006664CA" w:rsidRPr="006664CA" w14:paraId="457AC61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85CE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10E9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04A912D" w14:textId="7749A7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17B033A8" w14:textId="1EDD5B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A725F" w14:textId="0FD5E5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28525" w14:textId="04C2BB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9,731.25 </w:t>
            </w:r>
          </w:p>
        </w:tc>
      </w:tr>
      <w:tr w:rsidR="006664CA" w:rsidRPr="006664CA" w14:paraId="752CE01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E3E8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21A5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53925CA" w14:textId="3C0918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B9A56" w14:textId="5CD236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CBAEC" w14:textId="369D86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BB5DE" w14:textId="6F09EE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5,000.00 </w:t>
            </w:r>
          </w:p>
        </w:tc>
      </w:tr>
      <w:tr w:rsidR="006664CA" w:rsidRPr="006664CA" w14:paraId="7C6002D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D8F0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59E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9168267" w14:textId="074125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59D7B" w14:textId="60C3A8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75F63" w14:textId="2140D4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31B6D" w14:textId="1CE53F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0,000.00 </w:t>
            </w:r>
          </w:p>
        </w:tc>
      </w:tr>
      <w:tr w:rsidR="006664CA" w:rsidRPr="006664CA" w14:paraId="2489E18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A78B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D66A6F" w14:textId="4B1057D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bottom"/>
            <w:hideMark/>
          </w:tcPr>
          <w:p w14:paraId="7BBE0F9E" w14:textId="1F38A34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6A24CC" w14:textId="53C1406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127E74" w14:textId="7198843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913,231.78 </w:t>
            </w:r>
          </w:p>
        </w:tc>
      </w:tr>
      <w:tr w:rsidR="006664CA" w:rsidRPr="006664CA" w14:paraId="2ADB504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E23D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24F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3038B5B5" w14:textId="3F0B23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bottom"/>
            <w:hideMark/>
          </w:tcPr>
          <w:p w14:paraId="0A9FA2D8" w14:textId="3BD0B3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6F3E3" w14:textId="7BB569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726E1" w14:textId="189D6B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9,785.00 </w:t>
            </w:r>
          </w:p>
        </w:tc>
      </w:tr>
      <w:tr w:rsidR="006664CA" w:rsidRPr="006664CA" w14:paraId="3DEFE44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41CD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27A6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254DD021" w14:textId="500A5D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35364340" w14:textId="45CF4C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ED01A" w14:textId="522EC6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27E31" w14:textId="7145C7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37,550.00 </w:t>
            </w:r>
          </w:p>
        </w:tc>
      </w:tr>
      <w:tr w:rsidR="006664CA" w:rsidRPr="006664CA" w14:paraId="611DDE2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6819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758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7E985D7C" w14:textId="6EC904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6476A8A" w14:textId="261A09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EF9C9" w14:textId="552175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18310" w14:textId="261BC8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3,600.00 </w:t>
            </w:r>
          </w:p>
        </w:tc>
      </w:tr>
      <w:tr w:rsidR="006664CA" w:rsidRPr="006664CA" w14:paraId="6B3FDE6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0096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5BE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14E93924" w14:textId="755F48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241DEF0" w14:textId="355FC4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27441" w14:textId="194DD6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2BE01" w14:textId="424653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9,500.00 </w:t>
            </w:r>
          </w:p>
        </w:tc>
      </w:tr>
      <w:tr w:rsidR="006664CA" w:rsidRPr="006664CA" w14:paraId="6CFD507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46F3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C2B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28DA7ED2" w14:textId="0F4C28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13FFC1A" w14:textId="21433A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76C07" w14:textId="61F9F0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828AE" w14:textId="569D1F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3,950.00 </w:t>
            </w:r>
          </w:p>
        </w:tc>
      </w:tr>
      <w:tr w:rsidR="006664CA" w:rsidRPr="006664CA" w14:paraId="1844ADD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5848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9329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6D689A5" w14:textId="7BBC09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6B6106" w14:textId="346AA2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5F41A" w14:textId="3A7BDF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269E0" w14:textId="56DA7B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0,000.00 </w:t>
            </w:r>
          </w:p>
        </w:tc>
      </w:tr>
      <w:tr w:rsidR="006664CA" w:rsidRPr="006664CA" w14:paraId="3BC0CB8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CCC9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0C5D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6843C4C4" w14:textId="700067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0AE07B5B" w14:textId="660B2D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917F7" w14:textId="06E620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94AA0" w14:textId="04521E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7,914.00 </w:t>
            </w:r>
          </w:p>
        </w:tc>
      </w:tr>
      <w:tr w:rsidR="006664CA" w:rsidRPr="006664CA" w14:paraId="3BA9B50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D712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AE75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5388FBE5" w14:textId="764401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4934687E" w14:textId="71EE6D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97D9D" w14:textId="56B44C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4FA0D" w14:textId="7349F8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723.73 </w:t>
            </w:r>
          </w:p>
        </w:tc>
      </w:tr>
      <w:tr w:rsidR="006664CA" w:rsidRPr="006664CA" w14:paraId="6D8092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3254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9530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0C23B49" w14:textId="5BDBB5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6924E6" w14:textId="15DCB7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99366" w14:textId="0CD8AC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89607" w14:textId="163AE8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0,000.00 </w:t>
            </w:r>
          </w:p>
        </w:tc>
      </w:tr>
      <w:tr w:rsidR="006664CA" w:rsidRPr="006664CA" w14:paraId="3B803AF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0E4F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C95F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032F61" w14:textId="70A94F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bottom"/>
            <w:hideMark/>
          </w:tcPr>
          <w:p w14:paraId="1E3D6A9E" w14:textId="3BF89E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FE2BA" w14:textId="363AFF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9BD4F" w14:textId="491332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10,447.00 </w:t>
            </w:r>
          </w:p>
        </w:tc>
      </w:tr>
      <w:tr w:rsidR="006664CA" w:rsidRPr="006664CA" w14:paraId="151D831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3099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2F8D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8C0F891" w14:textId="64623E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bottom"/>
            <w:hideMark/>
          </w:tcPr>
          <w:p w14:paraId="2E0CAFD0" w14:textId="6328EF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18FEF" w14:textId="7B0FD2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BA7B5" w14:textId="00EC4F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2,058.10 </w:t>
            </w:r>
          </w:p>
        </w:tc>
      </w:tr>
      <w:tr w:rsidR="006664CA" w:rsidRPr="006664CA" w14:paraId="4ECAA53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B46B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41B1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F6027EE" w14:textId="16E51C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bottom"/>
            <w:hideMark/>
          </w:tcPr>
          <w:p w14:paraId="56E8C8D9" w14:textId="15C351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E228C" w14:textId="4B6D51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0160D" w14:textId="61221E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72,036.60 </w:t>
            </w:r>
          </w:p>
        </w:tc>
      </w:tr>
      <w:tr w:rsidR="006664CA" w:rsidRPr="006664CA" w14:paraId="3896D78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2486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FEA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89FAB70" w14:textId="7FF170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bottom"/>
            <w:hideMark/>
          </w:tcPr>
          <w:p w14:paraId="4080A880" w14:textId="418A3E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D14E9" w14:textId="7021BE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80364" w14:textId="0344D2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2,278.05 </w:t>
            </w:r>
          </w:p>
        </w:tc>
      </w:tr>
      <w:tr w:rsidR="006664CA" w:rsidRPr="006664CA" w14:paraId="509C006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A1A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4F83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FB3EAD8" w14:textId="34A1BD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54451A3D" w14:textId="55FB33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C71B8" w14:textId="166C02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39EB2" w14:textId="0FDC9A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7,914.00 </w:t>
            </w:r>
          </w:p>
        </w:tc>
      </w:tr>
      <w:tr w:rsidR="006664CA" w:rsidRPr="006664CA" w14:paraId="7C80108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9802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5821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219BF80F" w14:textId="0ECDA2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bottom"/>
            <w:hideMark/>
          </w:tcPr>
          <w:p w14:paraId="7788132A" w14:textId="5811B9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4298B" w14:textId="6A3A1A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A99EE" w14:textId="743F28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3,475.30 </w:t>
            </w:r>
          </w:p>
        </w:tc>
      </w:tr>
      <w:tr w:rsidR="006664CA" w:rsidRPr="006664CA" w14:paraId="300A1610"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71FC6"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45ADE33" w14:textId="5D04EB9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D0B1A40" w14:textId="4565A15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FAED48" w14:textId="382E019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6DA970" w14:textId="6C9DF12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9,424,314.75 </w:t>
            </w:r>
          </w:p>
        </w:tc>
      </w:tr>
      <w:tr w:rsidR="006664CA" w:rsidRPr="006664CA" w14:paraId="27767FA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D3EA1"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7585F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45AA093" w14:textId="0D6C7A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43CEFA7F" w14:textId="6C8FA4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CC4D5" w14:textId="604241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81265" w14:textId="49287A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2,659.00 </w:t>
            </w:r>
          </w:p>
        </w:tc>
      </w:tr>
      <w:tr w:rsidR="006664CA" w:rsidRPr="006664CA" w14:paraId="3C90C96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B6CFB"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6087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4743499A" w14:textId="19893D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bottom"/>
            <w:hideMark/>
          </w:tcPr>
          <w:p w14:paraId="7B6B75C7" w14:textId="6094F2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25584" w14:textId="0E421F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79D77" w14:textId="0D800C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0,485.00 </w:t>
            </w:r>
          </w:p>
        </w:tc>
      </w:tr>
      <w:tr w:rsidR="006664CA" w:rsidRPr="006664CA" w14:paraId="240E455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A5E57"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C51E9B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1D8142CB" w14:textId="2C8AF0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bottom"/>
            <w:hideMark/>
          </w:tcPr>
          <w:p w14:paraId="02EC29B6" w14:textId="444A64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8D4EE" w14:textId="428545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D6F94" w14:textId="38CDBA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7,310.00 </w:t>
            </w:r>
          </w:p>
        </w:tc>
      </w:tr>
      <w:tr w:rsidR="006664CA" w:rsidRPr="006664CA" w14:paraId="182F9AF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662B5"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885A6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A561F0C" w14:textId="622919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bottom"/>
            <w:hideMark/>
          </w:tcPr>
          <w:p w14:paraId="24F1B773" w14:textId="7392FC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77112" w14:textId="2C2624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9A584" w14:textId="057AD6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3,797.00 </w:t>
            </w:r>
          </w:p>
        </w:tc>
      </w:tr>
      <w:tr w:rsidR="006664CA" w:rsidRPr="006664CA" w14:paraId="6F922C6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89952"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2FEC35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298D7D1" w14:textId="516AAB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1C9C4665" w14:textId="4B4244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53F86" w14:textId="10A198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2BF50" w14:textId="62DA41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9,250.00 </w:t>
            </w:r>
          </w:p>
        </w:tc>
      </w:tr>
      <w:tr w:rsidR="006664CA" w:rsidRPr="006664CA" w14:paraId="4B5A8FE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EBBDE"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13A1A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7D07305A" w14:textId="42035F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bottom"/>
            <w:hideMark/>
          </w:tcPr>
          <w:p w14:paraId="17D6EAA7" w14:textId="248FA3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4C92F" w14:textId="5110C5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6D29D" w14:textId="0A4E8D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1,585.00 </w:t>
            </w:r>
          </w:p>
        </w:tc>
      </w:tr>
      <w:tr w:rsidR="006664CA" w:rsidRPr="006664CA" w14:paraId="4BB0FCD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F539A"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472E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57C0C90E" w14:textId="4C049C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EDF29C" w14:textId="6923D7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0F9F3" w14:textId="3CD8AF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1D0B7" w14:textId="426165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12,800.00 </w:t>
            </w:r>
          </w:p>
        </w:tc>
      </w:tr>
      <w:tr w:rsidR="006664CA" w:rsidRPr="006664CA" w14:paraId="220E429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056FC"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C75F90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4E0836D" w14:textId="6CCE76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41EB150" w14:textId="186099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4ECD5" w14:textId="73BE7C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E65A6" w14:textId="56D1CE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18,400.00 </w:t>
            </w:r>
          </w:p>
        </w:tc>
      </w:tr>
      <w:tr w:rsidR="006664CA" w:rsidRPr="006664CA" w14:paraId="778EF30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2215"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70E371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5763BDA0" w14:textId="10AAF1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bottom"/>
            <w:hideMark/>
          </w:tcPr>
          <w:p w14:paraId="286E8848" w14:textId="429A13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EEDE0" w14:textId="2FC3AA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87B4C" w14:textId="1447AB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5,007.05 </w:t>
            </w:r>
          </w:p>
        </w:tc>
      </w:tr>
      <w:tr w:rsidR="006664CA" w:rsidRPr="006664CA" w14:paraId="465106E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EBE12"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A9E80B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3DBC036E" w14:textId="085C5C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bottom"/>
            <w:hideMark/>
          </w:tcPr>
          <w:p w14:paraId="70DC79D6" w14:textId="12D92D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AEFA4" w14:textId="23C2DD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84BCE" w14:textId="561BC5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89,062.50 </w:t>
            </w:r>
          </w:p>
        </w:tc>
      </w:tr>
      <w:tr w:rsidR="006664CA" w:rsidRPr="006664CA" w14:paraId="2F3D513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1FF4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AB48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45BD324" w14:textId="5664BC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61BFE5EA" w14:textId="08DB1D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43A0C" w14:textId="39B65F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39162" w14:textId="560CA9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88,150.00 </w:t>
            </w:r>
          </w:p>
        </w:tc>
      </w:tr>
      <w:tr w:rsidR="006664CA" w:rsidRPr="006664CA" w14:paraId="1C1EA93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0908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663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9766C32" w14:textId="5279AA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218EAF" w14:textId="70EDC0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BA538" w14:textId="4A4401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E206B" w14:textId="50A631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0,000.00 </w:t>
            </w:r>
          </w:p>
        </w:tc>
      </w:tr>
      <w:tr w:rsidR="006664CA" w:rsidRPr="006664CA" w14:paraId="47A712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ECF6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7077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A656B45" w14:textId="4A23DB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6FD0FB39" w14:textId="565AF8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2ACA6" w14:textId="4A9FC0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6285B" w14:textId="7D2485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4,171.70 </w:t>
            </w:r>
          </w:p>
        </w:tc>
      </w:tr>
      <w:tr w:rsidR="006664CA" w:rsidRPr="006664CA" w14:paraId="66050D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D453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44CC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F216DF1" w14:textId="10D4B5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bottom"/>
            <w:hideMark/>
          </w:tcPr>
          <w:p w14:paraId="50838A9F" w14:textId="227A83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9C7F5" w14:textId="7BD025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8E5CF" w14:textId="4F5C09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04,627.50 </w:t>
            </w:r>
          </w:p>
        </w:tc>
      </w:tr>
      <w:tr w:rsidR="006664CA" w:rsidRPr="006664CA" w14:paraId="383781E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4A4E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7F1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CB39632" w14:textId="302D6D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3095BE67" w14:textId="1054FE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63EC5" w14:textId="3F2218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3051A" w14:textId="38BE8A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95,870.00 </w:t>
            </w:r>
          </w:p>
        </w:tc>
      </w:tr>
      <w:tr w:rsidR="006664CA" w:rsidRPr="006664CA" w14:paraId="25C998E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F2B0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250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6EAEE18" w14:textId="24BE34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6DBCF272" w14:textId="4BDD86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DF68E" w14:textId="6BEBA6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851DF" w14:textId="46EB22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6,375.00 </w:t>
            </w:r>
          </w:p>
        </w:tc>
      </w:tr>
      <w:tr w:rsidR="006664CA" w:rsidRPr="006664CA" w14:paraId="68466B1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B94E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D657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A79B157" w14:textId="36C2CD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199511E0" w14:textId="68DB82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B8BDB" w14:textId="471B28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0FCFE" w14:textId="1C5D10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94,765.00 </w:t>
            </w:r>
          </w:p>
        </w:tc>
      </w:tr>
      <w:tr w:rsidR="006664CA" w:rsidRPr="006664CA" w14:paraId="6D6B6AC7"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877B37"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188EE4B8" w14:textId="3BCE638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5,798,360.90 </w:t>
            </w:r>
          </w:p>
        </w:tc>
        <w:tc>
          <w:tcPr>
            <w:tcW w:w="958" w:type="pct"/>
            <w:tcBorders>
              <w:top w:val="nil"/>
              <w:left w:val="nil"/>
              <w:bottom w:val="single" w:sz="4" w:space="0" w:color="000000"/>
              <w:right w:val="single" w:sz="4" w:space="0" w:color="000000"/>
            </w:tcBorders>
            <w:shd w:val="clear" w:color="A5A5A5" w:fill="A5A5A5"/>
            <w:noWrap/>
            <w:vAlign w:val="bottom"/>
            <w:hideMark/>
          </w:tcPr>
          <w:p w14:paraId="3CE92483" w14:textId="6755078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72A7BDF" w14:textId="30E3709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3DF0264" w14:textId="2F96452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8,875,310.90 </w:t>
            </w:r>
          </w:p>
        </w:tc>
      </w:tr>
      <w:tr w:rsidR="006664CA" w:rsidRPr="006664CA" w14:paraId="07FF369D"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C33D3"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C8D1646" w14:textId="2F979E1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4,995,742.6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9C2F21" w14:textId="455B7BB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C8EB90" w14:textId="5297C8D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401E6C6" w14:textId="5A36C88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6,441,492.60 </w:t>
            </w:r>
          </w:p>
        </w:tc>
      </w:tr>
      <w:tr w:rsidR="006664CA" w:rsidRPr="006664CA" w14:paraId="7FEFB0C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EE21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4DA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4A9734BC" w14:textId="600C1C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25CEE81D" w14:textId="6BB152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B75E2" w14:textId="43404C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60E4F" w14:textId="7DCB91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86,728.00 </w:t>
            </w:r>
          </w:p>
        </w:tc>
      </w:tr>
      <w:tr w:rsidR="006664CA" w:rsidRPr="006664CA" w14:paraId="2E1E290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ED35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D5C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0843117F" w14:textId="7D9B5E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1002F25B" w14:textId="38F777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84FE5" w14:textId="1DF5DD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DDEEE" w14:textId="2DD82B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9,865.16 </w:t>
            </w:r>
          </w:p>
        </w:tc>
      </w:tr>
      <w:tr w:rsidR="006664CA" w:rsidRPr="006664CA" w14:paraId="70ECED0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8BFD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494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0F35E3A9" w14:textId="259E9C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216B854A" w14:textId="19CF4E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538E2" w14:textId="093577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3F723" w14:textId="5485A8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8,084.47 </w:t>
            </w:r>
          </w:p>
        </w:tc>
      </w:tr>
      <w:tr w:rsidR="006664CA" w:rsidRPr="006664CA" w14:paraId="678AF39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E144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D205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777E920D" w14:textId="6E297A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4DB604DE" w14:textId="4B7E7B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E59422" w14:textId="6C5935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0D43D" w14:textId="2AF5AC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61,210.81 </w:t>
            </w:r>
          </w:p>
        </w:tc>
      </w:tr>
      <w:tr w:rsidR="006664CA" w:rsidRPr="006664CA" w14:paraId="7233A6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0A48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3B3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22381EAC" w14:textId="36F029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5DFD69D9" w14:textId="38BDCE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DD2A0F7" w14:textId="477E06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61C96" w14:textId="2C2670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8,541.24 </w:t>
            </w:r>
          </w:p>
        </w:tc>
      </w:tr>
      <w:tr w:rsidR="006664CA" w:rsidRPr="006664CA" w14:paraId="452EF0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AAD3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4F37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0D3B88" w14:textId="161987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43B18A7A" w14:textId="1949B5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A3B65" w14:textId="2A1CB2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559B3" w14:textId="0DFFC7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37,016.28 </w:t>
            </w:r>
          </w:p>
        </w:tc>
      </w:tr>
      <w:tr w:rsidR="006664CA" w:rsidRPr="006664CA" w14:paraId="7678811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AF0A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004F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EDC96E8" w14:textId="06479F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1F962E2E" w14:textId="08EFFF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663C4" w14:textId="1D1204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E33DD" w14:textId="5F617D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5,243.13 </w:t>
            </w:r>
          </w:p>
        </w:tc>
      </w:tr>
      <w:tr w:rsidR="006664CA" w:rsidRPr="006664CA" w14:paraId="17436B2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C7CF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1BE2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6F8DC7F" w14:textId="0466C6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742FD790" w14:textId="760575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DB0F0" w14:textId="08DC4E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9CA52" w14:textId="082A06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0,396.60 </w:t>
            </w:r>
          </w:p>
        </w:tc>
      </w:tr>
      <w:tr w:rsidR="006664CA" w:rsidRPr="006664CA" w14:paraId="319960C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90D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751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2E5D082B" w14:textId="6C47CC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420F34E2" w14:textId="07771D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CA515" w14:textId="76D088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5EE72" w14:textId="33E9EE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6,033.52 </w:t>
            </w:r>
          </w:p>
        </w:tc>
      </w:tr>
      <w:tr w:rsidR="006664CA" w:rsidRPr="006664CA" w14:paraId="339803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1C80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4387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FF731B4" w14:textId="2D4AFF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93AA5A0" w14:textId="15173C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0BFCB" w14:textId="332153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AB254" w14:textId="622430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8,021.36 </w:t>
            </w:r>
          </w:p>
        </w:tc>
      </w:tr>
      <w:tr w:rsidR="006664CA" w:rsidRPr="006664CA" w14:paraId="42401AD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56E6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2A70E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539A921" w14:textId="2163EF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5,622.00 </w:t>
            </w:r>
          </w:p>
        </w:tc>
        <w:tc>
          <w:tcPr>
            <w:tcW w:w="958" w:type="pct"/>
            <w:tcBorders>
              <w:top w:val="nil"/>
              <w:left w:val="nil"/>
              <w:bottom w:val="single" w:sz="4" w:space="0" w:color="000000"/>
              <w:right w:val="single" w:sz="4" w:space="0" w:color="000000"/>
            </w:tcBorders>
            <w:shd w:val="clear" w:color="auto" w:fill="auto"/>
            <w:noWrap/>
            <w:vAlign w:val="bottom"/>
            <w:hideMark/>
          </w:tcPr>
          <w:p w14:paraId="001A29B7" w14:textId="25295F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EF2FA" w14:textId="424698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C1BB7" w14:textId="792C58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5,622.00 </w:t>
            </w:r>
          </w:p>
        </w:tc>
      </w:tr>
      <w:tr w:rsidR="006664CA" w:rsidRPr="006664CA" w14:paraId="2C5D1A2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316E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18EF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16F6F37A" w14:textId="062597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1AE73D1B" w14:textId="706EC9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FE79C" w14:textId="456300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52B5B" w14:textId="3D2C48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1,587.29 </w:t>
            </w:r>
          </w:p>
        </w:tc>
      </w:tr>
      <w:tr w:rsidR="006664CA" w:rsidRPr="006664CA" w14:paraId="43C6E80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1FB3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EBEF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6C81426D" w14:textId="495F31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35DE45FC" w14:textId="29B55A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FAE16" w14:textId="70B529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65E27" w14:textId="537125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34,274.04 </w:t>
            </w:r>
          </w:p>
        </w:tc>
      </w:tr>
      <w:tr w:rsidR="006664CA" w:rsidRPr="006664CA" w14:paraId="580311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0BAB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8250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65420F07" w14:textId="799188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4,214.18 </w:t>
            </w:r>
          </w:p>
        </w:tc>
        <w:tc>
          <w:tcPr>
            <w:tcW w:w="958" w:type="pct"/>
            <w:tcBorders>
              <w:top w:val="nil"/>
              <w:left w:val="nil"/>
              <w:bottom w:val="single" w:sz="4" w:space="0" w:color="000000"/>
              <w:right w:val="single" w:sz="4" w:space="0" w:color="000000"/>
            </w:tcBorders>
            <w:shd w:val="clear" w:color="auto" w:fill="auto"/>
            <w:noWrap/>
            <w:vAlign w:val="bottom"/>
            <w:hideMark/>
          </w:tcPr>
          <w:p w14:paraId="32477F4C" w14:textId="14EA54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B54D5" w14:textId="515509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26180" w14:textId="20C39F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4,214.18 </w:t>
            </w:r>
          </w:p>
        </w:tc>
      </w:tr>
      <w:tr w:rsidR="006664CA" w:rsidRPr="006664CA" w14:paraId="1C7C941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7464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0554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5FA4812C" w14:textId="0D5EAF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44FC62E7" w14:textId="3AB5B9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B23AB" w14:textId="15883B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4123E" w14:textId="103F79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2,743.04 </w:t>
            </w:r>
          </w:p>
        </w:tc>
      </w:tr>
      <w:tr w:rsidR="006664CA" w:rsidRPr="006664CA" w14:paraId="638914F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904D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BED4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9DA5465" w14:textId="63BE21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bottom"/>
            <w:hideMark/>
          </w:tcPr>
          <w:p w14:paraId="27E488ED" w14:textId="227EFF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5A499" w14:textId="0687D3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83369" w14:textId="7935E6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2,586.50 </w:t>
            </w:r>
          </w:p>
        </w:tc>
      </w:tr>
      <w:tr w:rsidR="006664CA" w:rsidRPr="006664CA" w14:paraId="4E940B4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62F0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8186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394E26D4" w14:textId="43213E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063457F4" w14:textId="3FF053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EE351" w14:textId="19F2A4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34C54" w14:textId="411B67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2,809.60 </w:t>
            </w:r>
          </w:p>
        </w:tc>
      </w:tr>
      <w:tr w:rsidR="006664CA" w:rsidRPr="006664CA" w14:paraId="2189D0F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2928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CA4D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D8D2E8A" w14:textId="2004EB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3C3F3AD3" w14:textId="6CC849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0908F" w14:textId="54E573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6AAF8" w14:textId="3BDAEA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6,515.38 </w:t>
            </w:r>
          </w:p>
        </w:tc>
      </w:tr>
      <w:tr w:rsidR="006664CA" w:rsidRPr="006664CA" w14:paraId="592EE34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1C07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CE23675" w14:textId="0A3DD11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546,20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D4FDF13" w14:textId="3452CA1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2DBB0F" w14:textId="670135F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6E2283" w14:textId="6776DE2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546,203.42 </w:t>
            </w:r>
          </w:p>
        </w:tc>
      </w:tr>
      <w:tr w:rsidR="006664CA" w:rsidRPr="006664CA" w14:paraId="7DAB437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276B4"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0DC0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1EA54C6A" w14:textId="20862C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7,711.42 </w:t>
            </w:r>
          </w:p>
        </w:tc>
        <w:tc>
          <w:tcPr>
            <w:tcW w:w="958" w:type="pct"/>
            <w:tcBorders>
              <w:top w:val="nil"/>
              <w:left w:val="nil"/>
              <w:bottom w:val="single" w:sz="4" w:space="0" w:color="000000"/>
              <w:right w:val="single" w:sz="4" w:space="0" w:color="000000"/>
            </w:tcBorders>
            <w:shd w:val="clear" w:color="auto" w:fill="auto"/>
            <w:noWrap/>
            <w:vAlign w:val="bottom"/>
            <w:hideMark/>
          </w:tcPr>
          <w:p w14:paraId="46713283" w14:textId="4C96B0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B9850" w14:textId="2DA671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FF3543" w14:textId="608E0F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7,711.42 </w:t>
            </w:r>
          </w:p>
        </w:tc>
      </w:tr>
      <w:tr w:rsidR="006664CA" w:rsidRPr="006664CA" w14:paraId="14F1BE1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77336"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BAFC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6F32C12D" w14:textId="1FF847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0929C66D" w14:textId="1F1324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DE671" w14:textId="112A17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E424A" w14:textId="09B03E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9,606.91 </w:t>
            </w:r>
          </w:p>
        </w:tc>
      </w:tr>
      <w:tr w:rsidR="006664CA" w:rsidRPr="006664CA" w14:paraId="7638EF6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559F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8E6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3317A05E" w14:textId="1EE7D5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2C6FF6D0" w14:textId="46795E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C5A09" w14:textId="6068D1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6E842" w14:textId="75E969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1,553.00 </w:t>
            </w:r>
          </w:p>
        </w:tc>
      </w:tr>
      <w:tr w:rsidR="006664CA" w:rsidRPr="006664CA" w14:paraId="79293FC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57B4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6BD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6EF9D3ED" w14:textId="2F7D26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01440F5B" w14:textId="077565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DCB09" w14:textId="078A87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2DBDB" w14:textId="3FAD65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3,789.64 </w:t>
            </w:r>
          </w:p>
        </w:tc>
      </w:tr>
      <w:tr w:rsidR="006664CA" w:rsidRPr="006664CA" w14:paraId="00C29DD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FB38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6B8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6A0AB09" w14:textId="0B586A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4CCE54F5" w14:textId="25DE34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E08EE" w14:textId="34C17D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968B5" w14:textId="238D7A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6,862.40 </w:t>
            </w:r>
          </w:p>
        </w:tc>
      </w:tr>
      <w:tr w:rsidR="006664CA" w:rsidRPr="006664CA" w14:paraId="4193910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E939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0776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0C505E51" w14:textId="660BE0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23F04FF" w14:textId="011540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F6D9F" w14:textId="29328C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D5570" w14:textId="07F062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2,500.00 </w:t>
            </w:r>
          </w:p>
        </w:tc>
      </w:tr>
      <w:tr w:rsidR="006664CA" w:rsidRPr="006664CA" w14:paraId="6A2636B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F0C6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CF1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6ABDA9BC" w14:textId="7ED011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09256F56" w14:textId="76745E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CE824" w14:textId="539057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2AC3B" w14:textId="3B0980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5,229.29 </w:t>
            </w:r>
          </w:p>
        </w:tc>
      </w:tr>
      <w:tr w:rsidR="006664CA" w:rsidRPr="006664CA" w14:paraId="100804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DD7C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E50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748C4783" w14:textId="0CB65A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44A06F57" w14:textId="7A74EC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C3518" w14:textId="5915E4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DC769" w14:textId="64C648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633.32 </w:t>
            </w:r>
          </w:p>
        </w:tc>
      </w:tr>
      <w:tr w:rsidR="006664CA" w:rsidRPr="006664CA" w14:paraId="52FEF9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BB84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85AF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0C7CA1F" w14:textId="451508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3,340.00 </w:t>
            </w:r>
          </w:p>
        </w:tc>
        <w:tc>
          <w:tcPr>
            <w:tcW w:w="958" w:type="pct"/>
            <w:tcBorders>
              <w:top w:val="nil"/>
              <w:left w:val="nil"/>
              <w:bottom w:val="single" w:sz="4" w:space="0" w:color="000000"/>
              <w:right w:val="single" w:sz="4" w:space="0" w:color="000000"/>
            </w:tcBorders>
            <w:shd w:val="clear" w:color="auto" w:fill="auto"/>
            <w:noWrap/>
            <w:vAlign w:val="bottom"/>
            <w:hideMark/>
          </w:tcPr>
          <w:p w14:paraId="5BA1C6CD" w14:textId="272A93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48182" w14:textId="1828B6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94CAB" w14:textId="2CFE81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3,340.00 </w:t>
            </w:r>
          </w:p>
        </w:tc>
      </w:tr>
      <w:tr w:rsidR="006664CA" w:rsidRPr="006664CA" w14:paraId="18BD435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7406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EB5E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E95AD93" w14:textId="5B36B3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bottom"/>
            <w:hideMark/>
          </w:tcPr>
          <w:p w14:paraId="1F309288" w14:textId="34A188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232BD" w14:textId="57D44B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15381" w14:textId="3F78B8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5,855.94 </w:t>
            </w:r>
          </w:p>
        </w:tc>
      </w:tr>
      <w:tr w:rsidR="006664CA" w:rsidRPr="006664CA" w14:paraId="2A36934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D6BC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B63F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2827C671" w14:textId="47DC17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18F49553" w14:textId="230153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1546F" w14:textId="301A4F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12AE0" w14:textId="2195CA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168.82 </w:t>
            </w:r>
          </w:p>
        </w:tc>
      </w:tr>
      <w:tr w:rsidR="006664CA" w:rsidRPr="006664CA" w14:paraId="2730A49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D556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209E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3C22F84" w14:textId="519F47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0BA5C3EE" w14:textId="29F80E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A474B" w14:textId="63BF25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DED2D" w14:textId="40109D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7,902.68 </w:t>
            </w:r>
          </w:p>
        </w:tc>
      </w:tr>
      <w:tr w:rsidR="006664CA" w:rsidRPr="006664CA" w14:paraId="1D530B4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765D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A9DE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45098F79" w14:textId="6B00AF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1AD1F0E6" w14:textId="31F5DC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3562A" w14:textId="3BE04E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D3BFD" w14:textId="19C16C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0,050.00 </w:t>
            </w:r>
          </w:p>
        </w:tc>
      </w:tr>
      <w:tr w:rsidR="006664CA" w:rsidRPr="006664CA" w14:paraId="72D9A7DF"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3FC95"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65DA18A" w14:textId="202A84D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4,967,017.53 </w:t>
            </w:r>
          </w:p>
        </w:tc>
        <w:tc>
          <w:tcPr>
            <w:tcW w:w="958" w:type="pct"/>
            <w:tcBorders>
              <w:top w:val="nil"/>
              <w:left w:val="nil"/>
              <w:bottom w:val="single" w:sz="4" w:space="0" w:color="000000"/>
              <w:right w:val="single" w:sz="4" w:space="0" w:color="000000"/>
            </w:tcBorders>
            <w:shd w:val="clear" w:color="D8D8D8" w:fill="D8D8D8"/>
            <w:noWrap/>
            <w:vAlign w:val="bottom"/>
            <w:hideMark/>
          </w:tcPr>
          <w:p w14:paraId="310B1AED" w14:textId="4ED8840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14D03D" w14:textId="0B43DC9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857B58" w14:textId="479542C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5,017,017.53 </w:t>
            </w:r>
          </w:p>
        </w:tc>
      </w:tr>
      <w:tr w:rsidR="006664CA" w:rsidRPr="006664CA" w14:paraId="407D8EC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A0C1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EFF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4A0DC1D1" w14:textId="5582AB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63,637.78 </w:t>
            </w:r>
          </w:p>
        </w:tc>
        <w:tc>
          <w:tcPr>
            <w:tcW w:w="958" w:type="pct"/>
            <w:tcBorders>
              <w:top w:val="nil"/>
              <w:left w:val="nil"/>
              <w:bottom w:val="single" w:sz="4" w:space="0" w:color="000000"/>
              <w:right w:val="single" w:sz="4" w:space="0" w:color="000000"/>
            </w:tcBorders>
            <w:shd w:val="clear" w:color="auto" w:fill="auto"/>
            <w:noWrap/>
            <w:vAlign w:val="bottom"/>
            <w:hideMark/>
          </w:tcPr>
          <w:p w14:paraId="0CD1574E" w14:textId="776978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EFFC9" w14:textId="31205C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877A18E" w14:textId="06FE06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63,637.78 </w:t>
            </w:r>
          </w:p>
        </w:tc>
      </w:tr>
      <w:tr w:rsidR="006664CA" w:rsidRPr="006664CA" w14:paraId="0A469ED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AC84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2F65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3AF0015A" w14:textId="6CBF52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2470AC92" w14:textId="66CB8E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9237A" w14:textId="4CC816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2A8E8" w14:textId="77673C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2,971.28 </w:t>
            </w:r>
          </w:p>
        </w:tc>
      </w:tr>
      <w:tr w:rsidR="006664CA" w:rsidRPr="006664CA" w14:paraId="148ED96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8F17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4BED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5AF94E89" w14:textId="42C7DC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2946CC37" w14:textId="2E4106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529C8" w14:textId="47927F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0A24A" w14:textId="0536FC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7,116.44 </w:t>
            </w:r>
          </w:p>
        </w:tc>
      </w:tr>
      <w:tr w:rsidR="006664CA" w:rsidRPr="006664CA" w14:paraId="0E3D830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7539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F3F9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2868ADA" w14:textId="48FD4E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bottom"/>
            <w:hideMark/>
          </w:tcPr>
          <w:p w14:paraId="7E897341" w14:textId="4BE938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78F4E" w14:textId="782A37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19C7E" w14:textId="1BD8D2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64,555.00 </w:t>
            </w:r>
          </w:p>
        </w:tc>
      </w:tr>
      <w:tr w:rsidR="006664CA" w:rsidRPr="006664CA" w14:paraId="1380CE0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8D47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B13F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7E1AFDC4" w14:textId="66CE1C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bottom"/>
            <w:hideMark/>
          </w:tcPr>
          <w:p w14:paraId="6C864A20" w14:textId="2DE54B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6ACA0" w14:textId="2DFC25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971D5" w14:textId="34F145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1,270.61 </w:t>
            </w:r>
          </w:p>
        </w:tc>
      </w:tr>
      <w:tr w:rsidR="006664CA" w:rsidRPr="006664CA" w14:paraId="5CF2E04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C874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DC8F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07638B58" w14:textId="78A987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10E559C2" w14:textId="13DC6E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11016" w14:textId="06BEE9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30711" w14:textId="36BBB2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1,620.22 </w:t>
            </w:r>
          </w:p>
        </w:tc>
      </w:tr>
      <w:tr w:rsidR="006664CA" w:rsidRPr="006664CA" w14:paraId="0149382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3F4F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97F6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6A09339C" w14:textId="0426CC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7E0DD36B" w14:textId="0F7795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4A85A" w14:textId="6A9DC1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B87E5" w14:textId="3CFE5F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9,350.22 </w:t>
            </w:r>
          </w:p>
        </w:tc>
      </w:tr>
      <w:tr w:rsidR="006664CA" w:rsidRPr="006664CA" w14:paraId="1503B44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B1EF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F761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3C25B0C" w14:textId="1B229D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622BBD97" w14:textId="1A82D8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528B7" w14:textId="17E747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7CCAC" w14:textId="49DB30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1,493.72 </w:t>
            </w:r>
          </w:p>
        </w:tc>
      </w:tr>
      <w:tr w:rsidR="006664CA" w:rsidRPr="006664CA" w14:paraId="4F51D65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8FBA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B6EB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E43B86" w14:textId="0F0915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7FCC6EF9" w14:textId="7E2E76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A4ADB" w14:textId="6039D4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68BE6" w14:textId="7FAD09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8,472.76 </w:t>
            </w:r>
          </w:p>
        </w:tc>
      </w:tr>
      <w:tr w:rsidR="006664CA" w:rsidRPr="006664CA" w14:paraId="552E536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79A2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16A8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5160F597" w14:textId="4D0F3F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0FBA8A4F" w14:textId="343736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8C1FC" w14:textId="63C9E4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68663" w14:textId="5F4FDE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482.96 </w:t>
            </w:r>
          </w:p>
        </w:tc>
      </w:tr>
      <w:tr w:rsidR="006664CA" w:rsidRPr="006664CA" w14:paraId="69B0D3C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2027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6431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262970F3" w14:textId="4A34B0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1EDEE3B6" w14:textId="64F36F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270E4" w14:textId="4A8C46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1C860" w14:textId="4FBA33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4,596.44 </w:t>
            </w:r>
          </w:p>
        </w:tc>
      </w:tr>
      <w:tr w:rsidR="006664CA" w:rsidRPr="006664CA" w14:paraId="02B0C0C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96F6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2C04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46C6DD59" w14:textId="17906A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62687B5" w14:textId="3AD5A6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10592" w14:textId="2934E4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F6B36" w14:textId="29E22A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2,126.16 </w:t>
            </w:r>
          </w:p>
        </w:tc>
      </w:tr>
      <w:tr w:rsidR="006664CA" w:rsidRPr="006664CA" w14:paraId="455B7B5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1253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D26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219E5283" w14:textId="32881F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51D03565" w14:textId="048844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D3A4F" w14:textId="36DCF7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2C1A4" w14:textId="675C65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2,312.68 </w:t>
            </w:r>
          </w:p>
        </w:tc>
      </w:tr>
      <w:tr w:rsidR="006664CA" w:rsidRPr="006664CA" w14:paraId="335DA78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8368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115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38608EEF" w14:textId="226AC2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6B5843E2" w14:textId="317B8D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125DF" w14:textId="2DCD2E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69DB9" w14:textId="6A457D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7,118.90 </w:t>
            </w:r>
          </w:p>
        </w:tc>
      </w:tr>
      <w:tr w:rsidR="006664CA" w:rsidRPr="006664CA" w14:paraId="422407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0163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237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F6A96DC" w14:textId="0B99D2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572A3FF3" w14:textId="38CFAE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438CE" w14:textId="647F04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3DD0C" w14:textId="0D9AB5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2,569.16 </w:t>
            </w:r>
          </w:p>
        </w:tc>
      </w:tr>
      <w:tr w:rsidR="006664CA" w:rsidRPr="006664CA" w14:paraId="333E7EA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55F1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EBB2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603E4B96" w14:textId="01CDC1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50E6AED4" w14:textId="1287C6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DE617" w14:textId="64C3B9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0C97C" w14:textId="3F2357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66,244.78 </w:t>
            </w:r>
          </w:p>
        </w:tc>
      </w:tr>
      <w:tr w:rsidR="006664CA" w:rsidRPr="006664CA" w14:paraId="5FC4D85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E8A8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4B15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F4F44F" w14:textId="730349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074D4508" w14:textId="3FA4CE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DFE93" w14:textId="6939BB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C2FDC" w14:textId="2C2B05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30,048.46 </w:t>
            </w:r>
          </w:p>
        </w:tc>
      </w:tr>
      <w:tr w:rsidR="006664CA" w:rsidRPr="006664CA" w14:paraId="6804FD2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BB3F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4772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4FB09C1" w14:textId="5D0CDB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DB1DFA4" w14:textId="2A4B51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D8F10" w14:textId="0C3752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635A5" w14:textId="60F024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0,430.04 </w:t>
            </w:r>
          </w:p>
        </w:tc>
      </w:tr>
      <w:tr w:rsidR="006664CA" w:rsidRPr="006664CA" w14:paraId="4C29EF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128C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F8B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3935494" w14:textId="2A5DFA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63,987.20 </w:t>
            </w:r>
          </w:p>
        </w:tc>
        <w:tc>
          <w:tcPr>
            <w:tcW w:w="958" w:type="pct"/>
            <w:tcBorders>
              <w:top w:val="nil"/>
              <w:left w:val="nil"/>
              <w:bottom w:val="single" w:sz="4" w:space="0" w:color="000000"/>
              <w:right w:val="single" w:sz="4" w:space="0" w:color="000000"/>
            </w:tcBorders>
            <w:shd w:val="clear" w:color="auto" w:fill="auto"/>
            <w:noWrap/>
            <w:vAlign w:val="bottom"/>
            <w:hideMark/>
          </w:tcPr>
          <w:p w14:paraId="36209246" w14:textId="1BEA7A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985F79" w14:textId="37F815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368D7" w14:textId="7269B9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13,987.20 </w:t>
            </w:r>
          </w:p>
        </w:tc>
      </w:tr>
      <w:tr w:rsidR="006664CA" w:rsidRPr="006664CA" w14:paraId="4D03775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C851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A4A2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3C2C6834" w14:textId="5F8AB7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0EA67427" w14:textId="457CAF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2A6CE" w14:textId="3BF833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5EDE0" w14:textId="70C1E7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4,242.92 </w:t>
            </w:r>
          </w:p>
        </w:tc>
      </w:tr>
      <w:tr w:rsidR="006664CA" w:rsidRPr="006664CA" w14:paraId="2B453A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599E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DD1D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6C98E5CC" w14:textId="1271AB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40B4AD22" w14:textId="1AE3F5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2CC16" w14:textId="026353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66EB" w14:textId="3FFA62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2,115.88 </w:t>
            </w:r>
          </w:p>
        </w:tc>
      </w:tr>
      <w:tr w:rsidR="006664CA" w:rsidRPr="006664CA" w14:paraId="0A48933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FDB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73D4E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13BBD0A7" w14:textId="1FE65D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274060A0" w14:textId="18CBA0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79850" w14:textId="77CD7A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B2C1F" w14:textId="374F43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2,807.88 </w:t>
            </w:r>
          </w:p>
        </w:tc>
      </w:tr>
      <w:tr w:rsidR="006664CA" w:rsidRPr="006664CA" w14:paraId="2575D83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4FC7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697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7E2ED465" w14:textId="391AFF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bottom"/>
            <w:hideMark/>
          </w:tcPr>
          <w:p w14:paraId="659729E4" w14:textId="1E5ABE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EEBC3" w14:textId="1B317D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7932B" w14:textId="0CE6D7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4,687.80 </w:t>
            </w:r>
          </w:p>
        </w:tc>
      </w:tr>
      <w:tr w:rsidR="006664CA" w:rsidRPr="006664CA" w14:paraId="2686AC5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4E95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942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2265CE1A" w14:textId="29AC0E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36A07D02" w14:textId="21835C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88D18" w14:textId="174434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A39F" w14:textId="3BF0AB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5,945.23 </w:t>
            </w:r>
          </w:p>
        </w:tc>
      </w:tr>
      <w:tr w:rsidR="006664CA" w:rsidRPr="006664CA" w14:paraId="67902AC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DFAB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917E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76BA54" w14:textId="78FAD2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8D7184F" w14:textId="764104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C68D7" w14:textId="4FAA6C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EC749" w14:textId="45D922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2,045.18 </w:t>
            </w:r>
          </w:p>
        </w:tc>
      </w:tr>
      <w:tr w:rsidR="006664CA" w:rsidRPr="006664CA" w14:paraId="0183FC3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6572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B6A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75098A47" w14:textId="3A3FB8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0A0AAE9F" w14:textId="7FBDF4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9C1BB" w14:textId="3DCEE1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A1712" w14:textId="2289E5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1,480.00 </w:t>
            </w:r>
          </w:p>
        </w:tc>
      </w:tr>
      <w:tr w:rsidR="006664CA" w:rsidRPr="006664CA" w14:paraId="5BE4579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F620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0B28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2E9D1638" w14:textId="0F9EB8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B6A38E2" w14:textId="2EFCA5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52E70" w14:textId="0858EC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34D96" w14:textId="40B869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1,506.28 </w:t>
            </w:r>
          </w:p>
        </w:tc>
      </w:tr>
      <w:tr w:rsidR="006664CA" w:rsidRPr="006664CA" w14:paraId="4A6B4AF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155D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6B0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7AF31209" w14:textId="558AB8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5A07E5A5" w14:textId="2A0450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1C6E0" w14:textId="3CBD19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77AB4" w14:textId="1D33A2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9,547.69 </w:t>
            </w:r>
          </w:p>
        </w:tc>
      </w:tr>
      <w:tr w:rsidR="006664CA" w:rsidRPr="006664CA" w14:paraId="57A8A1A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8D90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9AF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5F805DD6" w14:textId="6654A8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5A9CC30B" w14:textId="3FF5DA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350D7" w14:textId="646607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12BC2" w14:textId="552781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3,941.74 </w:t>
            </w:r>
          </w:p>
        </w:tc>
      </w:tr>
      <w:tr w:rsidR="006664CA" w:rsidRPr="006664CA" w14:paraId="0DE1F57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0DA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DDFC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1E2E0280" w14:textId="020FF2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6622A710" w14:textId="143071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0045A" w14:textId="012747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3CDFC" w14:textId="36541E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7,703.44 </w:t>
            </w:r>
          </w:p>
        </w:tc>
      </w:tr>
      <w:tr w:rsidR="006664CA" w:rsidRPr="006664CA" w14:paraId="1703077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3BE6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CA19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CD07A85" w14:textId="386F1F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54F91788" w14:textId="6C5D88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8A6BA" w14:textId="628043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1241C" w14:textId="33F377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3,816.76 </w:t>
            </w:r>
          </w:p>
        </w:tc>
      </w:tr>
      <w:tr w:rsidR="006664CA" w:rsidRPr="006664CA" w14:paraId="0482EB9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10F2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03A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06F17128" w14:textId="783514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778EB51D" w14:textId="5AF91C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71278" w14:textId="078D6F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C6607" w14:textId="2E4EC7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8,570.18 </w:t>
            </w:r>
          </w:p>
        </w:tc>
      </w:tr>
      <w:tr w:rsidR="006664CA" w:rsidRPr="006664CA" w14:paraId="36EE6F7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5D46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2629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E8DE9CA" w14:textId="6A56BE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654ED288" w14:textId="28A7A1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F97AE" w14:textId="52855B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AB3BE" w14:textId="7AF3FA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7,057.28 </w:t>
            </w:r>
          </w:p>
        </w:tc>
      </w:tr>
      <w:tr w:rsidR="006664CA" w:rsidRPr="006664CA" w14:paraId="34FC20C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61FB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B64E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20ADF63" w14:textId="069ABC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3628C144" w14:textId="510DB7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B218C" w14:textId="0D9EDC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2DB83" w14:textId="757D2A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3,237.54 </w:t>
            </w:r>
          </w:p>
        </w:tc>
      </w:tr>
      <w:tr w:rsidR="006664CA" w:rsidRPr="006664CA" w14:paraId="2A2905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1892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F78168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4D052610" w14:textId="48AB34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599218AA" w14:textId="69640D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91E54" w14:textId="70AD7E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D5DEC" w14:textId="63F1D1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33,077.76 </w:t>
            </w:r>
          </w:p>
        </w:tc>
      </w:tr>
      <w:tr w:rsidR="006664CA" w:rsidRPr="006664CA" w14:paraId="0C38673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B504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3A7D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6EDB6442" w14:textId="677283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71A237CD" w14:textId="05CC84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3AF2D" w14:textId="09AC5A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44D5A" w14:textId="2443C5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1,152.72 </w:t>
            </w:r>
          </w:p>
        </w:tc>
      </w:tr>
      <w:tr w:rsidR="006664CA" w:rsidRPr="006664CA" w14:paraId="2049F4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C63A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7B9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0BCE3B65" w14:textId="654EDB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01C94519" w14:textId="49445B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C746D" w14:textId="20B993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B30BF" w14:textId="41B83E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70,584.32 </w:t>
            </w:r>
          </w:p>
        </w:tc>
      </w:tr>
      <w:tr w:rsidR="006664CA" w:rsidRPr="006664CA" w14:paraId="4FF980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BB4B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14B5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0D74278B" w14:textId="21F2F4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3C1DB84B" w14:textId="6EA328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3E2F2" w14:textId="33F4E3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6459D" w14:textId="434AE2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19,092.12 </w:t>
            </w:r>
          </w:p>
        </w:tc>
      </w:tr>
      <w:tr w:rsidR="006664CA" w:rsidRPr="006664CA" w14:paraId="41B188EB"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15642"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6E6EFC1" w14:textId="5FB08E2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899,03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488876C" w14:textId="17067D5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BFF894" w14:textId="686D08D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AFFE09" w14:textId="7544D37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899,035.38 </w:t>
            </w:r>
          </w:p>
        </w:tc>
      </w:tr>
      <w:tr w:rsidR="006664CA" w:rsidRPr="006664CA" w14:paraId="5FF6A7A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E7DB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9568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7BC967B5" w14:textId="3D94DB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789C95D1" w14:textId="795EF6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C77ED" w14:textId="3EBE88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18276" w14:textId="6F1FD1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434,456.38 </w:t>
            </w:r>
          </w:p>
        </w:tc>
      </w:tr>
      <w:tr w:rsidR="006664CA" w:rsidRPr="006664CA" w14:paraId="5DA9280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ABA1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2BB7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4EAE57F0" w14:textId="306D49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11706343" w14:textId="4930BA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CC959" w14:textId="5E41F4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52429" w14:textId="267A50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5,549.00 </w:t>
            </w:r>
          </w:p>
        </w:tc>
      </w:tr>
      <w:tr w:rsidR="006664CA" w:rsidRPr="006664CA" w14:paraId="74FA90F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0E33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A876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2ABA72DC" w14:textId="6EAC16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DD52AFA" w14:textId="020283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E967C" w14:textId="7DBC8E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FC878" w14:textId="470688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6,490.00 </w:t>
            </w:r>
          </w:p>
        </w:tc>
      </w:tr>
      <w:tr w:rsidR="006664CA" w:rsidRPr="006664CA" w14:paraId="0D1348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91B3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6F1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bottom"/>
            <w:hideMark/>
          </w:tcPr>
          <w:p w14:paraId="445E0B90" w14:textId="4BBD8F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bottom"/>
            <w:hideMark/>
          </w:tcPr>
          <w:p w14:paraId="66EE5C84" w14:textId="36AED4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01F8C" w14:textId="3A225D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737C5" w14:textId="2061FB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9,100.00 </w:t>
            </w:r>
          </w:p>
        </w:tc>
      </w:tr>
      <w:tr w:rsidR="006664CA" w:rsidRPr="006664CA" w14:paraId="7437B93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B589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3A0E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7F0FBEC3" w14:textId="1C77D5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3,440.00 </w:t>
            </w:r>
          </w:p>
        </w:tc>
        <w:tc>
          <w:tcPr>
            <w:tcW w:w="958" w:type="pct"/>
            <w:tcBorders>
              <w:top w:val="nil"/>
              <w:left w:val="nil"/>
              <w:bottom w:val="single" w:sz="4" w:space="0" w:color="000000"/>
              <w:right w:val="single" w:sz="4" w:space="0" w:color="000000"/>
            </w:tcBorders>
            <w:shd w:val="clear" w:color="auto" w:fill="auto"/>
            <w:noWrap/>
            <w:vAlign w:val="bottom"/>
            <w:hideMark/>
          </w:tcPr>
          <w:p w14:paraId="1A1635AE" w14:textId="1EF483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60AFB" w14:textId="312CFA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036EC" w14:textId="2DC790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3,440.00 </w:t>
            </w:r>
          </w:p>
        </w:tc>
      </w:tr>
      <w:tr w:rsidR="006664CA" w:rsidRPr="006664CA" w14:paraId="3F899937"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AAAF6"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20D699F" w14:textId="4758CBE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4799D2D3" w14:textId="3EAC325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39CF3A" w14:textId="7CAE226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CFD777" w14:textId="52DA095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216,276.32 </w:t>
            </w:r>
          </w:p>
        </w:tc>
      </w:tr>
      <w:tr w:rsidR="006664CA" w:rsidRPr="006664CA" w14:paraId="54ACE50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7BA8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BCE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3835F9C0" w14:textId="33A760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09BB00D0" w14:textId="6FE20D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AD8AB" w14:textId="225194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6FF4C" w14:textId="5302B8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6,151.00 </w:t>
            </w:r>
          </w:p>
        </w:tc>
      </w:tr>
      <w:tr w:rsidR="006664CA" w:rsidRPr="006664CA" w14:paraId="2FEA98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AC59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9E97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8DF9237" w14:textId="1A87B5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73F9232A" w14:textId="294C72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704A2" w14:textId="436DB3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996C9" w14:textId="5C3BA2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4,226.50 </w:t>
            </w:r>
          </w:p>
        </w:tc>
      </w:tr>
      <w:tr w:rsidR="006664CA" w:rsidRPr="006664CA" w14:paraId="39C5960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38DC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330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7C317888" w14:textId="278BD3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9EA40" w14:textId="6DEA85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C6201" w14:textId="78943F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8A883" w14:textId="0FDB91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700.00 </w:t>
            </w:r>
          </w:p>
        </w:tc>
      </w:tr>
      <w:tr w:rsidR="006664CA" w:rsidRPr="006664CA" w14:paraId="1D8343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8C48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9892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34E6F1B" w14:textId="6CFF84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230960E3" w14:textId="2B5058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6A487" w14:textId="2EE855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2B47E" w14:textId="406857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3,192.50 </w:t>
            </w:r>
          </w:p>
        </w:tc>
      </w:tr>
      <w:tr w:rsidR="006664CA" w:rsidRPr="006664CA" w14:paraId="7E8E6D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A1D7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887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68CBED4A" w14:textId="0850A3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725B18EE" w14:textId="0DDBB8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855A1" w14:textId="47451B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9BC02" w14:textId="0DB5BB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0,475.00 </w:t>
            </w:r>
          </w:p>
        </w:tc>
      </w:tr>
      <w:tr w:rsidR="006664CA" w:rsidRPr="006664CA" w14:paraId="29879FA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1DF8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92F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67D261E8" w14:textId="6F95B9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D02DCC6" w14:textId="4B053D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C4317" w14:textId="5F9FB1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694CF" w14:textId="569A45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4,420.00 </w:t>
            </w:r>
          </w:p>
        </w:tc>
      </w:tr>
      <w:tr w:rsidR="006664CA" w:rsidRPr="006664CA" w14:paraId="0A9F3DB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52E2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754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620721AB" w14:textId="7947EB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46A39442" w14:textId="381DF0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B7A7A" w14:textId="06B9F4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64D45" w14:textId="1C6A01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2,634.00 </w:t>
            </w:r>
          </w:p>
        </w:tc>
      </w:tr>
      <w:tr w:rsidR="006664CA" w:rsidRPr="006664CA" w14:paraId="562C494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E58E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4CF0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23376C8E" w14:textId="439376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204C46B9" w14:textId="666F87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1F775" w14:textId="5EC15B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F0B95" w14:textId="1D8694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792.50 </w:t>
            </w:r>
          </w:p>
        </w:tc>
      </w:tr>
      <w:tr w:rsidR="006664CA" w:rsidRPr="006664CA" w14:paraId="1D36920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486E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74E4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1742492B" w14:textId="417DC1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64FDAE84" w14:textId="10E7C7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CEB1F" w14:textId="0E17A9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4F70D" w14:textId="210990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4,260.00 </w:t>
            </w:r>
          </w:p>
        </w:tc>
      </w:tr>
      <w:tr w:rsidR="006664CA" w:rsidRPr="006664CA" w14:paraId="77D14D7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DDEE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C35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4B923DCD" w14:textId="0952B5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4459B2EB" w14:textId="0BD3D7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1CC38" w14:textId="07FD4F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45AEE" w14:textId="499676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840.00 </w:t>
            </w:r>
          </w:p>
        </w:tc>
      </w:tr>
      <w:tr w:rsidR="006664CA" w:rsidRPr="006664CA" w14:paraId="108C6B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531A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FD89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84621A0" w14:textId="14F0B3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3584FD9F" w14:textId="0B77C5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29866" w14:textId="332E1B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D6083" w14:textId="73ABC4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5,535.00 </w:t>
            </w:r>
          </w:p>
        </w:tc>
      </w:tr>
      <w:tr w:rsidR="006664CA" w:rsidRPr="006664CA" w14:paraId="74275F0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8017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D694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089CBF68" w14:textId="285098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0067C0DE" w14:textId="775826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EAE16" w14:textId="06A8A0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946A0" w14:textId="6050D4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5,049.82 </w:t>
            </w:r>
          </w:p>
        </w:tc>
      </w:tr>
      <w:tr w:rsidR="006664CA" w:rsidRPr="006664CA" w14:paraId="5D0E7F9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5C04D"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15F1055" w14:textId="5DA23D6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bottom"/>
            <w:hideMark/>
          </w:tcPr>
          <w:p w14:paraId="270255DC" w14:textId="671AD82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4AF9E" w14:textId="38E8B3D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F1F9F2" w14:textId="7198ACD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2,755,285.65 </w:t>
            </w:r>
          </w:p>
        </w:tc>
      </w:tr>
      <w:tr w:rsidR="006664CA" w:rsidRPr="006664CA" w14:paraId="0F01058E"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040E8E5"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5335F67" w14:textId="0F503B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3EDFAD76" w14:textId="38D5EE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E66CE" w14:textId="20C0EA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8AA5A2" w14:textId="274F2B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64,288.77 </w:t>
            </w:r>
          </w:p>
        </w:tc>
      </w:tr>
      <w:tr w:rsidR="006664CA" w:rsidRPr="006664CA" w14:paraId="1B10D26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ED9E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B1B8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419D1B36" w14:textId="3F23D8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4329AD6D" w14:textId="578689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FB07" w14:textId="02D547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0F982" w14:textId="269264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2,882.44 </w:t>
            </w:r>
          </w:p>
        </w:tc>
      </w:tr>
      <w:tr w:rsidR="006664CA" w:rsidRPr="006664CA" w14:paraId="0DF7FA4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3D17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8AB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41783C71" w14:textId="01CACA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3CB37F89" w14:textId="484D2D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0855B" w14:textId="30230F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8E50D" w14:textId="2BCE4B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0,258.54 </w:t>
            </w:r>
          </w:p>
        </w:tc>
      </w:tr>
      <w:tr w:rsidR="006664CA" w:rsidRPr="006664CA" w14:paraId="01C2D92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8D4A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3BFB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6AFE692" w14:textId="0A3CE9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252D1CF9" w14:textId="0D587A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D3D32" w14:textId="71E3FE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17E9B" w14:textId="1838E9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5,213.48 </w:t>
            </w:r>
          </w:p>
        </w:tc>
      </w:tr>
      <w:tr w:rsidR="006664CA" w:rsidRPr="006664CA" w14:paraId="72ECEB3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2572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6822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3DB32B7" w14:textId="3B9B1B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0B353A60" w14:textId="7BE879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D2894" w14:textId="484755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A75FA" w14:textId="0AED4D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7,127.72 </w:t>
            </w:r>
          </w:p>
        </w:tc>
      </w:tr>
      <w:tr w:rsidR="006664CA" w:rsidRPr="006664CA" w14:paraId="05D820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845F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0FC5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378E10EA" w14:textId="7BA062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602BC363" w14:textId="321EB0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F399C4" w14:textId="4EF3C1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E9DC9" w14:textId="04D099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3,501.02 </w:t>
            </w:r>
          </w:p>
        </w:tc>
      </w:tr>
      <w:tr w:rsidR="006664CA" w:rsidRPr="006664CA" w14:paraId="55A48B8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510E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7173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65E3290B" w14:textId="1FAF1E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56AA7970" w14:textId="1B5108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501B3D9" w14:textId="16F6A9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D76D5" w14:textId="0D08DB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48,112.24 </w:t>
            </w:r>
          </w:p>
        </w:tc>
      </w:tr>
      <w:tr w:rsidR="006664CA" w:rsidRPr="006664CA" w14:paraId="1B76654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A15E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6566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36DD2B9F" w14:textId="506409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5DDF3ED0" w14:textId="190B4B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99969" w14:textId="0C2B55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F47E8" w14:textId="792E7F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0,626.00 </w:t>
            </w:r>
          </w:p>
        </w:tc>
      </w:tr>
      <w:tr w:rsidR="006664CA" w:rsidRPr="006664CA" w14:paraId="377ACAB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9028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2E0C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51F686DD" w14:textId="49DC58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79A0B22F" w14:textId="22A54B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0B67A" w14:textId="7C5319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53478" w14:textId="6BC0C0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4,244.13 </w:t>
            </w:r>
          </w:p>
        </w:tc>
      </w:tr>
      <w:tr w:rsidR="006664CA" w:rsidRPr="006664CA" w14:paraId="7FDFADB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0AB1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1A4C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50CAF19B" w14:textId="0CCFCF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bottom"/>
            <w:hideMark/>
          </w:tcPr>
          <w:p w14:paraId="14A3B18F" w14:textId="7FDFEA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6DF8427" w14:textId="4ABB32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DB7C4" w14:textId="4AF55B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2,135.37 </w:t>
            </w:r>
          </w:p>
        </w:tc>
      </w:tr>
      <w:tr w:rsidR="006664CA" w:rsidRPr="006664CA" w14:paraId="0647897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9668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F49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E40C685" w14:textId="1288E4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460CE177" w14:textId="35E295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26386" w14:textId="7065E7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10EF4" w14:textId="05A1FA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7,359.60 </w:t>
            </w:r>
          </w:p>
        </w:tc>
      </w:tr>
      <w:tr w:rsidR="006664CA" w:rsidRPr="006664CA" w14:paraId="17EC06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1B0D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9DF5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07196E57" w14:textId="24AE9E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75AAAFE4" w14:textId="12D55D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ABCCE" w14:textId="46DCA1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9F8D5" w14:textId="3E7DA2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1,043.20 </w:t>
            </w:r>
          </w:p>
        </w:tc>
      </w:tr>
      <w:tr w:rsidR="006664CA" w:rsidRPr="006664CA" w14:paraId="7EABB90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396F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3FA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4CECEA3" w14:textId="4BCDBC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bottom"/>
            <w:hideMark/>
          </w:tcPr>
          <w:p w14:paraId="7CDA09F2" w14:textId="446220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C74BC" w14:textId="3F8ACC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738D1" w14:textId="657A5A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6,092.98 </w:t>
            </w:r>
          </w:p>
        </w:tc>
      </w:tr>
      <w:tr w:rsidR="006664CA" w:rsidRPr="006664CA" w14:paraId="28C4800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68C1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88DD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1E866240" w14:textId="267BA8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2473EF5E" w14:textId="354F50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2B2E2" w14:textId="6FAE10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53162" w14:textId="77CD3F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7,236.32 </w:t>
            </w:r>
          </w:p>
        </w:tc>
      </w:tr>
      <w:tr w:rsidR="006664CA" w:rsidRPr="006664CA" w14:paraId="4B60682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0571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A29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13ACE820" w14:textId="100087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6B51E226" w14:textId="04FB72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DB36E" w14:textId="40EA76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964E5" w14:textId="626444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887.40 </w:t>
            </w:r>
          </w:p>
        </w:tc>
      </w:tr>
      <w:tr w:rsidR="006664CA" w:rsidRPr="006664CA" w14:paraId="2E610B8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96F0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509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7FA68E9" w14:textId="340D38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3C97A4B0" w14:textId="1C4D34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5B8F3" w14:textId="01767A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500EB" w14:textId="5DAB91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8,276.44 </w:t>
            </w:r>
          </w:p>
        </w:tc>
      </w:tr>
      <w:tr w:rsidR="006664CA" w:rsidRPr="006664CA" w14:paraId="002E8AC9"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03A01E"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12227E96" w14:textId="4632D49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15,100,252.19 </w:t>
            </w:r>
          </w:p>
        </w:tc>
        <w:tc>
          <w:tcPr>
            <w:tcW w:w="958" w:type="pct"/>
            <w:tcBorders>
              <w:top w:val="nil"/>
              <w:left w:val="nil"/>
              <w:bottom w:val="single" w:sz="4" w:space="0" w:color="000000"/>
              <w:right w:val="single" w:sz="4" w:space="0" w:color="000000"/>
            </w:tcBorders>
            <w:shd w:val="clear" w:color="A5A5A5" w:fill="A5A5A5"/>
            <w:noWrap/>
            <w:vAlign w:val="bottom"/>
            <w:hideMark/>
          </w:tcPr>
          <w:p w14:paraId="505EF23E" w14:textId="385D851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658025BD" w14:textId="72AF147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034AF1D" w14:textId="42515C1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33,839,004.27 </w:t>
            </w:r>
          </w:p>
        </w:tc>
      </w:tr>
      <w:tr w:rsidR="006664CA" w:rsidRPr="006664CA" w14:paraId="74658C51"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EEAAF"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9CDFD20" w14:textId="0E63179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5,801,963.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E748659" w14:textId="01F2884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75312EB" w14:textId="61242C1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909B4B0" w14:textId="557DA01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6,114,713.82 </w:t>
            </w:r>
          </w:p>
        </w:tc>
      </w:tr>
      <w:tr w:rsidR="006664CA" w:rsidRPr="006664CA" w14:paraId="05858F2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4EB1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BF8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5DFFA930" w14:textId="31410B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65,498.00 </w:t>
            </w:r>
          </w:p>
        </w:tc>
        <w:tc>
          <w:tcPr>
            <w:tcW w:w="958" w:type="pct"/>
            <w:tcBorders>
              <w:top w:val="nil"/>
              <w:left w:val="nil"/>
              <w:bottom w:val="single" w:sz="4" w:space="0" w:color="000000"/>
              <w:right w:val="single" w:sz="4" w:space="0" w:color="000000"/>
            </w:tcBorders>
            <w:shd w:val="clear" w:color="auto" w:fill="auto"/>
            <w:noWrap/>
            <w:vAlign w:val="bottom"/>
            <w:hideMark/>
          </w:tcPr>
          <w:p w14:paraId="340A7406" w14:textId="60C158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1DF00" w14:textId="7F7AB6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4CE28" w14:textId="0A0AC6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65,498.00 </w:t>
            </w:r>
          </w:p>
        </w:tc>
      </w:tr>
      <w:tr w:rsidR="006664CA" w:rsidRPr="006664CA" w14:paraId="30AE364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09A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51C0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F0236E7" w14:textId="5CEF1C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011264" w14:textId="30844C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B2AF7" w14:textId="57B9B1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C3F1E" w14:textId="58A941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0,000.00 </w:t>
            </w:r>
          </w:p>
        </w:tc>
      </w:tr>
      <w:tr w:rsidR="006664CA" w:rsidRPr="006664CA" w14:paraId="172313F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4BCC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ACB4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0442F7E" w14:textId="3D0F59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8,540.00 </w:t>
            </w:r>
          </w:p>
        </w:tc>
        <w:tc>
          <w:tcPr>
            <w:tcW w:w="958" w:type="pct"/>
            <w:tcBorders>
              <w:top w:val="nil"/>
              <w:left w:val="nil"/>
              <w:bottom w:val="single" w:sz="4" w:space="0" w:color="000000"/>
              <w:right w:val="single" w:sz="4" w:space="0" w:color="000000"/>
            </w:tcBorders>
            <w:shd w:val="clear" w:color="auto" w:fill="auto"/>
            <w:noWrap/>
            <w:vAlign w:val="bottom"/>
            <w:hideMark/>
          </w:tcPr>
          <w:p w14:paraId="22DEB511" w14:textId="39F161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511CF" w14:textId="4720B7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91ABA" w14:textId="6AA23C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23,540.00 </w:t>
            </w:r>
          </w:p>
        </w:tc>
      </w:tr>
      <w:tr w:rsidR="006664CA" w:rsidRPr="006664CA" w14:paraId="361A8AD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175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DAF8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bottom"/>
            <w:hideMark/>
          </w:tcPr>
          <w:p w14:paraId="6F040D2F" w14:textId="5039ED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8,660.00 </w:t>
            </w:r>
          </w:p>
        </w:tc>
        <w:tc>
          <w:tcPr>
            <w:tcW w:w="958" w:type="pct"/>
            <w:tcBorders>
              <w:top w:val="nil"/>
              <w:left w:val="nil"/>
              <w:bottom w:val="single" w:sz="4" w:space="0" w:color="000000"/>
              <w:right w:val="single" w:sz="4" w:space="0" w:color="000000"/>
            </w:tcBorders>
            <w:shd w:val="clear" w:color="auto" w:fill="auto"/>
            <w:noWrap/>
            <w:vAlign w:val="bottom"/>
            <w:hideMark/>
          </w:tcPr>
          <w:p w14:paraId="097AABEE" w14:textId="436F85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273A5" w14:textId="4F3887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B64E5" w14:textId="6B2EA6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8,660.00 </w:t>
            </w:r>
          </w:p>
        </w:tc>
      </w:tr>
      <w:tr w:rsidR="006664CA" w:rsidRPr="006664CA" w14:paraId="16FCCA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E532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88C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34A176CB" w14:textId="37F1E0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2,697.20 </w:t>
            </w:r>
          </w:p>
        </w:tc>
        <w:tc>
          <w:tcPr>
            <w:tcW w:w="958" w:type="pct"/>
            <w:tcBorders>
              <w:top w:val="nil"/>
              <w:left w:val="nil"/>
              <w:bottom w:val="single" w:sz="4" w:space="0" w:color="000000"/>
              <w:right w:val="single" w:sz="4" w:space="0" w:color="000000"/>
            </w:tcBorders>
            <w:shd w:val="clear" w:color="auto" w:fill="auto"/>
            <w:noWrap/>
            <w:vAlign w:val="bottom"/>
            <w:hideMark/>
          </w:tcPr>
          <w:p w14:paraId="31572888" w14:textId="266D69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7BABAA0" w14:textId="23D458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6886E" w14:textId="78B1DB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10,447.20 </w:t>
            </w:r>
          </w:p>
        </w:tc>
      </w:tr>
      <w:tr w:rsidR="006664CA" w:rsidRPr="006664CA" w14:paraId="18289BE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41C6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1B89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0DD33C5F" w14:textId="4A7549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1,656.70 </w:t>
            </w:r>
          </w:p>
        </w:tc>
        <w:tc>
          <w:tcPr>
            <w:tcW w:w="958" w:type="pct"/>
            <w:tcBorders>
              <w:top w:val="nil"/>
              <w:left w:val="nil"/>
              <w:bottom w:val="single" w:sz="4" w:space="0" w:color="000000"/>
              <w:right w:val="single" w:sz="4" w:space="0" w:color="000000"/>
            </w:tcBorders>
            <w:shd w:val="clear" w:color="auto" w:fill="auto"/>
            <w:noWrap/>
            <w:vAlign w:val="bottom"/>
            <w:hideMark/>
          </w:tcPr>
          <w:p w14:paraId="7BBFAEDF" w14:textId="066C79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4A138" w14:textId="107C21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98CBA" w14:textId="69C887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1,656.70 </w:t>
            </w:r>
          </w:p>
        </w:tc>
      </w:tr>
      <w:tr w:rsidR="006664CA" w:rsidRPr="006664CA" w14:paraId="63339A5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2C3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55DC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342C704B" w14:textId="492E8C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2,414.10 </w:t>
            </w:r>
          </w:p>
        </w:tc>
        <w:tc>
          <w:tcPr>
            <w:tcW w:w="958" w:type="pct"/>
            <w:tcBorders>
              <w:top w:val="nil"/>
              <w:left w:val="nil"/>
              <w:bottom w:val="single" w:sz="4" w:space="0" w:color="000000"/>
              <w:right w:val="single" w:sz="4" w:space="0" w:color="000000"/>
            </w:tcBorders>
            <w:shd w:val="clear" w:color="auto" w:fill="auto"/>
            <w:noWrap/>
            <w:vAlign w:val="bottom"/>
            <w:hideMark/>
          </w:tcPr>
          <w:p w14:paraId="27DCB986" w14:textId="0752EE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62012" w14:textId="079682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93CF1" w14:textId="071B9C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2,414.10 </w:t>
            </w:r>
          </w:p>
        </w:tc>
      </w:tr>
      <w:tr w:rsidR="006664CA" w:rsidRPr="006664CA" w14:paraId="7EECE6D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46B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B1E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62E67D6F" w14:textId="062DAD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8,830.00 </w:t>
            </w:r>
          </w:p>
        </w:tc>
        <w:tc>
          <w:tcPr>
            <w:tcW w:w="958" w:type="pct"/>
            <w:tcBorders>
              <w:top w:val="nil"/>
              <w:left w:val="nil"/>
              <w:bottom w:val="single" w:sz="4" w:space="0" w:color="000000"/>
              <w:right w:val="single" w:sz="4" w:space="0" w:color="000000"/>
            </w:tcBorders>
            <w:shd w:val="clear" w:color="auto" w:fill="auto"/>
            <w:noWrap/>
            <w:vAlign w:val="bottom"/>
            <w:hideMark/>
          </w:tcPr>
          <w:p w14:paraId="3F670921" w14:textId="462FEF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60FDA" w14:textId="3DD789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B085F" w14:textId="320410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8,830.00 </w:t>
            </w:r>
          </w:p>
        </w:tc>
      </w:tr>
      <w:tr w:rsidR="006664CA" w:rsidRPr="006664CA" w14:paraId="6BA4B6E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FCF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8D1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481823B0" w14:textId="11C082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1E024F" w14:textId="652448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B75B4" w14:textId="037B22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F4E8A" w14:textId="6F160E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82,000.00 </w:t>
            </w:r>
          </w:p>
        </w:tc>
      </w:tr>
      <w:tr w:rsidR="006664CA" w:rsidRPr="006664CA" w14:paraId="71F58F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ACE8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129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27BEBFB2" w14:textId="3BE6B2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5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CD0A0" w14:textId="64BCF5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C7678" w14:textId="2EE86F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9CC75" w14:textId="5EA4BB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55,800.00 </w:t>
            </w:r>
          </w:p>
        </w:tc>
      </w:tr>
      <w:tr w:rsidR="006664CA" w:rsidRPr="006664CA" w14:paraId="595C2FF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A89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A18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1DAD5283" w14:textId="71AEB6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2,100.00 </w:t>
            </w:r>
          </w:p>
        </w:tc>
        <w:tc>
          <w:tcPr>
            <w:tcW w:w="958" w:type="pct"/>
            <w:tcBorders>
              <w:top w:val="nil"/>
              <w:left w:val="nil"/>
              <w:bottom w:val="single" w:sz="4" w:space="0" w:color="000000"/>
              <w:right w:val="single" w:sz="4" w:space="0" w:color="000000"/>
            </w:tcBorders>
            <w:shd w:val="clear" w:color="auto" w:fill="auto"/>
            <w:noWrap/>
            <w:vAlign w:val="bottom"/>
            <w:hideMark/>
          </w:tcPr>
          <w:p w14:paraId="1D432B48" w14:textId="706DB4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02BC5" w14:textId="0B46DB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EA67" w14:textId="6FCA33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2,100.00 </w:t>
            </w:r>
          </w:p>
        </w:tc>
      </w:tr>
      <w:tr w:rsidR="006664CA" w:rsidRPr="006664CA" w14:paraId="2271D7D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9A3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ACD7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EAA3A16" w14:textId="062B02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38,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831345" w14:textId="35F9AE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6F729" w14:textId="02D4A3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4C979" w14:textId="1D9A82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38,800.00 </w:t>
            </w:r>
          </w:p>
        </w:tc>
      </w:tr>
      <w:tr w:rsidR="006664CA" w:rsidRPr="006664CA" w14:paraId="0E57056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10A8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D86D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3F1B40AC" w14:textId="0115D1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711,735.40 </w:t>
            </w:r>
          </w:p>
        </w:tc>
        <w:tc>
          <w:tcPr>
            <w:tcW w:w="958" w:type="pct"/>
            <w:tcBorders>
              <w:top w:val="nil"/>
              <w:left w:val="nil"/>
              <w:bottom w:val="single" w:sz="4" w:space="0" w:color="000000"/>
              <w:right w:val="single" w:sz="4" w:space="0" w:color="000000"/>
            </w:tcBorders>
            <w:shd w:val="clear" w:color="auto" w:fill="auto"/>
            <w:noWrap/>
            <w:vAlign w:val="bottom"/>
            <w:hideMark/>
          </w:tcPr>
          <w:p w14:paraId="138CDA7B" w14:textId="6253CF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66BEA" w14:textId="67F32A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6B193" w14:textId="293E37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711,735.40 </w:t>
            </w:r>
          </w:p>
        </w:tc>
      </w:tr>
      <w:tr w:rsidR="006664CA" w:rsidRPr="006664CA" w14:paraId="2EFCF76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738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6332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9A4D44E" w14:textId="43E1B6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14,048.00 </w:t>
            </w:r>
          </w:p>
        </w:tc>
        <w:tc>
          <w:tcPr>
            <w:tcW w:w="958" w:type="pct"/>
            <w:tcBorders>
              <w:top w:val="nil"/>
              <w:left w:val="nil"/>
              <w:bottom w:val="single" w:sz="4" w:space="0" w:color="000000"/>
              <w:right w:val="single" w:sz="4" w:space="0" w:color="000000"/>
            </w:tcBorders>
            <w:shd w:val="clear" w:color="auto" w:fill="auto"/>
            <w:noWrap/>
            <w:vAlign w:val="bottom"/>
            <w:hideMark/>
          </w:tcPr>
          <w:p w14:paraId="03718137" w14:textId="592DF2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6DC65" w14:textId="1FB15D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1D81F" w14:textId="6306D5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14,048.00 </w:t>
            </w:r>
          </w:p>
        </w:tc>
      </w:tr>
      <w:tr w:rsidR="006664CA" w:rsidRPr="006664CA" w14:paraId="28302C3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BF19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069D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51C99FEB" w14:textId="7D6AD6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92,580.00 </w:t>
            </w:r>
          </w:p>
        </w:tc>
        <w:tc>
          <w:tcPr>
            <w:tcW w:w="958" w:type="pct"/>
            <w:tcBorders>
              <w:top w:val="nil"/>
              <w:left w:val="nil"/>
              <w:bottom w:val="single" w:sz="4" w:space="0" w:color="000000"/>
              <w:right w:val="single" w:sz="4" w:space="0" w:color="000000"/>
            </w:tcBorders>
            <w:shd w:val="clear" w:color="auto" w:fill="auto"/>
            <w:noWrap/>
            <w:vAlign w:val="bottom"/>
            <w:hideMark/>
          </w:tcPr>
          <w:p w14:paraId="3F08DE67" w14:textId="0F9642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8DBB3" w14:textId="763BEF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14A67" w14:textId="394C44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92,580.00 </w:t>
            </w:r>
          </w:p>
        </w:tc>
      </w:tr>
      <w:tr w:rsidR="006664CA" w:rsidRPr="006664CA" w14:paraId="0608DFD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DB2F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679E4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2B2FB687" w14:textId="2EC1A4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1,567.42 </w:t>
            </w:r>
          </w:p>
        </w:tc>
        <w:tc>
          <w:tcPr>
            <w:tcW w:w="958" w:type="pct"/>
            <w:tcBorders>
              <w:top w:val="nil"/>
              <w:left w:val="nil"/>
              <w:bottom w:val="single" w:sz="4" w:space="0" w:color="000000"/>
              <w:right w:val="single" w:sz="4" w:space="0" w:color="000000"/>
            </w:tcBorders>
            <w:shd w:val="clear" w:color="auto" w:fill="auto"/>
            <w:noWrap/>
            <w:vAlign w:val="bottom"/>
            <w:hideMark/>
          </w:tcPr>
          <w:p w14:paraId="607A1D60" w14:textId="46DE20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5DEE4" w14:textId="316EC5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4A3B4" w14:textId="2FF6CB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1,567.42 </w:t>
            </w:r>
          </w:p>
        </w:tc>
      </w:tr>
      <w:tr w:rsidR="006664CA" w:rsidRPr="006664CA" w14:paraId="2CF7309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F544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206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6C4033FC" w14:textId="3847C4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05,037.00 </w:t>
            </w:r>
          </w:p>
        </w:tc>
        <w:tc>
          <w:tcPr>
            <w:tcW w:w="958" w:type="pct"/>
            <w:tcBorders>
              <w:top w:val="nil"/>
              <w:left w:val="nil"/>
              <w:bottom w:val="single" w:sz="4" w:space="0" w:color="000000"/>
              <w:right w:val="single" w:sz="4" w:space="0" w:color="000000"/>
            </w:tcBorders>
            <w:shd w:val="clear" w:color="auto" w:fill="auto"/>
            <w:noWrap/>
            <w:vAlign w:val="bottom"/>
            <w:hideMark/>
          </w:tcPr>
          <w:p w14:paraId="76173B03" w14:textId="195685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FD4A7" w14:textId="0B9965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E0088" w14:textId="5B890B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05,037.00 </w:t>
            </w:r>
          </w:p>
        </w:tc>
      </w:tr>
      <w:tr w:rsidR="006664CA" w:rsidRPr="006664CA" w14:paraId="02E03F40"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083ED"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EA1D7DD" w14:textId="1BA1E71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3,315,070.31 </w:t>
            </w:r>
          </w:p>
        </w:tc>
        <w:tc>
          <w:tcPr>
            <w:tcW w:w="958" w:type="pct"/>
            <w:tcBorders>
              <w:top w:val="nil"/>
              <w:left w:val="nil"/>
              <w:bottom w:val="single" w:sz="4" w:space="0" w:color="000000"/>
              <w:right w:val="single" w:sz="4" w:space="0" w:color="000000"/>
            </w:tcBorders>
            <w:shd w:val="clear" w:color="D8D8D8" w:fill="D8D8D8"/>
            <w:noWrap/>
            <w:vAlign w:val="bottom"/>
            <w:hideMark/>
          </w:tcPr>
          <w:p w14:paraId="51E31F09" w14:textId="321B3A8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2A8FE3" w14:textId="47B7B15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DEB55B" w14:textId="705B70C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5,590,470.31 </w:t>
            </w:r>
          </w:p>
        </w:tc>
      </w:tr>
      <w:tr w:rsidR="006664CA" w:rsidRPr="006664CA" w14:paraId="4C6E8A0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72FE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5667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CD9DBBF" w14:textId="4D8A2F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bottom"/>
            <w:hideMark/>
          </w:tcPr>
          <w:p w14:paraId="6CCFFE68" w14:textId="6F217F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FDBB0" w14:textId="145976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BA4D0" w14:textId="227EBA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6,584.96 </w:t>
            </w:r>
          </w:p>
        </w:tc>
      </w:tr>
      <w:tr w:rsidR="006664CA" w:rsidRPr="006664CA" w14:paraId="712E820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2A79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4B67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1A68757B" w14:textId="1A233E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6,250.00 </w:t>
            </w:r>
          </w:p>
        </w:tc>
        <w:tc>
          <w:tcPr>
            <w:tcW w:w="958" w:type="pct"/>
            <w:tcBorders>
              <w:top w:val="nil"/>
              <w:left w:val="nil"/>
              <w:bottom w:val="single" w:sz="4" w:space="0" w:color="000000"/>
              <w:right w:val="single" w:sz="4" w:space="0" w:color="000000"/>
            </w:tcBorders>
            <w:shd w:val="clear" w:color="auto" w:fill="auto"/>
            <w:noWrap/>
            <w:vAlign w:val="bottom"/>
            <w:hideMark/>
          </w:tcPr>
          <w:p w14:paraId="346FB465" w14:textId="07D9FB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84FD2" w14:textId="4AC48A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B0FEC" w14:textId="17A72A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96,250.00 </w:t>
            </w:r>
          </w:p>
        </w:tc>
      </w:tr>
      <w:tr w:rsidR="006664CA" w:rsidRPr="006664CA" w14:paraId="062D5BF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F810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63A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043FCAA6" w14:textId="3D5FDA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11,099.20 </w:t>
            </w:r>
          </w:p>
        </w:tc>
        <w:tc>
          <w:tcPr>
            <w:tcW w:w="958" w:type="pct"/>
            <w:tcBorders>
              <w:top w:val="nil"/>
              <w:left w:val="nil"/>
              <w:bottom w:val="single" w:sz="4" w:space="0" w:color="000000"/>
              <w:right w:val="single" w:sz="4" w:space="0" w:color="000000"/>
            </w:tcBorders>
            <w:shd w:val="clear" w:color="auto" w:fill="auto"/>
            <w:noWrap/>
            <w:vAlign w:val="bottom"/>
            <w:hideMark/>
          </w:tcPr>
          <w:p w14:paraId="1E4DFCFA" w14:textId="3B8E04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BEEA" w14:textId="4B9317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EE468" w14:textId="40D6A8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11,099.20 </w:t>
            </w:r>
          </w:p>
        </w:tc>
      </w:tr>
      <w:tr w:rsidR="006664CA" w:rsidRPr="006664CA" w14:paraId="64EE325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E326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076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1D2979B" w14:textId="16514C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20,820.45 </w:t>
            </w:r>
          </w:p>
        </w:tc>
        <w:tc>
          <w:tcPr>
            <w:tcW w:w="958" w:type="pct"/>
            <w:tcBorders>
              <w:top w:val="nil"/>
              <w:left w:val="nil"/>
              <w:bottom w:val="single" w:sz="4" w:space="0" w:color="000000"/>
              <w:right w:val="single" w:sz="4" w:space="0" w:color="000000"/>
            </w:tcBorders>
            <w:shd w:val="clear" w:color="auto" w:fill="auto"/>
            <w:noWrap/>
            <w:vAlign w:val="bottom"/>
            <w:hideMark/>
          </w:tcPr>
          <w:p w14:paraId="770EE76D" w14:textId="651A9D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143CD" w14:textId="1B87F5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2C50C" w14:textId="502BD2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20,820.45 </w:t>
            </w:r>
          </w:p>
        </w:tc>
      </w:tr>
      <w:tr w:rsidR="006664CA" w:rsidRPr="006664CA" w14:paraId="36983D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D999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AA80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69CCA6A" w14:textId="3F8D1A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13,995.00 </w:t>
            </w:r>
          </w:p>
        </w:tc>
        <w:tc>
          <w:tcPr>
            <w:tcW w:w="958" w:type="pct"/>
            <w:tcBorders>
              <w:top w:val="nil"/>
              <w:left w:val="nil"/>
              <w:bottom w:val="single" w:sz="4" w:space="0" w:color="000000"/>
              <w:right w:val="single" w:sz="4" w:space="0" w:color="000000"/>
            </w:tcBorders>
            <w:shd w:val="clear" w:color="auto" w:fill="auto"/>
            <w:noWrap/>
            <w:vAlign w:val="bottom"/>
            <w:hideMark/>
          </w:tcPr>
          <w:p w14:paraId="780E3559" w14:textId="40D632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18673" w14:textId="647ECD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FD201" w14:textId="0D1EBC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13,995.00 </w:t>
            </w:r>
          </w:p>
        </w:tc>
      </w:tr>
      <w:tr w:rsidR="006664CA" w:rsidRPr="006664CA" w14:paraId="0B08C44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234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5A49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3F691B8A" w14:textId="505DC9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96,640.00 </w:t>
            </w:r>
          </w:p>
        </w:tc>
        <w:tc>
          <w:tcPr>
            <w:tcW w:w="958" w:type="pct"/>
            <w:tcBorders>
              <w:top w:val="nil"/>
              <w:left w:val="nil"/>
              <w:bottom w:val="single" w:sz="4" w:space="0" w:color="000000"/>
              <w:right w:val="single" w:sz="4" w:space="0" w:color="000000"/>
            </w:tcBorders>
            <w:shd w:val="clear" w:color="auto" w:fill="auto"/>
            <w:noWrap/>
            <w:vAlign w:val="bottom"/>
            <w:hideMark/>
          </w:tcPr>
          <w:p w14:paraId="3E524464" w14:textId="6AED22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68033" w14:textId="69DE95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1167D" w14:textId="356262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96,640.00 </w:t>
            </w:r>
          </w:p>
        </w:tc>
      </w:tr>
      <w:tr w:rsidR="006664CA" w:rsidRPr="006664CA" w14:paraId="60C2594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DBB6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BCE7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95D6A59" w14:textId="7B83DF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64,565.00 </w:t>
            </w:r>
          </w:p>
        </w:tc>
        <w:tc>
          <w:tcPr>
            <w:tcW w:w="958" w:type="pct"/>
            <w:tcBorders>
              <w:top w:val="nil"/>
              <w:left w:val="nil"/>
              <w:bottom w:val="single" w:sz="4" w:space="0" w:color="000000"/>
              <w:right w:val="single" w:sz="4" w:space="0" w:color="000000"/>
            </w:tcBorders>
            <w:shd w:val="clear" w:color="auto" w:fill="auto"/>
            <w:noWrap/>
            <w:vAlign w:val="bottom"/>
            <w:hideMark/>
          </w:tcPr>
          <w:p w14:paraId="0FC5C97A" w14:textId="385C7E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F0B96" w14:textId="3054C1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C5128" w14:textId="189D54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64,565.00 </w:t>
            </w:r>
          </w:p>
        </w:tc>
      </w:tr>
      <w:tr w:rsidR="006664CA" w:rsidRPr="006664CA" w14:paraId="0EBC36D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8BCD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20E4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D098E47" w14:textId="67CE5D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2A442AF" w14:textId="0C824B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F2E62" w14:textId="30FEC4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3345A" w14:textId="32B349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40.00 </w:t>
            </w:r>
          </w:p>
        </w:tc>
      </w:tr>
      <w:tr w:rsidR="006664CA" w:rsidRPr="006664CA" w14:paraId="7CF1286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191C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262C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36E50E57" w14:textId="730E56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bottom"/>
            <w:hideMark/>
          </w:tcPr>
          <w:p w14:paraId="0C63FE78" w14:textId="03B465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5F36B" w14:textId="65A23D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8480F" w14:textId="1CBF43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99,059.00 </w:t>
            </w:r>
          </w:p>
        </w:tc>
      </w:tr>
      <w:tr w:rsidR="006664CA" w:rsidRPr="006664CA" w14:paraId="4458A1D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8307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91E6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42F10E78" w14:textId="0F7D09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4E763" w14:textId="626CA3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0ED99FC" w14:textId="29E172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903EE" w14:textId="5E764D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70,400.00 </w:t>
            </w:r>
          </w:p>
        </w:tc>
      </w:tr>
      <w:tr w:rsidR="006664CA" w:rsidRPr="006664CA" w14:paraId="5A5C49A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4CAD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71E0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08B7F705" w14:textId="740C6C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8C33B1" w14:textId="48778A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7BB9B" w14:textId="54E027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50CE3" w14:textId="75E6BC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40,000.00 </w:t>
            </w:r>
          </w:p>
        </w:tc>
      </w:tr>
      <w:tr w:rsidR="006664CA" w:rsidRPr="006664CA" w14:paraId="7D7EF95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2D9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EB5B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01ED88B2" w14:textId="472E9A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bottom"/>
            <w:hideMark/>
          </w:tcPr>
          <w:p w14:paraId="10A1C106" w14:textId="54A794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6CB0A" w14:textId="4CC515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81087" w14:textId="529DE3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7,250.00 </w:t>
            </w:r>
          </w:p>
        </w:tc>
      </w:tr>
      <w:tr w:rsidR="006664CA" w:rsidRPr="006664CA" w14:paraId="45185C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0407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6088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F22AB3E" w14:textId="2711FE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bottom"/>
            <w:hideMark/>
          </w:tcPr>
          <w:p w14:paraId="60102ED5" w14:textId="0AB939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17BE4" w14:textId="624777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AC3DA" w14:textId="18F3FD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25,168.10 </w:t>
            </w:r>
          </w:p>
        </w:tc>
      </w:tr>
      <w:tr w:rsidR="006664CA" w:rsidRPr="006664CA" w14:paraId="3885CF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F35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501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3408202" w14:textId="531D92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8,850.00 </w:t>
            </w:r>
          </w:p>
        </w:tc>
        <w:tc>
          <w:tcPr>
            <w:tcW w:w="958" w:type="pct"/>
            <w:tcBorders>
              <w:top w:val="nil"/>
              <w:left w:val="nil"/>
              <w:bottom w:val="single" w:sz="4" w:space="0" w:color="000000"/>
              <w:right w:val="single" w:sz="4" w:space="0" w:color="000000"/>
            </w:tcBorders>
            <w:shd w:val="clear" w:color="auto" w:fill="auto"/>
            <w:noWrap/>
            <w:vAlign w:val="bottom"/>
            <w:hideMark/>
          </w:tcPr>
          <w:p w14:paraId="7CC8521A" w14:textId="7D743C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2A54F" w14:textId="308230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C96E5" w14:textId="3E18D6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8,850.00 </w:t>
            </w:r>
          </w:p>
        </w:tc>
      </w:tr>
      <w:tr w:rsidR="006664CA" w:rsidRPr="006664CA" w14:paraId="42C3CC0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987C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9B6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D2B3FF8" w14:textId="7FB5D1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21,487.00 </w:t>
            </w:r>
          </w:p>
        </w:tc>
        <w:tc>
          <w:tcPr>
            <w:tcW w:w="958" w:type="pct"/>
            <w:tcBorders>
              <w:top w:val="nil"/>
              <w:left w:val="nil"/>
              <w:bottom w:val="single" w:sz="4" w:space="0" w:color="000000"/>
              <w:right w:val="single" w:sz="4" w:space="0" w:color="000000"/>
            </w:tcBorders>
            <w:shd w:val="clear" w:color="auto" w:fill="auto"/>
            <w:noWrap/>
            <w:vAlign w:val="bottom"/>
            <w:hideMark/>
          </w:tcPr>
          <w:p w14:paraId="1F41CB83" w14:textId="04B9E3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291FD4" w14:textId="7EB864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6ED8B" w14:textId="054BC3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21,487.00 </w:t>
            </w:r>
          </w:p>
        </w:tc>
      </w:tr>
      <w:tr w:rsidR="006664CA" w:rsidRPr="006664CA" w14:paraId="285E9F9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817C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49C8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3B650D0E" w14:textId="2A0B79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EB2A628" w14:textId="70D643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D1EBB" w14:textId="7FA7E6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0A960" w14:textId="5F1E80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5,800.00 </w:t>
            </w:r>
          </w:p>
        </w:tc>
      </w:tr>
      <w:tr w:rsidR="006664CA" w:rsidRPr="006664CA" w14:paraId="5264009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E3EC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B0B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0FD99680" w14:textId="49AB57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6,386.60 </w:t>
            </w:r>
          </w:p>
        </w:tc>
        <w:tc>
          <w:tcPr>
            <w:tcW w:w="958" w:type="pct"/>
            <w:tcBorders>
              <w:top w:val="nil"/>
              <w:left w:val="nil"/>
              <w:bottom w:val="single" w:sz="4" w:space="0" w:color="000000"/>
              <w:right w:val="single" w:sz="4" w:space="0" w:color="000000"/>
            </w:tcBorders>
            <w:shd w:val="clear" w:color="auto" w:fill="auto"/>
            <w:noWrap/>
            <w:vAlign w:val="bottom"/>
            <w:hideMark/>
          </w:tcPr>
          <w:p w14:paraId="296F67C5" w14:textId="4522A2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CBE0B" w14:textId="5CC20C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37ECA" w14:textId="0FBFAC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6,386.60 </w:t>
            </w:r>
          </w:p>
        </w:tc>
      </w:tr>
      <w:tr w:rsidR="006664CA" w:rsidRPr="006664CA" w14:paraId="32B81F2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6BE2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A95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AFE97B9" w14:textId="41B3C7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240F72EB" w14:textId="71BF77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86B9F" w14:textId="422665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5B330" w14:textId="7FEDB0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6,075.00 </w:t>
            </w:r>
          </w:p>
        </w:tc>
      </w:tr>
      <w:tr w:rsidR="006664CA" w:rsidRPr="006664CA" w14:paraId="737A9BBE"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06938"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2B2176D1" w14:textId="3FDC0DA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5,417,855.48 </w:t>
            </w:r>
          </w:p>
        </w:tc>
        <w:tc>
          <w:tcPr>
            <w:tcW w:w="958" w:type="pct"/>
            <w:tcBorders>
              <w:top w:val="nil"/>
              <w:left w:val="nil"/>
              <w:bottom w:val="single" w:sz="4" w:space="0" w:color="000000"/>
              <w:right w:val="single" w:sz="4" w:space="0" w:color="000000"/>
            </w:tcBorders>
            <w:shd w:val="clear" w:color="D8D8D8" w:fill="D8D8D8"/>
            <w:noWrap/>
            <w:vAlign w:val="bottom"/>
            <w:hideMark/>
          </w:tcPr>
          <w:p w14:paraId="3DD7F1DD" w14:textId="0292C33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0667F22" w14:textId="2F68535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27F8A5" w14:textId="4056209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9,571,457.56 </w:t>
            </w:r>
          </w:p>
        </w:tc>
      </w:tr>
      <w:tr w:rsidR="006664CA" w:rsidRPr="006664CA" w14:paraId="61810F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5C5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3904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21D3CB1E" w14:textId="094AC5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523FC2A" w14:textId="398A4B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DAEEC" w14:textId="10AAC4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C8181" w14:textId="009656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0,320.00 </w:t>
            </w:r>
          </w:p>
        </w:tc>
      </w:tr>
      <w:tr w:rsidR="006664CA" w:rsidRPr="006664CA" w14:paraId="64617C1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323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A8D6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52FFB0DD" w14:textId="796D5B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630DF35" w14:textId="008278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FD4B1" w14:textId="5F9264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F3503" w14:textId="6449EB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0,320.00 </w:t>
            </w:r>
          </w:p>
        </w:tc>
      </w:tr>
      <w:tr w:rsidR="006664CA" w:rsidRPr="006664CA" w14:paraId="7D2A803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293E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140C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152E60FE" w14:textId="343DD3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BB62F" w14:textId="064262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8EE9D" w14:textId="04028E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69FBA" w14:textId="6A5AE2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4,000.00 </w:t>
            </w:r>
          </w:p>
        </w:tc>
      </w:tr>
      <w:tr w:rsidR="006664CA" w:rsidRPr="006664CA" w14:paraId="7CD67F0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6333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7D8D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17F58BDE" w14:textId="34F84C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37121" w14:textId="445840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7E2A5" w14:textId="12D846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E9DBF" w14:textId="7DE011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2,000.00 </w:t>
            </w:r>
          </w:p>
        </w:tc>
      </w:tr>
      <w:tr w:rsidR="006664CA" w:rsidRPr="006664CA" w14:paraId="641B598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3224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7D53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C1A7DE2" w14:textId="675ABE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7,647.75 </w:t>
            </w:r>
          </w:p>
        </w:tc>
        <w:tc>
          <w:tcPr>
            <w:tcW w:w="958" w:type="pct"/>
            <w:tcBorders>
              <w:top w:val="nil"/>
              <w:left w:val="nil"/>
              <w:bottom w:val="single" w:sz="4" w:space="0" w:color="000000"/>
              <w:right w:val="single" w:sz="4" w:space="0" w:color="000000"/>
            </w:tcBorders>
            <w:shd w:val="clear" w:color="auto" w:fill="auto"/>
            <w:noWrap/>
            <w:vAlign w:val="bottom"/>
            <w:hideMark/>
          </w:tcPr>
          <w:p w14:paraId="7F5C3338" w14:textId="6B87DC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5EFAC" w14:textId="3D36FB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84492" w14:textId="5F1F39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7,647.75 </w:t>
            </w:r>
          </w:p>
        </w:tc>
      </w:tr>
      <w:tr w:rsidR="006664CA" w:rsidRPr="006664CA" w14:paraId="4D01058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6444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5D5B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7CD3E434" w14:textId="67F645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67E69739" w14:textId="66ABDA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45B1F" w14:textId="7080FF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87FF1" w14:textId="3A7F06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5,944.00 </w:t>
            </w:r>
          </w:p>
        </w:tc>
      </w:tr>
      <w:tr w:rsidR="006664CA" w:rsidRPr="006664CA" w14:paraId="4E64F37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F23F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31BC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0F5DC730" w14:textId="20E410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BAF35C3" w14:textId="7215CA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E39F6" w14:textId="5A1DF1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2604B" w14:textId="086D6C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68,223.75 </w:t>
            </w:r>
          </w:p>
        </w:tc>
      </w:tr>
      <w:tr w:rsidR="006664CA" w:rsidRPr="006664CA" w14:paraId="6E8D8FA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DDEE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BF06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5002354C" w14:textId="788D75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88,250.00 </w:t>
            </w:r>
          </w:p>
        </w:tc>
        <w:tc>
          <w:tcPr>
            <w:tcW w:w="958" w:type="pct"/>
            <w:tcBorders>
              <w:top w:val="nil"/>
              <w:left w:val="nil"/>
              <w:bottom w:val="single" w:sz="4" w:space="0" w:color="000000"/>
              <w:right w:val="single" w:sz="4" w:space="0" w:color="000000"/>
            </w:tcBorders>
            <w:shd w:val="clear" w:color="auto" w:fill="auto"/>
            <w:noWrap/>
            <w:vAlign w:val="bottom"/>
            <w:hideMark/>
          </w:tcPr>
          <w:p w14:paraId="7FC37FF2" w14:textId="6798FD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050DE" w14:textId="365C46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B0222" w14:textId="069413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88,250.00 </w:t>
            </w:r>
          </w:p>
        </w:tc>
      </w:tr>
      <w:tr w:rsidR="006664CA" w:rsidRPr="006664CA" w14:paraId="158ABD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C76B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454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D4A632C" w14:textId="75F32A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bottom"/>
            <w:hideMark/>
          </w:tcPr>
          <w:p w14:paraId="29CB7C02" w14:textId="4867C7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1174A" w14:textId="111830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7656B" w14:textId="0B2333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64,300.00 </w:t>
            </w:r>
          </w:p>
        </w:tc>
      </w:tr>
      <w:tr w:rsidR="006664CA" w:rsidRPr="006664CA" w14:paraId="10427A6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B367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467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71802998" w14:textId="600AB4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C88F1F" w14:textId="0F12A0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78F7A" w14:textId="648BA1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7EE6C" w14:textId="5D7354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22,000.00 </w:t>
            </w:r>
          </w:p>
        </w:tc>
      </w:tr>
      <w:tr w:rsidR="006664CA" w:rsidRPr="006664CA" w14:paraId="0995FF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95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AB49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6EEE2266" w14:textId="3DC8DD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bottom"/>
            <w:hideMark/>
          </w:tcPr>
          <w:p w14:paraId="40AA8955" w14:textId="0F0A6E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69635978" w14:textId="68C04D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C3766" w14:textId="3F7100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53,502.08 </w:t>
            </w:r>
          </w:p>
        </w:tc>
      </w:tr>
      <w:tr w:rsidR="006664CA" w:rsidRPr="006664CA" w14:paraId="0F83D12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C60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FFA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8C72727" w14:textId="270739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bottom"/>
            <w:hideMark/>
          </w:tcPr>
          <w:p w14:paraId="0B35F896" w14:textId="083D61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E37E2" w14:textId="0CB758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2A514" w14:textId="25A097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8,628.75 </w:t>
            </w:r>
          </w:p>
        </w:tc>
      </w:tr>
      <w:tr w:rsidR="006664CA" w:rsidRPr="006664CA" w14:paraId="3B5F956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B735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40C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27EBB930" w14:textId="7A1C52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92C406E" w14:textId="32EE23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07535" w14:textId="0E2625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D4366" w14:textId="1E86E0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81,160.00 </w:t>
            </w:r>
          </w:p>
        </w:tc>
      </w:tr>
      <w:tr w:rsidR="006664CA" w:rsidRPr="006664CA" w14:paraId="63D18F7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3088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BE04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0F85345" w14:textId="32C1E9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9F568F" w14:textId="0B63B0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87348" w14:textId="3AFBF6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B67FF" w14:textId="216F2E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48,800.00 </w:t>
            </w:r>
          </w:p>
        </w:tc>
      </w:tr>
      <w:tr w:rsidR="006664CA" w:rsidRPr="006664CA" w14:paraId="3F962EC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A467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E027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E19B1F" w14:textId="3D90E2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bottom"/>
            <w:hideMark/>
          </w:tcPr>
          <w:p w14:paraId="6D08D2D2" w14:textId="13D65E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CA4F9" w14:textId="5A2153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1A079" w14:textId="72E3A7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607,282.00 </w:t>
            </w:r>
          </w:p>
        </w:tc>
      </w:tr>
      <w:tr w:rsidR="006664CA" w:rsidRPr="006664CA" w14:paraId="3196DD4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C720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0A26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15626A0A" w14:textId="2A6E9F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1,625.00 </w:t>
            </w:r>
          </w:p>
        </w:tc>
        <w:tc>
          <w:tcPr>
            <w:tcW w:w="958" w:type="pct"/>
            <w:tcBorders>
              <w:top w:val="nil"/>
              <w:left w:val="nil"/>
              <w:bottom w:val="single" w:sz="4" w:space="0" w:color="000000"/>
              <w:right w:val="single" w:sz="4" w:space="0" w:color="000000"/>
            </w:tcBorders>
            <w:shd w:val="clear" w:color="auto" w:fill="auto"/>
            <w:noWrap/>
            <w:vAlign w:val="bottom"/>
            <w:hideMark/>
          </w:tcPr>
          <w:p w14:paraId="7B8AAC57" w14:textId="6F63B2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273FA" w14:textId="0B39C0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806BB" w14:textId="794D95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1,625.00 </w:t>
            </w:r>
          </w:p>
        </w:tc>
      </w:tr>
      <w:tr w:rsidR="006664CA" w:rsidRPr="006664CA" w14:paraId="3F989BA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46A4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E03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20A8F594" w14:textId="678ECE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0CE1E40B" w14:textId="65FB2D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63317" w14:textId="31DD58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2E2EF" w14:textId="272DC5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5,360.00 </w:t>
            </w:r>
          </w:p>
        </w:tc>
      </w:tr>
      <w:tr w:rsidR="006664CA" w:rsidRPr="006664CA" w14:paraId="543D028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926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A362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71DC8401" w14:textId="38F764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bottom"/>
            <w:hideMark/>
          </w:tcPr>
          <w:p w14:paraId="33C114B9" w14:textId="6C2E71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44C883" w14:textId="6E8D60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D1220" w14:textId="021EAC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72,094.23 </w:t>
            </w:r>
          </w:p>
        </w:tc>
      </w:tr>
      <w:tr w:rsidR="006664CA" w:rsidRPr="006664CA" w14:paraId="208DFE3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6077F"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DAA7DE8" w14:textId="6A58A04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257,82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0AD2744" w14:textId="5F73FEF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C82A74" w14:textId="35DC414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117A50" w14:textId="3C7FE95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257,823.55 </w:t>
            </w:r>
          </w:p>
        </w:tc>
      </w:tr>
      <w:tr w:rsidR="006664CA" w:rsidRPr="006664CA" w14:paraId="2A55F97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D81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66F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B62EC8A" w14:textId="37E83D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D1932F6" w14:textId="442698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4F67D" w14:textId="24CA56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0DB32" w14:textId="540427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5,201.95 </w:t>
            </w:r>
          </w:p>
        </w:tc>
      </w:tr>
      <w:tr w:rsidR="006664CA" w:rsidRPr="006664CA" w14:paraId="1FD59AA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F03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B6A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637B9880" w14:textId="0E0F6D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bottom"/>
            <w:hideMark/>
          </w:tcPr>
          <w:p w14:paraId="1796424A" w14:textId="6E3726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9D7E9" w14:textId="6CA24B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D0D57" w14:textId="45233C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2,640.00 </w:t>
            </w:r>
          </w:p>
        </w:tc>
      </w:tr>
      <w:tr w:rsidR="006664CA" w:rsidRPr="006664CA" w14:paraId="5344FA9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A963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09F0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5260D4F6" w14:textId="5F0C06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78,759.10 </w:t>
            </w:r>
          </w:p>
        </w:tc>
        <w:tc>
          <w:tcPr>
            <w:tcW w:w="958" w:type="pct"/>
            <w:tcBorders>
              <w:top w:val="nil"/>
              <w:left w:val="nil"/>
              <w:bottom w:val="single" w:sz="4" w:space="0" w:color="000000"/>
              <w:right w:val="single" w:sz="4" w:space="0" w:color="000000"/>
            </w:tcBorders>
            <w:shd w:val="clear" w:color="auto" w:fill="auto"/>
            <w:noWrap/>
            <w:vAlign w:val="bottom"/>
            <w:hideMark/>
          </w:tcPr>
          <w:p w14:paraId="67D6B4E9" w14:textId="674E32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73CCA" w14:textId="4FF4A5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3EBAB" w14:textId="3D510A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78,759.10 </w:t>
            </w:r>
          </w:p>
        </w:tc>
      </w:tr>
      <w:tr w:rsidR="006664CA" w:rsidRPr="006664CA" w14:paraId="75082E3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ECCF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A3C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3A05372" w14:textId="09586C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8,052.50 </w:t>
            </w:r>
          </w:p>
        </w:tc>
        <w:tc>
          <w:tcPr>
            <w:tcW w:w="958" w:type="pct"/>
            <w:tcBorders>
              <w:top w:val="nil"/>
              <w:left w:val="nil"/>
              <w:bottom w:val="single" w:sz="4" w:space="0" w:color="000000"/>
              <w:right w:val="single" w:sz="4" w:space="0" w:color="000000"/>
            </w:tcBorders>
            <w:shd w:val="clear" w:color="auto" w:fill="auto"/>
            <w:noWrap/>
            <w:vAlign w:val="bottom"/>
            <w:hideMark/>
          </w:tcPr>
          <w:p w14:paraId="18AE2637" w14:textId="07A8B8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CD1BD" w14:textId="187F2C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71D9E" w14:textId="37A9CD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8,052.50 </w:t>
            </w:r>
          </w:p>
        </w:tc>
      </w:tr>
      <w:tr w:rsidR="006664CA" w:rsidRPr="006664CA" w14:paraId="2D6717E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1921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ECA2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518F45A4" w14:textId="1A1E0E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bottom"/>
            <w:hideMark/>
          </w:tcPr>
          <w:p w14:paraId="006F72E2" w14:textId="50C408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6F475" w14:textId="766793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D1ABA" w14:textId="0F61A6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33,170.00 </w:t>
            </w:r>
          </w:p>
        </w:tc>
      </w:tr>
      <w:tr w:rsidR="006664CA" w:rsidRPr="006664CA" w14:paraId="26A56D7E"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DCE70"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17B59BBF" w14:textId="780215F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00,008,222.21 </w:t>
            </w:r>
          </w:p>
        </w:tc>
        <w:tc>
          <w:tcPr>
            <w:tcW w:w="958" w:type="pct"/>
            <w:tcBorders>
              <w:top w:val="nil"/>
              <w:left w:val="nil"/>
              <w:bottom w:val="single" w:sz="4" w:space="0" w:color="000000"/>
              <w:right w:val="single" w:sz="4" w:space="0" w:color="000000"/>
            </w:tcBorders>
            <w:shd w:val="clear" w:color="D8D8D8" w:fill="D8D8D8"/>
            <w:noWrap/>
            <w:vAlign w:val="bottom"/>
            <w:hideMark/>
          </w:tcPr>
          <w:p w14:paraId="2D24A7EF" w14:textId="5A4BAA4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4B427B" w14:textId="41B6BBC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424D89" w14:textId="32FA2AF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02,005,222.21 </w:t>
            </w:r>
          </w:p>
        </w:tc>
      </w:tr>
      <w:tr w:rsidR="006664CA" w:rsidRPr="006664CA" w14:paraId="39EAB89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643C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219C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03E4D3C0" w14:textId="283E14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C0D0A" w14:textId="478770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D43DA" w14:textId="52B7CE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0C88D" w14:textId="0115A6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98,000.00 </w:t>
            </w:r>
          </w:p>
        </w:tc>
      </w:tr>
      <w:tr w:rsidR="006664CA" w:rsidRPr="006664CA" w14:paraId="41145AA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7695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21B0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FE4D51C" w14:textId="65D3D6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25,220.00 </w:t>
            </w:r>
          </w:p>
        </w:tc>
        <w:tc>
          <w:tcPr>
            <w:tcW w:w="958" w:type="pct"/>
            <w:tcBorders>
              <w:top w:val="nil"/>
              <w:left w:val="nil"/>
              <w:bottom w:val="single" w:sz="4" w:space="0" w:color="000000"/>
              <w:right w:val="single" w:sz="4" w:space="0" w:color="000000"/>
            </w:tcBorders>
            <w:shd w:val="clear" w:color="auto" w:fill="auto"/>
            <w:noWrap/>
            <w:vAlign w:val="bottom"/>
            <w:hideMark/>
          </w:tcPr>
          <w:p w14:paraId="28D051AA" w14:textId="79FB89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9ACF7" w14:textId="4AC40B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D6123" w14:textId="04DC26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25,220.00 </w:t>
            </w:r>
          </w:p>
        </w:tc>
      </w:tr>
      <w:tr w:rsidR="006664CA" w:rsidRPr="006664CA" w14:paraId="674392D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6718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E8FC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78FF8F0D" w14:textId="7176BA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6,823.05 </w:t>
            </w:r>
          </w:p>
        </w:tc>
        <w:tc>
          <w:tcPr>
            <w:tcW w:w="958" w:type="pct"/>
            <w:tcBorders>
              <w:top w:val="nil"/>
              <w:left w:val="nil"/>
              <w:bottom w:val="single" w:sz="4" w:space="0" w:color="000000"/>
              <w:right w:val="single" w:sz="4" w:space="0" w:color="000000"/>
            </w:tcBorders>
            <w:shd w:val="clear" w:color="auto" w:fill="auto"/>
            <w:noWrap/>
            <w:vAlign w:val="bottom"/>
            <w:hideMark/>
          </w:tcPr>
          <w:p w14:paraId="7F1FCEEB" w14:textId="0FB469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20E7A" w14:textId="3CB8A5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21099" w14:textId="1FB44B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6,823.05 </w:t>
            </w:r>
          </w:p>
        </w:tc>
      </w:tr>
      <w:tr w:rsidR="006664CA" w:rsidRPr="006664CA" w14:paraId="55A2924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59AC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069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C1170C5" w14:textId="0BAA61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bottom"/>
            <w:hideMark/>
          </w:tcPr>
          <w:p w14:paraId="44203E9C" w14:textId="4125D5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EC90E" w14:textId="4E1BF4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3E484" w14:textId="453748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63,500.00 </w:t>
            </w:r>
          </w:p>
        </w:tc>
      </w:tr>
      <w:tr w:rsidR="006664CA" w:rsidRPr="006664CA" w14:paraId="44A894B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20D4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416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6DF82D9D" w14:textId="56404A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FAD6A5" w14:textId="5519FE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96677" w14:textId="50CC46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C93A3" w14:textId="05A54F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17,500.00 </w:t>
            </w:r>
          </w:p>
        </w:tc>
      </w:tr>
      <w:tr w:rsidR="006664CA" w:rsidRPr="006664CA" w14:paraId="33CA768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E8C7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FBCD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383BAD57" w14:textId="6678A5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bottom"/>
            <w:hideMark/>
          </w:tcPr>
          <w:p w14:paraId="6475AF68" w14:textId="1468A1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0997" w14:textId="3D7631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7B369" w14:textId="4DE84E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67,800.00 </w:t>
            </w:r>
          </w:p>
        </w:tc>
      </w:tr>
      <w:tr w:rsidR="006664CA" w:rsidRPr="006664CA" w14:paraId="7C38ED5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2A3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9B45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bottom"/>
            <w:hideMark/>
          </w:tcPr>
          <w:p w14:paraId="3D47B0B0" w14:textId="16DCF1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52364B" w14:textId="129BA1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9935F" w14:textId="03665E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758DD" w14:textId="75837C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6,000.00 </w:t>
            </w:r>
          </w:p>
        </w:tc>
      </w:tr>
      <w:tr w:rsidR="006664CA" w:rsidRPr="006664CA" w14:paraId="3BD8104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672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3681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2F3E3498" w14:textId="1E8C73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748211" w14:textId="5E9186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E674C" w14:textId="6F4349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D8D07" w14:textId="5EBD0E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996,000.00 </w:t>
            </w:r>
          </w:p>
        </w:tc>
      </w:tr>
      <w:tr w:rsidR="006664CA" w:rsidRPr="006664CA" w14:paraId="034357D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58E5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231E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7720B797" w14:textId="1BC784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300BCD" w14:textId="6C0DAD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17955" w14:textId="321B4B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8A51F" w14:textId="0A241A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51,000.00 </w:t>
            </w:r>
          </w:p>
        </w:tc>
      </w:tr>
      <w:tr w:rsidR="006664CA" w:rsidRPr="006664CA" w14:paraId="181BD0B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D110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2BE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06EB516B" w14:textId="02A951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9F2EAC" w14:textId="55E567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E23D2" w14:textId="71E67B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116FD" w14:textId="0E5612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6,000.00 </w:t>
            </w:r>
          </w:p>
        </w:tc>
      </w:tr>
      <w:tr w:rsidR="006664CA" w:rsidRPr="006664CA" w14:paraId="3196D9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39A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006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13B16F2" w14:textId="70AF27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bottom"/>
            <w:hideMark/>
          </w:tcPr>
          <w:p w14:paraId="42EC0E31" w14:textId="0E7133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94431" w14:textId="64CE98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9F633" w14:textId="7C9AF5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1,213.92 </w:t>
            </w:r>
          </w:p>
        </w:tc>
      </w:tr>
      <w:tr w:rsidR="006664CA" w:rsidRPr="006664CA" w14:paraId="1CA4000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9587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434149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3D07B224" w14:textId="26C345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bottom"/>
            <w:hideMark/>
          </w:tcPr>
          <w:p w14:paraId="6B49D728" w14:textId="4C9239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00FB2" w14:textId="27ED8D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6E45F" w14:textId="7C4966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72,633.55 </w:t>
            </w:r>
          </w:p>
        </w:tc>
      </w:tr>
      <w:tr w:rsidR="006664CA" w:rsidRPr="006664CA" w14:paraId="1FB2B3C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10AF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F89F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0DCBA9F6" w14:textId="66C4E5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5943F9E3" w14:textId="752921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66A29" w14:textId="145A3E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3618F" w14:textId="35C75B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93,200.00 </w:t>
            </w:r>
          </w:p>
        </w:tc>
      </w:tr>
      <w:tr w:rsidR="006664CA" w:rsidRPr="006664CA" w14:paraId="171D6F1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75A1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90A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75AE676" w14:textId="36ED90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48,740.00 </w:t>
            </w:r>
          </w:p>
        </w:tc>
        <w:tc>
          <w:tcPr>
            <w:tcW w:w="958" w:type="pct"/>
            <w:tcBorders>
              <w:top w:val="nil"/>
              <w:left w:val="nil"/>
              <w:bottom w:val="single" w:sz="4" w:space="0" w:color="000000"/>
              <w:right w:val="single" w:sz="4" w:space="0" w:color="000000"/>
            </w:tcBorders>
            <w:shd w:val="clear" w:color="auto" w:fill="auto"/>
            <w:noWrap/>
            <w:vAlign w:val="bottom"/>
            <w:hideMark/>
          </w:tcPr>
          <w:p w14:paraId="05481A62" w14:textId="59ABD1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28C917" w14:textId="147B89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746A1" w14:textId="5D7289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98,740.00 </w:t>
            </w:r>
          </w:p>
        </w:tc>
      </w:tr>
      <w:tr w:rsidR="006664CA" w:rsidRPr="006664CA" w14:paraId="5AA713C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AE48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EB4F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5952177D" w14:textId="66C2B7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5BFEA3" w14:textId="2DD4B8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48018" w14:textId="10A24A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2DA22" w14:textId="103A7B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7,500.00 </w:t>
            </w:r>
          </w:p>
        </w:tc>
      </w:tr>
      <w:tr w:rsidR="006664CA" w:rsidRPr="006664CA" w14:paraId="18EB362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EB9C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A8E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7DD19C26" w14:textId="6A48A3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D6053E4" w14:textId="4D7BA1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F35DC" w14:textId="4BCAD8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1FF47" w14:textId="1FE0E8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5,080.00 </w:t>
            </w:r>
          </w:p>
        </w:tc>
      </w:tr>
      <w:tr w:rsidR="006664CA" w:rsidRPr="006664CA" w14:paraId="5DDEB5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8B3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77CB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345758F6" w14:textId="0AD9E1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C93DC" w14:textId="4F1443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12522" w14:textId="68FD2D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A4466" w14:textId="2404EA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55,500.00 </w:t>
            </w:r>
          </w:p>
        </w:tc>
      </w:tr>
      <w:tr w:rsidR="006664CA" w:rsidRPr="006664CA" w14:paraId="41D88F5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9A4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DB0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65CE3C0B" w14:textId="4383E6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E25AD2" w14:textId="4F876F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3088D" w14:textId="63F30A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BD009" w14:textId="1F5710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1,800.00 </w:t>
            </w:r>
          </w:p>
        </w:tc>
      </w:tr>
      <w:tr w:rsidR="006664CA" w:rsidRPr="006664CA" w14:paraId="139E10D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F94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5976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30EE6F09" w14:textId="628456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68895" w14:textId="2D2C62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28D93" w14:textId="0A909B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E2B40" w14:textId="294A86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13,000.00 </w:t>
            </w:r>
          </w:p>
        </w:tc>
      </w:tr>
      <w:tr w:rsidR="006664CA" w:rsidRPr="006664CA" w14:paraId="65FB598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8D2B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94CD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2CC5A614" w14:textId="0DD44E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bottom"/>
            <w:hideMark/>
          </w:tcPr>
          <w:p w14:paraId="35811C2B" w14:textId="356C4D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25B5D" w14:textId="4592C2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7CC0A" w14:textId="775494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91,860.00 </w:t>
            </w:r>
          </w:p>
        </w:tc>
      </w:tr>
      <w:tr w:rsidR="006664CA" w:rsidRPr="006664CA" w14:paraId="464A1A7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644D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CEB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D9ABB3" w14:textId="29E00D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617,640.98 </w:t>
            </w:r>
          </w:p>
        </w:tc>
        <w:tc>
          <w:tcPr>
            <w:tcW w:w="958" w:type="pct"/>
            <w:tcBorders>
              <w:top w:val="nil"/>
              <w:left w:val="nil"/>
              <w:bottom w:val="single" w:sz="4" w:space="0" w:color="000000"/>
              <w:right w:val="single" w:sz="4" w:space="0" w:color="000000"/>
            </w:tcBorders>
            <w:shd w:val="clear" w:color="auto" w:fill="auto"/>
            <w:noWrap/>
            <w:vAlign w:val="bottom"/>
            <w:hideMark/>
          </w:tcPr>
          <w:p w14:paraId="689CF526" w14:textId="1C07BE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5AE36" w14:textId="5D2330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92DAE" w14:textId="5BBD2B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617,640.98 </w:t>
            </w:r>
          </w:p>
        </w:tc>
      </w:tr>
      <w:tr w:rsidR="006664CA" w:rsidRPr="006664CA" w14:paraId="7F82CE3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53D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B69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15936BD9" w14:textId="2B93F4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bottom"/>
            <w:hideMark/>
          </w:tcPr>
          <w:p w14:paraId="539D198E" w14:textId="1E2176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A3F7E" w14:textId="4A43FF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2959F" w14:textId="6146D1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924,837.20 </w:t>
            </w:r>
          </w:p>
        </w:tc>
      </w:tr>
      <w:tr w:rsidR="006664CA" w:rsidRPr="006664CA" w14:paraId="63CAF23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E5C4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6646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596E376" w14:textId="21E50B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bottom"/>
            <w:hideMark/>
          </w:tcPr>
          <w:p w14:paraId="38A12579" w14:textId="7A8360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75353" w14:textId="5C4AD1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44BC1" w14:textId="44903E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83,510.00 </w:t>
            </w:r>
          </w:p>
        </w:tc>
      </w:tr>
      <w:tr w:rsidR="006664CA" w:rsidRPr="006664CA" w14:paraId="7770DA0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B36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C2B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3198A1C0" w14:textId="159200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69,530.00 </w:t>
            </w:r>
          </w:p>
        </w:tc>
        <w:tc>
          <w:tcPr>
            <w:tcW w:w="958" w:type="pct"/>
            <w:tcBorders>
              <w:top w:val="nil"/>
              <w:left w:val="nil"/>
              <w:bottom w:val="single" w:sz="4" w:space="0" w:color="000000"/>
              <w:right w:val="single" w:sz="4" w:space="0" w:color="000000"/>
            </w:tcBorders>
            <w:shd w:val="clear" w:color="auto" w:fill="auto"/>
            <w:noWrap/>
            <w:vAlign w:val="bottom"/>
            <w:hideMark/>
          </w:tcPr>
          <w:p w14:paraId="47821386" w14:textId="1BBA12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3CE2D" w14:textId="39EC38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96DAA" w14:textId="405A59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69,530.00 </w:t>
            </w:r>
          </w:p>
        </w:tc>
      </w:tr>
      <w:tr w:rsidR="006664CA" w:rsidRPr="006664CA" w14:paraId="2653CDE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89B5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BB14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06C700B" w14:textId="230363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1336E1" w14:textId="232E20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D2A41" w14:textId="1B3E40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AFB9F" w14:textId="37668D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74,000.00 </w:t>
            </w:r>
          </w:p>
        </w:tc>
      </w:tr>
      <w:tr w:rsidR="006664CA" w:rsidRPr="006664CA" w14:paraId="23F63A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F6A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761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EA972F1" w14:textId="236A15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29,796.00 </w:t>
            </w:r>
          </w:p>
        </w:tc>
        <w:tc>
          <w:tcPr>
            <w:tcW w:w="958" w:type="pct"/>
            <w:tcBorders>
              <w:top w:val="nil"/>
              <w:left w:val="nil"/>
              <w:bottom w:val="single" w:sz="4" w:space="0" w:color="000000"/>
              <w:right w:val="single" w:sz="4" w:space="0" w:color="000000"/>
            </w:tcBorders>
            <w:shd w:val="clear" w:color="auto" w:fill="auto"/>
            <w:noWrap/>
            <w:vAlign w:val="bottom"/>
            <w:hideMark/>
          </w:tcPr>
          <w:p w14:paraId="65AB59F9" w14:textId="0C8356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78ECE" w14:textId="0D2C4B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E5D83" w14:textId="787F69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29,796.00 </w:t>
            </w:r>
          </w:p>
        </w:tc>
      </w:tr>
      <w:tr w:rsidR="006664CA" w:rsidRPr="006664CA" w14:paraId="2F8AA01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1D1E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F5F0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E8D0833" w14:textId="22005C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9,320.00 </w:t>
            </w:r>
          </w:p>
        </w:tc>
        <w:tc>
          <w:tcPr>
            <w:tcW w:w="958" w:type="pct"/>
            <w:tcBorders>
              <w:top w:val="nil"/>
              <w:left w:val="nil"/>
              <w:bottom w:val="single" w:sz="4" w:space="0" w:color="000000"/>
              <w:right w:val="single" w:sz="4" w:space="0" w:color="000000"/>
            </w:tcBorders>
            <w:shd w:val="clear" w:color="auto" w:fill="auto"/>
            <w:noWrap/>
            <w:vAlign w:val="bottom"/>
            <w:hideMark/>
          </w:tcPr>
          <w:p w14:paraId="63806E02" w14:textId="7EB5C7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928A1" w14:textId="465362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88386" w14:textId="5030D2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9,320.00 </w:t>
            </w:r>
          </w:p>
        </w:tc>
      </w:tr>
      <w:tr w:rsidR="006664CA" w:rsidRPr="006664CA" w14:paraId="25BDF80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D831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A6A7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57A3F72E" w14:textId="374669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bottom"/>
            <w:hideMark/>
          </w:tcPr>
          <w:p w14:paraId="484E7B46" w14:textId="12894A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C04ED" w14:textId="18B05D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59910" w14:textId="047E79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33,599.44 </w:t>
            </w:r>
          </w:p>
        </w:tc>
      </w:tr>
      <w:tr w:rsidR="006664CA" w:rsidRPr="006664CA" w14:paraId="7E88FBC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09F4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C0B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F5DBA92" w14:textId="4ED1AC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6,760.00 </w:t>
            </w:r>
          </w:p>
        </w:tc>
        <w:tc>
          <w:tcPr>
            <w:tcW w:w="958" w:type="pct"/>
            <w:tcBorders>
              <w:top w:val="nil"/>
              <w:left w:val="nil"/>
              <w:bottom w:val="single" w:sz="4" w:space="0" w:color="000000"/>
              <w:right w:val="single" w:sz="4" w:space="0" w:color="000000"/>
            </w:tcBorders>
            <w:shd w:val="clear" w:color="auto" w:fill="auto"/>
            <w:noWrap/>
            <w:vAlign w:val="bottom"/>
            <w:hideMark/>
          </w:tcPr>
          <w:p w14:paraId="19CB3235" w14:textId="798CB5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1D374" w14:textId="6D0106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9C576" w14:textId="032146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6,760.00 </w:t>
            </w:r>
          </w:p>
        </w:tc>
      </w:tr>
      <w:tr w:rsidR="006664CA" w:rsidRPr="006664CA" w14:paraId="1ADC4CB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11A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052B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73310319" w14:textId="7D56B1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bottom"/>
            <w:hideMark/>
          </w:tcPr>
          <w:p w14:paraId="3A50DC21" w14:textId="26F109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9B62E" w14:textId="0285AF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ED489" w14:textId="32B635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84,956.07 </w:t>
            </w:r>
          </w:p>
        </w:tc>
      </w:tr>
      <w:tr w:rsidR="006664CA" w:rsidRPr="006664CA" w14:paraId="030B64B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88E4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72CA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54791454" w14:textId="093E92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98,730.00 </w:t>
            </w:r>
          </w:p>
        </w:tc>
        <w:tc>
          <w:tcPr>
            <w:tcW w:w="958" w:type="pct"/>
            <w:tcBorders>
              <w:top w:val="nil"/>
              <w:left w:val="nil"/>
              <w:bottom w:val="single" w:sz="4" w:space="0" w:color="000000"/>
              <w:right w:val="single" w:sz="4" w:space="0" w:color="000000"/>
            </w:tcBorders>
            <w:shd w:val="clear" w:color="auto" w:fill="auto"/>
            <w:noWrap/>
            <w:vAlign w:val="bottom"/>
            <w:hideMark/>
          </w:tcPr>
          <w:p w14:paraId="440DB88D" w14:textId="5A9775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DD17D" w14:textId="702151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A8133" w14:textId="785538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98,730.00 </w:t>
            </w:r>
          </w:p>
        </w:tc>
      </w:tr>
      <w:tr w:rsidR="006664CA" w:rsidRPr="006664CA" w14:paraId="719A63C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446A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7640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1784B4CA" w14:textId="00AF0A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1859DC" w14:textId="13DE25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C3AC5" w14:textId="16022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755FC" w14:textId="108815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46,000.00 </w:t>
            </w:r>
          </w:p>
        </w:tc>
      </w:tr>
      <w:tr w:rsidR="006664CA" w:rsidRPr="006664CA" w14:paraId="050CF9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2FB8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9087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bottom"/>
            <w:hideMark/>
          </w:tcPr>
          <w:p w14:paraId="7DB7B36B" w14:textId="0A11DD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6B146C" w14:textId="60C5F4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B3326" w14:textId="2E487F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61052" w14:textId="6220BF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0,000.00 </w:t>
            </w:r>
          </w:p>
        </w:tc>
      </w:tr>
      <w:tr w:rsidR="006664CA" w:rsidRPr="006664CA" w14:paraId="3FDB4C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12ED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DCA8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6F4FD5F7" w14:textId="29CCA9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3,770.00 </w:t>
            </w:r>
          </w:p>
        </w:tc>
        <w:tc>
          <w:tcPr>
            <w:tcW w:w="958" w:type="pct"/>
            <w:tcBorders>
              <w:top w:val="nil"/>
              <w:left w:val="nil"/>
              <w:bottom w:val="single" w:sz="4" w:space="0" w:color="000000"/>
              <w:right w:val="single" w:sz="4" w:space="0" w:color="000000"/>
            </w:tcBorders>
            <w:shd w:val="clear" w:color="auto" w:fill="auto"/>
            <w:noWrap/>
            <w:vAlign w:val="bottom"/>
            <w:hideMark/>
          </w:tcPr>
          <w:p w14:paraId="64D049A8" w14:textId="25DF89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6A5A6" w14:textId="3F684A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D8F33" w14:textId="381BFE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3,770.00 </w:t>
            </w:r>
          </w:p>
        </w:tc>
      </w:tr>
      <w:tr w:rsidR="006664CA" w:rsidRPr="006664CA" w14:paraId="356778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CF4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49FB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13F1E46" w14:textId="60097B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791627" w14:textId="43A5D5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3D53F" w14:textId="523AE3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8B9AB" w14:textId="16D52F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98,000.00 </w:t>
            </w:r>
          </w:p>
        </w:tc>
      </w:tr>
      <w:tr w:rsidR="006664CA" w:rsidRPr="006664CA" w14:paraId="125ED8D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AA39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23A5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5E4B95A" w14:textId="38056C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bottom"/>
            <w:hideMark/>
          </w:tcPr>
          <w:p w14:paraId="22A78FCF" w14:textId="530FBD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4B113" w14:textId="1F5614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9D436" w14:textId="1214A7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9,575.00 </w:t>
            </w:r>
          </w:p>
        </w:tc>
      </w:tr>
      <w:tr w:rsidR="006664CA" w:rsidRPr="006664CA" w14:paraId="1F95626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14C9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3A4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15AC16E" w14:textId="7859B2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BB6743" w14:textId="37839E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54810" w14:textId="5F6B9B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A55AB" w14:textId="3C1467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5,500.00 </w:t>
            </w:r>
          </w:p>
        </w:tc>
      </w:tr>
      <w:tr w:rsidR="006664CA" w:rsidRPr="006664CA" w14:paraId="70554CD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BF43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5893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A6D367A" w14:textId="63C9FC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17,502.00 </w:t>
            </w:r>
          </w:p>
        </w:tc>
        <w:tc>
          <w:tcPr>
            <w:tcW w:w="958" w:type="pct"/>
            <w:tcBorders>
              <w:top w:val="nil"/>
              <w:left w:val="nil"/>
              <w:bottom w:val="single" w:sz="4" w:space="0" w:color="000000"/>
              <w:right w:val="single" w:sz="4" w:space="0" w:color="000000"/>
            </w:tcBorders>
            <w:shd w:val="clear" w:color="auto" w:fill="auto"/>
            <w:noWrap/>
            <w:vAlign w:val="bottom"/>
            <w:hideMark/>
          </w:tcPr>
          <w:p w14:paraId="7ACFD510" w14:textId="4BED6D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DB27D" w14:textId="7465A0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519A2" w14:textId="7D7428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17,502.00 </w:t>
            </w:r>
          </w:p>
        </w:tc>
      </w:tr>
      <w:tr w:rsidR="006664CA" w:rsidRPr="006664CA" w14:paraId="7051301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1D10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C322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1CC3E96" w14:textId="6C698E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bottom"/>
            <w:hideMark/>
          </w:tcPr>
          <w:p w14:paraId="3389BA1D" w14:textId="6B46A5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5B829" w14:textId="263537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6DDA0" w14:textId="088A24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42,405.00 </w:t>
            </w:r>
          </w:p>
        </w:tc>
      </w:tr>
      <w:tr w:rsidR="006664CA" w:rsidRPr="006664CA" w14:paraId="36AC205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E006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320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2FF8814" w14:textId="2B7035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142635" w14:textId="13A580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A88E8" w14:textId="63A28E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31B54" w14:textId="47050C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21,000.00 </w:t>
            </w:r>
          </w:p>
        </w:tc>
      </w:tr>
      <w:tr w:rsidR="006664CA" w:rsidRPr="006664CA" w14:paraId="5AC4CEB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14D4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E3B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1FA0DC6F" w14:textId="10E5CB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02,440.00 </w:t>
            </w:r>
          </w:p>
        </w:tc>
        <w:tc>
          <w:tcPr>
            <w:tcW w:w="958" w:type="pct"/>
            <w:tcBorders>
              <w:top w:val="nil"/>
              <w:left w:val="nil"/>
              <w:bottom w:val="single" w:sz="4" w:space="0" w:color="000000"/>
              <w:right w:val="single" w:sz="4" w:space="0" w:color="000000"/>
            </w:tcBorders>
            <w:shd w:val="clear" w:color="auto" w:fill="auto"/>
            <w:noWrap/>
            <w:vAlign w:val="bottom"/>
            <w:hideMark/>
          </w:tcPr>
          <w:p w14:paraId="79355A39" w14:textId="749A5E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33CFD" w14:textId="211BA3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76830" w14:textId="124252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02,440.00 </w:t>
            </w:r>
          </w:p>
        </w:tc>
      </w:tr>
      <w:tr w:rsidR="006664CA" w:rsidRPr="006664CA" w14:paraId="290C36E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AC45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B9F4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0F6AB79F" w14:textId="224D3E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30B28" w14:textId="1B7D7C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FC071" w14:textId="1D2E01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690C1" w14:textId="6BC594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7,100.00 </w:t>
            </w:r>
          </w:p>
        </w:tc>
      </w:tr>
      <w:tr w:rsidR="006664CA" w:rsidRPr="006664CA" w14:paraId="7EBA4B1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3CA7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BCD3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61C8C79" w14:textId="37B7F2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bottom"/>
            <w:hideMark/>
          </w:tcPr>
          <w:p w14:paraId="0045E177" w14:textId="5017F2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74E1A" w14:textId="27DD92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BF3F2" w14:textId="1B064A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35,880.00 </w:t>
            </w:r>
          </w:p>
        </w:tc>
      </w:tr>
      <w:tr w:rsidR="006664CA" w:rsidRPr="006664CA" w14:paraId="3B48844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0461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CCC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bottom"/>
            <w:hideMark/>
          </w:tcPr>
          <w:p w14:paraId="18693C52" w14:textId="1C3D78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3BC72B" w14:textId="1F1ED3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48AFF" w14:textId="054DA4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53253" w14:textId="4C3968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5,000.00 </w:t>
            </w:r>
          </w:p>
        </w:tc>
      </w:tr>
      <w:tr w:rsidR="006664CA" w:rsidRPr="006664CA" w14:paraId="53B19D91"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66CE1"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98BE794" w14:textId="571E0A6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5,299,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FEB8F" w14:textId="7061BDB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3CC224" w14:textId="0BCB95C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F095DA" w14:textId="54BD874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5,299,316.82 </w:t>
            </w:r>
          </w:p>
        </w:tc>
      </w:tr>
      <w:tr w:rsidR="006664CA" w:rsidRPr="006664CA" w14:paraId="5D543ED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6A78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6D1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13181ADE" w14:textId="7B8BE4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CB6A5A"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7CBBBEE8"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4997BDAC" w14:textId="71B8A8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00,000.00 </w:t>
            </w:r>
          </w:p>
        </w:tc>
      </w:tr>
      <w:tr w:rsidR="006664CA" w:rsidRPr="006664CA" w14:paraId="6C683D0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B58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F7D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C8A5D6" w14:textId="6A6CA2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378EC8CD" w14:textId="4DA8BD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A33F1" w14:textId="7AC0D8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78BBA" w14:textId="573B26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090,647.72 </w:t>
            </w:r>
          </w:p>
        </w:tc>
      </w:tr>
      <w:tr w:rsidR="006664CA" w:rsidRPr="006664CA" w14:paraId="21D1ED9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B1D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3018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4ECA4D" w14:textId="14B8C5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44B3A42B" w14:textId="110071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DE84D" w14:textId="5B7900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5B447" w14:textId="4A0B55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72,760.00 </w:t>
            </w:r>
          </w:p>
        </w:tc>
      </w:tr>
      <w:tr w:rsidR="006664CA" w:rsidRPr="006664CA" w14:paraId="1194C16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5C0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37D9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17C55436" w14:textId="7FD1EA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83C4D00" w14:textId="559C9E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2A104" w14:textId="2CD9A8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7C9C8" w14:textId="76BD7A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3,960.00 </w:t>
            </w:r>
          </w:p>
        </w:tc>
      </w:tr>
      <w:tr w:rsidR="006664CA" w:rsidRPr="006664CA" w14:paraId="5115C78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BFA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77C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2D3D44" w14:textId="4F17A7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51942887" w14:textId="517FC2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3A02E" w14:textId="2B337C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4D616" w14:textId="54E59B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7,097.00 </w:t>
            </w:r>
          </w:p>
        </w:tc>
      </w:tr>
      <w:tr w:rsidR="006664CA" w:rsidRPr="006664CA" w14:paraId="69444E3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3A4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B557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B79AA1D" w14:textId="023DC5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35800143" w14:textId="6D05C2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D4262" w14:textId="40F015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85151" w14:textId="5EC7C3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19,920.00 </w:t>
            </w:r>
          </w:p>
        </w:tc>
      </w:tr>
      <w:tr w:rsidR="006664CA" w:rsidRPr="006664CA" w14:paraId="6527606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A74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D7D2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4C17432B" w14:textId="7B1051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3378A815" w14:textId="63DA50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4FC4E" w14:textId="72D613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00B8A" w14:textId="4E17AC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2,036.10 </w:t>
            </w:r>
          </w:p>
        </w:tc>
      </w:tr>
      <w:tr w:rsidR="006664CA" w:rsidRPr="006664CA" w14:paraId="35CF174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972B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355B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7A1B0E09" w14:textId="29D604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7AF66BF2" w14:textId="76B9AF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82CB5" w14:textId="2D04E2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7F718" w14:textId="36C160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1,817.50 </w:t>
            </w:r>
          </w:p>
        </w:tc>
      </w:tr>
      <w:tr w:rsidR="006664CA" w:rsidRPr="006664CA" w14:paraId="4C4E6CF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DDF0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20B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2C24CB2C" w14:textId="6783DF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1A932CDB" w14:textId="717CBF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C872E" w14:textId="0BDAEA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ABD57" w14:textId="4B68D0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4,520.00 </w:t>
            </w:r>
          </w:p>
        </w:tc>
      </w:tr>
      <w:tr w:rsidR="006664CA" w:rsidRPr="006664CA" w14:paraId="35A2046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7796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9424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23174BD" w14:textId="18BB7E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85EAA" w14:textId="3147E4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457BB" w14:textId="02EF0B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66EB5" w14:textId="74C00F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5,000.00 </w:t>
            </w:r>
          </w:p>
        </w:tc>
      </w:tr>
      <w:tr w:rsidR="006664CA" w:rsidRPr="006664CA" w14:paraId="66C725E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087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BE0D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14ACC1F1" w14:textId="7214A2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98F286" w14:textId="412415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CCC76" w14:textId="5D8C01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C6CD0" w14:textId="3AF3A9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67,350.00 </w:t>
            </w:r>
          </w:p>
        </w:tc>
      </w:tr>
      <w:tr w:rsidR="006664CA" w:rsidRPr="006664CA" w14:paraId="463EB54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5F90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0600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23E1EE5A" w14:textId="3996B2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D81BBE7" w14:textId="15B1DB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25226" w14:textId="3B28FE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675B7" w14:textId="4121DE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80.00 </w:t>
            </w:r>
          </w:p>
        </w:tc>
      </w:tr>
      <w:tr w:rsidR="006664CA" w:rsidRPr="006664CA" w14:paraId="1DD70AA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CA5A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AE69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46DDAF56" w14:textId="17C768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419C46B7" w14:textId="13BECA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1B778" w14:textId="1E549C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83A08" w14:textId="18430A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2,495.00 </w:t>
            </w:r>
          </w:p>
        </w:tc>
      </w:tr>
      <w:tr w:rsidR="006664CA" w:rsidRPr="006664CA" w14:paraId="11299CA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0F9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8D92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52EF16FD" w14:textId="7308EE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51CABE" w14:textId="7782BB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BA4E8" w14:textId="2603F2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20F81" w14:textId="1135F5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2,000.00 </w:t>
            </w:r>
          </w:p>
        </w:tc>
      </w:tr>
      <w:tr w:rsidR="006664CA" w:rsidRPr="006664CA" w14:paraId="2426BB7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CB0B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4B08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CB50689" w14:textId="03DD12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17C860EE" w14:textId="574548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B55E9" w14:textId="125187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BC879" w14:textId="7EF45B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8,170.00 </w:t>
            </w:r>
          </w:p>
        </w:tc>
      </w:tr>
      <w:tr w:rsidR="006664CA" w:rsidRPr="006664CA" w14:paraId="7DA1DC3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2F1E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779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5E3CCEBB" w14:textId="6BE214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D3D4B7" w14:textId="555E2B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46931" w14:textId="447BC5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4482E" w14:textId="49DE35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0,000.00 </w:t>
            </w:r>
          </w:p>
        </w:tc>
      </w:tr>
      <w:tr w:rsidR="006664CA" w:rsidRPr="006664CA" w14:paraId="036A629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9D2B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695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88A860" w14:textId="0EBFC6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2B029E5" w14:textId="57876B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3E074" w14:textId="0B8C09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686B3" w14:textId="44938C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0,760.00 </w:t>
            </w:r>
          </w:p>
        </w:tc>
      </w:tr>
      <w:tr w:rsidR="006664CA" w:rsidRPr="006664CA" w14:paraId="2405969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4DB0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265E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1EECB6D3" w14:textId="0191B5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E76F1" w14:textId="51524D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607E4" w14:textId="352877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997EA" w14:textId="1ECE53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3,000.00 </w:t>
            </w:r>
          </w:p>
        </w:tc>
      </w:tr>
      <w:tr w:rsidR="006664CA" w:rsidRPr="006664CA" w14:paraId="43A074E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E191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6183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299CF0E5" w14:textId="213A28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04D24A1A" w14:textId="79B2BD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170CF" w14:textId="6F0706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172DE" w14:textId="020FAF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4,450.00 </w:t>
            </w:r>
          </w:p>
        </w:tc>
      </w:tr>
      <w:tr w:rsidR="006664CA" w:rsidRPr="006664CA" w14:paraId="2CBEA5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2B6D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D0A8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112AC91F" w14:textId="05F9CA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727471" w14:textId="7EB9BD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9E626" w14:textId="30E4C6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F0424" w14:textId="09A58C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4,000.00 </w:t>
            </w:r>
          </w:p>
        </w:tc>
      </w:tr>
      <w:tr w:rsidR="006664CA" w:rsidRPr="006664CA" w14:paraId="5C847D3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8C9C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2B9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68E82E80" w14:textId="0C4064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2E4CDC9D" w14:textId="7D2544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82D07" w14:textId="671BBE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45603" w14:textId="4974F7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83,840.00 </w:t>
            </w:r>
          </w:p>
        </w:tc>
      </w:tr>
      <w:tr w:rsidR="006664CA" w:rsidRPr="006664CA" w14:paraId="447A682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495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3A5C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FEA8D24" w14:textId="634E9B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4358879" w14:textId="20EC15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18776" w14:textId="2BDCAA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69D39" w14:textId="68F25C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1,440.00 </w:t>
            </w:r>
          </w:p>
        </w:tc>
      </w:tr>
      <w:tr w:rsidR="006664CA" w:rsidRPr="006664CA" w14:paraId="5560BB6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A6E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7B23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1430BC" w14:textId="018577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049E7F6E" w14:textId="265995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B5E5A" w14:textId="497EB1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F6FCC" w14:textId="570FBB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6,656.00 </w:t>
            </w:r>
          </w:p>
        </w:tc>
      </w:tr>
      <w:tr w:rsidR="006664CA" w:rsidRPr="006664CA" w14:paraId="5FADC3B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328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36FC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418514F7" w14:textId="007CDE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bottom"/>
            <w:hideMark/>
          </w:tcPr>
          <w:p w14:paraId="29822D7C" w14:textId="4F69B8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7BB27" w14:textId="0F8102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3771F" w14:textId="32049F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79,949.50 </w:t>
            </w:r>
          </w:p>
        </w:tc>
      </w:tr>
      <w:tr w:rsidR="006664CA" w:rsidRPr="006664CA" w14:paraId="04E430E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94F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E47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FD447E" w14:textId="4393A9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28399168" w14:textId="356614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C1188" w14:textId="23C3DC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96492" w14:textId="215CBD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80,519.60 </w:t>
            </w:r>
          </w:p>
        </w:tc>
      </w:tr>
      <w:tr w:rsidR="006664CA" w:rsidRPr="006664CA" w14:paraId="339E401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4A4C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202C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150F3F1" w14:textId="0ACE82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AB3D1F" w14:textId="452BBF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47634" w14:textId="085DAC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75540" w14:textId="36A23C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5,000.00 </w:t>
            </w:r>
          </w:p>
        </w:tc>
      </w:tr>
      <w:tr w:rsidR="006664CA" w:rsidRPr="006664CA" w14:paraId="4D0FE4B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E2D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3B62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D09D63" w14:textId="60B5DA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732ABEB" w14:textId="0C4E30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A1EC1" w14:textId="4355DF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A976B" w14:textId="529F92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600.00 </w:t>
            </w:r>
          </w:p>
        </w:tc>
      </w:tr>
      <w:tr w:rsidR="006664CA" w:rsidRPr="006664CA" w14:paraId="5C4092F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75D6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75FC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3F0359F2" w14:textId="1DF949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E9E7958" w14:textId="57B76B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21C68" w14:textId="03D839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889F1" w14:textId="11FF3C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5,480.00 </w:t>
            </w:r>
          </w:p>
        </w:tc>
      </w:tr>
      <w:tr w:rsidR="006664CA" w:rsidRPr="006664CA" w14:paraId="7685F32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281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F8DD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D31C96D" w14:textId="4C0291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4A091D49" w14:textId="3C232A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54652" w14:textId="74216A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79898" w14:textId="7E663D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5,740.00 </w:t>
            </w:r>
          </w:p>
        </w:tc>
      </w:tr>
      <w:tr w:rsidR="006664CA" w:rsidRPr="006664CA" w14:paraId="1C30B0F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D393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7DE8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3DC18138" w14:textId="7AA08D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3870B73" w14:textId="29251B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F06E8" w14:textId="6E2939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8BABC" w14:textId="22FAC4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00.00 </w:t>
            </w:r>
          </w:p>
        </w:tc>
      </w:tr>
      <w:tr w:rsidR="006664CA" w:rsidRPr="006664CA" w14:paraId="62A40AD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0BD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5C1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6803F67" w14:textId="3544D7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210D0F69" w14:textId="77F93C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50371" w14:textId="6396A4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1C6C9" w14:textId="4C8734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5,148.40 </w:t>
            </w:r>
          </w:p>
        </w:tc>
      </w:tr>
      <w:tr w:rsidR="006664CA" w:rsidRPr="006664CA" w14:paraId="681BDC9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0199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2A70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046D691F" w14:textId="5907EE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bottom"/>
            <w:hideMark/>
          </w:tcPr>
          <w:p w14:paraId="74666DA0" w14:textId="60E98F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88924" w14:textId="103B8A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1E0DA" w14:textId="6CB36F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11,080.00 </w:t>
            </w:r>
          </w:p>
        </w:tc>
      </w:tr>
      <w:tr w:rsidR="006664CA" w:rsidRPr="006664CA" w14:paraId="5627E4AB"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E98A8F"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D75484C" w14:textId="699F966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12,156,529.83 </w:t>
            </w:r>
          </w:p>
        </w:tc>
        <w:tc>
          <w:tcPr>
            <w:tcW w:w="958" w:type="pct"/>
            <w:tcBorders>
              <w:top w:val="nil"/>
              <w:left w:val="nil"/>
              <w:bottom w:val="single" w:sz="4" w:space="0" w:color="000000"/>
              <w:right w:val="single" w:sz="4" w:space="0" w:color="000000"/>
            </w:tcBorders>
            <w:shd w:val="clear" w:color="A5A5A5" w:fill="A5A5A5"/>
            <w:noWrap/>
            <w:vAlign w:val="bottom"/>
            <w:hideMark/>
          </w:tcPr>
          <w:p w14:paraId="676355DC" w14:textId="5514846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8E1D959" w14:textId="1E1DE47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B5C11E9" w14:textId="1A07AB7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12,156,529.83 </w:t>
            </w:r>
          </w:p>
        </w:tc>
      </w:tr>
      <w:tr w:rsidR="006664CA" w:rsidRPr="006664CA" w14:paraId="187E02F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C69D5"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66F4F7EE" w14:textId="51A8463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4,673,315.55 </w:t>
            </w:r>
          </w:p>
        </w:tc>
        <w:tc>
          <w:tcPr>
            <w:tcW w:w="958" w:type="pct"/>
            <w:tcBorders>
              <w:top w:val="nil"/>
              <w:left w:val="nil"/>
              <w:bottom w:val="single" w:sz="4" w:space="0" w:color="000000"/>
              <w:right w:val="single" w:sz="4" w:space="0" w:color="000000"/>
            </w:tcBorders>
            <w:shd w:val="clear" w:color="D8D8D8" w:fill="D8D8D8"/>
            <w:noWrap/>
            <w:vAlign w:val="bottom"/>
            <w:hideMark/>
          </w:tcPr>
          <w:p w14:paraId="5ED84059" w14:textId="305BBAD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297CD6" w14:textId="322CA14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A6E3CD" w14:textId="57F0DDF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4,673,315.55 </w:t>
            </w:r>
          </w:p>
        </w:tc>
      </w:tr>
      <w:tr w:rsidR="006664CA" w:rsidRPr="006664CA" w14:paraId="33D19C3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543BEBA"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2F8C3FC" w14:textId="70323C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6,057.28 </w:t>
            </w:r>
          </w:p>
        </w:tc>
        <w:tc>
          <w:tcPr>
            <w:tcW w:w="958" w:type="pct"/>
            <w:tcBorders>
              <w:top w:val="nil"/>
              <w:left w:val="nil"/>
              <w:bottom w:val="single" w:sz="4" w:space="0" w:color="000000"/>
              <w:right w:val="single" w:sz="4" w:space="0" w:color="000000"/>
            </w:tcBorders>
            <w:shd w:val="clear" w:color="auto" w:fill="auto"/>
            <w:noWrap/>
            <w:vAlign w:val="bottom"/>
            <w:hideMark/>
          </w:tcPr>
          <w:p w14:paraId="1C8348EE" w14:textId="529F6E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196A5" w14:textId="2AC5D6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4D3406" w14:textId="71D1E9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6,057.28 </w:t>
            </w:r>
          </w:p>
        </w:tc>
      </w:tr>
      <w:tr w:rsidR="006664CA" w:rsidRPr="006664CA" w14:paraId="1CE1ECD1" w14:textId="77777777" w:rsidTr="006664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B6332F1"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601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3687C29C" w14:textId="23F338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3,155.86 </w:t>
            </w:r>
          </w:p>
        </w:tc>
        <w:tc>
          <w:tcPr>
            <w:tcW w:w="958" w:type="pct"/>
            <w:tcBorders>
              <w:top w:val="nil"/>
              <w:left w:val="nil"/>
              <w:bottom w:val="single" w:sz="4" w:space="0" w:color="000000"/>
              <w:right w:val="single" w:sz="4" w:space="0" w:color="000000"/>
            </w:tcBorders>
            <w:shd w:val="clear" w:color="auto" w:fill="auto"/>
            <w:noWrap/>
            <w:vAlign w:val="bottom"/>
            <w:hideMark/>
          </w:tcPr>
          <w:p w14:paraId="1141BB68" w14:textId="2831ED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F4B5E" w14:textId="20A860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B0CAC" w14:textId="4E8082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3,155.86 </w:t>
            </w:r>
          </w:p>
        </w:tc>
      </w:tr>
      <w:tr w:rsidR="006664CA" w:rsidRPr="006664CA" w14:paraId="382AAA2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6C89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A51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56C2740" w14:textId="7121F9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12A8E14" w14:textId="5EBF41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96837" w14:textId="3DC3DC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FBC61" w14:textId="6129FD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5,780.00 </w:t>
            </w:r>
          </w:p>
        </w:tc>
      </w:tr>
      <w:tr w:rsidR="006664CA" w:rsidRPr="006664CA" w14:paraId="056D212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DAC7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E7A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B99999C" w14:textId="090426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7,695.00 </w:t>
            </w:r>
          </w:p>
        </w:tc>
        <w:tc>
          <w:tcPr>
            <w:tcW w:w="958" w:type="pct"/>
            <w:tcBorders>
              <w:top w:val="nil"/>
              <w:left w:val="nil"/>
              <w:bottom w:val="single" w:sz="4" w:space="0" w:color="000000"/>
              <w:right w:val="single" w:sz="4" w:space="0" w:color="000000"/>
            </w:tcBorders>
            <w:shd w:val="clear" w:color="auto" w:fill="auto"/>
            <w:noWrap/>
            <w:vAlign w:val="bottom"/>
            <w:hideMark/>
          </w:tcPr>
          <w:p w14:paraId="3EA6C3AC" w14:textId="05AE09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D7AB3" w14:textId="3F46DC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8D702" w14:textId="30C7CA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7,695.00 </w:t>
            </w:r>
          </w:p>
        </w:tc>
      </w:tr>
      <w:tr w:rsidR="006664CA" w:rsidRPr="006664CA" w14:paraId="37BCDD5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C81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B086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111F80DD" w14:textId="370CDA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464,809.24 </w:t>
            </w:r>
          </w:p>
        </w:tc>
        <w:tc>
          <w:tcPr>
            <w:tcW w:w="958" w:type="pct"/>
            <w:tcBorders>
              <w:top w:val="nil"/>
              <w:left w:val="nil"/>
              <w:bottom w:val="single" w:sz="4" w:space="0" w:color="000000"/>
              <w:right w:val="single" w:sz="4" w:space="0" w:color="000000"/>
            </w:tcBorders>
            <w:shd w:val="clear" w:color="auto" w:fill="auto"/>
            <w:noWrap/>
            <w:vAlign w:val="bottom"/>
            <w:hideMark/>
          </w:tcPr>
          <w:p w14:paraId="009F5F8D" w14:textId="5508B5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15FB6" w14:textId="422B56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1D1DE" w14:textId="7140A6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464,809.24 </w:t>
            </w:r>
          </w:p>
        </w:tc>
      </w:tr>
      <w:tr w:rsidR="006664CA" w:rsidRPr="006664CA" w14:paraId="6C38115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3DBB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20E5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023E2024" w14:textId="356F5A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1,464.92 </w:t>
            </w:r>
          </w:p>
        </w:tc>
        <w:tc>
          <w:tcPr>
            <w:tcW w:w="958" w:type="pct"/>
            <w:tcBorders>
              <w:top w:val="nil"/>
              <w:left w:val="nil"/>
              <w:bottom w:val="single" w:sz="4" w:space="0" w:color="000000"/>
              <w:right w:val="single" w:sz="4" w:space="0" w:color="000000"/>
            </w:tcBorders>
            <w:shd w:val="clear" w:color="auto" w:fill="auto"/>
            <w:noWrap/>
            <w:vAlign w:val="bottom"/>
            <w:hideMark/>
          </w:tcPr>
          <w:p w14:paraId="2463BF73" w14:textId="5128EB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4655D" w14:textId="554BEF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16F50" w14:textId="6FE292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1,464.92 </w:t>
            </w:r>
          </w:p>
        </w:tc>
      </w:tr>
      <w:tr w:rsidR="006664CA" w:rsidRPr="006664CA" w14:paraId="54F7474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D7F0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E524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77A68258" w14:textId="0C0E0F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95,790.00 </w:t>
            </w:r>
          </w:p>
        </w:tc>
        <w:tc>
          <w:tcPr>
            <w:tcW w:w="958" w:type="pct"/>
            <w:tcBorders>
              <w:top w:val="nil"/>
              <w:left w:val="nil"/>
              <w:bottom w:val="single" w:sz="4" w:space="0" w:color="000000"/>
              <w:right w:val="single" w:sz="4" w:space="0" w:color="000000"/>
            </w:tcBorders>
            <w:shd w:val="clear" w:color="auto" w:fill="auto"/>
            <w:noWrap/>
            <w:vAlign w:val="bottom"/>
            <w:hideMark/>
          </w:tcPr>
          <w:p w14:paraId="49E3580A" w14:textId="4D101E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54B07" w14:textId="397690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C2BC1" w14:textId="1C0349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95,790.00 </w:t>
            </w:r>
          </w:p>
        </w:tc>
      </w:tr>
      <w:tr w:rsidR="006664CA" w:rsidRPr="006664CA" w14:paraId="1C2343E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6698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B27C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0F0C412" w14:textId="79266F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90,751.05 </w:t>
            </w:r>
          </w:p>
        </w:tc>
        <w:tc>
          <w:tcPr>
            <w:tcW w:w="958" w:type="pct"/>
            <w:tcBorders>
              <w:top w:val="nil"/>
              <w:left w:val="nil"/>
              <w:bottom w:val="single" w:sz="4" w:space="0" w:color="000000"/>
              <w:right w:val="single" w:sz="4" w:space="0" w:color="000000"/>
            </w:tcBorders>
            <w:shd w:val="clear" w:color="auto" w:fill="auto"/>
            <w:noWrap/>
            <w:vAlign w:val="bottom"/>
            <w:hideMark/>
          </w:tcPr>
          <w:p w14:paraId="3F9EBFC7" w14:textId="35421D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01BF2" w14:textId="498ACD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CE6E8" w14:textId="3C344C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90,751.05 </w:t>
            </w:r>
          </w:p>
        </w:tc>
      </w:tr>
      <w:tr w:rsidR="006664CA" w:rsidRPr="006664CA" w14:paraId="7FA5CDC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FA9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7338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4461A07C" w14:textId="21CE0C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70567D0D" w14:textId="3820B9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84AEB" w14:textId="31D874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EE220" w14:textId="63F575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29,680.00 </w:t>
            </w:r>
          </w:p>
        </w:tc>
      </w:tr>
      <w:tr w:rsidR="006664CA" w:rsidRPr="006664CA" w14:paraId="026062B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4115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A7D3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7937B4F" w14:textId="524B0D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3FEE39A0" w14:textId="11A437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5843F" w14:textId="32874A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F258E" w14:textId="55DDCE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3,787.00 </w:t>
            </w:r>
          </w:p>
        </w:tc>
      </w:tr>
      <w:tr w:rsidR="006664CA" w:rsidRPr="006664CA" w14:paraId="264BDB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723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F811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B68C591" w14:textId="16C147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2D704716" w14:textId="3C5DE6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3D0C3" w14:textId="10990A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CA467" w14:textId="2C985F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42,864.32 </w:t>
            </w:r>
          </w:p>
        </w:tc>
      </w:tr>
      <w:tr w:rsidR="006664CA" w:rsidRPr="006664CA" w14:paraId="5356893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040F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98D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148C7A3E" w14:textId="09EE8E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C3A5AF0" w14:textId="741ABB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F8ECB" w14:textId="0689F4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5C0E8" w14:textId="187C27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80,911.86 </w:t>
            </w:r>
          </w:p>
        </w:tc>
      </w:tr>
      <w:tr w:rsidR="006664CA" w:rsidRPr="006664CA" w14:paraId="6BF05E3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A72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FED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3CE74294" w14:textId="2E10D9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64,423.94 </w:t>
            </w:r>
          </w:p>
        </w:tc>
        <w:tc>
          <w:tcPr>
            <w:tcW w:w="958" w:type="pct"/>
            <w:tcBorders>
              <w:top w:val="nil"/>
              <w:left w:val="nil"/>
              <w:bottom w:val="single" w:sz="4" w:space="0" w:color="000000"/>
              <w:right w:val="single" w:sz="4" w:space="0" w:color="000000"/>
            </w:tcBorders>
            <w:shd w:val="clear" w:color="auto" w:fill="auto"/>
            <w:noWrap/>
            <w:vAlign w:val="bottom"/>
            <w:hideMark/>
          </w:tcPr>
          <w:p w14:paraId="0EF1FC96" w14:textId="216846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3D1A4" w14:textId="1BC5BA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E87E7" w14:textId="63285E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64,423.94 </w:t>
            </w:r>
          </w:p>
        </w:tc>
      </w:tr>
      <w:tr w:rsidR="006664CA" w:rsidRPr="006664CA" w14:paraId="3E1D53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A5D4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896B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7A3641" w14:textId="13E004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53,980.00 </w:t>
            </w:r>
          </w:p>
        </w:tc>
        <w:tc>
          <w:tcPr>
            <w:tcW w:w="958" w:type="pct"/>
            <w:tcBorders>
              <w:top w:val="nil"/>
              <w:left w:val="nil"/>
              <w:bottom w:val="single" w:sz="4" w:space="0" w:color="000000"/>
              <w:right w:val="single" w:sz="4" w:space="0" w:color="000000"/>
            </w:tcBorders>
            <w:shd w:val="clear" w:color="auto" w:fill="auto"/>
            <w:noWrap/>
            <w:vAlign w:val="bottom"/>
            <w:hideMark/>
          </w:tcPr>
          <w:p w14:paraId="278044AA" w14:textId="68EB8C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6FAB5" w14:textId="67E57D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E080" w14:textId="0F7E5D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53,980.00 </w:t>
            </w:r>
          </w:p>
        </w:tc>
      </w:tr>
      <w:tr w:rsidR="006664CA" w:rsidRPr="006664CA" w14:paraId="5F6A9A3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AC67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C31E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18E40626" w14:textId="597943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00,815.00 </w:t>
            </w:r>
          </w:p>
        </w:tc>
        <w:tc>
          <w:tcPr>
            <w:tcW w:w="958" w:type="pct"/>
            <w:tcBorders>
              <w:top w:val="nil"/>
              <w:left w:val="nil"/>
              <w:bottom w:val="single" w:sz="4" w:space="0" w:color="000000"/>
              <w:right w:val="single" w:sz="4" w:space="0" w:color="000000"/>
            </w:tcBorders>
            <w:shd w:val="clear" w:color="auto" w:fill="auto"/>
            <w:noWrap/>
            <w:vAlign w:val="bottom"/>
            <w:hideMark/>
          </w:tcPr>
          <w:p w14:paraId="7ECCAA5B" w14:textId="10FA06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05B00" w14:textId="0BB8DE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FBEE1" w14:textId="0828AB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00,815.00 </w:t>
            </w:r>
          </w:p>
        </w:tc>
      </w:tr>
      <w:tr w:rsidR="006664CA" w:rsidRPr="006664CA" w14:paraId="3BB4F5F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A75E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A4E4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C18C896" w14:textId="21175E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6DD40C71" w14:textId="1BE06F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E2A35" w14:textId="0F4959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62778" w14:textId="7BE7F3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7,290.00 </w:t>
            </w:r>
          </w:p>
        </w:tc>
      </w:tr>
      <w:tr w:rsidR="006664CA" w:rsidRPr="006664CA" w14:paraId="0CD8E65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C061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2EE5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ACE1962" w14:textId="04DA78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68,556.96 </w:t>
            </w:r>
          </w:p>
        </w:tc>
        <w:tc>
          <w:tcPr>
            <w:tcW w:w="958" w:type="pct"/>
            <w:tcBorders>
              <w:top w:val="nil"/>
              <w:left w:val="nil"/>
              <w:bottom w:val="single" w:sz="4" w:space="0" w:color="000000"/>
              <w:right w:val="single" w:sz="4" w:space="0" w:color="000000"/>
            </w:tcBorders>
            <w:shd w:val="clear" w:color="auto" w:fill="auto"/>
            <w:noWrap/>
            <w:vAlign w:val="bottom"/>
            <w:hideMark/>
          </w:tcPr>
          <w:p w14:paraId="3FB08AA9" w14:textId="1654BA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448DD" w14:textId="404DA6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C2D75" w14:textId="6A5D1D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68,556.96 </w:t>
            </w:r>
          </w:p>
        </w:tc>
      </w:tr>
      <w:tr w:rsidR="006664CA" w:rsidRPr="006664CA" w14:paraId="55C22DA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9E67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BEA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45AFE299" w14:textId="015F6C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34,423.86 </w:t>
            </w:r>
          </w:p>
        </w:tc>
        <w:tc>
          <w:tcPr>
            <w:tcW w:w="958" w:type="pct"/>
            <w:tcBorders>
              <w:top w:val="nil"/>
              <w:left w:val="nil"/>
              <w:bottom w:val="single" w:sz="4" w:space="0" w:color="000000"/>
              <w:right w:val="single" w:sz="4" w:space="0" w:color="000000"/>
            </w:tcBorders>
            <w:shd w:val="clear" w:color="auto" w:fill="auto"/>
            <w:noWrap/>
            <w:vAlign w:val="bottom"/>
            <w:hideMark/>
          </w:tcPr>
          <w:p w14:paraId="0794DF8D" w14:textId="630442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0E123" w14:textId="41F750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9EF68" w14:textId="4AAD06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34,423.86 </w:t>
            </w:r>
          </w:p>
        </w:tc>
      </w:tr>
      <w:tr w:rsidR="006664CA" w:rsidRPr="006664CA" w14:paraId="02C992F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DC3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76D5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089A07EF" w14:textId="14FF61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2F1C31" w14:textId="358C93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93866" w14:textId="512431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58E87" w14:textId="7F8156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3,000.00 </w:t>
            </w:r>
          </w:p>
        </w:tc>
      </w:tr>
      <w:tr w:rsidR="006664CA" w:rsidRPr="006664CA" w14:paraId="0B8002C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87B0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49F3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45CC4853" w14:textId="546878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FF7CC8" w14:textId="325E13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2DC53" w14:textId="7ADAF9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B238F" w14:textId="190388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7,500.00 </w:t>
            </w:r>
          </w:p>
        </w:tc>
      </w:tr>
      <w:tr w:rsidR="006664CA" w:rsidRPr="006664CA" w14:paraId="144F370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6B63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8A7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3605A04B" w14:textId="7D20AF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10E32E2C" w14:textId="38A110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F080D" w14:textId="7D577B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4D229" w14:textId="12BEDD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5,820.00 </w:t>
            </w:r>
          </w:p>
        </w:tc>
      </w:tr>
      <w:tr w:rsidR="006664CA" w:rsidRPr="006664CA" w14:paraId="436FBEF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FC47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1D6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etafe</w:t>
            </w:r>
          </w:p>
        </w:tc>
        <w:tc>
          <w:tcPr>
            <w:tcW w:w="1003" w:type="pct"/>
            <w:tcBorders>
              <w:top w:val="nil"/>
              <w:left w:val="nil"/>
              <w:bottom w:val="single" w:sz="4" w:space="0" w:color="000000"/>
              <w:right w:val="single" w:sz="4" w:space="0" w:color="000000"/>
            </w:tcBorders>
            <w:shd w:val="clear" w:color="auto" w:fill="auto"/>
            <w:noWrap/>
            <w:vAlign w:val="bottom"/>
            <w:hideMark/>
          </w:tcPr>
          <w:p w14:paraId="6526976B" w14:textId="4CB26F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4,985.00 </w:t>
            </w:r>
          </w:p>
        </w:tc>
        <w:tc>
          <w:tcPr>
            <w:tcW w:w="958" w:type="pct"/>
            <w:tcBorders>
              <w:top w:val="nil"/>
              <w:left w:val="nil"/>
              <w:bottom w:val="single" w:sz="4" w:space="0" w:color="000000"/>
              <w:right w:val="single" w:sz="4" w:space="0" w:color="000000"/>
            </w:tcBorders>
            <w:shd w:val="clear" w:color="auto" w:fill="auto"/>
            <w:noWrap/>
            <w:vAlign w:val="bottom"/>
            <w:hideMark/>
          </w:tcPr>
          <w:p w14:paraId="148BC91A" w14:textId="616721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EAD21" w14:textId="3C3CD2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4BE27" w14:textId="143E16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4,985.00 </w:t>
            </w:r>
          </w:p>
        </w:tc>
      </w:tr>
      <w:tr w:rsidR="006664CA" w:rsidRPr="006664CA" w14:paraId="7394B56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E4A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7F84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637C867F" w14:textId="00D57B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3B4093A6" w14:textId="652D3C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D1528" w14:textId="5ECED4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16ECE" w14:textId="605410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7,228.92 </w:t>
            </w:r>
          </w:p>
        </w:tc>
      </w:tr>
      <w:tr w:rsidR="006664CA" w:rsidRPr="006664CA" w14:paraId="57D0FC7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0A8F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E85C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6C4048FD" w14:textId="6D6ED1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793CF63C" w14:textId="4DD72B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F6464" w14:textId="7B4B44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B2F42" w14:textId="22CB05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45,845.00 </w:t>
            </w:r>
          </w:p>
        </w:tc>
      </w:tr>
      <w:tr w:rsidR="006664CA" w:rsidRPr="006664CA" w14:paraId="3870D61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3885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2B3F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77FF11AC" w14:textId="772EB1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0F55F8EF" w14:textId="51A92C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BAFA1" w14:textId="1C657E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DA647" w14:textId="4839DD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4,815.00 </w:t>
            </w:r>
          </w:p>
        </w:tc>
      </w:tr>
      <w:tr w:rsidR="006664CA" w:rsidRPr="006664CA" w14:paraId="199A70E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345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AF1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4BB9A227" w14:textId="7062D0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2B8E839E" w14:textId="20B5AB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C08E3" w14:textId="1F0F11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DA0B2" w14:textId="64A4C4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8,759.50 </w:t>
            </w:r>
          </w:p>
        </w:tc>
      </w:tr>
      <w:tr w:rsidR="006664CA" w:rsidRPr="006664CA" w14:paraId="71B9ACF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B31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3C55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3A764324" w14:textId="18025E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FAA02E" w14:textId="092AB3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FF853" w14:textId="68CAC0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66C68" w14:textId="13F583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500.00 </w:t>
            </w:r>
          </w:p>
        </w:tc>
      </w:tr>
      <w:tr w:rsidR="006664CA" w:rsidRPr="006664CA" w14:paraId="0E5C527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D821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521C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404C716E" w14:textId="3BE7B5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31,739.00 </w:t>
            </w:r>
          </w:p>
        </w:tc>
        <w:tc>
          <w:tcPr>
            <w:tcW w:w="958" w:type="pct"/>
            <w:tcBorders>
              <w:top w:val="nil"/>
              <w:left w:val="nil"/>
              <w:bottom w:val="single" w:sz="4" w:space="0" w:color="000000"/>
              <w:right w:val="single" w:sz="4" w:space="0" w:color="000000"/>
            </w:tcBorders>
            <w:shd w:val="clear" w:color="auto" w:fill="auto"/>
            <w:noWrap/>
            <w:vAlign w:val="bottom"/>
            <w:hideMark/>
          </w:tcPr>
          <w:p w14:paraId="4FA86905" w14:textId="355E37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1B96A" w14:textId="4BA085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2CDC2" w14:textId="22F4DE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31,739.00 </w:t>
            </w:r>
          </w:p>
        </w:tc>
      </w:tr>
      <w:tr w:rsidR="006664CA" w:rsidRPr="006664CA" w14:paraId="48E003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346B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BAA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BC68B15" w14:textId="1EE206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AD29BD6" w14:textId="626B02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16092" w14:textId="1460CD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29662" w14:textId="238EF8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9,500.00 </w:t>
            </w:r>
          </w:p>
        </w:tc>
      </w:tr>
      <w:tr w:rsidR="006664CA" w:rsidRPr="006664CA" w14:paraId="6E2BFB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6731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A3DD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7A82CD3F" w14:textId="495AA2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7,835.00 </w:t>
            </w:r>
          </w:p>
        </w:tc>
        <w:tc>
          <w:tcPr>
            <w:tcW w:w="958" w:type="pct"/>
            <w:tcBorders>
              <w:top w:val="nil"/>
              <w:left w:val="nil"/>
              <w:bottom w:val="single" w:sz="4" w:space="0" w:color="000000"/>
              <w:right w:val="single" w:sz="4" w:space="0" w:color="000000"/>
            </w:tcBorders>
            <w:shd w:val="clear" w:color="auto" w:fill="auto"/>
            <w:noWrap/>
            <w:vAlign w:val="bottom"/>
            <w:hideMark/>
          </w:tcPr>
          <w:p w14:paraId="0708E4EC" w14:textId="02D8D8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2EF19" w14:textId="0AEC51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B8938" w14:textId="1D3C0A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7,835.00 </w:t>
            </w:r>
          </w:p>
        </w:tc>
      </w:tr>
      <w:tr w:rsidR="006664CA" w:rsidRPr="006664CA" w14:paraId="703A085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F002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60A6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76AAAFCA" w14:textId="566EC9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7,519.68 </w:t>
            </w:r>
          </w:p>
        </w:tc>
        <w:tc>
          <w:tcPr>
            <w:tcW w:w="958" w:type="pct"/>
            <w:tcBorders>
              <w:top w:val="nil"/>
              <w:left w:val="nil"/>
              <w:bottom w:val="single" w:sz="4" w:space="0" w:color="000000"/>
              <w:right w:val="single" w:sz="4" w:space="0" w:color="000000"/>
            </w:tcBorders>
            <w:shd w:val="clear" w:color="auto" w:fill="auto"/>
            <w:noWrap/>
            <w:vAlign w:val="bottom"/>
            <w:hideMark/>
          </w:tcPr>
          <w:p w14:paraId="0D26E16E" w14:textId="255A4E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2F4FB" w14:textId="3A0BB7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D079E" w14:textId="56A1FC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7,519.68 </w:t>
            </w:r>
          </w:p>
        </w:tc>
      </w:tr>
      <w:tr w:rsidR="006664CA" w:rsidRPr="006664CA" w14:paraId="412CB2B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F10E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84E5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682A3D8" w14:textId="69A49B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2CD46472" w14:textId="329C96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E2E1F" w14:textId="4D169F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C4AC0" w14:textId="07A22A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7,915.00 </w:t>
            </w:r>
          </w:p>
        </w:tc>
      </w:tr>
      <w:tr w:rsidR="006664CA" w:rsidRPr="006664CA" w14:paraId="4995F4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1FA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DFF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692AA9B" w14:textId="680275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3A7CDFB" w14:textId="19E7AF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5EF93" w14:textId="2A741A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4A8A1" w14:textId="24AB9B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7,391.78 </w:t>
            </w:r>
          </w:p>
        </w:tc>
      </w:tr>
      <w:tr w:rsidR="006664CA" w:rsidRPr="006664CA" w14:paraId="2C734CC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7BA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AA16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71E011E" w14:textId="693D2D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030,718.30 </w:t>
            </w:r>
          </w:p>
        </w:tc>
        <w:tc>
          <w:tcPr>
            <w:tcW w:w="958" w:type="pct"/>
            <w:tcBorders>
              <w:top w:val="nil"/>
              <w:left w:val="nil"/>
              <w:bottom w:val="single" w:sz="4" w:space="0" w:color="000000"/>
              <w:right w:val="single" w:sz="4" w:space="0" w:color="000000"/>
            </w:tcBorders>
            <w:shd w:val="clear" w:color="auto" w:fill="auto"/>
            <w:noWrap/>
            <w:vAlign w:val="bottom"/>
            <w:hideMark/>
          </w:tcPr>
          <w:p w14:paraId="051DD7E9" w14:textId="5EA703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0AA5C" w14:textId="4AEB4F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46568" w14:textId="5DB5BC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030,718.30 </w:t>
            </w:r>
          </w:p>
        </w:tc>
      </w:tr>
      <w:tr w:rsidR="006664CA" w:rsidRPr="006664CA" w14:paraId="0003C72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4594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12E5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38A9E23" w14:textId="6303D8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87,278.04 </w:t>
            </w:r>
          </w:p>
        </w:tc>
        <w:tc>
          <w:tcPr>
            <w:tcW w:w="958" w:type="pct"/>
            <w:tcBorders>
              <w:top w:val="nil"/>
              <w:left w:val="nil"/>
              <w:bottom w:val="single" w:sz="4" w:space="0" w:color="000000"/>
              <w:right w:val="single" w:sz="4" w:space="0" w:color="000000"/>
            </w:tcBorders>
            <w:shd w:val="clear" w:color="auto" w:fill="auto"/>
            <w:noWrap/>
            <w:vAlign w:val="bottom"/>
            <w:hideMark/>
          </w:tcPr>
          <w:p w14:paraId="47E16DD8" w14:textId="750123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FDC19" w14:textId="2869E5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B82BF" w14:textId="5E1E50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87,278.04 </w:t>
            </w:r>
          </w:p>
        </w:tc>
      </w:tr>
      <w:tr w:rsidR="006664CA" w:rsidRPr="006664CA" w14:paraId="2AC5FC1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C275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E1E5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185E6F7F" w14:textId="6D93B5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21,212.86 </w:t>
            </w:r>
          </w:p>
        </w:tc>
        <w:tc>
          <w:tcPr>
            <w:tcW w:w="958" w:type="pct"/>
            <w:tcBorders>
              <w:top w:val="nil"/>
              <w:left w:val="nil"/>
              <w:bottom w:val="single" w:sz="4" w:space="0" w:color="000000"/>
              <w:right w:val="single" w:sz="4" w:space="0" w:color="000000"/>
            </w:tcBorders>
            <w:shd w:val="clear" w:color="auto" w:fill="auto"/>
            <w:noWrap/>
            <w:vAlign w:val="bottom"/>
            <w:hideMark/>
          </w:tcPr>
          <w:p w14:paraId="79E81757" w14:textId="6018FA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44FA4" w14:textId="359FAA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01F86" w14:textId="530958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21,212.86 </w:t>
            </w:r>
          </w:p>
        </w:tc>
      </w:tr>
      <w:tr w:rsidR="006664CA" w:rsidRPr="006664CA" w14:paraId="0651AA2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5093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EB34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5FCFBAA0" w14:textId="5B7D27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F376930" w14:textId="74B99A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B20D7" w14:textId="320989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7C01B" w14:textId="0B17D3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8,994.00 </w:t>
            </w:r>
          </w:p>
        </w:tc>
      </w:tr>
      <w:tr w:rsidR="006664CA" w:rsidRPr="006664CA" w14:paraId="116D856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91B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5FB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54E3F402" w14:textId="3E3256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8,368.00 </w:t>
            </w:r>
          </w:p>
        </w:tc>
        <w:tc>
          <w:tcPr>
            <w:tcW w:w="958" w:type="pct"/>
            <w:tcBorders>
              <w:top w:val="nil"/>
              <w:left w:val="nil"/>
              <w:bottom w:val="single" w:sz="4" w:space="0" w:color="000000"/>
              <w:right w:val="single" w:sz="4" w:space="0" w:color="000000"/>
            </w:tcBorders>
            <w:shd w:val="clear" w:color="auto" w:fill="auto"/>
            <w:noWrap/>
            <w:vAlign w:val="bottom"/>
            <w:hideMark/>
          </w:tcPr>
          <w:p w14:paraId="4814CF5C" w14:textId="386F0A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3E612" w14:textId="1697B1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E1EB9" w14:textId="779B5E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8,368.00 </w:t>
            </w:r>
          </w:p>
        </w:tc>
      </w:tr>
      <w:tr w:rsidR="006664CA" w:rsidRPr="006664CA" w14:paraId="66AC93E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3DDB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CB34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F5AA4B" w14:textId="549D17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1,775.64 </w:t>
            </w:r>
          </w:p>
        </w:tc>
        <w:tc>
          <w:tcPr>
            <w:tcW w:w="958" w:type="pct"/>
            <w:tcBorders>
              <w:top w:val="nil"/>
              <w:left w:val="nil"/>
              <w:bottom w:val="single" w:sz="4" w:space="0" w:color="000000"/>
              <w:right w:val="single" w:sz="4" w:space="0" w:color="000000"/>
            </w:tcBorders>
            <w:shd w:val="clear" w:color="auto" w:fill="auto"/>
            <w:noWrap/>
            <w:vAlign w:val="bottom"/>
            <w:hideMark/>
          </w:tcPr>
          <w:p w14:paraId="7392C573" w14:textId="6E343A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DD48C" w14:textId="43260A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FDDCC" w14:textId="7375E0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1,775.64 </w:t>
            </w:r>
          </w:p>
        </w:tc>
      </w:tr>
      <w:tr w:rsidR="006664CA" w:rsidRPr="006664CA" w14:paraId="28711F4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2F8F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69CE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1EBD72EE" w14:textId="6FCB73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4EECC5B" w14:textId="1F60F8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2AC3B" w14:textId="5A2F57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61FDD" w14:textId="265667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4,600.00 </w:t>
            </w:r>
          </w:p>
        </w:tc>
      </w:tr>
      <w:tr w:rsidR="006664CA" w:rsidRPr="006664CA" w14:paraId="39B19FA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8BC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0B9A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70FD7CD" w14:textId="618F25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05D67E8F" w14:textId="59EE50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1F870" w14:textId="053A13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494E9" w14:textId="781A52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079.64 </w:t>
            </w:r>
          </w:p>
        </w:tc>
      </w:tr>
      <w:tr w:rsidR="006664CA" w:rsidRPr="006664CA" w14:paraId="7C58DF5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606C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E127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729694D3" w14:textId="4B1C74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14,865.00 </w:t>
            </w:r>
          </w:p>
        </w:tc>
        <w:tc>
          <w:tcPr>
            <w:tcW w:w="958" w:type="pct"/>
            <w:tcBorders>
              <w:top w:val="nil"/>
              <w:left w:val="nil"/>
              <w:bottom w:val="single" w:sz="4" w:space="0" w:color="000000"/>
              <w:right w:val="single" w:sz="4" w:space="0" w:color="000000"/>
            </w:tcBorders>
            <w:shd w:val="clear" w:color="auto" w:fill="auto"/>
            <w:noWrap/>
            <w:vAlign w:val="bottom"/>
            <w:hideMark/>
          </w:tcPr>
          <w:p w14:paraId="15D854B2" w14:textId="5263CA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5F5D3" w14:textId="7F6247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46C3A" w14:textId="4CBCA5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14,865.00 </w:t>
            </w:r>
          </w:p>
        </w:tc>
      </w:tr>
      <w:tr w:rsidR="006664CA" w:rsidRPr="006664CA" w14:paraId="54B451B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CC02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497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30884854" w14:textId="77AB5B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774B9415" w14:textId="77ED46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CD41B" w14:textId="5478FB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1C7A2" w14:textId="3ED9DC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4,400.00 </w:t>
            </w:r>
          </w:p>
        </w:tc>
      </w:tr>
      <w:tr w:rsidR="006664CA" w:rsidRPr="006664CA" w14:paraId="6D393D9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EC3D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C3F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847E7B3" w14:textId="537CF2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49908429" w14:textId="552A4A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AF355" w14:textId="0E8CA8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5E6EF" w14:textId="0600E0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1,433.90 </w:t>
            </w:r>
          </w:p>
        </w:tc>
      </w:tr>
      <w:tr w:rsidR="006664CA" w:rsidRPr="006664CA" w14:paraId="781F3B0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D5AE5"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5D94D922" w14:textId="4BBB006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32,422,750.96 </w:t>
            </w:r>
          </w:p>
        </w:tc>
        <w:tc>
          <w:tcPr>
            <w:tcW w:w="958" w:type="pct"/>
            <w:tcBorders>
              <w:top w:val="nil"/>
              <w:left w:val="nil"/>
              <w:bottom w:val="single" w:sz="4" w:space="0" w:color="000000"/>
              <w:right w:val="single" w:sz="4" w:space="0" w:color="000000"/>
            </w:tcBorders>
            <w:shd w:val="clear" w:color="D8D8D8" w:fill="D8D8D8"/>
            <w:noWrap/>
            <w:vAlign w:val="bottom"/>
            <w:hideMark/>
          </w:tcPr>
          <w:p w14:paraId="325AD44E" w14:textId="253A305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8F7DD7" w14:textId="7EE3146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DB8236" w14:textId="69F303C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32,422,750.96 </w:t>
            </w:r>
          </w:p>
        </w:tc>
      </w:tr>
      <w:tr w:rsidR="006664CA" w:rsidRPr="006664CA" w14:paraId="5E897F3A" w14:textId="77777777" w:rsidTr="006664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128DE46"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FFFFFF" w:fill="FFFFFF"/>
            <w:vAlign w:val="center"/>
            <w:hideMark/>
          </w:tcPr>
          <w:p w14:paraId="77E4162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43266CE" w14:textId="41165A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102,574.38 </w:t>
            </w:r>
          </w:p>
        </w:tc>
        <w:tc>
          <w:tcPr>
            <w:tcW w:w="958" w:type="pct"/>
            <w:tcBorders>
              <w:top w:val="nil"/>
              <w:left w:val="nil"/>
              <w:bottom w:val="single" w:sz="4" w:space="0" w:color="000000"/>
              <w:right w:val="single" w:sz="4" w:space="0" w:color="000000"/>
            </w:tcBorders>
            <w:shd w:val="clear" w:color="auto" w:fill="auto"/>
            <w:noWrap/>
            <w:vAlign w:val="bottom"/>
            <w:hideMark/>
          </w:tcPr>
          <w:p w14:paraId="1C9EACE7" w14:textId="0614B4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BD903" w14:textId="3312AE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A0F951" w14:textId="72162F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102,574.38 </w:t>
            </w:r>
          </w:p>
        </w:tc>
      </w:tr>
      <w:tr w:rsidR="006664CA" w:rsidRPr="006664CA" w14:paraId="451164AE" w14:textId="77777777" w:rsidTr="006664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BE2B600"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36D075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8BFCA02" w14:textId="751896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6,938.30 </w:t>
            </w:r>
          </w:p>
        </w:tc>
        <w:tc>
          <w:tcPr>
            <w:tcW w:w="958" w:type="pct"/>
            <w:tcBorders>
              <w:top w:val="nil"/>
              <w:left w:val="nil"/>
              <w:bottom w:val="single" w:sz="4" w:space="0" w:color="000000"/>
              <w:right w:val="single" w:sz="4" w:space="0" w:color="000000"/>
            </w:tcBorders>
            <w:shd w:val="clear" w:color="auto" w:fill="auto"/>
            <w:noWrap/>
            <w:vAlign w:val="bottom"/>
            <w:hideMark/>
          </w:tcPr>
          <w:p w14:paraId="60B57F0C" w14:textId="000410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7E4C6" w14:textId="48F9D8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04B9B" w14:textId="366A41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6,938.30 </w:t>
            </w:r>
          </w:p>
        </w:tc>
      </w:tr>
      <w:tr w:rsidR="006664CA" w:rsidRPr="006664CA" w14:paraId="28F169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04C3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8AE1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0C8CDACB" w14:textId="53F6D3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3,391.24 </w:t>
            </w:r>
          </w:p>
        </w:tc>
        <w:tc>
          <w:tcPr>
            <w:tcW w:w="958" w:type="pct"/>
            <w:tcBorders>
              <w:top w:val="nil"/>
              <w:left w:val="nil"/>
              <w:bottom w:val="single" w:sz="4" w:space="0" w:color="000000"/>
              <w:right w:val="single" w:sz="4" w:space="0" w:color="000000"/>
            </w:tcBorders>
            <w:shd w:val="clear" w:color="auto" w:fill="auto"/>
            <w:noWrap/>
            <w:vAlign w:val="bottom"/>
            <w:hideMark/>
          </w:tcPr>
          <w:p w14:paraId="12B25738" w14:textId="5BA481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8BF08" w14:textId="14BCF2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57EE1" w14:textId="58BEA4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3,391.24 </w:t>
            </w:r>
          </w:p>
        </w:tc>
      </w:tr>
      <w:tr w:rsidR="006664CA" w:rsidRPr="006664CA" w14:paraId="755640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9DAC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9EB4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654532A" w14:textId="6D5DE2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7,877.22 </w:t>
            </w:r>
          </w:p>
        </w:tc>
        <w:tc>
          <w:tcPr>
            <w:tcW w:w="958" w:type="pct"/>
            <w:tcBorders>
              <w:top w:val="nil"/>
              <w:left w:val="nil"/>
              <w:bottom w:val="single" w:sz="4" w:space="0" w:color="000000"/>
              <w:right w:val="single" w:sz="4" w:space="0" w:color="000000"/>
            </w:tcBorders>
            <w:shd w:val="clear" w:color="auto" w:fill="auto"/>
            <w:noWrap/>
            <w:vAlign w:val="bottom"/>
            <w:hideMark/>
          </w:tcPr>
          <w:p w14:paraId="1C077802" w14:textId="078E67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3A10B" w14:textId="0AFE81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6054D" w14:textId="615BEE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7,877.22 </w:t>
            </w:r>
          </w:p>
        </w:tc>
      </w:tr>
      <w:tr w:rsidR="006664CA" w:rsidRPr="006664CA" w14:paraId="002E69A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0CC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6A2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F8A2DDE" w14:textId="566FB2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0,451.80 </w:t>
            </w:r>
          </w:p>
        </w:tc>
        <w:tc>
          <w:tcPr>
            <w:tcW w:w="958" w:type="pct"/>
            <w:tcBorders>
              <w:top w:val="nil"/>
              <w:left w:val="nil"/>
              <w:bottom w:val="single" w:sz="4" w:space="0" w:color="000000"/>
              <w:right w:val="single" w:sz="4" w:space="0" w:color="000000"/>
            </w:tcBorders>
            <w:shd w:val="clear" w:color="auto" w:fill="auto"/>
            <w:noWrap/>
            <w:vAlign w:val="bottom"/>
            <w:hideMark/>
          </w:tcPr>
          <w:p w14:paraId="330E71CB" w14:textId="08B55F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051E9" w14:textId="330E82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33753" w14:textId="33A15E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10,451.80 </w:t>
            </w:r>
          </w:p>
        </w:tc>
      </w:tr>
      <w:tr w:rsidR="006664CA" w:rsidRPr="006664CA" w14:paraId="0AC3ECB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736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A82D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0F1A4616" w14:textId="04A6D4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9,628.76 </w:t>
            </w:r>
          </w:p>
        </w:tc>
        <w:tc>
          <w:tcPr>
            <w:tcW w:w="958" w:type="pct"/>
            <w:tcBorders>
              <w:top w:val="nil"/>
              <w:left w:val="nil"/>
              <w:bottom w:val="single" w:sz="4" w:space="0" w:color="000000"/>
              <w:right w:val="single" w:sz="4" w:space="0" w:color="000000"/>
            </w:tcBorders>
            <w:shd w:val="clear" w:color="auto" w:fill="auto"/>
            <w:noWrap/>
            <w:vAlign w:val="bottom"/>
            <w:hideMark/>
          </w:tcPr>
          <w:p w14:paraId="7DFF66B9" w14:textId="1A0CB2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4B1E8" w14:textId="36DB9D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9DDF0" w14:textId="67C238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9,628.76 </w:t>
            </w:r>
          </w:p>
        </w:tc>
      </w:tr>
      <w:tr w:rsidR="006664CA" w:rsidRPr="006664CA" w14:paraId="3CF3CA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C3E7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4E78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3CC2AB10" w14:textId="0A56E7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5,316.80 </w:t>
            </w:r>
          </w:p>
        </w:tc>
        <w:tc>
          <w:tcPr>
            <w:tcW w:w="958" w:type="pct"/>
            <w:tcBorders>
              <w:top w:val="nil"/>
              <w:left w:val="nil"/>
              <w:bottom w:val="single" w:sz="4" w:space="0" w:color="000000"/>
              <w:right w:val="single" w:sz="4" w:space="0" w:color="000000"/>
            </w:tcBorders>
            <w:shd w:val="clear" w:color="auto" w:fill="auto"/>
            <w:noWrap/>
            <w:vAlign w:val="bottom"/>
            <w:hideMark/>
          </w:tcPr>
          <w:p w14:paraId="1329652D" w14:textId="09A48D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B2A18" w14:textId="365BDC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A9DC7" w14:textId="6999D6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5,316.80 </w:t>
            </w:r>
          </w:p>
        </w:tc>
      </w:tr>
      <w:tr w:rsidR="006664CA" w:rsidRPr="006664CA" w14:paraId="64A517D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D25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03CC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F378046" w14:textId="52829F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5,466.62 </w:t>
            </w:r>
          </w:p>
        </w:tc>
        <w:tc>
          <w:tcPr>
            <w:tcW w:w="958" w:type="pct"/>
            <w:tcBorders>
              <w:top w:val="nil"/>
              <w:left w:val="nil"/>
              <w:bottom w:val="single" w:sz="4" w:space="0" w:color="000000"/>
              <w:right w:val="single" w:sz="4" w:space="0" w:color="000000"/>
            </w:tcBorders>
            <w:shd w:val="clear" w:color="auto" w:fill="auto"/>
            <w:noWrap/>
            <w:vAlign w:val="bottom"/>
            <w:hideMark/>
          </w:tcPr>
          <w:p w14:paraId="5F40ADD5" w14:textId="0EC769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9AB41" w14:textId="3870F6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BC583" w14:textId="4308E2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5,466.62 </w:t>
            </w:r>
          </w:p>
        </w:tc>
      </w:tr>
      <w:tr w:rsidR="006664CA" w:rsidRPr="006664CA" w14:paraId="709ED0B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F95F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964A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1B160892" w14:textId="049ADD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51,014.10 </w:t>
            </w:r>
          </w:p>
        </w:tc>
        <w:tc>
          <w:tcPr>
            <w:tcW w:w="958" w:type="pct"/>
            <w:tcBorders>
              <w:top w:val="nil"/>
              <w:left w:val="nil"/>
              <w:bottom w:val="single" w:sz="4" w:space="0" w:color="000000"/>
              <w:right w:val="single" w:sz="4" w:space="0" w:color="000000"/>
            </w:tcBorders>
            <w:shd w:val="clear" w:color="auto" w:fill="auto"/>
            <w:noWrap/>
            <w:vAlign w:val="bottom"/>
            <w:hideMark/>
          </w:tcPr>
          <w:p w14:paraId="37539697" w14:textId="5491AC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4F89F" w14:textId="4CB3A6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2B677" w14:textId="473EF4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51,014.10 </w:t>
            </w:r>
          </w:p>
        </w:tc>
      </w:tr>
      <w:tr w:rsidR="006664CA" w:rsidRPr="006664CA" w14:paraId="303E8A6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AD6E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21E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8F186C3" w14:textId="7A9DD6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025,362.84 </w:t>
            </w:r>
          </w:p>
        </w:tc>
        <w:tc>
          <w:tcPr>
            <w:tcW w:w="958" w:type="pct"/>
            <w:tcBorders>
              <w:top w:val="nil"/>
              <w:left w:val="nil"/>
              <w:bottom w:val="single" w:sz="4" w:space="0" w:color="000000"/>
              <w:right w:val="single" w:sz="4" w:space="0" w:color="000000"/>
            </w:tcBorders>
            <w:shd w:val="clear" w:color="auto" w:fill="auto"/>
            <w:noWrap/>
            <w:vAlign w:val="bottom"/>
            <w:hideMark/>
          </w:tcPr>
          <w:p w14:paraId="04CB9B85" w14:textId="27D3BD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9E508" w14:textId="68D8EB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421BA" w14:textId="127EFB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025,362.84 </w:t>
            </w:r>
          </w:p>
        </w:tc>
      </w:tr>
      <w:tr w:rsidR="006664CA" w:rsidRPr="006664CA" w14:paraId="11EE092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157B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F7C7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7A77ECA0" w14:textId="552847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5,992.40 </w:t>
            </w:r>
          </w:p>
        </w:tc>
        <w:tc>
          <w:tcPr>
            <w:tcW w:w="958" w:type="pct"/>
            <w:tcBorders>
              <w:top w:val="nil"/>
              <w:left w:val="nil"/>
              <w:bottom w:val="single" w:sz="4" w:space="0" w:color="000000"/>
              <w:right w:val="single" w:sz="4" w:space="0" w:color="000000"/>
            </w:tcBorders>
            <w:shd w:val="clear" w:color="auto" w:fill="auto"/>
            <w:noWrap/>
            <w:vAlign w:val="bottom"/>
            <w:hideMark/>
          </w:tcPr>
          <w:p w14:paraId="65BDA3D1" w14:textId="1E8532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28622" w14:textId="6A6BFF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08DD6" w14:textId="1F1B3E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5,992.40 </w:t>
            </w:r>
          </w:p>
        </w:tc>
      </w:tr>
      <w:tr w:rsidR="006664CA" w:rsidRPr="006664CA" w14:paraId="2D7DA61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229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0E2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281CB060" w14:textId="3AC922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2,411.62 </w:t>
            </w:r>
          </w:p>
        </w:tc>
        <w:tc>
          <w:tcPr>
            <w:tcW w:w="958" w:type="pct"/>
            <w:tcBorders>
              <w:top w:val="nil"/>
              <w:left w:val="nil"/>
              <w:bottom w:val="single" w:sz="4" w:space="0" w:color="000000"/>
              <w:right w:val="single" w:sz="4" w:space="0" w:color="000000"/>
            </w:tcBorders>
            <w:shd w:val="clear" w:color="auto" w:fill="auto"/>
            <w:noWrap/>
            <w:vAlign w:val="bottom"/>
            <w:hideMark/>
          </w:tcPr>
          <w:p w14:paraId="6FA71628" w14:textId="0F4E47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A0114" w14:textId="65329E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8428B" w14:textId="134DA2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2,411.62 </w:t>
            </w:r>
          </w:p>
        </w:tc>
      </w:tr>
      <w:tr w:rsidR="006664CA" w:rsidRPr="006664CA" w14:paraId="015B42C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980C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ECD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49154F32" w14:textId="257947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8,501.44 </w:t>
            </w:r>
          </w:p>
        </w:tc>
        <w:tc>
          <w:tcPr>
            <w:tcW w:w="958" w:type="pct"/>
            <w:tcBorders>
              <w:top w:val="nil"/>
              <w:left w:val="nil"/>
              <w:bottom w:val="single" w:sz="4" w:space="0" w:color="000000"/>
              <w:right w:val="single" w:sz="4" w:space="0" w:color="000000"/>
            </w:tcBorders>
            <w:shd w:val="clear" w:color="auto" w:fill="auto"/>
            <w:noWrap/>
            <w:vAlign w:val="bottom"/>
            <w:hideMark/>
          </w:tcPr>
          <w:p w14:paraId="518C19D7" w14:textId="0722E7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81D6F" w14:textId="523701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DD403" w14:textId="3A3927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8,501.44 </w:t>
            </w:r>
          </w:p>
        </w:tc>
      </w:tr>
      <w:tr w:rsidR="006664CA" w:rsidRPr="006664CA" w14:paraId="0D3DF3A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D449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CA06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2102956E" w14:textId="0C6F9F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06,674.96 </w:t>
            </w:r>
          </w:p>
        </w:tc>
        <w:tc>
          <w:tcPr>
            <w:tcW w:w="958" w:type="pct"/>
            <w:tcBorders>
              <w:top w:val="nil"/>
              <w:left w:val="nil"/>
              <w:bottom w:val="single" w:sz="4" w:space="0" w:color="000000"/>
              <w:right w:val="single" w:sz="4" w:space="0" w:color="000000"/>
            </w:tcBorders>
            <w:shd w:val="clear" w:color="auto" w:fill="auto"/>
            <w:noWrap/>
            <w:vAlign w:val="bottom"/>
            <w:hideMark/>
          </w:tcPr>
          <w:p w14:paraId="7B2B5E85" w14:textId="20FE90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6120C" w14:textId="60A041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F2868" w14:textId="1CA4A1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06,674.96 </w:t>
            </w:r>
          </w:p>
        </w:tc>
      </w:tr>
      <w:tr w:rsidR="006664CA" w:rsidRPr="006664CA" w14:paraId="33C60A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907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96F8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5F17AEF5" w14:textId="3574B8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92,051.10 </w:t>
            </w:r>
          </w:p>
        </w:tc>
        <w:tc>
          <w:tcPr>
            <w:tcW w:w="958" w:type="pct"/>
            <w:tcBorders>
              <w:top w:val="nil"/>
              <w:left w:val="nil"/>
              <w:bottom w:val="single" w:sz="4" w:space="0" w:color="000000"/>
              <w:right w:val="single" w:sz="4" w:space="0" w:color="000000"/>
            </w:tcBorders>
            <w:shd w:val="clear" w:color="auto" w:fill="auto"/>
            <w:noWrap/>
            <w:vAlign w:val="bottom"/>
            <w:hideMark/>
          </w:tcPr>
          <w:p w14:paraId="2A9FD9F4" w14:textId="14049E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928A0" w14:textId="0934BF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86ACD" w14:textId="25E236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92,051.10 </w:t>
            </w:r>
          </w:p>
        </w:tc>
      </w:tr>
      <w:tr w:rsidR="006664CA" w:rsidRPr="006664CA" w14:paraId="74B09EA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9032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B079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3FE5769" w14:textId="6AF861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47,300.36 </w:t>
            </w:r>
          </w:p>
        </w:tc>
        <w:tc>
          <w:tcPr>
            <w:tcW w:w="958" w:type="pct"/>
            <w:tcBorders>
              <w:top w:val="nil"/>
              <w:left w:val="nil"/>
              <w:bottom w:val="single" w:sz="4" w:space="0" w:color="000000"/>
              <w:right w:val="single" w:sz="4" w:space="0" w:color="000000"/>
            </w:tcBorders>
            <w:shd w:val="clear" w:color="auto" w:fill="auto"/>
            <w:noWrap/>
            <w:vAlign w:val="bottom"/>
            <w:hideMark/>
          </w:tcPr>
          <w:p w14:paraId="7F6C3C25" w14:textId="37C364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C51F2" w14:textId="7FBF07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0B084" w14:textId="601305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47,300.36 </w:t>
            </w:r>
          </w:p>
        </w:tc>
      </w:tr>
      <w:tr w:rsidR="006664CA" w:rsidRPr="006664CA" w14:paraId="3F84E68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4542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E099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75234F2E" w14:textId="346893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11,747.72 </w:t>
            </w:r>
          </w:p>
        </w:tc>
        <w:tc>
          <w:tcPr>
            <w:tcW w:w="958" w:type="pct"/>
            <w:tcBorders>
              <w:top w:val="nil"/>
              <w:left w:val="nil"/>
              <w:bottom w:val="single" w:sz="4" w:space="0" w:color="000000"/>
              <w:right w:val="single" w:sz="4" w:space="0" w:color="000000"/>
            </w:tcBorders>
            <w:shd w:val="clear" w:color="auto" w:fill="auto"/>
            <w:noWrap/>
            <w:vAlign w:val="bottom"/>
            <w:hideMark/>
          </w:tcPr>
          <w:p w14:paraId="66A189AD" w14:textId="24E9ED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B9653" w14:textId="44EE64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2DE3F" w14:textId="619FF4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11,747.72 </w:t>
            </w:r>
          </w:p>
        </w:tc>
      </w:tr>
      <w:tr w:rsidR="006664CA" w:rsidRPr="006664CA" w14:paraId="1B3E718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CF2D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C9F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9AA3A8" w14:textId="5F156C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493,312.88 </w:t>
            </w:r>
          </w:p>
        </w:tc>
        <w:tc>
          <w:tcPr>
            <w:tcW w:w="958" w:type="pct"/>
            <w:tcBorders>
              <w:top w:val="nil"/>
              <w:left w:val="nil"/>
              <w:bottom w:val="single" w:sz="4" w:space="0" w:color="000000"/>
              <w:right w:val="single" w:sz="4" w:space="0" w:color="000000"/>
            </w:tcBorders>
            <w:shd w:val="clear" w:color="auto" w:fill="auto"/>
            <w:noWrap/>
            <w:vAlign w:val="bottom"/>
            <w:hideMark/>
          </w:tcPr>
          <w:p w14:paraId="5785425E" w14:textId="6EF7ED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FF4EE" w14:textId="3F424A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40DB3" w14:textId="540273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493,312.88 </w:t>
            </w:r>
          </w:p>
        </w:tc>
      </w:tr>
      <w:tr w:rsidR="006664CA" w:rsidRPr="006664CA" w14:paraId="0054B46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7332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1F51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E758890" w14:textId="780D56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3,790.94 </w:t>
            </w:r>
          </w:p>
        </w:tc>
        <w:tc>
          <w:tcPr>
            <w:tcW w:w="958" w:type="pct"/>
            <w:tcBorders>
              <w:top w:val="nil"/>
              <w:left w:val="nil"/>
              <w:bottom w:val="single" w:sz="4" w:space="0" w:color="000000"/>
              <w:right w:val="single" w:sz="4" w:space="0" w:color="000000"/>
            </w:tcBorders>
            <w:shd w:val="clear" w:color="auto" w:fill="auto"/>
            <w:noWrap/>
            <w:vAlign w:val="bottom"/>
            <w:hideMark/>
          </w:tcPr>
          <w:p w14:paraId="7E050880" w14:textId="1BF8D8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41103" w14:textId="666171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D52F7" w14:textId="4CD83D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3,790.94 </w:t>
            </w:r>
          </w:p>
        </w:tc>
      </w:tr>
      <w:tr w:rsidR="006664CA" w:rsidRPr="006664CA" w14:paraId="47B2031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8E79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9A3D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240E3283" w14:textId="686F8C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89,989.86 </w:t>
            </w:r>
          </w:p>
        </w:tc>
        <w:tc>
          <w:tcPr>
            <w:tcW w:w="958" w:type="pct"/>
            <w:tcBorders>
              <w:top w:val="nil"/>
              <w:left w:val="nil"/>
              <w:bottom w:val="single" w:sz="4" w:space="0" w:color="000000"/>
              <w:right w:val="single" w:sz="4" w:space="0" w:color="000000"/>
            </w:tcBorders>
            <w:shd w:val="clear" w:color="auto" w:fill="auto"/>
            <w:noWrap/>
            <w:vAlign w:val="bottom"/>
            <w:hideMark/>
          </w:tcPr>
          <w:p w14:paraId="4FB49E29" w14:textId="238F02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46B2D" w14:textId="37AC44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086DA" w14:textId="191138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89,989.86 </w:t>
            </w:r>
          </w:p>
        </w:tc>
      </w:tr>
      <w:tr w:rsidR="006664CA" w:rsidRPr="006664CA" w14:paraId="079DD55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D04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A89E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229C102" w14:textId="3D2687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93,920.38 </w:t>
            </w:r>
          </w:p>
        </w:tc>
        <w:tc>
          <w:tcPr>
            <w:tcW w:w="958" w:type="pct"/>
            <w:tcBorders>
              <w:top w:val="nil"/>
              <w:left w:val="nil"/>
              <w:bottom w:val="single" w:sz="4" w:space="0" w:color="000000"/>
              <w:right w:val="single" w:sz="4" w:space="0" w:color="000000"/>
            </w:tcBorders>
            <w:shd w:val="clear" w:color="auto" w:fill="auto"/>
            <w:noWrap/>
            <w:vAlign w:val="bottom"/>
            <w:hideMark/>
          </w:tcPr>
          <w:p w14:paraId="06DE2BE4" w14:textId="1D97BD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68C38" w14:textId="454D27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DF145" w14:textId="0CB603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93,920.38 </w:t>
            </w:r>
          </w:p>
        </w:tc>
      </w:tr>
      <w:tr w:rsidR="006664CA" w:rsidRPr="006664CA" w14:paraId="09A5C65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EF67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267C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27254099" w14:textId="630DEB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642,295.90 </w:t>
            </w:r>
          </w:p>
        </w:tc>
        <w:tc>
          <w:tcPr>
            <w:tcW w:w="958" w:type="pct"/>
            <w:tcBorders>
              <w:top w:val="nil"/>
              <w:left w:val="nil"/>
              <w:bottom w:val="single" w:sz="4" w:space="0" w:color="000000"/>
              <w:right w:val="single" w:sz="4" w:space="0" w:color="000000"/>
            </w:tcBorders>
            <w:shd w:val="clear" w:color="auto" w:fill="auto"/>
            <w:noWrap/>
            <w:vAlign w:val="bottom"/>
            <w:hideMark/>
          </w:tcPr>
          <w:p w14:paraId="5B2C0399" w14:textId="47906B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2F281" w14:textId="0991F5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6E0440" w14:textId="5DD28E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642,295.90 </w:t>
            </w:r>
          </w:p>
        </w:tc>
      </w:tr>
      <w:tr w:rsidR="006664CA" w:rsidRPr="006664CA" w14:paraId="59A31ED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7EA0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ACF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3F2139EA" w14:textId="6EBC08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8,448.22 </w:t>
            </w:r>
          </w:p>
        </w:tc>
        <w:tc>
          <w:tcPr>
            <w:tcW w:w="958" w:type="pct"/>
            <w:tcBorders>
              <w:top w:val="nil"/>
              <w:left w:val="nil"/>
              <w:bottom w:val="single" w:sz="4" w:space="0" w:color="000000"/>
              <w:right w:val="single" w:sz="4" w:space="0" w:color="000000"/>
            </w:tcBorders>
            <w:shd w:val="clear" w:color="auto" w:fill="auto"/>
            <w:noWrap/>
            <w:vAlign w:val="bottom"/>
            <w:hideMark/>
          </w:tcPr>
          <w:p w14:paraId="78B7AA2F" w14:textId="7EB6BB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8C7A8" w14:textId="752370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0582B" w14:textId="375EC3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8,448.22 </w:t>
            </w:r>
          </w:p>
        </w:tc>
      </w:tr>
      <w:tr w:rsidR="006664CA" w:rsidRPr="006664CA" w14:paraId="32C1A47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236C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C5DF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8E89C0" w14:textId="299946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49,209.68 </w:t>
            </w:r>
          </w:p>
        </w:tc>
        <w:tc>
          <w:tcPr>
            <w:tcW w:w="958" w:type="pct"/>
            <w:tcBorders>
              <w:top w:val="nil"/>
              <w:left w:val="nil"/>
              <w:bottom w:val="single" w:sz="4" w:space="0" w:color="000000"/>
              <w:right w:val="single" w:sz="4" w:space="0" w:color="000000"/>
            </w:tcBorders>
            <w:shd w:val="clear" w:color="auto" w:fill="auto"/>
            <w:noWrap/>
            <w:vAlign w:val="bottom"/>
            <w:hideMark/>
          </w:tcPr>
          <w:p w14:paraId="0F477899" w14:textId="35E61D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A4426" w14:textId="0E6B76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532FC" w14:textId="75E51F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49,209.68 </w:t>
            </w:r>
          </w:p>
        </w:tc>
      </w:tr>
      <w:tr w:rsidR="006664CA" w:rsidRPr="006664CA" w14:paraId="3A544F5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F6EE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E6F8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316A7A0C" w14:textId="0D034B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6,230.18 </w:t>
            </w:r>
          </w:p>
        </w:tc>
        <w:tc>
          <w:tcPr>
            <w:tcW w:w="958" w:type="pct"/>
            <w:tcBorders>
              <w:top w:val="nil"/>
              <w:left w:val="nil"/>
              <w:bottom w:val="single" w:sz="4" w:space="0" w:color="000000"/>
              <w:right w:val="single" w:sz="4" w:space="0" w:color="000000"/>
            </w:tcBorders>
            <w:shd w:val="clear" w:color="auto" w:fill="auto"/>
            <w:noWrap/>
            <w:vAlign w:val="bottom"/>
            <w:hideMark/>
          </w:tcPr>
          <w:p w14:paraId="5CD8E192" w14:textId="591A5B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27542" w14:textId="4BEB99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928F1" w14:textId="6C4520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56,230.18 </w:t>
            </w:r>
          </w:p>
        </w:tc>
      </w:tr>
      <w:tr w:rsidR="006664CA" w:rsidRPr="006664CA" w14:paraId="2D52E77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563E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64DF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6C68D2CA" w14:textId="55DA29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97,735.76 </w:t>
            </w:r>
          </w:p>
        </w:tc>
        <w:tc>
          <w:tcPr>
            <w:tcW w:w="958" w:type="pct"/>
            <w:tcBorders>
              <w:top w:val="nil"/>
              <w:left w:val="nil"/>
              <w:bottom w:val="single" w:sz="4" w:space="0" w:color="000000"/>
              <w:right w:val="single" w:sz="4" w:space="0" w:color="000000"/>
            </w:tcBorders>
            <w:shd w:val="clear" w:color="auto" w:fill="auto"/>
            <w:noWrap/>
            <w:vAlign w:val="bottom"/>
            <w:hideMark/>
          </w:tcPr>
          <w:p w14:paraId="0C6B9116" w14:textId="69EDEF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9BCA8" w14:textId="1178C3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72D55" w14:textId="43C671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397,735.76 </w:t>
            </w:r>
          </w:p>
        </w:tc>
      </w:tr>
      <w:tr w:rsidR="006664CA" w:rsidRPr="006664CA" w14:paraId="3CFB51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705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41C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4DF133E4" w14:textId="3C0663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39608154" w14:textId="5DB6F4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E42A4" w14:textId="51C643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F6039" w14:textId="289DD1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80,250.00 </w:t>
            </w:r>
          </w:p>
        </w:tc>
      </w:tr>
      <w:tr w:rsidR="006664CA" w:rsidRPr="006664CA" w14:paraId="12A9EA2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409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8C53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326306A1" w14:textId="6C1D54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36,277.04 </w:t>
            </w:r>
          </w:p>
        </w:tc>
        <w:tc>
          <w:tcPr>
            <w:tcW w:w="958" w:type="pct"/>
            <w:tcBorders>
              <w:top w:val="nil"/>
              <w:left w:val="nil"/>
              <w:bottom w:val="single" w:sz="4" w:space="0" w:color="000000"/>
              <w:right w:val="single" w:sz="4" w:space="0" w:color="000000"/>
            </w:tcBorders>
            <w:shd w:val="clear" w:color="auto" w:fill="auto"/>
            <w:noWrap/>
            <w:vAlign w:val="bottom"/>
            <w:hideMark/>
          </w:tcPr>
          <w:p w14:paraId="1C02300C" w14:textId="0C5B19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A02DF" w14:textId="0AA543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CD592" w14:textId="6A37F7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36,277.04 </w:t>
            </w:r>
          </w:p>
        </w:tc>
      </w:tr>
      <w:tr w:rsidR="006664CA" w:rsidRPr="006664CA" w14:paraId="295660E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7AE4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5E6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1CA885C" w14:textId="24864C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952,359.14 </w:t>
            </w:r>
          </w:p>
        </w:tc>
        <w:tc>
          <w:tcPr>
            <w:tcW w:w="958" w:type="pct"/>
            <w:tcBorders>
              <w:top w:val="nil"/>
              <w:left w:val="nil"/>
              <w:bottom w:val="single" w:sz="4" w:space="0" w:color="000000"/>
              <w:right w:val="single" w:sz="4" w:space="0" w:color="000000"/>
            </w:tcBorders>
            <w:shd w:val="clear" w:color="auto" w:fill="auto"/>
            <w:noWrap/>
            <w:vAlign w:val="bottom"/>
            <w:hideMark/>
          </w:tcPr>
          <w:p w14:paraId="21DDFB61" w14:textId="783672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1766D" w14:textId="0AB5AE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92AA9" w14:textId="788E56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952,359.14 </w:t>
            </w:r>
          </w:p>
        </w:tc>
      </w:tr>
      <w:tr w:rsidR="006664CA" w:rsidRPr="006664CA" w14:paraId="3436CB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11B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C2D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34487132" w14:textId="3D9D9E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4,730.54 </w:t>
            </w:r>
          </w:p>
        </w:tc>
        <w:tc>
          <w:tcPr>
            <w:tcW w:w="958" w:type="pct"/>
            <w:tcBorders>
              <w:top w:val="nil"/>
              <w:left w:val="nil"/>
              <w:bottom w:val="single" w:sz="4" w:space="0" w:color="000000"/>
              <w:right w:val="single" w:sz="4" w:space="0" w:color="000000"/>
            </w:tcBorders>
            <w:shd w:val="clear" w:color="auto" w:fill="auto"/>
            <w:noWrap/>
            <w:vAlign w:val="bottom"/>
            <w:hideMark/>
          </w:tcPr>
          <w:p w14:paraId="5A2B5305" w14:textId="5A0CC9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CC813" w14:textId="7924C4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451E7" w14:textId="67B9F9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4,730.54 </w:t>
            </w:r>
          </w:p>
        </w:tc>
      </w:tr>
      <w:tr w:rsidR="006664CA" w:rsidRPr="006664CA" w14:paraId="78C719A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B42F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479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319047" w14:textId="54C891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2,104.46 </w:t>
            </w:r>
          </w:p>
        </w:tc>
        <w:tc>
          <w:tcPr>
            <w:tcW w:w="958" w:type="pct"/>
            <w:tcBorders>
              <w:top w:val="nil"/>
              <w:left w:val="nil"/>
              <w:bottom w:val="single" w:sz="4" w:space="0" w:color="000000"/>
              <w:right w:val="single" w:sz="4" w:space="0" w:color="000000"/>
            </w:tcBorders>
            <w:shd w:val="clear" w:color="auto" w:fill="auto"/>
            <w:noWrap/>
            <w:vAlign w:val="bottom"/>
            <w:hideMark/>
          </w:tcPr>
          <w:p w14:paraId="6E78A7F1" w14:textId="6C50E5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FB294" w14:textId="4D769C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28C24" w14:textId="550A1D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2,104.46 </w:t>
            </w:r>
          </w:p>
        </w:tc>
      </w:tr>
      <w:tr w:rsidR="006664CA" w:rsidRPr="006664CA" w14:paraId="56E0AB5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F9D3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0265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3ABAE69D" w14:textId="72DD19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59,942.62 </w:t>
            </w:r>
          </w:p>
        </w:tc>
        <w:tc>
          <w:tcPr>
            <w:tcW w:w="958" w:type="pct"/>
            <w:tcBorders>
              <w:top w:val="nil"/>
              <w:left w:val="nil"/>
              <w:bottom w:val="single" w:sz="4" w:space="0" w:color="000000"/>
              <w:right w:val="single" w:sz="4" w:space="0" w:color="000000"/>
            </w:tcBorders>
            <w:shd w:val="clear" w:color="auto" w:fill="auto"/>
            <w:noWrap/>
            <w:vAlign w:val="bottom"/>
            <w:hideMark/>
          </w:tcPr>
          <w:p w14:paraId="2F2DF22D" w14:textId="39CB27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06A5D" w14:textId="331B23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D263C" w14:textId="7818BC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59,942.62 </w:t>
            </w:r>
          </w:p>
        </w:tc>
      </w:tr>
      <w:tr w:rsidR="006664CA" w:rsidRPr="006664CA" w14:paraId="02A266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9A6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4608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2DF89F32" w14:textId="43B5D8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82,443.60 </w:t>
            </w:r>
          </w:p>
        </w:tc>
        <w:tc>
          <w:tcPr>
            <w:tcW w:w="958" w:type="pct"/>
            <w:tcBorders>
              <w:top w:val="nil"/>
              <w:left w:val="nil"/>
              <w:bottom w:val="single" w:sz="4" w:space="0" w:color="000000"/>
              <w:right w:val="single" w:sz="4" w:space="0" w:color="000000"/>
            </w:tcBorders>
            <w:shd w:val="clear" w:color="auto" w:fill="auto"/>
            <w:noWrap/>
            <w:vAlign w:val="bottom"/>
            <w:hideMark/>
          </w:tcPr>
          <w:p w14:paraId="36000DD1" w14:textId="226DDA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EDDCC" w14:textId="727E2B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FB0E7" w14:textId="51899C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82,443.60 </w:t>
            </w:r>
          </w:p>
        </w:tc>
      </w:tr>
      <w:tr w:rsidR="006664CA" w:rsidRPr="006664CA" w14:paraId="5B7D668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3B09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9B16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3D07772A" w14:textId="146944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1,167.68 </w:t>
            </w:r>
          </w:p>
        </w:tc>
        <w:tc>
          <w:tcPr>
            <w:tcW w:w="958" w:type="pct"/>
            <w:tcBorders>
              <w:top w:val="nil"/>
              <w:left w:val="nil"/>
              <w:bottom w:val="single" w:sz="4" w:space="0" w:color="000000"/>
              <w:right w:val="single" w:sz="4" w:space="0" w:color="000000"/>
            </w:tcBorders>
            <w:shd w:val="clear" w:color="auto" w:fill="auto"/>
            <w:noWrap/>
            <w:vAlign w:val="bottom"/>
            <w:hideMark/>
          </w:tcPr>
          <w:p w14:paraId="62734951" w14:textId="0F7275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09811" w14:textId="33AE27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6B6BF" w14:textId="5D1788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1,167.68 </w:t>
            </w:r>
          </w:p>
        </w:tc>
      </w:tr>
      <w:tr w:rsidR="006664CA" w:rsidRPr="006664CA" w14:paraId="74BF226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2F1C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33E7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3AD0DC03" w14:textId="5D3AB5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58,672.09 </w:t>
            </w:r>
          </w:p>
        </w:tc>
        <w:tc>
          <w:tcPr>
            <w:tcW w:w="958" w:type="pct"/>
            <w:tcBorders>
              <w:top w:val="nil"/>
              <w:left w:val="nil"/>
              <w:bottom w:val="single" w:sz="4" w:space="0" w:color="000000"/>
              <w:right w:val="single" w:sz="4" w:space="0" w:color="000000"/>
            </w:tcBorders>
            <w:shd w:val="clear" w:color="auto" w:fill="auto"/>
            <w:noWrap/>
            <w:vAlign w:val="bottom"/>
            <w:hideMark/>
          </w:tcPr>
          <w:p w14:paraId="79952512" w14:textId="3B4B9C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C1667" w14:textId="1CA09B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B458CA" w14:textId="264CCB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58,672.09 </w:t>
            </w:r>
          </w:p>
        </w:tc>
      </w:tr>
      <w:tr w:rsidR="006664CA" w:rsidRPr="006664CA" w14:paraId="1BCD948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704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57F6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2375C5CC" w14:textId="75C8CD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7,315.78 </w:t>
            </w:r>
          </w:p>
        </w:tc>
        <w:tc>
          <w:tcPr>
            <w:tcW w:w="958" w:type="pct"/>
            <w:tcBorders>
              <w:top w:val="nil"/>
              <w:left w:val="nil"/>
              <w:bottom w:val="single" w:sz="4" w:space="0" w:color="000000"/>
              <w:right w:val="single" w:sz="4" w:space="0" w:color="000000"/>
            </w:tcBorders>
            <w:shd w:val="clear" w:color="auto" w:fill="auto"/>
            <w:noWrap/>
            <w:vAlign w:val="bottom"/>
            <w:hideMark/>
          </w:tcPr>
          <w:p w14:paraId="7831F71A" w14:textId="7F5EBD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1920A" w14:textId="140983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C4B31" w14:textId="15325C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7,315.78 </w:t>
            </w:r>
          </w:p>
        </w:tc>
      </w:tr>
      <w:tr w:rsidR="006664CA" w:rsidRPr="006664CA" w14:paraId="060B155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7F77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CF30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0B373B5" w14:textId="59F0A1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619.04 </w:t>
            </w:r>
          </w:p>
        </w:tc>
        <w:tc>
          <w:tcPr>
            <w:tcW w:w="958" w:type="pct"/>
            <w:tcBorders>
              <w:top w:val="nil"/>
              <w:left w:val="nil"/>
              <w:bottom w:val="single" w:sz="4" w:space="0" w:color="000000"/>
              <w:right w:val="single" w:sz="4" w:space="0" w:color="000000"/>
            </w:tcBorders>
            <w:shd w:val="clear" w:color="auto" w:fill="auto"/>
            <w:noWrap/>
            <w:vAlign w:val="bottom"/>
            <w:hideMark/>
          </w:tcPr>
          <w:p w14:paraId="2F6ADABF" w14:textId="52E9CE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68BC2" w14:textId="57C927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C580F" w14:textId="00A538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619.04 </w:t>
            </w:r>
          </w:p>
        </w:tc>
      </w:tr>
      <w:tr w:rsidR="006664CA" w:rsidRPr="006664CA" w14:paraId="1E1DBFB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E4E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9181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03FD4D13" w14:textId="2F16A7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84,005.62 </w:t>
            </w:r>
          </w:p>
        </w:tc>
        <w:tc>
          <w:tcPr>
            <w:tcW w:w="958" w:type="pct"/>
            <w:tcBorders>
              <w:top w:val="nil"/>
              <w:left w:val="nil"/>
              <w:bottom w:val="single" w:sz="4" w:space="0" w:color="000000"/>
              <w:right w:val="single" w:sz="4" w:space="0" w:color="000000"/>
            </w:tcBorders>
            <w:shd w:val="clear" w:color="auto" w:fill="auto"/>
            <w:noWrap/>
            <w:vAlign w:val="bottom"/>
            <w:hideMark/>
          </w:tcPr>
          <w:p w14:paraId="27827FE9" w14:textId="79BF18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1D55A" w14:textId="72EB10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2B104" w14:textId="4F5CC4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84,005.62 </w:t>
            </w:r>
          </w:p>
        </w:tc>
      </w:tr>
      <w:tr w:rsidR="006664CA" w:rsidRPr="006664CA" w14:paraId="5AA7D8B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FCF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997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126B1385" w14:textId="7FE2E3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56,053.84 </w:t>
            </w:r>
          </w:p>
        </w:tc>
        <w:tc>
          <w:tcPr>
            <w:tcW w:w="958" w:type="pct"/>
            <w:tcBorders>
              <w:top w:val="nil"/>
              <w:left w:val="nil"/>
              <w:bottom w:val="single" w:sz="4" w:space="0" w:color="000000"/>
              <w:right w:val="single" w:sz="4" w:space="0" w:color="000000"/>
            </w:tcBorders>
            <w:shd w:val="clear" w:color="auto" w:fill="auto"/>
            <w:noWrap/>
            <w:vAlign w:val="bottom"/>
            <w:hideMark/>
          </w:tcPr>
          <w:p w14:paraId="30D89DEC" w14:textId="2483C2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F40F4" w14:textId="2A3665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B786E" w14:textId="27EFF5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56,053.84 </w:t>
            </w:r>
          </w:p>
        </w:tc>
      </w:tr>
      <w:tr w:rsidR="006664CA" w:rsidRPr="006664CA" w14:paraId="64887BF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2F2F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09C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9A9EDC7" w14:textId="385F09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3,585.56 </w:t>
            </w:r>
          </w:p>
        </w:tc>
        <w:tc>
          <w:tcPr>
            <w:tcW w:w="958" w:type="pct"/>
            <w:tcBorders>
              <w:top w:val="nil"/>
              <w:left w:val="nil"/>
              <w:bottom w:val="single" w:sz="4" w:space="0" w:color="000000"/>
              <w:right w:val="single" w:sz="4" w:space="0" w:color="000000"/>
            </w:tcBorders>
            <w:shd w:val="clear" w:color="auto" w:fill="auto"/>
            <w:noWrap/>
            <w:vAlign w:val="bottom"/>
            <w:hideMark/>
          </w:tcPr>
          <w:p w14:paraId="3713D372" w14:textId="5AA582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38253" w14:textId="298A2A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B6FB0" w14:textId="6B7F75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3,585.56 </w:t>
            </w:r>
          </w:p>
        </w:tc>
      </w:tr>
      <w:tr w:rsidR="006664CA" w:rsidRPr="006664CA" w14:paraId="0FD1B04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99C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6589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74124610" w14:textId="63575C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91,436.04 </w:t>
            </w:r>
          </w:p>
        </w:tc>
        <w:tc>
          <w:tcPr>
            <w:tcW w:w="958" w:type="pct"/>
            <w:tcBorders>
              <w:top w:val="nil"/>
              <w:left w:val="nil"/>
              <w:bottom w:val="single" w:sz="4" w:space="0" w:color="000000"/>
              <w:right w:val="single" w:sz="4" w:space="0" w:color="000000"/>
            </w:tcBorders>
            <w:shd w:val="clear" w:color="auto" w:fill="auto"/>
            <w:noWrap/>
            <w:vAlign w:val="bottom"/>
            <w:hideMark/>
          </w:tcPr>
          <w:p w14:paraId="7C16DB82" w14:textId="111A26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FF933" w14:textId="5C7EA1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7CD73" w14:textId="70D82C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91,436.04 </w:t>
            </w:r>
          </w:p>
        </w:tc>
      </w:tr>
      <w:tr w:rsidR="006664CA" w:rsidRPr="006664CA" w14:paraId="21E67B7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3BB0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9E5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9C31FE1" w14:textId="4FC349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037,605.62 </w:t>
            </w:r>
          </w:p>
        </w:tc>
        <w:tc>
          <w:tcPr>
            <w:tcW w:w="958" w:type="pct"/>
            <w:tcBorders>
              <w:top w:val="nil"/>
              <w:left w:val="nil"/>
              <w:bottom w:val="single" w:sz="4" w:space="0" w:color="000000"/>
              <w:right w:val="single" w:sz="4" w:space="0" w:color="000000"/>
            </w:tcBorders>
            <w:shd w:val="clear" w:color="auto" w:fill="auto"/>
            <w:noWrap/>
            <w:vAlign w:val="bottom"/>
            <w:hideMark/>
          </w:tcPr>
          <w:p w14:paraId="6DAACC1C" w14:textId="32FB7C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5320D" w14:textId="731C9F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3DFB81" w14:textId="26E4B9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037,605.62 </w:t>
            </w:r>
          </w:p>
        </w:tc>
      </w:tr>
      <w:tr w:rsidR="006664CA" w:rsidRPr="006664CA" w14:paraId="515BE3D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AC0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039C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4196109D" w14:textId="756624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10,998.32 </w:t>
            </w:r>
          </w:p>
        </w:tc>
        <w:tc>
          <w:tcPr>
            <w:tcW w:w="958" w:type="pct"/>
            <w:tcBorders>
              <w:top w:val="nil"/>
              <w:left w:val="nil"/>
              <w:bottom w:val="single" w:sz="4" w:space="0" w:color="000000"/>
              <w:right w:val="single" w:sz="4" w:space="0" w:color="000000"/>
            </w:tcBorders>
            <w:shd w:val="clear" w:color="auto" w:fill="auto"/>
            <w:noWrap/>
            <w:vAlign w:val="bottom"/>
            <w:hideMark/>
          </w:tcPr>
          <w:p w14:paraId="35083838" w14:textId="31C8E1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18660" w14:textId="6C006A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CD609" w14:textId="17E12E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710,998.32 </w:t>
            </w:r>
          </w:p>
        </w:tc>
      </w:tr>
      <w:tr w:rsidR="006664CA" w:rsidRPr="006664CA" w14:paraId="0A0C095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0C7B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B51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3A75D43" w14:textId="64095D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10,860.18 </w:t>
            </w:r>
          </w:p>
        </w:tc>
        <w:tc>
          <w:tcPr>
            <w:tcW w:w="958" w:type="pct"/>
            <w:tcBorders>
              <w:top w:val="nil"/>
              <w:left w:val="nil"/>
              <w:bottom w:val="single" w:sz="4" w:space="0" w:color="000000"/>
              <w:right w:val="single" w:sz="4" w:space="0" w:color="000000"/>
            </w:tcBorders>
            <w:shd w:val="clear" w:color="auto" w:fill="auto"/>
            <w:noWrap/>
            <w:vAlign w:val="bottom"/>
            <w:hideMark/>
          </w:tcPr>
          <w:p w14:paraId="46B1823F" w14:textId="07E7C7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E797D" w14:textId="285116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778A4" w14:textId="53D588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10,860.18 </w:t>
            </w:r>
          </w:p>
        </w:tc>
      </w:tr>
      <w:tr w:rsidR="006664CA" w:rsidRPr="006664CA" w14:paraId="7A4D83E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E24D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74F3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356393D" w14:textId="7DB695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5,332.17 </w:t>
            </w:r>
          </w:p>
        </w:tc>
        <w:tc>
          <w:tcPr>
            <w:tcW w:w="958" w:type="pct"/>
            <w:tcBorders>
              <w:top w:val="nil"/>
              <w:left w:val="nil"/>
              <w:bottom w:val="single" w:sz="4" w:space="0" w:color="000000"/>
              <w:right w:val="single" w:sz="4" w:space="0" w:color="000000"/>
            </w:tcBorders>
            <w:shd w:val="clear" w:color="auto" w:fill="auto"/>
            <w:noWrap/>
            <w:vAlign w:val="bottom"/>
            <w:hideMark/>
          </w:tcPr>
          <w:p w14:paraId="6DDE873D" w14:textId="750088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72434" w14:textId="7CB9C3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487E1" w14:textId="03AE41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5,332.17 </w:t>
            </w:r>
          </w:p>
        </w:tc>
      </w:tr>
      <w:tr w:rsidR="006664CA" w:rsidRPr="006664CA" w14:paraId="7192E6C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AF5F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BB98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1F189ED3" w14:textId="788303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40,577.46 </w:t>
            </w:r>
          </w:p>
        </w:tc>
        <w:tc>
          <w:tcPr>
            <w:tcW w:w="958" w:type="pct"/>
            <w:tcBorders>
              <w:top w:val="nil"/>
              <w:left w:val="nil"/>
              <w:bottom w:val="single" w:sz="4" w:space="0" w:color="000000"/>
              <w:right w:val="single" w:sz="4" w:space="0" w:color="000000"/>
            </w:tcBorders>
            <w:shd w:val="clear" w:color="auto" w:fill="auto"/>
            <w:noWrap/>
            <w:vAlign w:val="bottom"/>
            <w:hideMark/>
          </w:tcPr>
          <w:p w14:paraId="0E91BC07" w14:textId="7A6142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714F0" w14:textId="5B6618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AFE19" w14:textId="02149F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40,577.46 </w:t>
            </w:r>
          </w:p>
        </w:tc>
      </w:tr>
      <w:tr w:rsidR="006664CA" w:rsidRPr="006664CA" w14:paraId="3FE1E47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CA7D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F3EC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307BB5E" w14:textId="037AA6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3,062.14 </w:t>
            </w:r>
          </w:p>
        </w:tc>
        <w:tc>
          <w:tcPr>
            <w:tcW w:w="958" w:type="pct"/>
            <w:tcBorders>
              <w:top w:val="nil"/>
              <w:left w:val="nil"/>
              <w:bottom w:val="single" w:sz="4" w:space="0" w:color="000000"/>
              <w:right w:val="single" w:sz="4" w:space="0" w:color="000000"/>
            </w:tcBorders>
            <w:shd w:val="clear" w:color="auto" w:fill="auto"/>
            <w:noWrap/>
            <w:vAlign w:val="bottom"/>
            <w:hideMark/>
          </w:tcPr>
          <w:p w14:paraId="0AAC0102" w14:textId="6B3D01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F66F2" w14:textId="42BF7A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D14BF" w14:textId="6BC4DB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3,062.14 </w:t>
            </w:r>
          </w:p>
        </w:tc>
      </w:tr>
      <w:tr w:rsidR="006664CA" w:rsidRPr="006664CA" w14:paraId="47044D0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7680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2F8FF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EB3D1DF" w14:textId="045BEB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29,282.82 </w:t>
            </w:r>
          </w:p>
        </w:tc>
        <w:tc>
          <w:tcPr>
            <w:tcW w:w="958" w:type="pct"/>
            <w:tcBorders>
              <w:top w:val="nil"/>
              <w:left w:val="nil"/>
              <w:bottom w:val="single" w:sz="4" w:space="0" w:color="000000"/>
              <w:right w:val="single" w:sz="4" w:space="0" w:color="000000"/>
            </w:tcBorders>
            <w:shd w:val="clear" w:color="auto" w:fill="auto"/>
            <w:noWrap/>
            <w:vAlign w:val="bottom"/>
            <w:hideMark/>
          </w:tcPr>
          <w:p w14:paraId="6387469B" w14:textId="48099D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C860B" w14:textId="16B17C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F36C1" w14:textId="7577D3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29,282.82 </w:t>
            </w:r>
          </w:p>
        </w:tc>
      </w:tr>
      <w:tr w:rsidR="006664CA" w:rsidRPr="006664CA" w14:paraId="5D67F9F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BC0E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398E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083DF153" w14:textId="6429DD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42,201.72 </w:t>
            </w:r>
          </w:p>
        </w:tc>
        <w:tc>
          <w:tcPr>
            <w:tcW w:w="958" w:type="pct"/>
            <w:tcBorders>
              <w:top w:val="nil"/>
              <w:left w:val="nil"/>
              <w:bottom w:val="single" w:sz="4" w:space="0" w:color="000000"/>
              <w:right w:val="single" w:sz="4" w:space="0" w:color="000000"/>
            </w:tcBorders>
            <w:shd w:val="clear" w:color="auto" w:fill="auto"/>
            <w:noWrap/>
            <w:vAlign w:val="bottom"/>
            <w:hideMark/>
          </w:tcPr>
          <w:p w14:paraId="4B5FA5FD" w14:textId="74D619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FB487" w14:textId="13DA95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D5BCF" w14:textId="7B1DDE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42,201.72 </w:t>
            </w:r>
          </w:p>
        </w:tc>
      </w:tr>
      <w:tr w:rsidR="006664CA" w:rsidRPr="006664CA" w14:paraId="33A033D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CD2E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359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6E5D55F7" w14:textId="2F33AA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28,656.22 </w:t>
            </w:r>
          </w:p>
        </w:tc>
        <w:tc>
          <w:tcPr>
            <w:tcW w:w="958" w:type="pct"/>
            <w:tcBorders>
              <w:top w:val="nil"/>
              <w:left w:val="nil"/>
              <w:bottom w:val="single" w:sz="4" w:space="0" w:color="000000"/>
              <w:right w:val="single" w:sz="4" w:space="0" w:color="000000"/>
            </w:tcBorders>
            <w:shd w:val="clear" w:color="auto" w:fill="auto"/>
            <w:noWrap/>
            <w:vAlign w:val="bottom"/>
            <w:hideMark/>
          </w:tcPr>
          <w:p w14:paraId="0DB7CEAF" w14:textId="55C194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0BD0E" w14:textId="5C0276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1A5BD" w14:textId="5308D2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28,656.22 </w:t>
            </w:r>
          </w:p>
        </w:tc>
      </w:tr>
      <w:tr w:rsidR="006664CA" w:rsidRPr="006664CA" w14:paraId="2605046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122A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A79C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6AF2B87" w14:textId="0118DC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36,595.40 </w:t>
            </w:r>
          </w:p>
        </w:tc>
        <w:tc>
          <w:tcPr>
            <w:tcW w:w="958" w:type="pct"/>
            <w:tcBorders>
              <w:top w:val="nil"/>
              <w:left w:val="nil"/>
              <w:bottom w:val="single" w:sz="4" w:space="0" w:color="000000"/>
              <w:right w:val="single" w:sz="4" w:space="0" w:color="000000"/>
            </w:tcBorders>
            <w:shd w:val="clear" w:color="auto" w:fill="auto"/>
            <w:noWrap/>
            <w:vAlign w:val="bottom"/>
            <w:hideMark/>
          </w:tcPr>
          <w:p w14:paraId="5925984F" w14:textId="7F23EF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0E65E" w14:textId="14E855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26B8E" w14:textId="49DF36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36,595.40 </w:t>
            </w:r>
          </w:p>
        </w:tc>
      </w:tr>
      <w:tr w:rsidR="006664CA" w:rsidRPr="006664CA" w14:paraId="3939A64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680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947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3F007A" w14:textId="64FC1D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24,497.24 </w:t>
            </w:r>
          </w:p>
        </w:tc>
        <w:tc>
          <w:tcPr>
            <w:tcW w:w="958" w:type="pct"/>
            <w:tcBorders>
              <w:top w:val="nil"/>
              <w:left w:val="nil"/>
              <w:bottom w:val="single" w:sz="4" w:space="0" w:color="000000"/>
              <w:right w:val="single" w:sz="4" w:space="0" w:color="000000"/>
            </w:tcBorders>
            <w:shd w:val="clear" w:color="auto" w:fill="auto"/>
            <w:noWrap/>
            <w:vAlign w:val="bottom"/>
            <w:hideMark/>
          </w:tcPr>
          <w:p w14:paraId="0902193F" w14:textId="077838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F3FF5" w14:textId="15DB07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56B15" w14:textId="4C534F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24,497.24 </w:t>
            </w:r>
          </w:p>
        </w:tc>
      </w:tr>
      <w:tr w:rsidR="006664CA" w:rsidRPr="006664CA" w14:paraId="5505902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C944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0AE1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00E3D452" w14:textId="264DA0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78,336.78 </w:t>
            </w:r>
          </w:p>
        </w:tc>
        <w:tc>
          <w:tcPr>
            <w:tcW w:w="958" w:type="pct"/>
            <w:tcBorders>
              <w:top w:val="nil"/>
              <w:left w:val="nil"/>
              <w:bottom w:val="single" w:sz="4" w:space="0" w:color="000000"/>
              <w:right w:val="single" w:sz="4" w:space="0" w:color="000000"/>
            </w:tcBorders>
            <w:shd w:val="clear" w:color="auto" w:fill="auto"/>
            <w:noWrap/>
            <w:vAlign w:val="bottom"/>
            <w:hideMark/>
          </w:tcPr>
          <w:p w14:paraId="3F54FC18" w14:textId="58475E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8084D" w14:textId="752202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34045" w14:textId="5EA88A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78,336.78 </w:t>
            </w:r>
          </w:p>
        </w:tc>
      </w:tr>
      <w:tr w:rsidR="006664CA" w:rsidRPr="006664CA" w14:paraId="00FCA38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7F0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FF77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E0454B0" w14:textId="3D5270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05,146.38 </w:t>
            </w:r>
          </w:p>
        </w:tc>
        <w:tc>
          <w:tcPr>
            <w:tcW w:w="958" w:type="pct"/>
            <w:tcBorders>
              <w:top w:val="nil"/>
              <w:left w:val="nil"/>
              <w:bottom w:val="single" w:sz="4" w:space="0" w:color="000000"/>
              <w:right w:val="single" w:sz="4" w:space="0" w:color="000000"/>
            </w:tcBorders>
            <w:shd w:val="clear" w:color="auto" w:fill="auto"/>
            <w:noWrap/>
            <w:vAlign w:val="bottom"/>
            <w:hideMark/>
          </w:tcPr>
          <w:p w14:paraId="5731A4FA" w14:textId="6A411E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2E346" w14:textId="5E823E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5CB7E" w14:textId="633206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05,146.38 </w:t>
            </w:r>
          </w:p>
        </w:tc>
      </w:tr>
      <w:tr w:rsidR="006664CA" w:rsidRPr="006664CA" w14:paraId="7E3BE80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A242B"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40EA7351" w14:textId="210F22F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56CCCE" w14:textId="2821686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BE7A3" w14:textId="6B67D1C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F201CD" w14:textId="0E51CB5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870,273.30 </w:t>
            </w:r>
          </w:p>
        </w:tc>
      </w:tr>
      <w:tr w:rsidR="006664CA" w:rsidRPr="006664CA" w14:paraId="032A3C5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1CE4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363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5F57E45D" w14:textId="24BAE0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9E0AE1C" w14:textId="0C7C6F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43858" w14:textId="6C664B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26F72" w14:textId="13206C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0,118.48 </w:t>
            </w:r>
          </w:p>
        </w:tc>
      </w:tr>
      <w:tr w:rsidR="006664CA" w:rsidRPr="006664CA" w14:paraId="68FB042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973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0E18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CC9A5D9" w14:textId="70C062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EEC32F0" w14:textId="6D0167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AECC1" w14:textId="7BC6C6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975DA" w14:textId="3EE5C2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19,714.82 </w:t>
            </w:r>
          </w:p>
        </w:tc>
      </w:tr>
      <w:tr w:rsidR="006664CA" w:rsidRPr="006664CA" w14:paraId="0D911F8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B7C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797A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12C28CB6" w14:textId="32478C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4C9CDE6F" w14:textId="656573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E2AA2" w14:textId="5F3C67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64850" w14:textId="61907C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40,440.00 </w:t>
            </w:r>
          </w:p>
        </w:tc>
      </w:tr>
      <w:tr w:rsidR="006664CA" w:rsidRPr="006664CA" w14:paraId="0529A5CF"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21D7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lastRenderedPageBreak/>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BE1E96D" w14:textId="396FADD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2,190,190.02 </w:t>
            </w:r>
          </w:p>
        </w:tc>
        <w:tc>
          <w:tcPr>
            <w:tcW w:w="958" w:type="pct"/>
            <w:tcBorders>
              <w:top w:val="nil"/>
              <w:left w:val="nil"/>
              <w:bottom w:val="single" w:sz="4" w:space="0" w:color="000000"/>
              <w:right w:val="single" w:sz="4" w:space="0" w:color="000000"/>
            </w:tcBorders>
            <w:shd w:val="clear" w:color="D8D8D8" w:fill="D8D8D8"/>
            <w:noWrap/>
            <w:vAlign w:val="bottom"/>
            <w:hideMark/>
          </w:tcPr>
          <w:p w14:paraId="44C4CA19" w14:textId="6F5F437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89F035" w14:textId="5C91D3C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D0F3E6" w14:textId="72FC5E7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2,190,190.02 </w:t>
            </w:r>
          </w:p>
        </w:tc>
      </w:tr>
      <w:tr w:rsidR="006664CA" w:rsidRPr="006664CA" w14:paraId="77D9A1CB" w14:textId="77777777" w:rsidTr="006664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9CAB537"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6CF9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4A731DF" w14:textId="34DC7F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17,847.71 </w:t>
            </w:r>
          </w:p>
        </w:tc>
        <w:tc>
          <w:tcPr>
            <w:tcW w:w="958" w:type="pct"/>
            <w:tcBorders>
              <w:top w:val="nil"/>
              <w:left w:val="nil"/>
              <w:bottom w:val="single" w:sz="4" w:space="0" w:color="000000"/>
              <w:right w:val="single" w:sz="4" w:space="0" w:color="000000"/>
            </w:tcBorders>
            <w:shd w:val="clear" w:color="auto" w:fill="auto"/>
            <w:noWrap/>
            <w:vAlign w:val="bottom"/>
            <w:hideMark/>
          </w:tcPr>
          <w:p w14:paraId="6D30F334" w14:textId="29D916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EFEC4" w14:textId="6FAB3C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0B055D5" w14:textId="2354DA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17,847.71 </w:t>
            </w:r>
          </w:p>
        </w:tc>
      </w:tr>
      <w:tr w:rsidR="006664CA" w:rsidRPr="006664CA" w14:paraId="6F8057CF" w14:textId="77777777" w:rsidTr="006664CA">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320EBA5"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CFF5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14DD9EAE" w14:textId="7D1F12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51D3169" w14:textId="768B18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D4577" w14:textId="075645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EA22C" w14:textId="2B6F2B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6,940.00 </w:t>
            </w:r>
          </w:p>
        </w:tc>
      </w:tr>
      <w:tr w:rsidR="006664CA" w:rsidRPr="006664CA" w14:paraId="45F51C3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59A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A0B3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8C6EE8" w14:textId="640424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738789C7" w14:textId="6F4E54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D8CC8" w14:textId="5996C6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EA74D" w14:textId="22D9C9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0,728.00 </w:t>
            </w:r>
          </w:p>
        </w:tc>
      </w:tr>
      <w:tr w:rsidR="006664CA" w:rsidRPr="006664CA" w14:paraId="471F517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89C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8C89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6B5519F5" w14:textId="38311B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3AD1AD90" w14:textId="496B1E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C33F9" w14:textId="4DB805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295F3" w14:textId="7D274E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24,790.00 </w:t>
            </w:r>
          </w:p>
        </w:tc>
      </w:tr>
      <w:tr w:rsidR="006664CA" w:rsidRPr="006664CA" w14:paraId="6AACC10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5E37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3B8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20699010" w14:textId="475169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0CC88384" w14:textId="14C57A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A204B" w14:textId="1886AA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59FB6" w14:textId="105D5A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19,557.64 </w:t>
            </w:r>
          </w:p>
        </w:tc>
      </w:tr>
      <w:tr w:rsidR="006664CA" w:rsidRPr="006664CA" w14:paraId="5187576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57D4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33FC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C22689" w14:textId="0EBB11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5D4D1D06" w14:textId="550529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F656A" w14:textId="6EA0B3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28579" w14:textId="7C83E0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089,469.32 </w:t>
            </w:r>
          </w:p>
        </w:tc>
      </w:tr>
      <w:tr w:rsidR="006664CA" w:rsidRPr="006664CA" w14:paraId="7F6E593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22D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531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499860" w14:textId="46DC95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4,437.20 </w:t>
            </w:r>
          </w:p>
        </w:tc>
        <w:tc>
          <w:tcPr>
            <w:tcW w:w="958" w:type="pct"/>
            <w:tcBorders>
              <w:top w:val="nil"/>
              <w:left w:val="nil"/>
              <w:bottom w:val="single" w:sz="4" w:space="0" w:color="000000"/>
              <w:right w:val="single" w:sz="4" w:space="0" w:color="000000"/>
            </w:tcBorders>
            <w:shd w:val="clear" w:color="auto" w:fill="auto"/>
            <w:noWrap/>
            <w:vAlign w:val="bottom"/>
            <w:hideMark/>
          </w:tcPr>
          <w:p w14:paraId="6C678BA4" w14:textId="6FABD1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4FA94" w14:textId="07524F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DDE1A" w14:textId="2F45AA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4,437.20 </w:t>
            </w:r>
          </w:p>
        </w:tc>
      </w:tr>
      <w:tr w:rsidR="006664CA" w:rsidRPr="006664CA" w14:paraId="4850456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1A80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75F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66A5AD40" w14:textId="6DA7CE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7CF455C6" w14:textId="3A8521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B91DA" w14:textId="56426F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73B07" w14:textId="0E41E9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49,807.18 </w:t>
            </w:r>
          </w:p>
        </w:tc>
      </w:tr>
      <w:tr w:rsidR="006664CA" w:rsidRPr="006664CA" w14:paraId="01D58BD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41DD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8D6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BBABB53" w14:textId="6480A9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5B1401D" w14:textId="213817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54DA8" w14:textId="2B5CCE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11DEC" w14:textId="7801C5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9,972.10 </w:t>
            </w:r>
          </w:p>
        </w:tc>
      </w:tr>
      <w:tr w:rsidR="006664CA" w:rsidRPr="006664CA" w14:paraId="532D12E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1F41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F144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69195EB9" w14:textId="5EDFF2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56,246.48 </w:t>
            </w:r>
          </w:p>
        </w:tc>
        <w:tc>
          <w:tcPr>
            <w:tcW w:w="958" w:type="pct"/>
            <w:tcBorders>
              <w:top w:val="nil"/>
              <w:left w:val="nil"/>
              <w:bottom w:val="single" w:sz="4" w:space="0" w:color="000000"/>
              <w:right w:val="single" w:sz="4" w:space="0" w:color="000000"/>
            </w:tcBorders>
            <w:shd w:val="clear" w:color="auto" w:fill="auto"/>
            <w:noWrap/>
            <w:vAlign w:val="bottom"/>
            <w:hideMark/>
          </w:tcPr>
          <w:p w14:paraId="0D53E03D" w14:textId="5A3B49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E2F64" w14:textId="0C99FC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D081D" w14:textId="5B5983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56,246.48 </w:t>
            </w:r>
          </w:p>
        </w:tc>
      </w:tr>
      <w:tr w:rsidR="006664CA" w:rsidRPr="006664CA" w14:paraId="4D77E96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A337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5C5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25FA6B34" w14:textId="0C61D5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37,040.85 </w:t>
            </w:r>
          </w:p>
        </w:tc>
        <w:tc>
          <w:tcPr>
            <w:tcW w:w="958" w:type="pct"/>
            <w:tcBorders>
              <w:top w:val="nil"/>
              <w:left w:val="nil"/>
              <w:bottom w:val="single" w:sz="4" w:space="0" w:color="000000"/>
              <w:right w:val="single" w:sz="4" w:space="0" w:color="000000"/>
            </w:tcBorders>
            <w:shd w:val="clear" w:color="auto" w:fill="auto"/>
            <w:noWrap/>
            <w:vAlign w:val="bottom"/>
            <w:hideMark/>
          </w:tcPr>
          <w:p w14:paraId="12EF6D41" w14:textId="568E82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F1568" w14:textId="1A880E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4F280" w14:textId="4D09DF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37,040.85 </w:t>
            </w:r>
          </w:p>
        </w:tc>
      </w:tr>
      <w:tr w:rsidR="006664CA" w:rsidRPr="006664CA" w14:paraId="7212D5E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2B4A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9D5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814A72B" w14:textId="49FA60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E0BE4" w14:textId="275402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AF98D" w14:textId="64A201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47A41" w14:textId="747E9E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2,500.00 </w:t>
            </w:r>
          </w:p>
        </w:tc>
      </w:tr>
      <w:tr w:rsidR="006664CA" w:rsidRPr="006664CA" w14:paraId="1AF315E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49A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A87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54BF85D0" w14:textId="35FD86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27D68FC" w14:textId="59BF62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15F05" w14:textId="029D8E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703A0" w14:textId="660943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0,262.46 </w:t>
            </w:r>
          </w:p>
        </w:tc>
      </w:tr>
      <w:tr w:rsidR="006664CA" w:rsidRPr="006664CA" w14:paraId="2037685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BED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B672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43E14EC2" w14:textId="016D81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35975187" w14:textId="027FA3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F74D9" w14:textId="5FF82E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26347" w14:textId="1C3BBD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030,987.48 </w:t>
            </w:r>
          </w:p>
        </w:tc>
      </w:tr>
      <w:tr w:rsidR="006664CA" w:rsidRPr="006664CA" w14:paraId="486FF56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AD1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CE4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6703B182" w14:textId="2C7C6D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13BDBC72" w14:textId="24E4B8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30A52" w14:textId="7D65BB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FF2BC" w14:textId="7E0567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6,143.60 </w:t>
            </w:r>
          </w:p>
        </w:tc>
      </w:tr>
      <w:tr w:rsidR="006664CA" w:rsidRPr="006664CA" w14:paraId="0902F5E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5775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FE3B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2BAF327B" w14:textId="1F54C4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7B305419" w14:textId="52DA03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744DD" w14:textId="12D627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97679" w14:textId="5269CB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92,860.00 </w:t>
            </w:r>
          </w:p>
        </w:tc>
      </w:tr>
      <w:tr w:rsidR="006664CA" w:rsidRPr="006664CA" w14:paraId="77F445E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0286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C06C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01DD2C68" w14:textId="42781D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CFD4E07" w14:textId="09138A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71785" w14:textId="21A727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E23E7" w14:textId="3E3A6B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0,600.00 </w:t>
            </w:r>
          </w:p>
        </w:tc>
      </w:tr>
      <w:tr w:rsidR="006664CA" w:rsidRPr="006664CA" w14:paraId="456C507D"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2AD22F"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2CE4D7D" w14:textId="1EC67D0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1,343,392.21 </w:t>
            </w:r>
          </w:p>
        </w:tc>
        <w:tc>
          <w:tcPr>
            <w:tcW w:w="958" w:type="pct"/>
            <w:tcBorders>
              <w:top w:val="nil"/>
              <w:left w:val="nil"/>
              <w:bottom w:val="single" w:sz="4" w:space="0" w:color="000000"/>
              <w:right w:val="single" w:sz="4" w:space="0" w:color="000000"/>
            </w:tcBorders>
            <w:shd w:val="clear" w:color="A5A5A5" w:fill="A5A5A5"/>
            <w:noWrap/>
            <w:vAlign w:val="bottom"/>
            <w:hideMark/>
          </w:tcPr>
          <w:p w14:paraId="0F7F63FE" w14:textId="34A0978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52BC7DD" w14:textId="332878A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B9F32CB" w14:textId="7C425D7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3,265,662.21 </w:t>
            </w:r>
          </w:p>
        </w:tc>
      </w:tr>
      <w:tr w:rsidR="006664CA" w:rsidRPr="006664CA" w14:paraId="085E4DDF"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8B4D5"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1E3F05" w14:textId="397502E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251,196.89 </w:t>
            </w:r>
          </w:p>
        </w:tc>
        <w:tc>
          <w:tcPr>
            <w:tcW w:w="958" w:type="pct"/>
            <w:tcBorders>
              <w:top w:val="nil"/>
              <w:left w:val="nil"/>
              <w:bottom w:val="single" w:sz="4" w:space="0" w:color="000000"/>
              <w:right w:val="single" w:sz="4" w:space="0" w:color="000000"/>
            </w:tcBorders>
            <w:shd w:val="clear" w:color="D8D8D8" w:fill="D8D8D8"/>
            <w:noWrap/>
            <w:vAlign w:val="bottom"/>
            <w:hideMark/>
          </w:tcPr>
          <w:p w14:paraId="10649563" w14:textId="7A8F84D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C3A006" w14:textId="1281B20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DEF4B3" w14:textId="00F19FC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251,196.89 </w:t>
            </w:r>
          </w:p>
        </w:tc>
      </w:tr>
      <w:tr w:rsidR="006664CA" w:rsidRPr="006664CA" w14:paraId="672E4CB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E2B7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658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A3FB7D3" w14:textId="1EF97B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3,179.00 </w:t>
            </w:r>
          </w:p>
        </w:tc>
        <w:tc>
          <w:tcPr>
            <w:tcW w:w="958" w:type="pct"/>
            <w:tcBorders>
              <w:top w:val="nil"/>
              <w:left w:val="nil"/>
              <w:bottom w:val="single" w:sz="4" w:space="0" w:color="000000"/>
              <w:right w:val="single" w:sz="4" w:space="0" w:color="000000"/>
            </w:tcBorders>
            <w:shd w:val="clear" w:color="auto" w:fill="auto"/>
            <w:noWrap/>
            <w:vAlign w:val="bottom"/>
            <w:hideMark/>
          </w:tcPr>
          <w:p w14:paraId="397BFF2E" w14:textId="18293C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96645" w14:textId="308ECC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547BF" w14:textId="20D142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3,179.00 </w:t>
            </w:r>
          </w:p>
        </w:tc>
      </w:tr>
      <w:tr w:rsidR="006664CA" w:rsidRPr="006664CA" w14:paraId="2DF98F1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1082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1AE0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67DF47CB" w14:textId="59EAD7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0,491.10 </w:t>
            </w:r>
          </w:p>
        </w:tc>
        <w:tc>
          <w:tcPr>
            <w:tcW w:w="958" w:type="pct"/>
            <w:tcBorders>
              <w:top w:val="nil"/>
              <w:left w:val="nil"/>
              <w:bottom w:val="single" w:sz="4" w:space="0" w:color="000000"/>
              <w:right w:val="single" w:sz="4" w:space="0" w:color="000000"/>
            </w:tcBorders>
            <w:shd w:val="clear" w:color="auto" w:fill="auto"/>
            <w:noWrap/>
            <w:vAlign w:val="bottom"/>
            <w:hideMark/>
          </w:tcPr>
          <w:p w14:paraId="7BD2287C" w14:textId="0F1647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812E9" w14:textId="6CF691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A43D8" w14:textId="687051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0,491.10 </w:t>
            </w:r>
          </w:p>
        </w:tc>
      </w:tr>
      <w:tr w:rsidR="006664CA" w:rsidRPr="006664CA" w14:paraId="0FF628F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2FBC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1273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7C3ACF88" w14:textId="5EF70C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7389115" w14:textId="34CA97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2DC6C" w14:textId="62F81A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EF692" w14:textId="657E05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3.93 </w:t>
            </w:r>
          </w:p>
        </w:tc>
      </w:tr>
      <w:tr w:rsidR="006664CA" w:rsidRPr="006664CA" w14:paraId="1E77E15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F459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E210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3BF5DB97" w14:textId="1E64B2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1F605B9" w14:textId="5F3C5C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66A31" w14:textId="5BB97A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4A76D" w14:textId="1EF457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7.86 </w:t>
            </w:r>
          </w:p>
        </w:tc>
      </w:tr>
      <w:tr w:rsidR="006664CA" w:rsidRPr="006664CA" w14:paraId="7E70A50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C407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1CCC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0AE8D285" w14:textId="09FECE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bottom"/>
            <w:hideMark/>
          </w:tcPr>
          <w:p w14:paraId="20E0F9F5" w14:textId="64B7FB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1E3F9" w14:textId="155D69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3BB9A" w14:textId="212FBF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5,895.00 </w:t>
            </w:r>
          </w:p>
        </w:tc>
      </w:tr>
      <w:tr w:rsidR="006664CA" w:rsidRPr="006664CA" w14:paraId="5DDD929C"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83CEA"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9C5A41E" w14:textId="61DBA04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588,265.22 </w:t>
            </w:r>
          </w:p>
        </w:tc>
        <w:tc>
          <w:tcPr>
            <w:tcW w:w="958" w:type="pct"/>
            <w:tcBorders>
              <w:top w:val="nil"/>
              <w:left w:val="nil"/>
              <w:bottom w:val="single" w:sz="4" w:space="0" w:color="000000"/>
              <w:right w:val="single" w:sz="4" w:space="0" w:color="000000"/>
            </w:tcBorders>
            <w:shd w:val="clear" w:color="D8D8D8" w:fill="D8D8D8"/>
            <w:noWrap/>
            <w:vAlign w:val="bottom"/>
            <w:hideMark/>
          </w:tcPr>
          <w:p w14:paraId="4E35D4D6" w14:textId="55F9369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32E997" w14:textId="7AD99AC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380325" w14:textId="0D7981C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601,165.22 </w:t>
            </w:r>
          </w:p>
        </w:tc>
      </w:tr>
      <w:tr w:rsidR="006664CA" w:rsidRPr="006664CA" w14:paraId="0C9A31B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E584B"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E051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93741DE" w14:textId="02A71E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77E69FB0" w14:textId="2AF55A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90C0F" w14:textId="1DE165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5A095A8" w14:textId="4C3189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0,351.17 </w:t>
            </w:r>
          </w:p>
        </w:tc>
      </w:tr>
      <w:tr w:rsidR="006664CA" w:rsidRPr="006664CA" w14:paraId="0468C0A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0F6B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6ADA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05304586" w14:textId="102DA8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7E7CA19" w14:textId="0E896A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0DF34" w14:textId="0758B3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F7143" w14:textId="66B192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0.70 </w:t>
            </w:r>
          </w:p>
        </w:tc>
      </w:tr>
      <w:tr w:rsidR="006664CA" w:rsidRPr="006664CA" w14:paraId="2B7A31A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2AE3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14F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ED5DA8A" w14:textId="329EC0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D2DBE78" w14:textId="3189BB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0CF5E" w14:textId="5BF472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037D2" w14:textId="285C67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0.70 </w:t>
            </w:r>
          </w:p>
        </w:tc>
      </w:tr>
      <w:tr w:rsidR="006664CA" w:rsidRPr="006664CA" w14:paraId="66CCC97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ECC2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9AAE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1F9E8AD5" w14:textId="60645F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0CD38" w14:textId="6B5927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DADE4" w14:textId="4666B9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34D4E7C9" w14:textId="58360E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900.00 </w:t>
            </w:r>
          </w:p>
        </w:tc>
      </w:tr>
      <w:tr w:rsidR="006664CA" w:rsidRPr="006664CA" w14:paraId="65C8676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A6E1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F47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7F974785" w14:textId="567692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699FB76B" w14:textId="35F77C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C78B0" w14:textId="53231A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EB23C" w14:textId="1A6910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19,868.75 </w:t>
            </w:r>
          </w:p>
        </w:tc>
      </w:tr>
      <w:tr w:rsidR="006664CA" w:rsidRPr="006664CA" w14:paraId="5554BBF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4092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FE71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736274D0" w14:textId="263B11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232846C7" w14:textId="30C806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FF378" w14:textId="2C901D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C1EC1" w14:textId="25326C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5,138.90 </w:t>
            </w:r>
          </w:p>
        </w:tc>
      </w:tr>
      <w:tr w:rsidR="006664CA" w:rsidRPr="006664CA" w14:paraId="480D21F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CA5A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B380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31242C3" w14:textId="1D1123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965.00 </w:t>
            </w:r>
          </w:p>
        </w:tc>
        <w:tc>
          <w:tcPr>
            <w:tcW w:w="958" w:type="pct"/>
            <w:tcBorders>
              <w:top w:val="nil"/>
              <w:left w:val="nil"/>
              <w:bottom w:val="single" w:sz="4" w:space="0" w:color="000000"/>
              <w:right w:val="single" w:sz="4" w:space="0" w:color="000000"/>
            </w:tcBorders>
            <w:shd w:val="clear" w:color="auto" w:fill="auto"/>
            <w:noWrap/>
            <w:vAlign w:val="bottom"/>
            <w:hideMark/>
          </w:tcPr>
          <w:p w14:paraId="3E97E5DE" w14:textId="52B326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A43DF" w14:textId="596764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AB420" w14:textId="308EFD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965.00 </w:t>
            </w:r>
          </w:p>
        </w:tc>
      </w:tr>
      <w:tr w:rsidR="006664CA" w:rsidRPr="006664CA" w14:paraId="53EA9D30"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CE1C3"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6CDD84C" w14:textId="47F1F42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545,09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1EFA902" w14:textId="4F1D62D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33A3EB" w14:textId="37F6FBA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244151" w14:textId="10BB25A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693,461.25 </w:t>
            </w:r>
          </w:p>
        </w:tc>
      </w:tr>
      <w:tr w:rsidR="006664CA" w:rsidRPr="006664CA" w14:paraId="172D28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D0F54"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202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18F396D7" w14:textId="2EBBEB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0,209.90 </w:t>
            </w:r>
          </w:p>
        </w:tc>
        <w:tc>
          <w:tcPr>
            <w:tcW w:w="958" w:type="pct"/>
            <w:tcBorders>
              <w:top w:val="nil"/>
              <w:left w:val="nil"/>
              <w:bottom w:val="single" w:sz="4" w:space="0" w:color="000000"/>
              <w:right w:val="single" w:sz="4" w:space="0" w:color="000000"/>
            </w:tcBorders>
            <w:shd w:val="clear" w:color="auto" w:fill="auto"/>
            <w:noWrap/>
            <w:vAlign w:val="bottom"/>
            <w:hideMark/>
          </w:tcPr>
          <w:p w14:paraId="53EE6B9A" w14:textId="4D7D83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2E74E" w14:textId="5EE4EF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0909EEA" w14:textId="0BF031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0,209.90 </w:t>
            </w:r>
          </w:p>
        </w:tc>
      </w:tr>
      <w:tr w:rsidR="006664CA" w:rsidRPr="006664CA" w14:paraId="6D876B1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A2B4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C2E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7DABF8" w14:textId="467349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613B0E8D" w14:textId="325160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A1FAD" w14:textId="3C00A5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DEB44" w14:textId="73B0F4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56,523.34 </w:t>
            </w:r>
          </w:p>
        </w:tc>
      </w:tr>
      <w:tr w:rsidR="006664CA" w:rsidRPr="006664CA" w14:paraId="1F70E45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5287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DB9C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0B1D5786" w14:textId="17D483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7FB35AAF" w14:textId="39CA9A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AF5D2" w14:textId="547320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531B6" w14:textId="26F096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96,139.98 </w:t>
            </w:r>
          </w:p>
        </w:tc>
      </w:tr>
      <w:tr w:rsidR="006664CA" w:rsidRPr="006664CA" w14:paraId="385B447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4B38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8E8C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7B283D10" w14:textId="26026C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51BB965B" w14:textId="77B18D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41187" w14:textId="244999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1342B" w14:textId="39CB5D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7,840.32 </w:t>
            </w:r>
          </w:p>
        </w:tc>
      </w:tr>
      <w:tr w:rsidR="006664CA" w:rsidRPr="006664CA" w14:paraId="524A5E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6F6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79FC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5D097B92" w14:textId="2F9E06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FD6678E" w14:textId="096AF8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F926B" w14:textId="361D16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0F8EC" w14:textId="328DCC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227.86 </w:t>
            </w:r>
          </w:p>
        </w:tc>
      </w:tr>
      <w:tr w:rsidR="006664CA" w:rsidRPr="006664CA" w14:paraId="2D94E9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5F1B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5EFF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1AC48AD7" w14:textId="7182F9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010F09FD" w14:textId="0455ED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EE502" w14:textId="1CC3FF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45D1D" w14:textId="3430A6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31.79 </w:t>
            </w:r>
          </w:p>
        </w:tc>
      </w:tr>
      <w:tr w:rsidR="006664CA" w:rsidRPr="006664CA" w14:paraId="2BE9F4E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4C2D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73B1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30755368" w14:textId="19AA02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200D90C7" w14:textId="31F391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ED85" w14:textId="7736B0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FEF3D" w14:textId="4371DA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280.00 </w:t>
            </w:r>
          </w:p>
        </w:tc>
      </w:tr>
      <w:tr w:rsidR="006664CA" w:rsidRPr="006664CA" w14:paraId="041B60E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4A0E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C873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85D3582" w14:textId="24F857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ADA89DB" w14:textId="47E643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750ED" w14:textId="699BCC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8810B" w14:textId="3CB927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5,227.86 </w:t>
            </w:r>
          </w:p>
        </w:tc>
      </w:tr>
      <w:tr w:rsidR="006664CA" w:rsidRPr="006664CA" w14:paraId="2EC1AF0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0886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EC4F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09B826BC" w14:textId="3BC996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8B2A17B" w14:textId="69824F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9EBCF" w14:textId="5D3321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8556A" w14:textId="0E684A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75.72 </w:t>
            </w:r>
          </w:p>
        </w:tc>
      </w:tr>
      <w:tr w:rsidR="006664CA" w:rsidRPr="006664CA" w14:paraId="0F59B64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4927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46A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997C630" w14:textId="78057A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B1E70" w14:textId="2F07A2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BAA52" w14:textId="24B159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2EF1DA8A" w14:textId="66E201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380.00 </w:t>
            </w:r>
          </w:p>
        </w:tc>
      </w:tr>
      <w:tr w:rsidR="006664CA" w:rsidRPr="006664CA" w14:paraId="4C302C9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37D76"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121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0ED80B88" w14:textId="44790A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13F18E8" w14:textId="3ABC30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B2E1C" w14:textId="4B5E99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4B9FF" w14:textId="454AA0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7.86 </w:t>
            </w:r>
          </w:p>
        </w:tc>
      </w:tr>
      <w:tr w:rsidR="006664CA" w:rsidRPr="006664CA" w14:paraId="77EF6B8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BD5E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AD7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3DFBE3BD" w14:textId="4D1F7A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035CAEBE" w14:textId="59E1B9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863C7" w14:textId="6FAAD6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877F8" w14:textId="709EF6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5,144.00 </w:t>
            </w:r>
          </w:p>
        </w:tc>
      </w:tr>
      <w:tr w:rsidR="006664CA" w:rsidRPr="006664CA" w14:paraId="777AC47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7BB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246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30EF4A91" w14:textId="0DF547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70C73AA" w14:textId="4FEEF2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E3C8A" w14:textId="259782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42556AC" w14:textId="282020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87.86 </w:t>
            </w:r>
          </w:p>
        </w:tc>
      </w:tr>
      <w:tr w:rsidR="006664CA" w:rsidRPr="006664CA" w14:paraId="26663FA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0347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8AED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59D83523" w14:textId="74CCFB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567B610C" w14:textId="66D1E2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6E153" w14:textId="7FEA57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F106E" w14:textId="5F31D3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22,384.25 </w:t>
            </w:r>
          </w:p>
        </w:tc>
      </w:tr>
      <w:tr w:rsidR="006664CA" w:rsidRPr="006664CA" w14:paraId="699B94B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4AE8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848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833690" w14:textId="247FA5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9D0E45D" w14:textId="56AC6B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5AA83" w14:textId="3FC62C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B3E8D" w14:textId="359313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7.86 </w:t>
            </w:r>
          </w:p>
        </w:tc>
      </w:tr>
      <w:tr w:rsidR="006664CA" w:rsidRPr="006664CA" w14:paraId="6A90AD9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4329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611C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3555609" w14:textId="27D197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BD28770" w14:textId="3ECAF0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2AA4E" w14:textId="43947F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C4B47" w14:textId="13AF49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31.79 </w:t>
            </w:r>
          </w:p>
        </w:tc>
      </w:tr>
      <w:tr w:rsidR="006664CA" w:rsidRPr="006664CA" w14:paraId="7243B2E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F9E8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11E0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8FA8201" w14:textId="5E2A38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3D5A63CA" w14:textId="541D2A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306F0" w14:textId="1B0488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DF4C3" w14:textId="23D5E6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8,866.93 </w:t>
            </w:r>
          </w:p>
        </w:tc>
      </w:tr>
      <w:tr w:rsidR="006664CA" w:rsidRPr="006664CA" w14:paraId="2ACE158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4495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EC2F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CBA12DD" w14:textId="3E05F9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972644D" w14:textId="24ED5E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ECAC6" w14:textId="6EEED9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5B783" w14:textId="2BF4A1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3.93 </w:t>
            </w:r>
          </w:p>
        </w:tc>
      </w:tr>
      <w:tr w:rsidR="006664CA" w:rsidRPr="006664CA" w14:paraId="6F4AA98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C95F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1E7D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218FFE6" w14:textId="2494B6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DE2A4" w14:textId="1FE1B2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C5704" w14:textId="4F3871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67F2F916" w14:textId="4684B5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300.00 </w:t>
            </w:r>
          </w:p>
        </w:tc>
      </w:tr>
      <w:tr w:rsidR="006664CA" w:rsidRPr="006664CA" w14:paraId="7F69F08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615B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B71D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B9AD13E" w14:textId="0EECD6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A21B3" w14:textId="677FAE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B9256" w14:textId="33E533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1DB9E3EE" w14:textId="318394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690.00 </w:t>
            </w:r>
          </w:p>
        </w:tc>
      </w:tr>
      <w:tr w:rsidR="006664CA" w:rsidRPr="006664CA" w14:paraId="75F1C6C3"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3C9D45"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6A253A" w14:textId="7C61069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122EEA7" w14:textId="769DCCB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2A2235" w14:textId="2A7D6BE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6F252B" w14:textId="1C54676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434,750.54 </w:t>
            </w:r>
          </w:p>
        </w:tc>
      </w:tr>
      <w:tr w:rsidR="006664CA" w:rsidRPr="006664CA" w14:paraId="202F53E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30ACB"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1F39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90A2279" w14:textId="4A6A1A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34D94E28" w14:textId="0D2214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811FA" w14:textId="698B36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F65532" w14:textId="1B4912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207.68 </w:t>
            </w:r>
          </w:p>
        </w:tc>
      </w:tr>
      <w:tr w:rsidR="006664CA" w:rsidRPr="006664CA" w14:paraId="7CE588C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29E9B"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97B8A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0379996B" w14:textId="7D1EE3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6AFF44FB" w14:textId="35B42A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64A57" w14:textId="4CA8F1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EE0DF" w14:textId="18F592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1,210.00 </w:t>
            </w:r>
          </w:p>
        </w:tc>
      </w:tr>
      <w:tr w:rsidR="006664CA" w:rsidRPr="006664CA" w14:paraId="105C57E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C215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8D11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725B27B0" w14:textId="2F2EEE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2E0E8931" w14:textId="65B749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1F92F" w14:textId="085421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CB17EDB" w14:textId="7EC1EF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5,605.00 </w:t>
            </w:r>
          </w:p>
        </w:tc>
      </w:tr>
      <w:tr w:rsidR="006664CA" w:rsidRPr="006664CA" w14:paraId="10B24AE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5D3B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7412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E4A9DA7" w14:textId="335EA7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F8EE383" w14:textId="1F3AB0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AFC3F" w14:textId="77EA28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BC6B2" w14:textId="4BF7BB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60,912.86 </w:t>
            </w:r>
          </w:p>
        </w:tc>
      </w:tr>
      <w:tr w:rsidR="006664CA" w:rsidRPr="006664CA" w14:paraId="7AC4E2C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F0F25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CB1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08F6997" w14:textId="6791AF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bottom"/>
            <w:hideMark/>
          </w:tcPr>
          <w:p w14:paraId="18D26939" w14:textId="78B85A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B7F5B" w14:textId="11FDA6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1AE9F" w14:textId="3EEA2C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7,212.00 </w:t>
            </w:r>
          </w:p>
        </w:tc>
      </w:tr>
      <w:tr w:rsidR="006664CA" w:rsidRPr="006664CA" w14:paraId="3AAE0B2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CBE0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3661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397F6B53" w14:textId="337264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68451E20" w14:textId="3506AF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19CB3" w14:textId="1EC8B0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54828" w14:textId="0514C4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393.00 </w:t>
            </w:r>
          </w:p>
        </w:tc>
      </w:tr>
      <w:tr w:rsidR="006664CA" w:rsidRPr="006664CA" w14:paraId="7BA4CB1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EFB9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58A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91792A8" w14:textId="302F80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6861FA64" w14:textId="22EB25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FB37C" w14:textId="730D43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557C3" w14:textId="3E8D59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140.00 </w:t>
            </w:r>
          </w:p>
        </w:tc>
      </w:tr>
      <w:tr w:rsidR="006664CA" w:rsidRPr="006664CA" w14:paraId="0F22AFB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6B0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4EF9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6A88FA2" w14:textId="396D6F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4B9B0587" w14:textId="649243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FF76B" w14:textId="65B2D7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38282" w14:textId="144956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070.00 </w:t>
            </w:r>
          </w:p>
        </w:tc>
      </w:tr>
      <w:tr w:rsidR="006664CA" w:rsidRPr="006664CA" w14:paraId="02035729"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BC9889"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E34A66C" w14:textId="655FCD5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4E1513A" w14:textId="76B1161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F60FAA" w14:textId="73B9AE9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C3AE52" w14:textId="158280C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179,104.82 </w:t>
            </w:r>
          </w:p>
        </w:tc>
      </w:tr>
      <w:tr w:rsidR="006664CA" w:rsidRPr="006664CA" w14:paraId="5A829C5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36B6D"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D22E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D20840E" w14:textId="5B658D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376F742" w14:textId="2BB391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887A6" w14:textId="166403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A78E1FF" w14:textId="3F7175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256.41 </w:t>
            </w:r>
          </w:p>
        </w:tc>
      </w:tr>
      <w:tr w:rsidR="006664CA" w:rsidRPr="006664CA" w14:paraId="012EFAC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3E7D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19B6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4309F7" w14:textId="4AC9C8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05E2433E" w14:textId="25406E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A5466" w14:textId="54A353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4B3B4" w14:textId="3665A6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59,825.00 </w:t>
            </w:r>
          </w:p>
        </w:tc>
      </w:tr>
      <w:tr w:rsidR="006664CA" w:rsidRPr="006664CA" w14:paraId="7FC68ED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662F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FF8B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30969A41" w14:textId="641C8E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CA87932" w14:textId="6C29ED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E34E1" w14:textId="03DE15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F5AAE" w14:textId="3EE2DF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3.93 </w:t>
            </w:r>
          </w:p>
        </w:tc>
      </w:tr>
      <w:tr w:rsidR="006664CA" w:rsidRPr="006664CA" w14:paraId="5A90860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3A35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DAED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6CA992DF" w14:textId="4EC243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40745F43" w14:textId="381881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756B2" w14:textId="28DF7B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5BDD6" w14:textId="61FD83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8,869.12 </w:t>
            </w:r>
          </w:p>
        </w:tc>
      </w:tr>
      <w:tr w:rsidR="006664CA" w:rsidRPr="006664CA" w14:paraId="3558413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342E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9F81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020EC341" w14:textId="5AC3BD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539A2" w14:textId="14FD94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0A4FD" w14:textId="30B005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7A66408" w14:textId="05F818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08,500.00 </w:t>
            </w:r>
          </w:p>
        </w:tc>
      </w:tr>
      <w:tr w:rsidR="006664CA" w:rsidRPr="006664CA" w14:paraId="05C3AD7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A278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A61E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316971F8" w14:textId="502235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3545F549" w14:textId="7CC561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FC237" w14:textId="72F52C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AA9DF" w14:textId="2434E8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9,204.52 </w:t>
            </w:r>
          </w:p>
        </w:tc>
      </w:tr>
      <w:tr w:rsidR="006664CA" w:rsidRPr="006664CA" w14:paraId="1E57CE9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1DBA9"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4B5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24AEE698" w14:textId="3E4E24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64D11162" w14:textId="7A6D92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4D756" w14:textId="491E93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5C5F3" w14:textId="4F330E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86,203.80 </w:t>
            </w:r>
          </w:p>
        </w:tc>
      </w:tr>
      <w:tr w:rsidR="006664CA" w:rsidRPr="006664CA" w14:paraId="4C98066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D9CD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60A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7D2E938B" w14:textId="4BA110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7EDF2D15" w14:textId="2CB766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18CEB" w14:textId="49C035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7EAD0" w14:textId="5025C6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3,956.90 </w:t>
            </w:r>
          </w:p>
        </w:tc>
      </w:tr>
      <w:tr w:rsidR="006664CA" w:rsidRPr="006664CA" w14:paraId="6F65C9D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B6DC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F07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5DF2C5F9" w14:textId="32A467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45A1DAFE" w14:textId="1C083A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B0D93" w14:textId="5F3BBB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4AF4C" w14:textId="1E0520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8,659.86 </w:t>
            </w:r>
          </w:p>
        </w:tc>
      </w:tr>
      <w:tr w:rsidR="006664CA" w:rsidRPr="006664CA" w14:paraId="5086D86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DA8D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2B7F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1E9753BF" w14:textId="55113C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bottom"/>
            <w:hideMark/>
          </w:tcPr>
          <w:p w14:paraId="2E748CE5" w14:textId="1A431F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E041C" w14:textId="150AF3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0749E" w14:textId="364ED3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0,793.29 </w:t>
            </w:r>
          </w:p>
        </w:tc>
      </w:tr>
      <w:tr w:rsidR="006664CA" w:rsidRPr="006664CA" w14:paraId="2B6CBD3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966F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134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F2AF9D7" w14:textId="1E2A93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EBF9268" w14:textId="46006F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08FCD" w14:textId="44EE56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9743B" w14:textId="1E8E56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87.86 </w:t>
            </w:r>
          </w:p>
        </w:tc>
      </w:tr>
      <w:tr w:rsidR="006664CA" w:rsidRPr="006664CA" w14:paraId="684A084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3F99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BF36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5A6C108" w14:textId="4468F8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094807BB" w14:textId="642805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D50C6" w14:textId="72445E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08C7B" w14:textId="461BC3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6,204.13 </w:t>
            </w:r>
          </w:p>
        </w:tc>
      </w:tr>
      <w:tr w:rsidR="006664CA" w:rsidRPr="006664CA" w14:paraId="0712E8FF"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C4B1B"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4A374D" w14:textId="54DF384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bottom"/>
            <w:hideMark/>
          </w:tcPr>
          <w:p w14:paraId="533885C6" w14:textId="762F086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70E00F" w14:textId="56A54B1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508534" w14:textId="3855D16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05,983.49 </w:t>
            </w:r>
          </w:p>
        </w:tc>
      </w:tr>
      <w:tr w:rsidR="006664CA" w:rsidRPr="006664CA" w14:paraId="470B0D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12E96"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53A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5F9DDDB" w14:textId="585139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3DC10482" w14:textId="24F4BB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6C2EC" w14:textId="5D580D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A00AD74" w14:textId="6B9A69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767.56 </w:t>
            </w:r>
          </w:p>
        </w:tc>
      </w:tr>
      <w:tr w:rsidR="006664CA" w:rsidRPr="006664CA" w14:paraId="4B741AF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5C04F"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F505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9A9276B" w14:textId="2D1C5D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bottom"/>
            <w:hideMark/>
          </w:tcPr>
          <w:p w14:paraId="0959EE3E" w14:textId="2E9C5B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5871B" w14:textId="6CEA0F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CF4B3" w14:textId="09C5DD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7,111.92 </w:t>
            </w:r>
          </w:p>
        </w:tc>
      </w:tr>
      <w:tr w:rsidR="006664CA" w:rsidRPr="006664CA" w14:paraId="1B68A5E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C634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A89C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A44FE25" w14:textId="4ABA55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6C3A2" w14:textId="3CCF11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BF0CD" w14:textId="5CA4CA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F19EDF" w14:textId="1C75A9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69CD82C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1876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4574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4B43479" w14:textId="63C391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04DFA79" w14:textId="02C0CF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EB8BD" w14:textId="2F3A3C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22120" w14:textId="6526FE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75.72 </w:t>
            </w:r>
          </w:p>
        </w:tc>
      </w:tr>
      <w:tr w:rsidR="006664CA" w:rsidRPr="006664CA" w14:paraId="0D3CADB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E979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B0DF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1942C154" w14:textId="1788F2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30FF60C6" w14:textId="27FA82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05AAE" w14:textId="227477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39B60" w14:textId="30E20A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0,901.86 </w:t>
            </w:r>
          </w:p>
        </w:tc>
      </w:tr>
      <w:tr w:rsidR="006664CA" w:rsidRPr="006664CA" w14:paraId="4A7F72A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1C27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D24E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AAE2A4D" w14:textId="228A1A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9D180" w14:textId="25265E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6C2FC" w14:textId="06B6FE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C73332F" w14:textId="75419E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7,500.00 </w:t>
            </w:r>
          </w:p>
        </w:tc>
      </w:tr>
      <w:tr w:rsidR="006664CA" w:rsidRPr="006664CA" w14:paraId="1B3408A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E760B"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343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9AB596B" w14:textId="1997CB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6D9245F2" w14:textId="5D89C3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23A38" w14:textId="0EEFAF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04000" w14:textId="04243B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6,526.43 </w:t>
            </w:r>
          </w:p>
        </w:tc>
      </w:tr>
      <w:tr w:rsidR="006664CA" w:rsidRPr="006664CA" w14:paraId="3E54A4A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3DDC65"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7E3CD8B8" w14:textId="0C31FD9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9,272,954.67 </w:t>
            </w:r>
          </w:p>
        </w:tc>
        <w:tc>
          <w:tcPr>
            <w:tcW w:w="958" w:type="pct"/>
            <w:tcBorders>
              <w:top w:val="nil"/>
              <w:left w:val="nil"/>
              <w:bottom w:val="single" w:sz="4" w:space="0" w:color="000000"/>
              <w:right w:val="single" w:sz="4" w:space="0" w:color="000000"/>
            </w:tcBorders>
            <w:shd w:val="clear" w:color="A5A5A5" w:fill="A5A5A5"/>
            <w:noWrap/>
            <w:vAlign w:val="bottom"/>
            <w:hideMark/>
          </w:tcPr>
          <w:p w14:paraId="7F52F65D" w14:textId="6F86BE6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CC240CD" w14:textId="1C8A764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3CCB6B" w14:textId="51516F0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9,272,954.67 </w:t>
            </w:r>
          </w:p>
        </w:tc>
      </w:tr>
      <w:tr w:rsidR="006664CA" w:rsidRPr="006664CA" w14:paraId="5137B8C9"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3CAFBF"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32F0482" w14:textId="0BDBF9D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CCCC0F" w14:textId="2ACC21A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BD5DAD" w14:textId="1531400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BF83FF" w14:textId="3A4D4C3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180,544.00 </w:t>
            </w:r>
          </w:p>
        </w:tc>
      </w:tr>
      <w:tr w:rsidR="006664CA" w:rsidRPr="006664CA" w14:paraId="325499A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8C71E"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BAA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2852FD3" w14:textId="0BB92B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A887589" w14:textId="525E53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1F857" w14:textId="087299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0E6D7" w14:textId="4DE3F2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4,440.00 </w:t>
            </w:r>
          </w:p>
        </w:tc>
      </w:tr>
      <w:tr w:rsidR="006664CA" w:rsidRPr="006664CA" w14:paraId="38B9143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7637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F0D1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6351A60" w14:textId="1FCFAE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3E417625" w14:textId="5D4446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E35CA" w14:textId="623947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28A1B" w14:textId="2660A7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6,240.00 </w:t>
            </w:r>
          </w:p>
        </w:tc>
      </w:tr>
      <w:tr w:rsidR="006664CA" w:rsidRPr="006664CA" w14:paraId="45C3831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A274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099D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AAB3E8" w14:textId="26E5BA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12C4AD37" w14:textId="3483EC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5D9F8" w14:textId="048439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7C169" w14:textId="45E661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16,192.50 </w:t>
            </w:r>
          </w:p>
        </w:tc>
      </w:tr>
      <w:tr w:rsidR="006664CA" w:rsidRPr="006664CA" w14:paraId="025AAC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971D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1D09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0C691B" w14:textId="662BE5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428FD63" w14:textId="5DC56F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D8ADD" w14:textId="58DFDB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54091" w14:textId="26509D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63,960.00 </w:t>
            </w:r>
          </w:p>
        </w:tc>
      </w:tr>
      <w:tr w:rsidR="006664CA" w:rsidRPr="006664CA" w14:paraId="1ED2475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9E1E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C763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63612E1E" w14:textId="67980B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2333002" w14:textId="0DA72B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580EA" w14:textId="730895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F4FB9" w14:textId="596052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2,960.00 </w:t>
            </w:r>
          </w:p>
        </w:tc>
      </w:tr>
      <w:tr w:rsidR="006664CA" w:rsidRPr="006664CA" w14:paraId="32D81C1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6E9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5707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AF74D48" w14:textId="2062FC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3C5C9FC5" w14:textId="37319F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A0F86" w14:textId="3D206D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2620C" w14:textId="17AF97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3,560.00 </w:t>
            </w:r>
          </w:p>
        </w:tc>
      </w:tr>
      <w:tr w:rsidR="006664CA" w:rsidRPr="006664CA" w14:paraId="327999A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A348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E3C9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5EE852DC" w14:textId="049095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BFBD7B" w14:textId="201958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4DF52" w14:textId="4C963C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7F2C8" w14:textId="21E955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1,200.00 </w:t>
            </w:r>
          </w:p>
        </w:tc>
      </w:tr>
      <w:tr w:rsidR="006664CA" w:rsidRPr="006664CA" w14:paraId="4E219B7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881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DF86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40E073CB" w14:textId="42C9F8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DC718CC" w14:textId="698EA9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F3315" w14:textId="1DCE8F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798E7" w14:textId="663A13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480.00 </w:t>
            </w:r>
          </w:p>
        </w:tc>
      </w:tr>
      <w:tr w:rsidR="006664CA" w:rsidRPr="006664CA" w14:paraId="329CF6C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57A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DADD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5425397" w14:textId="0423E9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7C8D9CD2" w14:textId="0DE152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623BE" w14:textId="6F871A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608D0" w14:textId="34F402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4,132.00 </w:t>
            </w:r>
          </w:p>
        </w:tc>
      </w:tr>
      <w:tr w:rsidR="006664CA" w:rsidRPr="006664CA" w14:paraId="4739DF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3A9E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AB21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8DE7FF6" w14:textId="6ACAFB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DFB9E9" w14:textId="5A958A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C0CAA" w14:textId="57BA7A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EBA9D" w14:textId="621F74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8,400.00 </w:t>
            </w:r>
          </w:p>
        </w:tc>
      </w:tr>
      <w:tr w:rsidR="006664CA" w:rsidRPr="006664CA" w14:paraId="11993FE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62E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33F6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4E93E4DA" w14:textId="660020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ABF4CE6" w14:textId="42A7FE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5D4E5" w14:textId="4BD63C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517A6" w14:textId="749414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3,360.00 </w:t>
            </w:r>
          </w:p>
        </w:tc>
      </w:tr>
      <w:tr w:rsidR="006664CA" w:rsidRPr="006664CA" w14:paraId="6AA587D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654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1673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27F244E3" w14:textId="093A73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14497503" w14:textId="5E18AB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A9E93" w14:textId="24E07F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246DE" w14:textId="48E048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79,094.18 </w:t>
            </w:r>
          </w:p>
        </w:tc>
      </w:tr>
      <w:tr w:rsidR="006664CA" w:rsidRPr="006664CA" w14:paraId="4C343C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9311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D7E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BB6358C" w14:textId="4D4B2D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383102BE" w14:textId="573109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3066B" w14:textId="790F80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A1714" w14:textId="6EBDB9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78,040.00 </w:t>
            </w:r>
          </w:p>
        </w:tc>
      </w:tr>
      <w:tr w:rsidR="006664CA" w:rsidRPr="006664CA" w14:paraId="19ECE37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D327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6606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50BCAFA6" w14:textId="2BCDEB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B4C8B" w14:textId="646696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45726" w14:textId="754A64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020F3" w14:textId="5D2A11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1,800.00 </w:t>
            </w:r>
          </w:p>
        </w:tc>
      </w:tr>
      <w:tr w:rsidR="006664CA" w:rsidRPr="006664CA" w14:paraId="518361D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E45B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615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9104E5D" w14:textId="714D2A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419B0AF2" w14:textId="09F619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FB27D" w14:textId="5FA582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F57AD" w14:textId="066541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5,397.30 </w:t>
            </w:r>
          </w:p>
        </w:tc>
      </w:tr>
      <w:tr w:rsidR="006664CA" w:rsidRPr="006664CA" w14:paraId="32FBDAC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D2E5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803D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CB84471" w14:textId="312F8E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24268E20" w14:textId="7AAF03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72AC1" w14:textId="12D78F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012BE" w14:textId="704865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7,839.97 </w:t>
            </w:r>
          </w:p>
        </w:tc>
      </w:tr>
      <w:tr w:rsidR="006664CA" w:rsidRPr="006664CA" w14:paraId="540EC2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45F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38A7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3736E3E" w14:textId="6C707A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E5912CC" w14:textId="432FF7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2E085" w14:textId="7A15A1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C21EF" w14:textId="682716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280.00 </w:t>
            </w:r>
          </w:p>
        </w:tc>
      </w:tr>
      <w:tr w:rsidR="006664CA" w:rsidRPr="006664CA" w14:paraId="0940048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9476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6236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559C59E" w14:textId="6D94F2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4FFF2101" w14:textId="353CB6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1FEB4" w14:textId="2A7D6B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502FA" w14:textId="6C1FDD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6,120.00 </w:t>
            </w:r>
          </w:p>
        </w:tc>
      </w:tr>
      <w:tr w:rsidR="006664CA" w:rsidRPr="006664CA" w14:paraId="4096A7F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A11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4C58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339AC85A" w14:textId="205359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5404E548" w14:textId="41E509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CEB06" w14:textId="051EFB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12649" w14:textId="023049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1,773.50 </w:t>
            </w:r>
          </w:p>
        </w:tc>
      </w:tr>
      <w:tr w:rsidR="006664CA" w:rsidRPr="006664CA" w14:paraId="0CAC687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5B8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8225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51FB3FA6" w14:textId="001D30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EC5926E" w14:textId="724E5B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F589B" w14:textId="228F16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7198F" w14:textId="425678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4,600.00 </w:t>
            </w:r>
          </w:p>
        </w:tc>
      </w:tr>
      <w:tr w:rsidR="006664CA" w:rsidRPr="006664CA" w14:paraId="11437FF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0EE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910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307BB2E" w14:textId="470932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4AA4932D" w14:textId="77E62D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EF96B" w14:textId="60C2FD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35012" w14:textId="6340F6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1,840.00 </w:t>
            </w:r>
          </w:p>
        </w:tc>
      </w:tr>
      <w:tr w:rsidR="006664CA" w:rsidRPr="006664CA" w14:paraId="3B0BCE6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197E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E2D7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0CA354A6" w14:textId="59FE46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0F3280A" w14:textId="72BEAA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3E944" w14:textId="33221F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8A342" w14:textId="09B65C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7,680.00 </w:t>
            </w:r>
          </w:p>
        </w:tc>
      </w:tr>
      <w:tr w:rsidR="006664CA" w:rsidRPr="006664CA" w14:paraId="59911BD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929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AE0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4D0293AA" w14:textId="4CDB3D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76E7B007" w14:textId="6266E5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9037D" w14:textId="480660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7B17F" w14:textId="050308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3,452.00 </w:t>
            </w:r>
          </w:p>
        </w:tc>
      </w:tr>
      <w:tr w:rsidR="006664CA" w:rsidRPr="006664CA" w14:paraId="46073EB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6FF7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3870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29C092C7" w14:textId="177F6A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5BCBB7C7" w14:textId="0863FE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6452E" w14:textId="014E87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8C12A" w14:textId="274647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71,585.00 </w:t>
            </w:r>
          </w:p>
        </w:tc>
      </w:tr>
      <w:tr w:rsidR="006664CA" w:rsidRPr="006664CA" w14:paraId="0E39BEB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E309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A4A6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7225F4F6" w14:textId="352AB9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35337881" w14:textId="523C3C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2BF83" w14:textId="15FA9D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9C57B" w14:textId="03C8D0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3,245.00 </w:t>
            </w:r>
          </w:p>
        </w:tc>
      </w:tr>
      <w:tr w:rsidR="006664CA" w:rsidRPr="006664CA" w14:paraId="1FE38CE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5A9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5A303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43F902A1" w14:textId="3B3E91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42E6A0FF" w14:textId="4D866C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B2D8E" w14:textId="52CCB4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F6F09" w14:textId="41F68F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1,250.05 </w:t>
            </w:r>
          </w:p>
        </w:tc>
      </w:tr>
      <w:tr w:rsidR="006664CA" w:rsidRPr="006664CA" w14:paraId="668F553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2461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728E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B993C99" w14:textId="6A82D9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00B69E24" w14:textId="07D570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D7569" w14:textId="79C327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E2F09" w14:textId="137315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622.50 </w:t>
            </w:r>
          </w:p>
        </w:tc>
      </w:tr>
      <w:tr w:rsidR="006664CA" w:rsidRPr="006664CA" w14:paraId="7570CC2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617B9"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188D2C7" w14:textId="4CE3F91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1,985,941.46 </w:t>
            </w:r>
          </w:p>
        </w:tc>
        <w:tc>
          <w:tcPr>
            <w:tcW w:w="958" w:type="pct"/>
            <w:tcBorders>
              <w:top w:val="nil"/>
              <w:left w:val="nil"/>
              <w:bottom w:val="single" w:sz="4" w:space="0" w:color="000000"/>
              <w:right w:val="single" w:sz="4" w:space="0" w:color="000000"/>
            </w:tcBorders>
            <w:shd w:val="clear" w:color="D8D8D8" w:fill="D8D8D8"/>
            <w:noWrap/>
            <w:vAlign w:val="bottom"/>
            <w:hideMark/>
          </w:tcPr>
          <w:p w14:paraId="790AC31A" w14:textId="57ADBB4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EBC019" w14:textId="7206B3A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3543A4" w14:textId="7ACF644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1,985,941.46 </w:t>
            </w:r>
          </w:p>
        </w:tc>
      </w:tr>
      <w:tr w:rsidR="006664CA" w:rsidRPr="006664CA" w14:paraId="07AFD3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42160"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11E7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349A23A" w14:textId="3D52E4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E17F5C" w14:textId="766387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FC2AA" w14:textId="0FF2D3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BD038" w14:textId="6F2647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7,000.00 </w:t>
            </w:r>
          </w:p>
        </w:tc>
      </w:tr>
      <w:tr w:rsidR="006664CA" w:rsidRPr="006664CA" w14:paraId="081954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A693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49E8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5CC39369" w14:textId="1A81CA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5FB1D94" w14:textId="6F100F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A88F7" w14:textId="4E4776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5292C" w14:textId="2A0BB2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2,200.00 </w:t>
            </w:r>
          </w:p>
        </w:tc>
      </w:tr>
      <w:tr w:rsidR="006664CA" w:rsidRPr="006664CA" w14:paraId="54987FD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431F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CEA9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211000B" w14:textId="44FB01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13B87A1" w14:textId="51AEB0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EF8F7" w14:textId="70BFF7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1EE86" w14:textId="350F6B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8,080.00 </w:t>
            </w:r>
          </w:p>
        </w:tc>
      </w:tr>
      <w:tr w:rsidR="006664CA" w:rsidRPr="006664CA" w14:paraId="7390B2F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E44C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1A46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551C745B" w14:textId="586436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3FA8B3B4" w14:textId="1352E8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2E8C4" w14:textId="1662AA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88203" w14:textId="1C2EB6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5,520.00 </w:t>
            </w:r>
          </w:p>
        </w:tc>
      </w:tr>
      <w:tr w:rsidR="006664CA" w:rsidRPr="006664CA" w14:paraId="2EEAE2D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F5E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C4B6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1254F3C" w14:textId="606BC0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5DA010" w14:textId="7441FB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27BE6" w14:textId="7DD03B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80A96" w14:textId="6E50AC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9,800.00 </w:t>
            </w:r>
          </w:p>
        </w:tc>
      </w:tr>
      <w:tr w:rsidR="006664CA" w:rsidRPr="006664CA" w14:paraId="2F15674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D8E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42B0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7BC3FE8A" w14:textId="12B69F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2908E128" w14:textId="11275D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27A18" w14:textId="4C513D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2DE42" w14:textId="1557C4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74,240.00 </w:t>
            </w:r>
          </w:p>
        </w:tc>
      </w:tr>
      <w:tr w:rsidR="006664CA" w:rsidRPr="006664CA" w14:paraId="35688F6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754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73FF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208CE003" w14:textId="596BB9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77A9673" w14:textId="521915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A9EEF" w14:textId="3CA956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FF28C" w14:textId="2074D7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6,960.00 </w:t>
            </w:r>
          </w:p>
        </w:tc>
      </w:tr>
      <w:tr w:rsidR="006664CA" w:rsidRPr="006664CA" w14:paraId="0F3DE01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2DC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A6D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26A41D27" w14:textId="1AB43F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00FF2A01" w14:textId="2427EF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B0AC1" w14:textId="2EF757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87644" w14:textId="62BB0F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8,040.00 </w:t>
            </w:r>
          </w:p>
        </w:tc>
      </w:tr>
      <w:tr w:rsidR="006664CA" w:rsidRPr="006664CA" w14:paraId="1B5EB15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A1CC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F035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39F0F767" w14:textId="1AEC00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C50047B" w14:textId="19AC59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8C942" w14:textId="3942A5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DDC71" w14:textId="490872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96,920.00 </w:t>
            </w:r>
          </w:p>
        </w:tc>
      </w:tr>
      <w:tr w:rsidR="006664CA" w:rsidRPr="006664CA" w14:paraId="00A6A0B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746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B770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9422A87" w14:textId="7EC303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4A662E7F" w14:textId="4F7648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2937B" w14:textId="445CE6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0AB40" w14:textId="47E25C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7,560.00 </w:t>
            </w:r>
          </w:p>
        </w:tc>
      </w:tr>
      <w:tr w:rsidR="006664CA" w:rsidRPr="006664CA" w14:paraId="57F4086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0B75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57D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2D229C91" w14:textId="790352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bottom"/>
            <w:hideMark/>
          </w:tcPr>
          <w:p w14:paraId="23DD3281" w14:textId="0A8CE4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751CE" w14:textId="29E3BA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A4EF7" w14:textId="569B71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7,162.37 </w:t>
            </w:r>
          </w:p>
        </w:tc>
      </w:tr>
      <w:tr w:rsidR="006664CA" w:rsidRPr="006664CA" w14:paraId="014F90B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843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3A1D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4605BFD4" w14:textId="754DEC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659CFD5B" w14:textId="165DF6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087FD" w14:textId="4BDF24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DDF62" w14:textId="2A9BD7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640.00 </w:t>
            </w:r>
          </w:p>
        </w:tc>
      </w:tr>
      <w:tr w:rsidR="006664CA" w:rsidRPr="006664CA" w14:paraId="7FEBC9B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F75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5D25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B9428D4" w14:textId="6B4552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DEF2E33" w14:textId="64328E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C248F" w14:textId="0C3131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3471B" w14:textId="71251C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4,880.00 </w:t>
            </w:r>
          </w:p>
        </w:tc>
      </w:tr>
      <w:tr w:rsidR="006664CA" w:rsidRPr="006664CA" w14:paraId="7EB830E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796A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B5E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97B32A4" w14:textId="23BF88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76528EB9" w14:textId="7890FB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A448B" w14:textId="1A45AC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473B8" w14:textId="34052C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9,974.00 </w:t>
            </w:r>
          </w:p>
        </w:tc>
      </w:tr>
      <w:tr w:rsidR="006664CA" w:rsidRPr="006664CA" w14:paraId="6B42880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9370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1066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0B5F3E77" w14:textId="66C3DF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FEC12AD" w14:textId="190B16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56091" w14:textId="462355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6A631" w14:textId="708FBC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0,320.00 </w:t>
            </w:r>
          </w:p>
        </w:tc>
      </w:tr>
      <w:tr w:rsidR="006664CA" w:rsidRPr="006664CA" w14:paraId="3011466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979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12C8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37C6B055" w14:textId="119362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5C676C91" w14:textId="2F2CC7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CDFA7" w14:textId="02A1E0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CCF81" w14:textId="6BC927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83,427.00 </w:t>
            </w:r>
          </w:p>
        </w:tc>
      </w:tr>
      <w:tr w:rsidR="006664CA" w:rsidRPr="006664CA" w14:paraId="1C39DD2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7B72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997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B2BA50" w14:textId="672041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60A24456" w14:textId="4997B0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476B3" w14:textId="2893AC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A9A9A" w14:textId="64017D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37,328.91 </w:t>
            </w:r>
          </w:p>
        </w:tc>
      </w:tr>
      <w:tr w:rsidR="006664CA" w:rsidRPr="006664CA" w14:paraId="665B9A5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6583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32C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55FAB95" w14:textId="06709C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2462E9F" w14:textId="609E55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76C25" w14:textId="4FE2D7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C8DE0" w14:textId="666420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7,200.00 </w:t>
            </w:r>
          </w:p>
        </w:tc>
      </w:tr>
      <w:tr w:rsidR="006664CA" w:rsidRPr="006664CA" w14:paraId="3D9234C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C34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F7D7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283E0DE9" w14:textId="213BA4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6FA873E4" w14:textId="0073E9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2E046" w14:textId="4AF6CC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2AD61" w14:textId="22799A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5,720.00 </w:t>
            </w:r>
          </w:p>
        </w:tc>
      </w:tr>
      <w:tr w:rsidR="006664CA" w:rsidRPr="006664CA" w14:paraId="3115954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0C97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E5D3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D89A452" w14:textId="7BA66C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471CC3C" w14:textId="52DFFB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4E9BF" w14:textId="5E0271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816F6" w14:textId="66ADBB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2,840.00 </w:t>
            </w:r>
          </w:p>
        </w:tc>
      </w:tr>
      <w:tr w:rsidR="006664CA" w:rsidRPr="006664CA" w14:paraId="430DA48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CFB0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6BF1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ADCB742" w14:textId="5BF1D7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06F2EC7" w14:textId="4B05E0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24CED" w14:textId="37CE4C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E08A0" w14:textId="314B64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1,040.00 </w:t>
            </w:r>
          </w:p>
        </w:tc>
      </w:tr>
      <w:tr w:rsidR="006664CA" w:rsidRPr="006664CA" w14:paraId="5B6A44A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D0C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4050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891CFF5" w14:textId="00E8E7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6CE3D1DA" w14:textId="655CDD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68EF4" w14:textId="2A083E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72318" w14:textId="22E563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5,120.00 </w:t>
            </w:r>
          </w:p>
        </w:tc>
      </w:tr>
      <w:tr w:rsidR="006664CA" w:rsidRPr="006664CA" w14:paraId="6F233D4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9B5C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07D9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2E7E2CCC" w14:textId="2FD608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39895105" w14:textId="4E490C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60E85" w14:textId="3489B6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7FF1F" w14:textId="30BBAD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73,520.00 </w:t>
            </w:r>
          </w:p>
        </w:tc>
      </w:tr>
      <w:tr w:rsidR="006664CA" w:rsidRPr="006664CA" w14:paraId="3421F5D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3825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B6B6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51B4A35D" w14:textId="159BC80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19EC092B" w14:textId="4BB66A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87D0F" w14:textId="55E183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25209" w14:textId="47807A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1,400.00 </w:t>
            </w:r>
          </w:p>
        </w:tc>
      </w:tr>
      <w:tr w:rsidR="006664CA" w:rsidRPr="006664CA" w14:paraId="3A315F5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1196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7D47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16BEA97B" w14:textId="0A27D1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2B789BD7" w14:textId="474FF9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F5DDF" w14:textId="44667F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11AE3" w14:textId="7479F1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45,080.00 </w:t>
            </w:r>
          </w:p>
        </w:tc>
      </w:tr>
      <w:tr w:rsidR="006664CA" w:rsidRPr="006664CA" w14:paraId="5DA5557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4580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1542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6F15B5E1" w14:textId="7BE7B5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EF599F" w14:textId="3BB6C4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DFD5B" w14:textId="701116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D68AB" w14:textId="298060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0,000.00 </w:t>
            </w:r>
          </w:p>
        </w:tc>
      </w:tr>
      <w:tr w:rsidR="006664CA" w:rsidRPr="006664CA" w14:paraId="24C5209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BAA6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5809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05332A21" w14:textId="4EB019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16E3DE7A" w14:textId="0067BA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AA16C" w14:textId="2F1ABC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F816D" w14:textId="3FD902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4,160.00 </w:t>
            </w:r>
          </w:p>
        </w:tc>
      </w:tr>
      <w:tr w:rsidR="006664CA" w:rsidRPr="006664CA" w14:paraId="346976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0339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7456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3E4054" w14:textId="13F106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2A36D466" w14:textId="65207D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F0687" w14:textId="124B51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A28BB" w14:textId="1EFEF9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581,809.18 </w:t>
            </w:r>
          </w:p>
        </w:tc>
      </w:tr>
      <w:tr w:rsidR="006664CA" w:rsidRPr="006664CA" w14:paraId="3EACA9C8"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38E7A"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1C7DC340" w14:textId="6768D45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259,037.57 </w:t>
            </w:r>
          </w:p>
        </w:tc>
        <w:tc>
          <w:tcPr>
            <w:tcW w:w="958" w:type="pct"/>
            <w:tcBorders>
              <w:top w:val="nil"/>
              <w:left w:val="nil"/>
              <w:bottom w:val="single" w:sz="4" w:space="0" w:color="000000"/>
              <w:right w:val="single" w:sz="4" w:space="0" w:color="000000"/>
            </w:tcBorders>
            <w:shd w:val="clear" w:color="D8D8D8" w:fill="D8D8D8"/>
            <w:noWrap/>
            <w:vAlign w:val="bottom"/>
            <w:hideMark/>
          </w:tcPr>
          <w:p w14:paraId="1FB83B6E" w14:textId="157CB4A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CCA1E1" w14:textId="0C46FA4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6B3A69" w14:textId="6CB66C1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259,037.57 </w:t>
            </w:r>
          </w:p>
        </w:tc>
      </w:tr>
      <w:tr w:rsidR="006664CA" w:rsidRPr="006664CA" w14:paraId="63AC764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A3D1E"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76B1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6A4E865" w14:textId="2710C0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F7413C9" w14:textId="1B0D6C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80B35" w14:textId="4EF2DB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2B1D1" w14:textId="603910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0,680.00 </w:t>
            </w:r>
          </w:p>
        </w:tc>
      </w:tr>
      <w:tr w:rsidR="006664CA" w:rsidRPr="006664CA" w14:paraId="5955470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2ED24"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06C6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539A60BC" w14:textId="2FD0FE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647DFF89" w14:textId="4BEE2B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1128B" w14:textId="1533D7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14E4B" w14:textId="23B22F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4,280.00 </w:t>
            </w:r>
          </w:p>
        </w:tc>
      </w:tr>
      <w:tr w:rsidR="006664CA" w:rsidRPr="006664CA" w14:paraId="2880C54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2785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050B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7C46606" w14:textId="5A1D90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AD837" w14:textId="5337A6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555E6" w14:textId="58A355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D40EE" w14:textId="2A4E38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0,000.00 </w:t>
            </w:r>
          </w:p>
        </w:tc>
      </w:tr>
      <w:tr w:rsidR="006664CA" w:rsidRPr="006664CA" w14:paraId="41A1817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CED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1E6E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4C644BE4" w14:textId="2CF2C5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3EC03C1A" w14:textId="3665F1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E75DA" w14:textId="290DC5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C262D" w14:textId="7A249E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551,283.10 </w:t>
            </w:r>
          </w:p>
        </w:tc>
      </w:tr>
      <w:tr w:rsidR="006664CA" w:rsidRPr="006664CA" w14:paraId="16ED66E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0620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DC8C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603BC46B" w14:textId="07982B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6FEB2625" w14:textId="2C123B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33B26" w14:textId="2BEAE6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0F541" w14:textId="45AB26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2,074.00 </w:t>
            </w:r>
          </w:p>
        </w:tc>
      </w:tr>
      <w:tr w:rsidR="006664CA" w:rsidRPr="006664CA" w14:paraId="2C744FD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2614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B85B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7D35FBFB" w14:textId="60F471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B10D8B7" w14:textId="408B21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69E66" w14:textId="31ADC4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7988E" w14:textId="72E4EC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8,742.00 </w:t>
            </w:r>
          </w:p>
        </w:tc>
      </w:tr>
      <w:tr w:rsidR="006664CA" w:rsidRPr="006664CA" w14:paraId="0ABDB03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78CD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24A7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44FF08C6" w14:textId="2B17EB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07007C75" w14:textId="1570F3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356E4" w14:textId="38C5BD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9401E" w14:textId="461F74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0,480.00 </w:t>
            </w:r>
          </w:p>
        </w:tc>
      </w:tr>
      <w:tr w:rsidR="006664CA" w:rsidRPr="006664CA" w14:paraId="274D54B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D13D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F7A0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7349EEC1" w14:textId="0B1EB9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6595E7E" w14:textId="3F634A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AF5B1" w14:textId="563DBA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07320" w14:textId="739005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1,800.00 </w:t>
            </w:r>
          </w:p>
        </w:tc>
      </w:tr>
      <w:tr w:rsidR="006664CA" w:rsidRPr="006664CA" w14:paraId="2C667F5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7ABE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A71F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7C0301A5" w14:textId="2E07CF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A630CE2" w14:textId="69C175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1E9FB" w14:textId="125F45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A1EA5" w14:textId="373379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5,920.00 </w:t>
            </w:r>
          </w:p>
        </w:tc>
      </w:tr>
      <w:tr w:rsidR="006664CA" w:rsidRPr="006664CA" w14:paraId="34A8709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F75C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56ED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7390B95" w14:textId="6B92B8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627E543B" w14:textId="095A34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23413" w14:textId="4B3C11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4922B" w14:textId="7A65F6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94,689.00 </w:t>
            </w:r>
          </w:p>
        </w:tc>
      </w:tr>
      <w:tr w:rsidR="006664CA" w:rsidRPr="006664CA" w14:paraId="4FF09A7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3F2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660C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70ACEA32" w14:textId="194323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34A169E4" w14:textId="43C0AF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80EB2" w14:textId="17E5F7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8855A" w14:textId="58AC63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7,120.00 </w:t>
            </w:r>
          </w:p>
        </w:tc>
      </w:tr>
      <w:tr w:rsidR="006664CA" w:rsidRPr="006664CA" w14:paraId="63D24A6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3DA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3437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2CD005FF" w14:textId="17914E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8,129.47 </w:t>
            </w:r>
          </w:p>
        </w:tc>
        <w:tc>
          <w:tcPr>
            <w:tcW w:w="958" w:type="pct"/>
            <w:tcBorders>
              <w:top w:val="nil"/>
              <w:left w:val="nil"/>
              <w:bottom w:val="single" w:sz="4" w:space="0" w:color="000000"/>
              <w:right w:val="single" w:sz="4" w:space="0" w:color="000000"/>
            </w:tcBorders>
            <w:shd w:val="clear" w:color="auto" w:fill="auto"/>
            <w:noWrap/>
            <w:vAlign w:val="bottom"/>
            <w:hideMark/>
          </w:tcPr>
          <w:p w14:paraId="4382D27D" w14:textId="05D3A1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F0DC" w14:textId="0402F9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1ED87" w14:textId="57C654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8,129.47 </w:t>
            </w:r>
          </w:p>
        </w:tc>
      </w:tr>
      <w:tr w:rsidR="006664CA" w:rsidRPr="006664CA" w14:paraId="3FAB0A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E37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405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EFA0E45" w14:textId="2EB542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239CA" w14:textId="4304C6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FFA95" w14:textId="4BA86B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D1E2A" w14:textId="69A21C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3,600.00 </w:t>
            </w:r>
          </w:p>
        </w:tc>
      </w:tr>
      <w:tr w:rsidR="006664CA" w:rsidRPr="006664CA" w14:paraId="2AEC83A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A104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F10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7999BA46" w14:textId="7B649D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198C0FA2" w14:textId="60148E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08B9A" w14:textId="37F9B2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84CF1" w14:textId="024624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03,840.00 </w:t>
            </w:r>
          </w:p>
        </w:tc>
      </w:tr>
      <w:tr w:rsidR="006664CA" w:rsidRPr="006664CA" w14:paraId="723EB0A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3902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E3D5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6C471F8" w14:textId="409159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533D9" w14:textId="1088F0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2F64F" w14:textId="76B34D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FEC72" w14:textId="21BE6F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76,400.00 </w:t>
            </w:r>
          </w:p>
        </w:tc>
      </w:tr>
      <w:tr w:rsidR="006664CA" w:rsidRPr="006664CA" w14:paraId="2EF34B74"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BA4F9"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5BC4C82F" w14:textId="7F5742D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740AA36" w14:textId="18C8163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CEAC1C" w14:textId="234653F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ADADD9" w14:textId="0B73628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847,431.64 </w:t>
            </w:r>
          </w:p>
        </w:tc>
      </w:tr>
      <w:tr w:rsidR="006664CA" w:rsidRPr="006664CA" w14:paraId="0750E65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271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951E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C28D162" w14:textId="3B7AEA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14F55FBE" w14:textId="17B03F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6A5E9" w14:textId="3370D2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7A3BB" w14:textId="2BBBDA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47,431.64 </w:t>
            </w:r>
          </w:p>
        </w:tc>
      </w:tr>
      <w:tr w:rsidR="006664CA" w:rsidRPr="006664CA" w14:paraId="4BC03DCD"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A28F25"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085A66F8" w14:textId="4D4E11F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9,063,665.01 </w:t>
            </w:r>
          </w:p>
        </w:tc>
        <w:tc>
          <w:tcPr>
            <w:tcW w:w="958" w:type="pct"/>
            <w:tcBorders>
              <w:top w:val="nil"/>
              <w:left w:val="nil"/>
              <w:bottom w:val="single" w:sz="4" w:space="0" w:color="000000"/>
              <w:right w:val="single" w:sz="4" w:space="0" w:color="000000"/>
            </w:tcBorders>
            <w:shd w:val="clear" w:color="A5A5A5" w:fill="A5A5A5"/>
            <w:noWrap/>
            <w:vAlign w:val="bottom"/>
            <w:hideMark/>
          </w:tcPr>
          <w:p w14:paraId="0F2CFA7C" w14:textId="5AF29DC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B9217FA" w14:textId="7F07307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EAE9CC0" w14:textId="52AE7FF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9,063,665.01 </w:t>
            </w:r>
          </w:p>
        </w:tc>
      </w:tr>
      <w:tr w:rsidR="006664CA" w:rsidRPr="006664CA" w14:paraId="718DFDB8"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FC953"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DAB458D" w14:textId="229E4A6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4,983,593.51 </w:t>
            </w:r>
          </w:p>
        </w:tc>
        <w:tc>
          <w:tcPr>
            <w:tcW w:w="958" w:type="pct"/>
            <w:tcBorders>
              <w:top w:val="nil"/>
              <w:left w:val="nil"/>
              <w:bottom w:val="single" w:sz="4" w:space="0" w:color="000000"/>
              <w:right w:val="single" w:sz="4" w:space="0" w:color="000000"/>
            </w:tcBorders>
            <w:shd w:val="clear" w:color="D8D8D8" w:fill="D8D8D8"/>
            <w:noWrap/>
            <w:vAlign w:val="bottom"/>
            <w:hideMark/>
          </w:tcPr>
          <w:p w14:paraId="0E98083E" w14:textId="0B63A47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80FA14" w14:textId="26E42D7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06BD03" w14:textId="4637E13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4,983,593.51 </w:t>
            </w:r>
          </w:p>
        </w:tc>
      </w:tr>
      <w:tr w:rsidR="006664CA" w:rsidRPr="006664CA" w14:paraId="2445691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B6FAE"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85F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28454E28" w14:textId="03654E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bottom"/>
            <w:hideMark/>
          </w:tcPr>
          <w:p w14:paraId="05D40A09" w14:textId="2BD972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1A2E8" w14:textId="7CCC02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237B7F" w14:textId="324A32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9,290.00 </w:t>
            </w:r>
          </w:p>
        </w:tc>
      </w:tr>
      <w:tr w:rsidR="006664CA" w:rsidRPr="006664CA" w14:paraId="55CEE85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E5D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DE55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4043B49D" w14:textId="7F7216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bottom"/>
            <w:hideMark/>
          </w:tcPr>
          <w:p w14:paraId="0074B07F" w14:textId="6284ED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3BA3A" w14:textId="5D26BA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BFE7C" w14:textId="28D371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49,879.31 </w:t>
            </w:r>
          </w:p>
        </w:tc>
      </w:tr>
      <w:tr w:rsidR="006664CA" w:rsidRPr="006664CA" w14:paraId="51D8A7C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391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D8FF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0AE96455" w14:textId="180B9A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BAC3C2" w14:textId="406A47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4A9C4" w14:textId="3B4A42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19834" w14:textId="433A29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3,570.00 </w:t>
            </w:r>
          </w:p>
        </w:tc>
      </w:tr>
      <w:tr w:rsidR="006664CA" w:rsidRPr="006664CA" w14:paraId="7FE1D5F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87F0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E79F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723B240B" w14:textId="3C5D49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61E2B64D" w14:textId="0089FA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88F00" w14:textId="687ACB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2C37A" w14:textId="5A39C8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881.62 </w:t>
            </w:r>
          </w:p>
        </w:tc>
      </w:tr>
      <w:tr w:rsidR="006664CA" w:rsidRPr="006664CA" w14:paraId="6A15CA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9685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50A7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1AEEE21A" w14:textId="70739E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5964D0BE" w14:textId="602712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8E5F0" w14:textId="0C41AE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9E4A7" w14:textId="7924F3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60.70 </w:t>
            </w:r>
          </w:p>
        </w:tc>
      </w:tr>
      <w:tr w:rsidR="006664CA" w:rsidRPr="006664CA" w14:paraId="7EBB121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62A3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5EEE4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16E6FEC5" w14:textId="049433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5,280.00 </w:t>
            </w:r>
          </w:p>
        </w:tc>
        <w:tc>
          <w:tcPr>
            <w:tcW w:w="958" w:type="pct"/>
            <w:tcBorders>
              <w:top w:val="nil"/>
              <w:left w:val="nil"/>
              <w:bottom w:val="single" w:sz="4" w:space="0" w:color="000000"/>
              <w:right w:val="single" w:sz="4" w:space="0" w:color="000000"/>
            </w:tcBorders>
            <w:shd w:val="clear" w:color="auto" w:fill="auto"/>
            <w:noWrap/>
            <w:vAlign w:val="bottom"/>
            <w:hideMark/>
          </w:tcPr>
          <w:p w14:paraId="36C88629" w14:textId="20B829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FAE62" w14:textId="1E333C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1B720" w14:textId="4ED068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5,280.00 </w:t>
            </w:r>
          </w:p>
        </w:tc>
      </w:tr>
      <w:tr w:rsidR="006664CA" w:rsidRPr="006664CA" w14:paraId="0DD964B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15FB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27A7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5E106EBC" w14:textId="1FDB46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3774FDC9" w14:textId="4DFA86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8D98B" w14:textId="1D7043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E74F4" w14:textId="57E604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128.00 </w:t>
            </w:r>
          </w:p>
        </w:tc>
      </w:tr>
      <w:tr w:rsidR="006664CA" w:rsidRPr="006664CA" w14:paraId="3F25945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ABE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6D55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19139B10" w14:textId="4BEFA8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20308596" w14:textId="438BAB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19DFE" w14:textId="63AA5C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6CC3A" w14:textId="7AA714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602.00 </w:t>
            </w:r>
          </w:p>
        </w:tc>
      </w:tr>
      <w:tr w:rsidR="006664CA" w:rsidRPr="006664CA" w14:paraId="60E3A70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835E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F8460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67A3E225" w14:textId="11731E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52790AB" w14:textId="14C255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5A0D3" w14:textId="303B59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79B09" w14:textId="62DC56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r>
      <w:tr w:rsidR="006664CA" w:rsidRPr="006664CA" w14:paraId="18F360A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C5E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24CF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5F4F1A1C" w14:textId="461191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78A98C78" w14:textId="397602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ED1CE" w14:textId="7D9B3C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38933" w14:textId="4249A1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812,033.74 </w:t>
            </w:r>
          </w:p>
        </w:tc>
      </w:tr>
      <w:tr w:rsidR="006664CA" w:rsidRPr="006664CA" w14:paraId="4FCC333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02C6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452A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4244F80" w14:textId="78A548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700AB21F" w14:textId="230745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03A2F" w14:textId="5C3258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4FEB5" w14:textId="1A2639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2,424.22 </w:t>
            </w:r>
          </w:p>
        </w:tc>
      </w:tr>
      <w:tr w:rsidR="006664CA" w:rsidRPr="006664CA" w14:paraId="3036D89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6313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B734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bottom"/>
            <w:hideMark/>
          </w:tcPr>
          <w:p w14:paraId="60F1881C" w14:textId="753092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bottom"/>
            <w:hideMark/>
          </w:tcPr>
          <w:p w14:paraId="2CFF91E9" w14:textId="624473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D5529" w14:textId="6E4C29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8E49B" w14:textId="52EE29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6,336.00 </w:t>
            </w:r>
          </w:p>
        </w:tc>
      </w:tr>
      <w:tr w:rsidR="006664CA" w:rsidRPr="006664CA" w14:paraId="6C58729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EE66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8D77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1DEE4A2B" w14:textId="73E132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59A022F8" w14:textId="686DD5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A6BA4" w14:textId="6C46AB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073D4" w14:textId="65A01F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273.48 </w:t>
            </w:r>
          </w:p>
        </w:tc>
      </w:tr>
      <w:tr w:rsidR="006664CA" w:rsidRPr="006664CA" w14:paraId="4BCE5C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0FE3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6863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6BA89358" w14:textId="5588FB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22,708.97 </w:t>
            </w:r>
          </w:p>
        </w:tc>
        <w:tc>
          <w:tcPr>
            <w:tcW w:w="958" w:type="pct"/>
            <w:tcBorders>
              <w:top w:val="nil"/>
              <w:left w:val="nil"/>
              <w:bottom w:val="single" w:sz="4" w:space="0" w:color="000000"/>
              <w:right w:val="single" w:sz="4" w:space="0" w:color="000000"/>
            </w:tcBorders>
            <w:shd w:val="clear" w:color="auto" w:fill="auto"/>
            <w:noWrap/>
            <w:vAlign w:val="bottom"/>
            <w:hideMark/>
          </w:tcPr>
          <w:p w14:paraId="3D299838" w14:textId="1FC015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182EB" w14:textId="52F573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864C3" w14:textId="5E8D91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22,708.97 </w:t>
            </w:r>
          </w:p>
        </w:tc>
      </w:tr>
      <w:tr w:rsidR="006664CA" w:rsidRPr="006664CA" w14:paraId="6C017A4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384F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1B8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D1B509D" w14:textId="7F0D27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BF05D17" w14:textId="1BCACE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0352F" w14:textId="3B3508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559C3" w14:textId="7EE52E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r>
      <w:tr w:rsidR="006664CA" w:rsidRPr="006664CA" w14:paraId="54B6E8A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C2FE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5DF5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47D52E0C" w14:textId="3AD38F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5854535B" w14:textId="0029B1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EB176" w14:textId="71D1D6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AC8D1" w14:textId="2EE18E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4,645.00 </w:t>
            </w:r>
          </w:p>
        </w:tc>
      </w:tr>
      <w:tr w:rsidR="006664CA" w:rsidRPr="006664CA" w14:paraId="45FA76A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8D3F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7AD0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0274BAC9" w14:textId="15A60B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32E6611" w14:textId="0B9DBE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E8B19" w14:textId="4399E5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AFE4B" w14:textId="042F9D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9,300.00 </w:t>
            </w:r>
          </w:p>
        </w:tc>
      </w:tr>
      <w:tr w:rsidR="006664CA" w:rsidRPr="006664CA" w14:paraId="6714F0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61A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5ED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7293122C" w14:textId="68695C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0F2D087D" w14:textId="18A72D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B6978" w14:textId="0FA74A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9F410" w14:textId="19ADEE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1,959.26 </w:t>
            </w:r>
          </w:p>
        </w:tc>
      </w:tr>
      <w:tr w:rsidR="006664CA" w:rsidRPr="006664CA" w14:paraId="792CA9B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DF85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C368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6D24E9F4" w14:textId="6547DD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C301ADF" w14:textId="3319A9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39FC6" w14:textId="71B392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542B4" w14:textId="67BE11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r>
      <w:tr w:rsidR="006664CA" w:rsidRPr="006664CA" w14:paraId="40F60A0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79F6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B3A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067281BB" w14:textId="1E5B77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7,630.27 </w:t>
            </w:r>
          </w:p>
        </w:tc>
        <w:tc>
          <w:tcPr>
            <w:tcW w:w="958" w:type="pct"/>
            <w:tcBorders>
              <w:top w:val="nil"/>
              <w:left w:val="nil"/>
              <w:bottom w:val="single" w:sz="4" w:space="0" w:color="000000"/>
              <w:right w:val="single" w:sz="4" w:space="0" w:color="000000"/>
            </w:tcBorders>
            <w:shd w:val="clear" w:color="auto" w:fill="auto"/>
            <w:noWrap/>
            <w:vAlign w:val="bottom"/>
            <w:hideMark/>
          </w:tcPr>
          <w:p w14:paraId="71E7871F" w14:textId="5BCE71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7A633" w14:textId="2F4839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FC8C6" w14:textId="7E9669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7,630.27 </w:t>
            </w:r>
          </w:p>
        </w:tc>
      </w:tr>
      <w:tr w:rsidR="006664CA" w:rsidRPr="006664CA" w14:paraId="398F651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B8DE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09F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EEB97BB" w14:textId="787692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bottom"/>
            <w:hideMark/>
          </w:tcPr>
          <w:p w14:paraId="6F28A484" w14:textId="7B2A45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C5604" w14:textId="4556AC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C86E1" w14:textId="413DD8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1,105.94 </w:t>
            </w:r>
          </w:p>
        </w:tc>
      </w:tr>
      <w:tr w:rsidR="006664CA" w:rsidRPr="006664CA" w14:paraId="743EF4F8"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701A5"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76F74C" w14:textId="78FD396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840,10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2AFA0F14" w14:textId="51EBD19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213E77" w14:textId="7D38C4B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665104" w14:textId="33D5F13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840,102.55 </w:t>
            </w:r>
          </w:p>
        </w:tc>
      </w:tr>
      <w:tr w:rsidR="006664CA" w:rsidRPr="006664CA" w14:paraId="7082AD2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8CB3A"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930B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2ABF6CC6" w14:textId="3EB4F9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CBC9E8E" w14:textId="75CF27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B7106" w14:textId="02D196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BB8F1" w14:textId="627F7E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r>
      <w:tr w:rsidR="006664CA" w:rsidRPr="006664CA" w14:paraId="605C078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95C1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F2E6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76F51BC2" w14:textId="27C029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5,950.51 </w:t>
            </w:r>
          </w:p>
        </w:tc>
        <w:tc>
          <w:tcPr>
            <w:tcW w:w="958" w:type="pct"/>
            <w:tcBorders>
              <w:top w:val="nil"/>
              <w:left w:val="nil"/>
              <w:bottom w:val="single" w:sz="4" w:space="0" w:color="000000"/>
              <w:right w:val="single" w:sz="4" w:space="0" w:color="000000"/>
            </w:tcBorders>
            <w:shd w:val="clear" w:color="auto" w:fill="auto"/>
            <w:noWrap/>
            <w:vAlign w:val="bottom"/>
            <w:hideMark/>
          </w:tcPr>
          <w:p w14:paraId="3436CD99" w14:textId="071312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A449E" w14:textId="31785F5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739AA" w14:textId="23CEFA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5,950.51 </w:t>
            </w:r>
          </w:p>
        </w:tc>
      </w:tr>
      <w:tr w:rsidR="006664CA" w:rsidRPr="006664CA" w14:paraId="5AC8A40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A69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D778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29F8BC0" w14:textId="45B00E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0,967.04 </w:t>
            </w:r>
          </w:p>
        </w:tc>
        <w:tc>
          <w:tcPr>
            <w:tcW w:w="958" w:type="pct"/>
            <w:tcBorders>
              <w:top w:val="nil"/>
              <w:left w:val="nil"/>
              <w:bottom w:val="single" w:sz="4" w:space="0" w:color="000000"/>
              <w:right w:val="single" w:sz="4" w:space="0" w:color="000000"/>
            </w:tcBorders>
            <w:shd w:val="clear" w:color="auto" w:fill="auto"/>
            <w:noWrap/>
            <w:vAlign w:val="bottom"/>
            <w:hideMark/>
          </w:tcPr>
          <w:p w14:paraId="2DC11B72" w14:textId="793658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69DF5" w14:textId="713C35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6AD07" w14:textId="32AFB8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0,967.04 </w:t>
            </w:r>
          </w:p>
        </w:tc>
      </w:tr>
      <w:tr w:rsidR="006664CA" w:rsidRPr="006664CA" w14:paraId="1D1D918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9B37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730B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13952E82" w14:textId="0FB910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D25EA05" w14:textId="057FE0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FB5E2" w14:textId="678BC2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16071" w14:textId="7BC08D0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r>
      <w:tr w:rsidR="006664CA" w:rsidRPr="006664CA" w14:paraId="4DA90DF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42CD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96E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29DE8CA" w14:textId="06D9DD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EF871B7" w14:textId="355CD4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F355A" w14:textId="450BEB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E7632" w14:textId="4483EC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4,395.00 </w:t>
            </w:r>
          </w:p>
        </w:tc>
      </w:tr>
      <w:tr w:rsidR="006664CA" w:rsidRPr="006664CA" w14:paraId="5A764BDD"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A9B18"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56CCF0C" w14:textId="6E6360C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7,206,341.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A4FC558" w14:textId="7C15C5A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528D79" w14:textId="4F1A734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0A1FE3" w14:textId="40629F1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7,206,341.82 </w:t>
            </w:r>
          </w:p>
        </w:tc>
      </w:tr>
      <w:tr w:rsidR="006664CA" w:rsidRPr="006664CA" w14:paraId="64C4676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935A1"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B1AE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632F30" w14:textId="7F8F4E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814,028.61 </w:t>
            </w:r>
          </w:p>
        </w:tc>
        <w:tc>
          <w:tcPr>
            <w:tcW w:w="958" w:type="pct"/>
            <w:tcBorders>
              <w:top w:val="nil"/>
              <w:left w:val="nil"/>
              <w:bottom w:val="single" w:sz="4" w:space="0" w:color="000000"/>
              <w:right w:val="single" w:sz="4" w:space="0" w:color="000000"/>
            </w:tcBorders>
            <w:shd w:val="clear" w:color="auto" w:fill="auto"/>
            <w:noWrap/>
            <w:vAlign w:val="bottom"/>
            <w:hideMark/>
          </w:tcPr>
          <w:p w14:paraId="5B160B2B" w14:textId="7C66D3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75C71" w14:textId="254AD8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24380" w14:textId="19B956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814,028.61 </w:t>
            </w:r>
          </w:p>
        </w:tc>
      </w:tr>
      <w:tr w:rsidR="006664CA" w:rsidRPr="006664CA" w14:paraId="7C9A8BF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0D0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44F6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4565E633" w14:textId="443C33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713D0193" w14:textId="2EFD43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725671" w14:textId="6C437A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B1892" w14:textId="1C73D2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97,876.60 </w:t>
            </w:r>
          </w:p>
        </w:tc>
      </w:tr>
      <w:tr w:rsidR="006664CA" w:rsidRPr="006664CA" w14:paraId="25C1DEC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8E81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C6DF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B4415CA" w14:textId="5FD4B4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E04DDE4" w14:textId="6FE93E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1693E" w14:textId="7993BB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F3B46" w14:textId="437DB8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4F8A9DE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C0C7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66C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53357540" w14:textId="3B88CA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44E009B1" w14:textId="1956F4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0A54A" w14:textId="3868D4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1E77F" w14:textId="7ED43F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97,902.00 </w:t>
            </w:r>
          </w:p>
        </w:tc>
      </w:tr>
      <w:tr w:rsidR="006664CA" w:rsidRPr="006664CA" w14:paraId="6CC50C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935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E62D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6A524571" w14:textId="29E514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713EE580" w14:textId="2B0547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75D75" w14:textId="754DED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91204" w14:textId="4E828F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01,519.69 </w:t>
            </w:r>
          </w:p>
        </w:tc>
      </w:tr>
      <w:tr w:rsidR="006664CA" w:rsidRPr="006664CA" w14:paraId="7078220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7BDE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DEFD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3BA79EB1" w14:textId="0BA0AA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287FC8FD" w14:textId="0D2565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E5FD6" w14:textId="1E6EA6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F6AFC" w14:textId="10016B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58,154.75 </w:t>
            </w:r>
          </w:p>
        </w:tc>
      </w:tr>
      <w:tr w:rsidR="006664CA" w:rsidRPr="006664CA" w14:paraId="3D854BB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D86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EC2D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7160780" w14:textId="769964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32A9F55" w14:textId="5C6E83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F2D97" w14:textId="55F8D5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4A5B1" w14:textId="6F43A2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43814EE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AD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70E0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546162B4" w14:textId="4E65E1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7147686" w14:textId="24EAA7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3B212" w14:textId="22F9BF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329A4" w14:textId="2D6C90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5,780.00 </w:t>
            </w:r>
          </w:p>
        </w:tc>
      </w:tr>
      <w:tr w:rsidR="006664CA" w:rsidRPr="006664CA" w14:paraId="5C9A35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C8A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ED10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0745B62A" w14:textId="203323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86A1AB7" w14:textId="0D37F7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F8D76" w14:textId="797D26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2BD6F" w14:textId="54587D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6AA524C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B1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190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8045270" w14:textId="1B1B22E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8DB4FE8" w14:textId="325117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53A1F" w14:textId="4AB3EA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36BA2" w14:textId="2AF77C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1,465.00 </w:t>
            </w:r>
          </w:p>
        </w:tc>
      </w:tr>
      <w:tr w:rsidR="006664CA" w:rsidRPr="006664CA" w14:paraId="63ABBAC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0E67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767C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14F64997" w14:textId="58FFEA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4771F415" w14:textId="21EB70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D9561" w14:textId="466DC5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89C95" w14:textId="75F7EC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618,702.00 </w:t>
            </w:r>
          </w:p>
        </w:tc>
      </w:tr>
      <w:tr w:rsidR="006664CA" w:rsidRPr="006664CA" w14:paraId="381A00A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A06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AB6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637E917" w14:textId="6EEDEE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59F610AA" w14:textId="0310E1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A2698" w14:textId="79D26E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77114" w14:textId="216DB6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76,151.38 </w:t>
            </w:r>
          </w:p>
        </w:tc>
      </w:tr>
      <w:tr w:rsidR="006664CA" w:rsidRPr="006664CA" w14:paraId="1E3F816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6FDB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F945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263BB9E9" w14:textId="6CFCC2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bottom"/>
            <w:hideMark/>
          </w:tcPr>
          <w:p w14:paraId="5C57D85D" w14:textId="76EDE6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454E2" w14:textId="74A2F2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9278F" w14:textId="4099D6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37,651.79 </w:t>
            </w:r>
          </w:p>
        </w:tc>
      </w:tr>
      <w:tr w:rsidR="006664CA" w:rsidRPr="006664CA" w14:paraId="4BAB267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407F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337E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34434DD" w14:textId="7724ED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1AACF8F9" w14:textId="19B685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83781" w14:textId="3E6616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641E8" w14:textId="254427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37,260.00 </w:t>
            </w:r>
          </w:p>
        </w:tc>
      </w:tr>
      <w:tr w:rsidR="006664CA" w:rsidRPr="006664CA" w14:paraId="09C167C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E89A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2B1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36FC2351" w14:textId="7856F8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1E3BA1D" w14:textId="5CECB4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79C4A" w14:textId="153FB0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38DBD" w14:textId="2EC12A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678EE50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5ED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D27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B19D2F" w14:textId="3D45EC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DE7E96C" w14:textId="22E469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28370" w14:textId="18854C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94A29" w14:textId="48D9BE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1,465.00 </w:t>
            </w:r>
          </w:p>
        </w:tc>
      </w:tr>
      <w:tr w:rsidR="006664CA" w:rsidRPr="006664CA" w14:paraId="2DC1D02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4369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F604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427C5AFB" w14:textId="756466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BB1FF5" w14:textId="13A4C4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5CC81" w14:textId="10F9F4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323D0" w14:textId="77B1E6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054395E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C6AF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FB7E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bottom"/>
            <w:hideMark/>
          </w:tcPr>
          <w:p w14:paraId="19BE1738" w14:textId="1751C7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C8D8913" w14:textId="2EEEAC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06D8D" w14:textId="23FB85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79748" w14:textId="7EC62B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26FBBBF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B66D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3F8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B613685" w14:textId="25990E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4B7554FF" w14:textId="3D9165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A9BD1" w14:textId="76DBD7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89152" w14:textId="1AC3C0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76,930.00 </w:t>
            </w:r>
          </w:p>
        </w:tc>
      </w:tr>
      <w:tr w:rsidR="006664CA" w:rsidRPr="006664CA" w14:paraId="6E938AD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625D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70E7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46829EC8" w14:textId="412940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C12374D" w14:textId="0ABAFB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033E2" w14:textId="333EB4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330D57" w14:textId="20FFDC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1,465.00 </w:t>
            </w:r>
          </w:p>
        </w:tc>
      </w:tr>
      <w:tr w:rsidR="006664CA" w:rsidRPr="006664CA" w14:paraId="379E692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2287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7D0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52A7765A" w14:textId="7A46DD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743415" w14:textId="3E1A33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EFE37" w14:textId="3C44BE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B7618" w14:textId="4B9E6B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3CA128D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42534"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2840C4B" w14:textId="45BD18A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6ED848E6" w14:textId="0637F29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18D79" w14:textId="133A6DE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4D46C7" w14:textId="1EFF764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970,677.02 </w:t>
            </w:r>
          </w:p>
        </w:tc>
      </w:tr>
      <w:tr w:rsidR="006664CA" w:rsidRPr="006664CA" w14:paraId="71DFAF5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7C2C1"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71E0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8771FE5" w14:textId="7E95EC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D0F870F" w14:textId="49F463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D0F76" w14:textId="0C9949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6E083" w14:textId="0B8C0F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r>
      <w:tr w:rsidR="006664CA" w:rsidRPr="006664CA" w14:paraId="43CF768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7A8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ED4A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6361FD43" w14:textId="586626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13DDC51" w14:textId="1E8E5C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9D541" w14:textId="59E7D7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729E8" w14:textId="1DFBF6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37A8C49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323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BE5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4236125" w14:textId="207848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C527E03" w14:textId="3E16B4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9346D" w14:textId="787AF0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CEC79" w14:textId="74FDFE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2721377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B68D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0F3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9BA990A" w14:textId="69DFC9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68DECBF" w14:textId="5E9652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04C9A" w14:textId="483F2B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79B65" w14:textId="13F414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4D970F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914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D67F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A09FEEA" w14:textId="4D7C04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C8539D6" w14:textId="7C1A7B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B6FD" w14:textId="7A9EE0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0BF48" w14:textId="20F7F4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r>
      <w:tr w:rsidR="006664CA" w:rsidRPr="006664CA" w14:paraId="0D45D32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A46E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F87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183DDEB6" w14:textId="726602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895BACB" w14:textId="579D00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BCCF2" w14:textId="360897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23988" w14:textId="01DAA4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7FA7608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324B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54AC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F1B271" w14:textId="05AE14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4E577B35" w14:textId="12483B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E7826" w14:textId="4EC6B6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3FFC0" w14:textId="73863D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148,896.38 </w:t>
            </w:r>
          </w:p>
        </w:tc>
      </w:tr>
      <w:tr w:rsidR="006664CA" w:rsidRPr="006664CA" w14:paraId="4A98944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038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FC4D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1E2F9166" w14:textId="644D85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E9C482" w14:textId="5BDB24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46986" w14:textId="195103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0F94C" w14:textId="27A02F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15A7660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C4B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BDE3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E394E21" w14:textId="29063F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7739F4" w14:textId="64A286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72A0C" w14:textId="099FCD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4D120" w14:textId="6B157A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42125AC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21D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61E2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552F47AF" w14:textId="3B82FE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DDE10A" w14:textId="70D2E2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EF5A8" w14:textId="11E46F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2EA46" w14:textId="2E3EFE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7BB74D8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0FB2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FDA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081C2602" w14:textId="4749BC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EAC669" w14:textId="0E0941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A8003" w14:textId="43C20F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DD314" w14:textId="5CFFAC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69534DC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614C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7F3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4853D38F" w14:textId="0B7B50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52E7E01A" w14:textId="07ED8D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D2668" w14:textId="3FFC58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718E8" w14:textId="6BBB6E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3,240.64 </w:t>
            </w:r>
          </w:p>
        </w:tc>
      </w:tr>
      <w:tr w:rsidR="006664CA" w:rsidRPr="006664CA" w14:paraId="31C6F9A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CA3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1245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Don Victoriano </w:t>
            </w:r>
            <w:r w:rsidRPr="006664CA">
              <w:rPr>
                <w:rFonts w:ascii="Arial Narrow" w:hAnsi="Arial Narrow"/>
                <w:i/>
                <w:iCs/>
                <w:color w:val="000000"/>
                <w:sz w:val="20"/>
                <w:szCs w:val="20"/>
              </w:rPr>
              <w:lastRenderedPageBreak/>
              <w:t>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18C5BB4" w14:textId="18393B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lastRenderedPageBreak/>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A6B50D" w14:textId="4114BD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C7118" w14:textId="31DEED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B5BA1" w14:textId="5ED3EB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0E4679D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3783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808CBC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7F32D1" w14:textId="43C1F0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D505E" w14:textId="72F5E2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11B31" w14:textId="5B85EF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CCFA3" w14:textId="762D8F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05,000.00 </w:t>
            </w:r>
          </w:p>
        </w:tc>
      </w:tr>
      <w:tr w:rsidR="006664CA" w:rsidRPr="006664CA" w14:paraId="29337BC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C9D2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57A3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648D9D43" w14:textId="5A58C0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D71006" w14:textId="63F58D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E7340" w14:textId="0082B7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81326" w14:textId="3ABBB0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295E90B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0B17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4640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BEB69C" w14:textId="76E064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D707CED" w14:textId="71B0A1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56C69" w14:textId="18624F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CC997" w14:textId="2F4A29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48286A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2242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0DE8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59B6BBE2" w14:textId="085731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52C62F" w14:textId="1959B8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9E74B" w14:textId="2FA601C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B0980" w14:textId="4CC766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66BC0299"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86152"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DDA7A1A" w14:textId="140D99A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5,062,950.11 </w:t>
            </w:r>
          </w:p>
        </w:tc>
        <w:tc>
          <w:tcPr>
            <w:tcW w:w="958" w:type="pct"/>
            <w:tcBorders>
              <w:top w:val="nil"/>
              <w:left w:val="nil"/>
              <w:bottom w:val="single" w:sz="4" w:space="0" w:color="000000"/>
              <w:right w:val="single" w:sz="4" w:space="0" w:color="000000"/>
            </w:tcBorders>
            <w:shd w:val="clear" w:color="D8D8D8" w:fill="D8D8D8"/>
            <w:noWrap/>
            <w:vAlign w:val="bottom"/>
            <w:hideMark/>
          </w:tcPr>
          <w:p w14:paraId="218B2631" w14:textId="7C89E21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44EB1B" w14:textId="72959E3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FC6BAF" w14:textId="71B8046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5,062,950.11 </w:t>
            </w:r>
          </w:p>
        </w:tc>
      </w:tr>
      <w:tr w:rsidR="006664CA" w:rsidRPr="006664CA" w14:paraId="4B63AD7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C823F"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D7C7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FD7378" w14:textId="1BAB01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5,149,721.22 </w:t>
            </w:r>
          </w:p>
        </w:tc>
        <w:tc>
          <w:tcPr>
            <w:tcW w:w="958" w:type="pct"/>
            <w:tcBorders>
              <w:top w:val="nil"/>
              <w:left w:val="nil"/>
              <w:bottom w:val="single" w:sz="4" w:space="0" w:color="000000"/>
              <w:right w:val="single" w:sz="4" w:space="0" w:color="000000"/>
            </w:tcBorders>
            <w:shd w:val="clear" w:color="auto" w:fill="auto"/>
            <w:noWrap/>
            <w:vAlign w:val="bottom"/>
            <w:hideMark/>
          </w:tcPr>
          <w:p w14:paraId="284394F1" w14:textId="6FD569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5ACEE" w14:textId="4698A0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7F5F6" w14:textId="7AD5DD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5,149,721.22 </w:t>
            </w:r>
          </w:p>
        </w:tc>
      </w:tr>
      <w:tr w:rsidR="006664CA" w:rsidRPr="006664CA" w14:paraId="78B50CB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38D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5292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2F176FA4" w14:textId="7CF594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3122B734" w14:textId="3872AD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B0A74" w14:textId="209045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CBF56" w14:textId="499D76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68,780.00 </w:t>
            </w:r>
          </w:p>
        </w:tc>
      </w:tr>
      <w:tr w:rsidR="006664CA" w:rsidRPr="006664CA" w14:paraId="676603F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6F8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E869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D2D6FB2" w14:textId="3BE8E5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22E5A4" w14:textId="00F257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0A695" w14:textId="0B123F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39271" w14:textId="6EB87B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8,570.00 </w:t>
            </w:r>
          </w:p>
        </w:tc>
      </w:tr>
      <w:tr w:rsidR="006664CA" w:rsidRPr="006664CA" w14:paraId="3AA3C70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311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4240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36A682A6" w14:textId="6F733F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7,456.78 </w:t>
            </w:r>
          </w:p>
        </w:tc>
        <w:tc>
          <w:tcPr>
            <w:tcW w:w="958" w:type="pct"/>
            <w:tcBorders>
              <w:top w:val="nil"/>
              <w:left w:val="nil"/>
              <w:bottom w:val="single" w:sz="4" w:space="0" w:color="000000"/>
              <w:right w:val="single" w:sz="4" w:space="0" w:color="000000"/>
            </w:tcBorders>
            <w:shd w:val="clear" w:color="auto" w:fill="auto"/>
            <w:noWrap/>
            <w:vAlign w:val="bottom"/>
            <w:hideMark/>
          </w:tcPr>
          <w:p w14:paraId="2CEEE1F0" w14:textId="56FF2F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E808A" w14:textId="231FBD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60B7E" w14:textId="5BF1D8D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17,456.78 </w:t>
            </w:r>
          </w:p>
        </w:tc>
      </w:tr>
      <w:tr w:rsidR="006664CA" w:rsidRPr="006664CA" w14:paraId="4F9F108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8153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3A4F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0D8A54" w14:textId="5E9938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bottom"/>
            <w:hideMark/>
          </w:tcPr>
          <w:p w14:paraId="06807B21" w14:textId="16FA83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066D3" w14:textId="70BB40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56B38" w14:textId="19A4A0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886,363.45 </w:t>
            </w:r>
          </w:p>
        </w:tc>
      </w:tr>
      <w:tr w:rsidR="006664CA" w:rsidRPr="006664CA" w14:paraId="0D28CB2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99B9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3424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47719340" w14:textId="547639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2ADDB5" w14:textId="377272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85253" w14:textId="4D67FA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B37CF" w14:textId="6F0E4C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r>
      <w:tr w:rsidR="006664CA" w:rsidRPr="006664CA" w14:paraId="5FF1B97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57D0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AD07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203CF599" w14:textId="030BB0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DA6AC3F" w14:textId="4D6465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AD988" w14:textId="60428E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81EC8" w14:textId="510CBF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07,200.00 </w:t>
            </w:r>
          </w:p>
        </w:tc>
      </w:tr>
      <w:tr w:rsidR="006664CA" w:rsidRPr="006664CA" w14:paraId="36FF48D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5102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88C2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3D9620B8" w14:textId="3258FB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4371F72E" w14:textId="009BC8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46C5E" w14:textId="5A88F3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DFEA8" w14:textId="572DD6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0,789.00 </w:t>
            </w:r>
          </w:p>
        </w:tc>
      </w:tr>
      <w:tr w:rsidR="006664CA" w:rsidRPr="006664CA" w14:paraId="6EFF645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99F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F34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7AEC0914" w14:textId="05963C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8,536.74 </w:t>
            </w:r>
          </w:p>
        </w:tc>
        <w:tc>
          <w:tcPr>
            <w:tcW w:w="958" w:type="pct"/>
            <w:tcBorders>
              <w:top w:val="nil"/>
              <w:left w:val="nil"/>
              <w:bottom w:val="single" w:sz="4" w:space="0" w:color="000000"/>
              <w:right w:val="single" w:sz="4" w:space="0" w:color="000000"/>
            </w:tcBorders>
            <w:shd w:val="clear" w:color="auto" w:fill="auto"/>
            <w:noWrap/>
            <w:vAlign w:val="bottom"/>
            <w:hideMark/>
          </w:tcPr>
          <w:p w14:paraId="4C253BC7" w14:textId="5ABEE4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31058" w14:textId="7A25BC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6CBA6" w14:textId="0DCAC1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08,536.74 </w:t>
            </w:r>
          </w:p>
        </w:tc>
      </w:tr>
      <w:tr w:rsidR="006664CA" w:rsidRPr="006664CA" w14:paraId="4E5A603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8361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EFE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86F68F5" w14:textId="6DE22D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51A387A" w14:textId="39E7B5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56002" w14:textId="6E03C9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115B4" w14:textId="3A6544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r>
      <w:tr w:rsidR="006664CA" w:rsidRPr="006664CA" w14:paraId="08EE8FB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A4F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DED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8C8F2C4" w14:textId="5857A0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9,075.54 </w:t>
            </w:r>
          </w:p>
        </w:tc>
        <w:tc>
          <w:tcPr>
            <w:tcW w:w="958" w:type="pct"/>
            <w:tcBorders>
              <w:top w:val="nil"/>
              <w:left w:val="nil"/>
              <w:bottom w:val="single" w:sz="4" w:space="0" w:color="000000"/>
              <w:right w:val="single" w:sz="4" w:space="0" w:color="000000"/>
            </w:tcBorders>
            <w:shd w:val="clear" w:color="auto" w:fill="auto"/>
            <w:noWrap/>
            <w:vAlign w:val="bottom"/>
            <w:hideMark/>
          </w:tcPr>
          <w:p w14:paraId="40161029" w14:textId="2C9D72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6CF42" w14:textId="09D28C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9F310" w14:textId="06AE97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9,075.54 </w:t>
            </w:r>
          </w:p>
        </w:tc>
      </w:tr>
      <w:tr w:rsidR="006664CA" w:rsidRPr="006664CA" w14:paraId="3DF77DF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C56B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69DC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3ABF3D66" w14:textId="60DB8D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5A339AF" w14:textId="443928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8E149" w14:textId="4038D3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7B13F" w14:textId="6781F6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r>
      <w:tr w:rsidR="006664CA" w:rsidRPr="006664CA" w14:paraId="2101A81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7B8B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6B58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524EBC7B" w14:textId="0F2667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9,678.02 </w:t>
            </w:r>
          </w:p>
        </w:tc>
        <w:tc>
          <w:tcPr>
            <w:tcW w:w="958" w:type="pct"/>
            <w:tcBorders>
              <w:top w:val="nil"/>
              <w:left w:val="nil"/>
              <w:bottom w:val="single" w:sz="4" w:space="0" w:color="000000"/>
              <w:right w:val="single" w:sz="4" w:space="0" w:color="000000"/>
            </w:tcBorders>
            <w:shd w:val="clear" w:color="auto" w:fill="auto"/>
            <w:noWrap/>
            <w:vAlign w:val="bottom"/>
            <w:hideMark/>
          </w:tcPr>
          <w:p w14:paraId="31A19C9E" w14:textId="4802C1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21C63" w14:textId="4F6901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7C448" w14:textId="4EF782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9,678.02 </w:t>
            </w:r>
          </w:p>
        </w:tc>
      </w:tr>
      <w:tr w:rsidR="006664CA" w:rsidRPr="006664CA" w14:paraId="1E6A44A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B55F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D16F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BA67A04" w14:textId="32B288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19,127.00 </w:t>
            </w:r>
          </w:p>
        </w:tc>
        <w:tc>
          <w:tcPr>
            <w:tcW w:w="958" w:type="pct"/>
            <w:tcBorders>
              <w:top w:val="nil"/>
              <w:left w:val="nil"/>
              <w:bottom w:val="single" w:sz="4" w:space="0" w:color="000000"/>
              <w:right w:val="single" w:sz="4" w:space="0" w:color="000000"/>
            </w:tcBorders>
            <w:shd w:val="clear" w:color="auto" w:fill="auto"/>
            <w:noWrap/>
            <w:vAlign w:val="bottom"/>
            <w:hideMark/>
          </w:tcPr>
          <w:p w14:paraId="2CA3AA2B" w14:textId="2C793B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40EBC" w14:textId="61879A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61758" w14:textId="64501E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19,127.00 </w:t>
            </w:r>
          </w:p>
        </w:tc>
      </w:tr>
      <w:tr w:rsidR="006664CA" w:rsidRPr="006664CA" w14:paraId="73018B5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902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C13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0BD84A8" w14:textId="21A7BB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1196FB66" w14:textId="4C3951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72DC7" w14:textId="7874F2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40E33" w14:textId="696998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9,022.68 </w:t>
            </w:r>
          </w:p>
        </w:tc>
      </w:tr>
      <w:tr w:rsidR="006664CA" w:rsidRPr="006664CA" w14:paraId="52971BE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CBB5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BCD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6D8B8D8" w14:textId="73E2F9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733820F0" w14:textId="01C379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49BBC" w14:textId="72B631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76194" w14:textId="038C59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684,045.00 </w:t>
            </w:r>
          </w:p>
        </w:tc>
      </w:tr>
      <w:tr w:rsidR="006664CA" w:rsidRPr="006664CA" w14:paraId="38C4D9E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6E63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A3EF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19D8C86" w14:textId="52C3B3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54,611.36 </w:t>
            </w:r>
          </w:p>
        </w:tc>
        <w:tc>
          <w:tcPr>
            <w:tcW w:w="958" w:type="pct"/>
            <w:tcBorders>
              <w:top w:val="nil"/>
              <w:left w:val="nil"/>
              <w:bottom w:val="single" w:sz="4" w:space="0" w:color="000000"/>
              <w:right w:val="single" w:sz="4" w:space="0" w:color="000000"/>
            </w:tcBorders>
            <w:shd w:val="clear" w:color="auto" w:fill="auto"/>
            <w:noWrap/>
            <w:vAlign w:val="bottom"/>
            <w:hideMark/>
          </w:tcPr>
          <w:p w14:paraId="4424DCE0" w14:textId="5DB631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A624D" w14:textId="666E6E2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A1783" w14:textId="691E99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54,611.36 </w:t>
            </w:r>
          </w:p>
        </w:tc>
      </w:tr>
      <w:tr w:rsidR="006664CA" w:rsidRPr="006664CA" w14:paraId="18B3A04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745A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9263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35EBC527" w14:textId="6BA1F1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0F73359" w14:textId="043F6E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9B06E" w14:textId="2C10A8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2304B" w14:textId="4A1404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5,350.00 </w:t>
            </w:r>
          </w:p>
        </w:tc>
      </w:tr>
      <w:tr w:rsidR="006664CA" w:rsidRPr="006664CA" w14:paraId="5CED027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7FD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9D6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6835329" w14:textId="1374C4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371A1DA4" w14:textId="4D0653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FFCEF" w14:textId="782F56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74D4B" w14:textId="427E34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1,980.00 </w:t>
            </w:r>
          </w:p>
        </w:tc>
      </w:tr>
      <w:tr w:rsidR="006664CA" w:rsidRPr="006664CA" w14:paraId="5534593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3C53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1240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D40B720" w14:textId="768D89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46BE2D80" w14:textId="4EF77E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47067" w14:textId="0584B9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8DE49" w14:textId="0A548B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65,780.00 </w:t>
            </w:r>
          </w:p>
        </w:tc>
      </w:tr>
      <w:tr w:rsidR="006664CA" w:rsidRPr="006664CA" w14:paraId="594A5FE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F130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AE0E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68B27EBD" w14:textId="0C351D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22B518DD" w14:textId="091519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7A7F6" w14:textId="0DBB1F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33B65" w14:textId="10DCA3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6,850.00 </w:t>
            </w:r>
          </w:p>
        </w:tc>
      </w:tr>
      <w:tr w:rsidR="006664CA" w:rsidRPr="006664CA" w14:paraId="25D18DD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862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C459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3A8705D4" w14:textId="2A7010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bottom"/>
            <w:hideMark/>
          </w:tcPr>
          <w:p w14:paraId="68F76A89" w14:textId="5F9A588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EEAE0" w14:textId="6B8CD6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57CCD" w14:textId="6C12EF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00,528.32 </w:t>
            </w:r>
          </w:p>
        </w:tc>
      </w:tr>
      <w:tr w:rsidR="006664CA" w:rsidRPr="006664CA" w14:paraId="2125166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AD12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7E9B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D4EE6A1" w14:textId="297EF0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6F288B4" w14:textId="332EC7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32F8A" w14:textId="4A419C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3AC47" w14:textId="2E04E8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2,435.00 </w:t>
            </w:r>
          </w:p>
        </w:tc>
      </w:tr>
      <w:tr w:rsidR="006664CA" w:rsidRPr="006664CA" w14:paraId="53E6188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95BF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8DC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18316385" w14:textId="200BC3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C3A7EE" w14:textId="7B241B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E1B4C" w14:textId="0F943F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9F12D" w14:textId="567C416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1,000.00 </w:t>
            </w:r>
          </w:p>
        </w:tc>
      </w:tr>
      <w:tr w:rsidR="006664CA" w:rsidRPr="006664CA" w14:paraId="2E7B7BE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47A9F7"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0150480B" w14:textId="4F5EDEC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1,595,518.29 </w:t>
            </w:r>
          </w:p>
        </w:tc>
        <w:tc>
          <w:tcPr>
            <w:tcW w:w="958" w:type="pct"/>
            <w:tcBorders>
              <w:top w:val="nil"/>
              <w:left w:val="nil"/>
              <w:bottom w:val="single" w:sz="4" w:space="0" w:color="000000"/>
              <w:right w:val="single" w:sz="4" w:space="0" w:color="000000"/>
            </w:tcBorders>
            <w:shd w:val="clear" w:color="A5A5A5" w:fill="A5A5A5"/>
            <w:noWrap/>
            <w:vAlign w:val="bottom"/>
            <w:hideMark/>
          </w:tcPr>
          <w:p w14:paraId="7FE88344" w14:textId="09F047C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600CD87" w14:textId="63031B0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7D982CB" w14:textId="7360C95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71,595,518.29 </w:t>
            </w:r>
          </w:p>
        </w:tc>
      </w:tr>
      <w:tr w:rsidR="006664CA" w:rsidRPr="006664CA" w14:paraId="4F819653"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D9580"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56D3302" w14:textId="6B2E161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494A8F98" w14:textId="35F58F2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739914" w14:textId="0AEC74D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C46C76" w14:textId="42DFA96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885,067.16 </w:t>
            </w:r>
          </w:p>
        </w:tc>
      </w:tr>
      <w:tr w:rsidR="006664CA" w:rsidRPr="006664CA" w14:paraId="43E20BD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0D57B"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A95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690C8D9F" w14:textId="27E58C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21A1F810" w14:textId="054453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6357C" w14:textId="2323B71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EAE50" w14:textId="01A013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9,630.00 </w:t>
            </w:r>
          </w:p>
        </w:tc>
      </w:tr>
      <w:tr w:rsidR="006664CA" w:rsidRPr="006664CA" w14:paraId="051B106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D8D6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66EC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BE49147" w14:textId="581B6A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5AA6011F" w14:textId="0F41B8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5E22C" w14:textId="102E1C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278A5" w14:textId="5611D6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56,096.53 </w:t>
            </w:r>
          </w:p>
        </w:tc>
      </w:tr>
      <w:tr w:rsidR="006664CA" w:rsidRPr="006664CA" w14:paraId="6AE0C3A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2388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F9AD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BF2FC7F" w14:textId="095582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bottom"/>
            <w:hideMark/>
          </w:tcPr>
          <w:p w14:paraId="63CD734B" w14:textId="61C5BB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CF875" w14:textId="3045BC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49624" w14:textId="2FC8EA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2,799.15 </w:t>
            </w:r>
          </w:p>
        </w:tc>
      </w:tr>
      <w:tr w:rsidR="006664CA" w:rsidRPr="006664CA" w14:paraId="7B479D2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F096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89A8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62ADB670" w14:textId="546B5D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3D3CCEEA" w14:textId="09DB25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AB3E2" w14:textId="3846A8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3CCE1" w14:textId="4C3927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3,966.82 </w:t>
            </w:r>
          </w:p>
        </w:tc>
      </w:tr>
      <w:tr w:rsidR="006664CA" w:rsidRPr="006664CA" w14:paraId="13A5D5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554C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1841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CE582F4" w14:textId="22993D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3BDDBC9B" w14:textId="2B5B81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96ACA" w14:textId="4CCDEF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2911D" w14:textId="1A7FB9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6,364.71 </w:t>
            </w:r>
          </w:p>
        </w:tc>
      </w:tr>
      <w:tr w:rsidR="006664CA" w:rsidRPr="006664CA" w14:paraId="562C027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049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28E1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2A82FCE7" w14:textId="4F23DA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7E2CE1E3" w14:textId="3E4250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2B59B" w14:textId="1E1F8C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DC3C5" w14:textId="75B93D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6,370.00 </w:t>
            </w:r>
          </w:p>
        </w:tc>
      </w:tr>
      <w:tr w:rsidR="006664CA" w:rsidRPr="006664CA" w14:paraId="3AEBA03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7FF1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1664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59AE6F1D" w14:textId="6AEC45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13E98EE5" w14:textId="0F3911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B9520" w14:textId="4F3ADB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4AD5C" w14:textId="7459DF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8,283.89 </w:t>
            </w:r>
          </w:p>
        </w:tc>
      </w:tr>
      <w:tr w:rsidR="006664CA" w:rsidRPr="006664CA" w14:paraId="6AED8A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EC0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C984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729B5EAB" w14:textId="330841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4D8BB5C4" w14:textId="236452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8EC8F" w14:textId="3452118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7E0F2" w14:textId="2DB89E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3,458.80 </w:t>
            </w:r>
          </w:p>
        </w:tc>
      </w:tr>
      <w:tr w:rsidR="006664CA" w:rsidRPr="006664CA" w14:paraId="5EE42E7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B51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B704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4C9E7A07" w14:textId="399BAA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6BC4784" w14:textId="0A5CC0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07F27" w14:textId="344E5A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AB9BD" w14:textId="574B5D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03,379.32 </w:t>
            </w:r>
          </w:p>
        </w:tc>
      </w:tr>
      <w:tr w:rsidR="006664CA" w:rsidRPr="006664CA" w14:paraId="300FAC4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7B53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0EAD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334DC904" w14:textId="0B2280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4A257DE9" w14:textId="4173FE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C3D39" w14:textId="733E73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56490" w14:textId="017780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9,492.94 </w:t>
            </w:r>
          </w:p>
        </w:tc>
      </w:tr>
      <w:tr w:rsidR="006664CA" w:rsidRPr="006664CA" w14:paraId="5CC3E60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0C99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3006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2D440328" w14:textId="5965E4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2539D9CB" w14:textId="53AF6D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5066E" w14:textId="414A9D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480F4" w14:textId="02CEE7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5,225.00 </w:t>
            </w:r>
          </w:p>
        </w:tc>
      </w:tr>
      <w:tr w:rsidR="006664CA" w:rsidRPr="006664CA" w14:paraId="61979525"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DA9F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E4F0EE6" w14:textId="6BF0CDB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4,328,89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9FB6C09" w14:textId="7997218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D6C9758" w14:textId="07C759B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F6F166" w14:textId="21C03A6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4,328,896.85 </w:t>
            </w:r>
          </w:p>
        </w:tc>
      </w:tr>
      <w:tr w:rsidR="006664CA" w:rsidRPr="006664CA" w14:paraId="1D50008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18409"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30D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5BE1BAAF" w14:textId="4EF952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7DC3B4EC" w14:textId="029496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0AA68" w14:textId="105D27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64E8B" w14:textId="1606A4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46,090.42 </w:t>
            </w:r>
          </w:p>
        </w:tc>
      </w:tr>
      <w:tr w:rsidR="006664CA" w:rsidRPr="006664CA" w14:paraId="6FB79F6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08F8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E59F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5ECE86F0" w14:textId="02DEF2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341B8B17" w14:textId="1881A9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3CC65" w14:textId="0C666F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50CC4" w14:textId="5BA0A2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5,523.95 </w:t>
            </w:r>
          </w:p>
        </w:tc>
      </w:tr>
      <w:tr w:rsidR="006664CA" w:rsidRPr="006664CA" w14:paraId="73E3EB0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A46D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BC6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467F8E0" w14:textId="10E819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73C3628B" w14:textId="67860C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85F0A" w14:textId="1B4F99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2D5E1" w14:textId="20A4DD6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0,830.18 </w:t>
            </w:r>
          </w:p>
        </w:tc>
      </w:tr>
      <w:tr w:rsidR="006664CA" w:rsidRPr="006664CA" w14:paraId="5CB5C94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96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980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4207D3E2" w14:textId="6BE4D5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41585726" w14:textId="67A49C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422AB" w14:textId="5355ED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30078" w14:textId="51F008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86,846.54 </w:t>
            </w:r>
          </w:p>
        </w:tc>
      </w:tr>
      <w:tr w:rsidR="006664CA" w:rsidRPr="006664CA" w14:paraId="16E5236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829F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E11B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3CAB5DEC" w14:textId="5FB3D6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bottom"/>
            <w:hideMark/>
          </w:tcPr>
          <w:p w14:paraId="153EEDB2" w14:textId="2E25F0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179AA" w14:textId="029D3C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54AD8" w14:textId="3C76E3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71,384.32 </w:t>
            </w:r>
          </w:p>
        </w:tc>
      </w:tr>
      <w:tr w:rsidR="006664CA" w:rsidRPr="006664CA" w14:paraId="4407013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AEAB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B94A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37635FD4" w14:textId="14B34F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7A601D95" w14:textId="263A7D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BC79A" w14:textId="2FEA26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53D21" w14:textId="42AFDA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9,368.82 </w:t>
            </w:r>
          </w:p>
        </w:tc>
      </w:tr>
      <w:tr w:rsidR="006664CA" w:rsidRPr="006664CA" w14:paraId="532A231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585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98B4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74815532" w14:textId="07687C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20AE4BAA" w14:textId="48B48E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96CD5" w14:textId="13A8C9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10A6E" w14:textId="73ADF5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918,705.15 </w:t>
            </w:r>
          </w:p>
        </w:tc>
      </w:tr>
      <w:tr w:rsidR="006664CA" w:rsidRPr="006664CA" w14:paraId="41688BE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1BA7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B6A8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21B9B1" w14:textId="77CB27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bottom"/>
            <w:hideMark/>
          </w:tcPr>
          <w:p w14:paraId="7ADDAB9D" w14:textId="35972F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DB107" w14:textId="6DD557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D3149" w14:textId="7F6759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69,806.65 </w:t>
            </w:r>
          </w:p>
        </w:tc>
      </w:tr>
      <w:tr w:rsidR="006664CA" w:rsidRPr="006664CA" w14:paraId="6868767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BA9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106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BB0215F" w14:textId="7A802F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5EFD2D59" w14:textId="6D6463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1A8A4" w14:textId="78E54A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F7856" w14:textId="2EC227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7,487.08 </w:t>
            </w:r>
          </w:p>
        </w:tc>
      </w:tr>
      <w:tr w:rsidR="006664CA" w:rsidRPr="006664CA" w14:paraId="44A4A6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6DEB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A367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2C387156" w14:textId="4B64EE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bottom"/>
            <w:hideMark/>
          </w:tcPr>
          <w:p w14:paraId="0C60BE9F" w14:textId="06215D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D8D16" w14:textId="094C92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A6F17" w14:textId="4BE15A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78,182.54 </w:t>
            </w:r>
          </w:p>
        </w:tc>
      </w:tr>
      <w:tr w:rsidR="006664CA" w:rsidRPr="006664CA" w14:paraId="6890C1E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7056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679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2EF9FCBE" w14:textId="2F9A2A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bottom"/>
            <w:hideMark/>
          </w:tcPr>
          <w:p w14:paraId="4761C2C4" w14:textId="18ADDC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9A675" w14:textId="436BB9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39465" w14:textId="21D6AF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94,671.20 </w:t>
            </w:r>
          </w:p>
        </w:tc>
      </w:tr>
      <w:tr w:rsidR="006664CA" w:rsidRPr="006664CA" w14:paraId="0C81D84F"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AB0C1"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lastRenderedPageBreak/>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C0B91B0" w14:textId="07725F0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42E0E1E8" w14:textId="76E3FD5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475A5F" w14:textId="0AB42A2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62C739" w14:textId="27A4E0E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6,095,546.09 </w:t>
            </w:r>
          </w:p>
        </w:tc>
      </w:tr>
      <w:tr w:rsidR="006664CA" w:rsidRPr="006664CA" w14:paraId="24B7BCE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41940"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9A22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16AFE1AF" w14:textId="10207F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7471ACBF" w14:textId="4795B1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D01BD" w14:textId="2164C18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88E4B" w14:textId="43D8C6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5,619.99 </w:t>
            </w:r>
          </w:p>
        </w:tc>
      </w:tr>
      <w:tr w:rsidR="006664CA" w:rsidRPr="006664CA" w14:paraId="56E384C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67B6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7F8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04E7D0" w14:textId="389B68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353DFA85" w14:textId="0DB1F3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07FC8" w14:textId="0DAD34B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2EFB9" w14:textId="15C94E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031,039.59 </w:t>
            </w:r>
          </w:p>
        </w:tc>
      </w:tr>
      <w:tr w:rsidR="006664CA" w:rsidRPr="006664CA" w14:paraId="5A1D5A6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937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01F7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4740D0C" w14:textId="37F795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13253FBB" w14:textId="1F697E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AAF85" w14:textId="3A7FD9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C38D7" w14:textId="03B35C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25,845.86 </w:t>
            </w:r>
          </w:p>
        </w:tc>
      </w:tr>
      <w:tr w:rsidR="006664CA" w:rsidRPr="006664CA" w14:paraId="5B5EB92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3355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2C68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346835B" w14:textId="7B3DE0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132A05E4" w14:textId="757356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0A869" w14:textId="5B780B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9A0E8" w14:textId="12A0AD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74,842.95 </w:t>
            </w:r>
          </w:p>
        </w:tc>
      </w:tr>
      <w:tr w:rsidR="006664CA" w:rsidRPr="006664CA" w14:paraId="301D2BE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2C57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E696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716F7CD2" w14:textId="32CF78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D1478A7" w14:textId="44F9CE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57BF3" w14:textId="650C30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11EF3" w14:textId="683861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6,420.00 </w:t>
            </w:r>
          </w:p>
        </w:tc>
      </w:tr>
      <w:tr w:rsidR="006664CA" w:rsidRPr="006664CA" w14:paraId="211283E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A8F7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EB1C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D88030D" w14:textId="6C5FE4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bottom"/>
            <w:hideMark/>
          </w:tcPr>
          <w:p w14:paraId="65E9F40B" w14:textId="14FC68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4409B" w14:textId="3462F7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F68C0" w14:textId="510872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32,396.30 </w:t>
            </w:r>
          </w:p>
        </w:tc>
      </w:tr>
      <w:tr w:rsidR="006664CA" w:rsidRPr="006664CA" w14:paraId="14A83B2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B6C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3B81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309AA632" w14:textId="208A38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bottom"/>
            <w:hideMark/>
          </w:tcPr>
          <w:p w14:paraId="37E6A39B" w14:textId="7CF337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F4A2D" w14:textId="084DE1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D6429" w14:textId="4433B8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11,304.18 </w:t>
            </w:r>
          </w:p>
        </w:tc>
      </w:tr>
      <w:tr w:rsidR="006664CA" w:rsidRPr="006664CA" w14:paraId="1AFD343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150B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202E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30270967" w14:textId="21262B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4A07CF2" w14:textId="595519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64985" w14:textId="1DDD01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F6BF3" w14:textId="719F8E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17,826.07 </w:t>
            </w:r>
          </w:p>
        </w:tc>
      </w:tr>
      <w:tr w:rsidR="006664CA" w:rsidRPr="006664CA" w14:paraId="6C212AB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86A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A947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6A3FC97D" w14:textId="173A7BF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2C21BC31" w14:textId="351BF1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D8057" w14:textId="27629A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14998" w14:textId="4048BB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0,251.15 </w:t>
            </w:r>
          </w:p>
        </w:tc>
      </w:tr>
      <w:tr w:rsidR="006664CA" w:rsidRPr="006664CA" w14:paraId="32CD794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0171A"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A3326E0" w14:textId="056EE69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7671E77" w14:textId="234D5AC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0892D3" w14:textId="246C19E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F56918" w14:textId="451B3D8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6,436,034.25 </w:t>
            </w:r>
          </w:p>
        </w:tc>
      </w:tr>
      <w:tr w:rsidR="006664CA" w:rsidRPr="006664CA" w14:paraId="2196C6F6"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B2CEDF"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9B70352" w14:textId="2B0D10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5D075779" w14:textId="11C58D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3B25E" w14:textId="6C4C99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CEB230" w14:textId="2E4338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442,703.84 </w:t>
            </w:r>
          </w:p>
        </w:tc>
      </w:tr>
      <w:tr w:rsidR="006664CA" w:rsidRPr="006664CA" w14:paraId="4D461F3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B9805"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3CAB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71E397BA" w14:textId="530625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4340B9F3" w14:textId="5D68F3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A7107" w14:textId="37B574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ED389" w14:textId="58FDAB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57,148.41 </w:t>
            </w:r>
          </w:p>
        </w:tc>
      </w:tr>
      <w:tr w:rsidR="006664CA" w:rsidRPr="006664CA" w14:paraId="23D504F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933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1665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5BDFE3E2" w14:textId="092008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362B7F" w14:textId="0ED50D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2F6B2C" w14:textId="4C5529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F4E21" w14:textId="0B36DC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31,350.00 </w:t>
            </w:r>
          </w:p>
        </w:tc>
      </w:tr>
      <w:tr w:rsidR="006664CA" w:rsidRPr="006664CA" w14:paraId="0B49506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CE57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C606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bottom"/>
            <w:hideMark/>
          </w:tcPr>
          <w:p w14:paraId="67BBE6AC" w14:textId="19C799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bottom"/>
            <w:hideMark/>
          </w:tcPr>
          <w:p w14:paraId="2E8D53B7" w14:textId="46CAF8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15749" w14:textId="15F8B5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E9A7C" w14:textId="4118D2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672.00 </w:t>
            </w:r>
          </w:p>
        </w:tc>
      </w:tr>
      <w:tr w:rsidR="006664CA" w:rsidRPr="006664CA" w14:paraId="36E29D8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E52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3362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BD18B6E" w14:textId="1BB233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0DEA7D9" w14:textId="70070D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9DBBD" w14:textId="095751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FCC6F" w14:textId="5AEB6E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030.00 </w:t>
            </w:r>
          </w:p>
        </w:tc>
      </w:tr>
      <w:tr w:rsidR="006664CA" w:rsidRPr="006664CA" w14:paraId="32E4584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34B9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8CFF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3F8F9305" w14:textId="1F4F61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bottom"/>
            <w:hideMark/>
          </w:tcPr>
          <w:p w14:paraId="0208018F" w14:textId="3D41C8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07D28" w14:textId="71F95C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E0F78" w14:textId="261A5B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2,950.00 </w:t>
            </w:r>
          </w:p>
        </w:tc>
      </w:tr>
      <w:tr w:rsidR="006664CA" w:rsidRPr="006664CA" w14:paraId="3F96ACE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CA4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22E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624D718" w14:textId="288036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5E5C9B6B" w14:textId="7731D6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340B3" w14:textId="51F508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5CAEC" w14:textId="464627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883,180.00 </w:t>
            </w:r>
          </w:p>
        </w:tc>
      </w:tr>
      <w:tr w:rsidR="006664CA" w:rsidRPr="006664CA" w14:paraId="36981F74"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40CB6"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9186016" w14:textId="23F4C16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72AE7CA" w14:textId="2190CB8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0AE1EA" w14:textId="666AFAD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8983F6" w14:textId="27ABC16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849,973.94 </w:t>
            </w:r>
          </w:p>
        </w:tc>
      </w:tr>
      <w:tr w:rsidR="006664CA" w:rsidRPr="006664CA" w14:paraId="3AF96F6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B69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005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DA37852" w14:textId="1B7FBD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134BCDFD" w14:textId="7F155D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A2179" w14:textId="7B1C3D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31280" w14:textId="0FDB09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91,606.38 </w:t>
            </w:r>
          </w:p>
        </w:tc>
      </w:tr>
      <w:tr w:rsidR="006664CA" w:rsidRPr="006664CA" w14:paraId="2C89416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4618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EED2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82C10D0" w14:textId="4C899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3D8DBEC6" w14:textId="788DA0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C8926" w14:textId="0EEFFB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63AC5" w14:textId="22B46A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7,467.56 </w:t>
            </w:r>
          </w:p>
        </w:tc>
      </w:tr>
      <w:tr w:rsidR="006664CA" w:rsidRPr="006664CA" w14:paraId="0A28761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DFE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357F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CC16BD6" w14:textId="4871FE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0352EA94" w14:textId="130AFD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DF095" w14:textId="2F3965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33C2E" w14:textId="0B498B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20,900.00 </w:t>
            </w:r>
          </w:p>
        </w:tc>
      </w:tr>
      <w:tr w:rsidR="006664CA" w:rsidRPr="006664CA" w14:paraId="3080F5A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475833"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50F826E" w14:textId="7067135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5,103,3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0B90FF" w14:textId="02ED8AC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C67B12" w14:textId="453236B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E6C6C3B" w14:textId="07C0C94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5,103,363.00 </w:t>
            </w:r>
          </w:p>
        </w:tc>
      </w:tr>
      <w:tr w:rsidR="006664CA" w:rsidRPr="006664CA" w14:paraId="0FA5256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D599E"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E43DA97" w14:textId="72228E5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206,57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C25A4AD" w14:textId="56FDA70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2B682C" w14:textId="6A7F009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484C55" w14:textId="18A2C72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1,206,575.00 </w:t>
            </w:r>
          </w:p>
        </w:tc>
      </w:tr>
      <w:tr w:rsidR="006664CA" w:rsidRPr="006664CA" w14:paraId="403DE2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7E589"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D96C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569F351A" w14:textId="7AA16C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4FF3D" w14:textId="31F53E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08402" w14:textId="793C6F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4E0B8" w14:textId="19CA8F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55,600.00 </w:t>
            </w:r>
          </w:p>
        </w:tc>
      </w:tr>
      <w:tr w:rsidR="006664CA" w:rsidRPr="006664CA" w14:paraId="12CBA9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B222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92BE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7A15DD35" w14:textId="30803B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D44579" w14:textId="682C94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9F950" w14:textId="1537F3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E6167" w14:textId="4BBA12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460C22A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726A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3CC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786AB47C" w14:textId="1D8985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9ADEF3" w14:textId="25B617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7EB51" w14:textId="795EEC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B5080" w14:textId="475485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6232393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B41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CD8F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008C532D" w14:textId="4FFEDC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5F97DA" w14:textId="44EC51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14A02" w14:textId="440C56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0FC76" w14:textId="23BC09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5,600.00 </w:t>
            </w:r>
          </w:p>
        </w:tc>
      </w:tr>
      <w:tr w:rsidR="006664CA" w:rsidRPr="006664CA" w14:paraId="74EE10F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9169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4A07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13D71AB" w14:textId="03362D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E5E92" w14:textId="46D69E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F02BF" w14:textId="243F14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92F08" w14:textId="16FBB9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57D10AC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E6D8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D007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3C573A55" w14:textId="5278BA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65A0B3" w14:textId="6B7070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2E5D1" w14:textId="220459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76742" w14:textId="1C5D9E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4FB870A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6FF7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307D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ADFAE60" w14:textId="18CC46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315D5D" w14:textId="789444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7787A" w14:textId="79857D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5A2EF" w14:textId="064689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197E93B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6C1F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BC78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6BF2FCEE" w14:textId="2E9895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3DE23C8" w14:textId="285B8D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F8A18" w14:textId="3E6AB3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19DC6" w14:textId="72B8DD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00,500.00 </w:t>
            </w:r>
          </w:p>
        </w:tc>
      </w:tr>
      <w:tr w:rsidR="006664CA" w:rsidRPr="006664CA" w14:paraId="3731AD6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5A4B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C635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73B9AD4" w14:textId="378819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AFA6E2" w14:textId="2B631E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20D49" w14:textId="4F18CA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4738C" w14:textId="15931A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554803D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5552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1919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6EAC0DF2" w14:textId="1F4FB4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99FFBEB" w14:textId="689D9C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03BB6" w14:textId="40B196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FB10C" w14:textId="18496D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5,600.00 </w:t>
            </w:r>
          </w:p>
        </w:tc>
      </w:tr>
      <w:tr w:rsidR="006664CA" w:rsidRPr="006664CA" w14:paraId="6F9472E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7E07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BFA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69CB609C" w14:textId="2D1FDD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A462467" w14:textId="2E6A86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F5431" w14:textId="1926EA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DAE4D" w14:textId="5CAA1E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5,600.00 </w:t>
            </w:r>
          </w:p>
        </w:tc>
      </w:tr>
      <w:tr w:rsidR="006664CA" w:rsidRPr="006664CA" w14:paraId="1E7D152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9B55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F34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72FB034B" w14:textId="6A06EA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BA5AE5" w14:textId="702D92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DC666" w14:textId="58D5B3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134A2" w14:textId="72A16D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1CB18A2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22F9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8C8A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0806F18F" w14:textId="4E5B18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6DBF96" w14:textId="30DFA5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B9FA7" w14:textId="79D64B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8B26B" w14:textId="2B414A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07D7EAF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E382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E557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2D728443" w14:textId="5E4B1B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13,675.00 </w:t>
            </w:r>
          </w:p>
        </w:tc>
        <w:tc>
          <w:tcPr>
            <w:tcW w:w="958" w:type="pct"/>
            <w:tcBorders>
              <w:top w:val="nil"/>
              <w:left w:val="nil"/>
              <w:bottom w:val="single" w:sz="4" w:space="0" w:color="000000"/>
              <w:right w:val="single" w:sz="4" w:space="0" w:color="000000"/>
            </w:tcBorders>
            <w:shd w:val="clear" w:color="auto" w:fill="auto"/>
            <w:noWrap/>
            <w:vAlign w:val="bottom"/>
            <w:hideMark/>
          </w:tcPr>
          <w:p w14:paraId="1D48CEBE" w14:textId="54C64B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FFEAE" w14:textId="120BD3F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A20C5" w14:textId="147A1D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13,675.00 </w:t>
            </w:r>
          </w:p>
        </w:tc>
      </w:tr>
      <w:tr w:rsidR="006664CA" w:rsidRPr="006664CA" w14:paraId="75F6605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D4DC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CF16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B44F148" w14:textId="10717B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E90A7C" w14:textId="3A819E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3FAC9" w14:textId="3A2358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8AC4B" w14:textId="2134E2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777FFE2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B7C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93F3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513C11A0" w14:textId="35FB6EF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7D1ABE" w14:textId="249107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7A8EA" w14:textId="5E012F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7F433" w14:textId="51FB62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18E102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6E0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725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908E55F" w14:textId="29CF03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54421A" w14:textId="49C177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8E26C" w14:textId="1F45C8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31032" w14:textId="1B21FF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7AA0F68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CE1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DCF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3D1C9539" w14:textId="1D1863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958540" w14:textId="34CE82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59E0C" w14:textId="26A65D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D1C3C" w14:textId="01050B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50,000.00 </w:t>
            </w:r>
          </w:p>
        </w:tc>
      </w:tr>
      <w:tr w:rsidR="006664CA" w:rsidRPr="006664CA" w14:paraId="25591BCB"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E4C86"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016A5C11" w14:textId="4A5BB2A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5AB22B" w14:textId="7AB66FC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20C16" w14:textId="64D84FE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46A5F3" w14:textId="44115DD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238,450.00 </w:t>
            </w:r>
          </w:p>
        </w:tc>
      </w:tr>
      <w:tr w:rsidR="006664CA" w:rsidRPr="006664CA" w14:paraId="33F37A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BFD4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0986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762D0A7" w14:textId="193163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EB6378" w14:textId="770035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3D367" w14:textId="5E6E1C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E1E3F8" w14:textId="5CAAB5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25,000.00 </w:t>
            </w:r>
          </w:p>
        </w:tc>
      </w:tr>
      <w:tr w:rsidR="006664CA" w:rsidRPr="006664CA" w14:paraId="3349571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D14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D1B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15AA0A11" w14:textId="533BD2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50FD73" w14:textId="5C37FA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8055C" w14:textId="3DCC90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2796E" w14:textId="299E93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0.00 </w:t>
            </w:r>
          </w:p>
        </w:tc>
      </w:tr>
      <w:tr w:rsidR="006664CA" w:rsidRPr="006664CA" w14:paraId="6CD9C4A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ED6F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876E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8E63ADB" w14:textId="56B9C7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6CD394" w14:textId="53981A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D9D85" w14:textId="7A95B5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0DF77" w14:textId="7873F9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0.00 </w:t>
            </w:r>
          </w:p>
        </w:tc>
      </w:tr>
      <w:tr w:rsidR="006664CA" w:rsidRPr="006664CA" w14:paraId="2F5C38F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A0E2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D3C0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5855380E" w14:textId="6C01F19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854448E" w14:textId="6BA4CC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6E2C3" w14:textId="7A96EA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63140" w14:textId="39F62F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0.00 </w:t>
            </w:r>
          </w:p>
        </w:tc>
      </w:tr>
      <w:tr w:rsidR="006664CA" w:rsidRPr="006664CA" w14:paraId="1E803CE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352D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D27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342C1C44" w14:textId="783F35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1B451936" w14:textId="74A08E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4E6CD" w14:textId="28F404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70ED2" w14:textId="634362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84,150.00 </w:t>
            </w:r>
          </w:p>
        </w:tc>
      </w:tr>
      <w:tr w:rsidR="006664CA" w:rsidRPr="006664CA" w14:paraId="25C9065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CF64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100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303B4740" w14:textId="6B22C5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6D292CBA" w14:textId="03DB92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A5CA8A" w14:textId="0C884E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7EA6B" w14:textId="5C1952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5,300.00 </w:t>
            </w:r>
          </w:p>
        </w:tc>
      </w:tr>
      <w:tr w:rsidR="006664CA" w:rsidRPr="006664CA" w14:paraId="1CC9B50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591B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436A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58A28E32" w14:textId="2892C2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35FE09" w14:textId="490EE1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F925D" w14:textId="2848B1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EAD43" w14:textId="5FF7B4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52,800.00 </w:t>
            </w:r>
          </w:p>
        </w:tc>
      </w:tr>
      <w:tr w:rsidR="006664CA" w:rsidRPr="006664CA" w14:paraId="7665D2F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20D7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BF5E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2F55B766" w14:textId="01A0F4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699BA6" w14:textId="78C71A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4EFBF" w14:textId="510860F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E2DF5" w14:textId="3A495E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02,800.00 </w:t>
            </w:r>
          </w:p>
        </w:tc>
      </w:tr>
      <w:tr w:rsidR="006664CA" w:rsidRPr="006664CA" w14:paraId="09E6469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C1C96"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7C176E4" w14:textId="6D64AC5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323,85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3FADED9" w14:textId="693D32A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43F264" w14:textId="298C606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BB6ABB6" w14:textId="24F4C40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323,853.00 </w:t>
            </w:r>
          </w:p>
        </w:tc>
      </w:tr>
      <w:tr w:rsidR="006664CA" w:rsidRPr="006664CA" w14:paraId="56FFD8B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F417C"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00D1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1932D312" w14:textId="5C8580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D8175B" w14:textId="37C1C2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4D246" w14:textId="7CE53B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203CDED" w14:textId="0AB7E7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00,000.00 </w:t>
            </w:r>
          </w:p>
        </w:tc>
      </w:tr>
      <w:tr w:rsidR="006664CA" w:rsidRPr="006664CA" w14:paraId="61B9153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A83C2"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D6CA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00F7328" w14:textId="59929B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BC1897F" w14:textId="7BAA5D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476F3" w14:textId="45070B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40963" w14:textId="25CD68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89,950.00 </w:t>
            </w:r>
          </w:p>
        </w:tc>
      </w:tr>
      <w:tr w:rsidR="006664CA" w:rsidRPr="006664CA" w14:paraId="4C2B500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0FC8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3F34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3FE89B6C" w14:textId="19239B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99F53A7" w14:textId="03CA36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90A34" w14:textId="25F638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9533F" w14:textId="6ADB78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1,800.00 </w:t>
            </w:r>
          </w:p>
        </w:tc>
      </w:tr>
      <w:tr w:rsidR="006664CA" w:rsidRPr="006664CA" w14:paraId="09AD2C8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9387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71E1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6F7B4148" w14:textId="09015CA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668465EF" w14:textId="1950A4D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7688E" w14:textId="386A5A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2C42F" w14:textId="3AD776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6,850.00 </w:t>
            </w:r>
          </w:p>
        </w:tc>
      </w:tr>
      <w:tr w:rsidR="006664CA" w:rsidRPr="006664CA" w14:paraId="206E861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2C7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0252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57CD084D" w14:textId="10DCCD8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C45D58" w14:textId="52C479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DDDF9" w14:textId="1F5F4E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96D99" w14:textId="53802F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4,350.00 </w:t>
            </w:r>
          </w:p>
        </w:tc>
      </w:tr>
      <w:tr w:rsidR="006664CA" w:rsidRPr="006664CA" w14:paraId="452C6B1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BC00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A1CC6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142BE77C" w14:textId="17948B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735C45E1" w14:textId="02CD99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1C4AC" w14:textId="2A4684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2BEBF" w14:textId="3976C2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38,950.00 </w:t>
            </w:r>
          </w:p>
        </w:tc>
      </w:tr>
      <w:tr w:rsidR="006664CA" w:rsidRPr="006664CA" w14:paraId="4963AEB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4688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AFED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110EC131" w14:textId="14BB15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bottom"/>
            <w:hideMark/>
          </w:tcPr>
          <w:p w14:paraId="7E1634C9" w14:textId="168715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407DE" w14:textId="27DC30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EAB70" w14:textId="1B9B40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7,300.00 </w:t>
            </w:r>
          </w:p>
        </w:tc>
      </w:tr>
      <w:tr w:rsidR="006664CA" w:rsidRPr="006664CA" w14:paraId="306A273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2AA2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758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EC3D858" w14:textId="49DB23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4A4F754C" w14:textId="04A601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3C078" w14:textId="0DA0F6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BAFF5" w14:textId="1CF49E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4,650.00 </w:t>
            </w:r>
          </w:p>
        </w:tc>
      </w:tr>
      <w:tr w:rsidR="006664CA" w:rsidRPr="006664CA" w14:paraId="3344AE5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F41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9C68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73B2C817" w14:textId="228ECB2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31564" w14:textId="4D7025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85AB1" w14:textId="484E37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C2F71" w14:textId="7487F2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42,400.00 </w:t>
            </w:r>
          </w:p>
        </w:tc>
      </w:tr>
      <w:tr w:rsidR="006664CA" w:rsidRPr="006664CA" w14:paraId="05D7B93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0DA2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D09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39FD2BD9" w14:textId="38B085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087EF5C" w14:textId="3BFA48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679DC" w14:textId="4F8749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DB3CE" w14:textId="212E6B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39,950.00 </w:t>
            </w:r>
          </w:p>
        </w:tc>
      </w:tr>
      <w:tr w:rsidR="006664CA" w:rsidRPr="006664CA" w14:paraId="2B4E7BF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9EC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8321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7D17308A" w14:textId="7BCC6F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7DAE0C33" w14:textId="3DFBDF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6FA4A" w14:textId="77DF3C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CA2CE" w14:textId="0C3067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12,563.00 </w:t>
            </w:r>
          </w:p>
        </w:tc>
      </w:tr>
      <w:tr w:rsidR="006664CA" w:rsidRPr="006664CA" w14:paraId="67D99BA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6CFB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B1A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A9153B1" w14:textId="7B1218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447FE0" w14:textId="6D91E91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A6E4B" w14:textId="193CAE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61CBF" w14:textId="6363F4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9,350.00 </w:t>
            </w:r>
          </w:p>
        </w:tc>
      </w:tr>
      <w:tr w:rsidR="006664CA" w:rsidRPr="006664CA" w14:paraId="67F12B0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484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4276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2728ABC8" w14:textId="549BA8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E52D9D1" w14:textId="12BE58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B0FAD" w14:textId="0777D8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53724" w14:textId="2168CA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75,740.00 </w:t>
            </w:r>
          </w:p>
        </w:tc>
      </w:tr>
      <w:tr w:rsidR="006664CA" w:rsidRPr="006664CA" w14:paraId="7F664174"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BB7C8"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1E963525" w14:textId="0228579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9,308,98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819CD8" w14:textId="15D3E04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6ABA20" w14:textId="4DF4DFD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73252E" w14:textId="2E7A877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9,308,985.00 </w:t>
            </w:r>
          </w:p>
        </w:tc>
      </w:tr>
      <w:tr w:rsidR="006664CA" w:rsidRPr="006664CA" w14:paraId="0A496B3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A0724"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0974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6657E577" w14:textId="2BD123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0AF772" w14:textId="3901B2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3BBDD" w14:textId="707C3AA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AD2E6" w14:textId="28DF6A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r>
      <w:tr w:rsidR="006664CA" w:rsidRPr="006664CA" w14:paraId="400EC22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2F6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8287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1295BA32" w14:textId="0D1B41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514DCE5" w14:textId="716CC2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AF0AA" w14:textId="767C5E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FA1CC" w14:textId="6C1D33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r>
      <w:tr w:rsidR="006664CA" w:rsidRPr="006664CA" w14:paraId="261ACA1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A86F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797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454574F" w14:textId="00E550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2A678F1" w14:textId="5CD388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AB083" w14:textId="455079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247D7" w14:textId="4B3D22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r>
      <w:tr w:rsidR="006664CA" w:rsidRPr="006664CA" w14:paraId="22859A0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6A22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8747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45A7A94E" w14:textId="0A2F9D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6ED27" w14:textId="578ED5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4C683" w14:textId="07C348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06529" w14:textId="11BA07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r>
      <w:tr w:rsidR="006664CA" w:rsidRPr="006664CA" w14:paraId="5116D8C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1F67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95F3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F95AF8B" w14:textId="744443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C520C" w14:textId="38D94C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4608B" w14:textId="578108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8613A" w14:textId="1663B5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r>
      <w:tr w:rsidR="006664CA" w:rsidRPr="006664CA" w14:paraId="5754752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6CA3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899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EEAA8EC" w14:textId="3D9830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B5F4CC3" w14:textId="3F9502E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0A550" w14:textId="0304D5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2CB0C" w14:textId="12C280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85,500.00 </w:t>
            </w:r>
          </w:p>
        </w:tc>
      </w:tr>
      <w:tr w:rsidR="006664CA" w:rsidRPr="006664CA" w14:paraId="4AEE686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F6BA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1C3A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56AC8CA" w14:textId="7C796F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6CA5A401" w14:textId="6141C1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1A42A" w14:textId="3D7019D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3A504" w14:textId="51114D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81,550.00 </w:t>
            </w:r>
          </w:p>
        </w:tc>
      </w:tr>
      <w:tr w:rsidR="006664CA" w:rsidRPr="006664CA" w14:paraId="35DC871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87BC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26AC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E660437" w14:textId="5DD779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CA239" w14:textId="15950D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84272" w14:textId="0548F3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9CBCE" w14:textId="7A2F9A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r>
      <w:tr w:rsidR="006664CA" w:rsidRPr="006664CA" w14:paraId="17B31BB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81E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8520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7640ADA3" w14:textId="49DBB37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bottom"/>
            <w:hideMark/>
          </w:tcPr>
          <w:p w14:paraId="2A523C27" w14:textId="6A4CC8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A7A69" w14:textId="5325605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6EA9B" w14:textId="735011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107,835.00 </w:t>
            </w:r>
          </w:p>
        </w:tc>
      </w:tr>
      <w:tr w:rsidR="006664CA" w:rsidRPr="006664CA" w14:paraId="661374F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A37F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27A7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21A1F33D" w14:textId="00FD60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D3F3A" w14:textId="3AD37F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F8CA0" w14:textId="635978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2E04B" w14:textId="1CD35D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r>
      <w:tr w:rsidR="006664CA" w:rsidRPr="006664CA" w14:paraId="1691D25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BDC4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EB6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5C60F95A" w14:textId="7175B9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4AD355" w14:textId="4662FE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A0AFE" w14:textId="39FCDB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48511" w14:textId="0CFD6C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r>
      <w:tr w:rsidR="006664CA" w:rsidRPr="006664CA" w14:paraId="6745F89B" w14:textId="77777777" w:rsidTr="006664CA">
        <w:trPr>
          <w:trHeight w:val="20"/>
        </w:trPr>
        <w:tc>
          <w:tcPr>
            <w:tcW w:w="79" w:type="pct"/>
            <w:tcBorders>
              <w:top w:val="nil"/>
              <w:left w:val="single" w:sz="4" w:space="0" w:color="000000"/>
              <w:bottom w:val="nil"/>
              <w:right w:val="nil"/>
            </w:tcBorders>
            <w:shd w:val="clear" w:color="auto" w:fill="auto"/>
            <w:vAlign w:val="center"/>
            <w:hideMark/>
          </w:tcPr>
          <w:p w14:paraId="734016E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7CBC2D1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5A1B48D6" w14:textId="6890DF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C62676" w14:textId="5E4C32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E6C36" w14:textId="3BB13D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A2A4E" w14:textId="4138F77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4,900.00 </w:t>
            </w:r>
          </w:p>
        </w:tc>
      </w:tr>
      <w:tr w:rsidR="006664CA" w:rsidRPr="006664CA" w14:paraId="6A45F7A3" w14:textId="77777777" w:rsidTr="006664CA">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25F3F5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1B0D5E5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6AEA28B8" w14:textId="018E74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34291341" w14:textId="6F02F0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26D47A8F" w14:textId="0895FF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406E808A" w14:textId="330BB8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5,500.00 </w:t>
            </w:r>
          </w:p>
        </w:tc>
      </w:tr>
      <w:tr w:rsidR="006664CA" w:rsidRPr="006664CA" w14:paraId="33D57DE4"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3A0953"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62847836" w14:textId="1605798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1,577,670.81 </w:t>
            </w:r>
          </w:p>
        </w:tc>
        <w:tc>
          <w:tcPr>
            <w:tcW w:w="958" w:type="pct"/>
            <w:tcBorders>
              <w:top w:val="nil"/>
              <w:left w:val="nil"/>
              <w:bottom w:val="single" w:sz="4" w:space="0" w:color="000000"/>
              <w:right w:val="single" w:sz="4" w:space="0" w:color="000000"/>
            </w:tcBorders>
            <w:shd w:val="clear" w:color="A5A5A5" w:fill="A5A5A5"/>
            <w:noWrap/>
            <w:vAlign w:val="bottom"/>
            <w:hideMark/>
          </w:tcPr>
          <w:p w14:paraId="0F049F43" w14:textId="1D60FD9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F5E998B" w14:textId="2D4C92B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B3538EC" w14:textId="4B69F8E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64,543,270.81 </w:t>
            </w:r>
          </w:p>
        </w:tc>
      </w:tr>
      <w:tr w:rsidR="006664CA" w:rsidRPr="006664CA" w14:paraId="04935927"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B6A99"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8453019" w14:textId="7213765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8,102,941.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152F19E" w14:textId="6773221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0C1FA0" w14:textId="504B989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26262C" w14:textId="6EAEFEE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8,102,941.38 </w:t>
            </w:r>
          </w:p>
        </w:tc>
      </w:tr>
      <w:tr w:rsidR="006664CA" w:rsidRPr="006664CA" w14:paraId="0081772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FE79D"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53F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0953741" w14:textId="32A906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775A9D5" w14:textId="72EEDC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11576" w14:textId="153D1C9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13BD6" w14:textId="401127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82,476.25 </w:t>
            </w:r>
          </w:p>
        </w:tc>
      </w:tr>
      <w:tr w:rsidR="006664CA" w:rsidRPr="006664CA" w14:paraId="622E793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4068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B453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DAD143" w14:textId="100C82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845,614.00 </w:t>
            </w:r>
          </w:p>
        </w:tc>
        <w:tc>
          <w:tcPr>
            <w:tcW w:w="958" w:type="pct"/>
            <w:tcBorders>
              <w:top w:val="nil"/>
              <w:left w:val="nil"/>
              <w:bottom w:val="single" w:sz="4" w:space="0" w:color="000000"/>
              <w:right w:val="single" w:sz="4" w:space="0" w:color="000000"/>
            </w:tcBorders>
            <w:shd w:val="clear" w:color="auto" w:fill="auto"/>
            <w:noWrap/>
            <w:vAlign w:val="bottom"/>
            <w:hideMark/>
          </w:tcPr>
          <w:p w14:paraId="099AE21E" w14:textId="4F014B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1463C" w14:textId="4091023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01B26" w14:textId="205E15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845,614.00 </w:t>
            </w:r>
          </w:p>
        </w:tc>
      </w:tr>
      <w:tr w:rsidR="006664CA" w:rsidRPr="006664CA" w14:paraId="1146E0B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D08E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C2CB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19CB2572" w14:textId="272C1EC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1684129" w14:textId="1FD610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884F5" w14:textId="7CED5C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17448" w14:textId="133545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1,423.63 </w:t>
            </w:r>
          </w:p>
        </w:tc>
      </w:tr>
      <w:tr w:rsidR="006664CA" w:rsidRPr="006664CA" w14:paraId="069BA24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7E8B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736E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2A12862" w14:textId="6C0375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2B971EDB" w14:textId="78DEAF8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7821C" w14:textId="2FAE90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7621B" w14:textId="397887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9,766.25 </w:t>
            </w:r>
          </w:p>
        </w:tc>
      </w:tr>
      <w:tr w:rsidR="006664CA" w:rsidRPr="006664CA" w14:paraId="3B74B2A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CD94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94D9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52C19169" w14:textId="160C0A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66F44BE6" w14:textId="7DCC1A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09FD4" w14:textId="4E75A5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069B9" w14:textId="36B7DF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98,800.75 </w:t>
            </w:r>
          </w:p>
        </w:tc>
      </w:tr>
      <w:tr w:rsidR="006664CA" w:rsidRPr="006664CA" w14:paraId="14EC17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67F5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022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03ABA53D" w14:textId="43101A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6AEED1ED" w14:textId="2CBC11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856D9" w14:textId="692CDA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8B672" w14:textId="7072FF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25,472.50 </w:t>
            </w:r>
          </w:p>
        </w:tc>
      </w:tr>
      <w:tr w:rsidR="006664CA" w:rsidRPr="006664CA" w14:paraId="10F40AD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4D64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E70B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6C26D20D" w14:textId="319EA7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2855380E" w14:textId="587879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44A53" w14:textId="310ADF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438CF" w14:textId="08CAB0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23,850.00 </w:t>
            </w:r>
          </w:p>
        </w:tc>
      </w:tr>
      <w:tr w:rsidR="006664CA" w:rsidRPr="006664CA" w14:paraId="427515F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0589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41A3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314F473D" w14:textId="3F2498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96CC806" w14:textId="4201DD2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2785A" w14:textId="194929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FFD4C" w14:textId="5853EF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968,565.56 </w:t>
            </w:r>
          </w:p>
        </w:tc>
      </w:tr>
      <w:tr w:rsidR="006664CA" w:rsidRPr="006664CA" w14:paraId="177136C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877E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CA4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67B4E73C" w14:textId="3735B0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217E268" w14:textId="4545D9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5820E" w14:textId="45EE1C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B177F" w14:textId="6FB02A6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8,072.44 </w:t>
            </w:r>
          </w:p>
        </w:tc>
      </w:tr>
      <w:tr w:rsidR="006664CA" w:rsidRPr="006664CA" w14:paraId="7984423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E7F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3AA3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2B56BBCE" w14:textId="44766B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96F98FD" w14:textId="754CEA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D02DF" w14:textId="650C9F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3DA22" w14:textId="5616E6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98,900.00 </w:t>
            </w:r>
          </w:p>
        </w:tc>
      </w:tr>
      <w:tr w:rsidR="006664CA" w:rsidRPr="006664CA" w14:paraId="6F460A1E"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DE99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F280293" w14:textId="60E29C8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CF7B9BD" w14:textId="3BBFB4A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9D56B7" w14:textId="3C332EC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144FCB" w14:textId="103B9F9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748,685.25 </w:t>
            </w:r>
          </w:p>
        </w:tc>
      </w:tr>
      <w:tr w:rsidR="006664CA" w:rsidRPr="006664CA" w14:paraId="0658C31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F05E6"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2431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1C23960E" w14:textId="0BFBB2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C405760" w14:textId="5B3CC31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4D1DE" w14:textId="1B251E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4233E" w14:textId="326823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9,532.50 </w:t>
            </w:r>
          </w:p>
        </w:tc>
      </w:tr>
      <w:tr w:rsidR="006664CA" w:rsidRPr="006664CA" w14:paraId="5E9AC3B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0FA5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16D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E5BAAB8" w14:textId="33E663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7DB13D11" w14:textId="6AAA78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0A86B" w14:textId="5AB9C8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9D26F" w14:textId="16F901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7,195.00 </w:t>
            </w:r>
          </w:p>
        </w:tc>
      </w:tr>
      <w:tr w:rsidR="006664CA" w:rsidRPr="006664CA" w14:paraId="5E50EE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22F3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97F7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9CB93BA" w14:textId="134896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11EF39D0" w14:textId="2633018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9A220" w14:textId="7435BF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D7CFE" w14:textId="6ADE60C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22,520.25 </w:t>
            </w:r>
          </w:p>
        </w:tc>
      </w:tr>
      <w:tr w:rsidR="006664CA" w:rsidRPr="006664CA" w14:paraId="3189B6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DD5E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45A3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6567CAC" w14:textId="78B090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7EF9BA42" w14:textId="54DBA7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B65C5" w14:textId="5612FE7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C10B5" w14:textId="3E775C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943.75 </w:t>
            </w:r>
          </w:p>
        </w:tc>
      </w:tr>
      <w:tr w:rsidR="006664CA" w:rsidRPr="006664CA" w14:paraId="11346D0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BDE1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40E7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66AE915" w14:textId="7B3D84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E7C90E9" w14:textId="0E6EB3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02306" w14:textId="416CB8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C51A2" w14:textId="34AF35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8,831.25 </w:t>
            </w:r>
          </w:p>
        </w:tc>
      </w:tr>
      <w:tr w:rsidR="006664CA" w:rsidRPr="006664CA" w14:paraId="74FF67B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7495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6218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31D0AFA7" w14:textId="674F56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DEF6652" w14:textId="66297F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53629" w14:textId="2078B4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BA757" w14:textId="4E90D6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8,831.25 </w:t>
            </w:r>
          </w:p>
        </w:tc>
      </w:tr>
      <w:tr w:rsidR="006664CA" w:rsidRPr="006664CA" w14:paraId="7C9A147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A5FF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FB4F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5D4EFADE" w14:textId="1CA9FB9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39FAEFE4" w14:textId="5800EB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1BE1D" w14:textId="3F89ED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758E6" w14:textId="088A2D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8,831.25 </w:t>
            </w:r>
          </w:p>
        </w:tc>
      </w:tr>
      <w:tr w:rsidR="006664CA" w:rsidRPr="006664CA" w14:paraId="60C8360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1114AB"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52B75E" w14:textId="03CAF26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051636B" w14:textId="15CA443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D5FEAA4" w14:textId="64972BC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B98FA2" w14:textId="0982ED2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9,895,471.94 </w:t>
            </w:r>
          </w:p>
        </w:tc>
      </w:tr>
      <w:tr w:rsidR="006664CA" w:rsidRPr="006664CA" w14:paraId="7C2C5A2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CC3BD"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E21C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6E262FF" w14:textId="3474CFB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65FCC825" w14:textId="3292AF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728DB" w14:textId="7C1CD1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7253D" w14:textId="6EDE790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3,854.63 </w:t>
            </w:r>
          </w:p>
        </w:tc>
      </w:tr>
      <w:tr w:rsidR="006664CA" w:rsidRPr="006664CA" w14:paraId="3CD07FC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C08A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3B64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61E44E3B" w14:textId="769150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0E9A0D1F" w14:textId="065D1A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61004" w14:textId="00CD90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1344E" w14:textId="07969F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24,143.75 </w:t>
            </w:r>
          </w:p>
        </w:tc>
      </w:tr>
      <w:tr w:rsidR="006664CA" w:rsidRPr="006664CA" w14:paraId="5BECD70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307A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87B8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E772A21" w14:textId="24BA36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4C981026" w14:textId="4261F0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06BAF" w14:textId="614FD84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FBEF1" w14:textId="0020BB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2,435.00 </w:t>
            </w:r>
          </w:p>
        </w:tc>
      </w:tr>
      <w:tr w:rsidR="006664CA" w:rsidRPr="006664CA" w14:paraId="4943607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204B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BC87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57C6F504" w14:textId="3AD09C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06B28EAC" w14:textId="49CB50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80566" w14:textId="78E111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3D446" w14:textId="6A28C9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81,299.38 </w:t>
            </w:r>
          </w:p>
        </w:tc>
      </w:tr>
      <w:tr w:rsidR="006664CA" w:rsidRPr="006664CA" w14:paraId="105A90C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78ED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EB1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3D3C89F0" w14:textId="75EA50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684A17D" w14:textId="1A39D9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4286E" w14:textId="034A30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FCCA5" w14:textId="33EC8E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5,940.00 </w:t>
            </w:r>
          </w:p>
        </w:tc>
      </w:tr>
      <w:tr w:rsidR="006664CA" w:rsidRPr="006664CA" w14:paraId="197355C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052D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7FA2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DB536A2" w14:textId="24C215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DDE16" w14:textId="43F34B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DC7F0" w14:textId="714B31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C02C7" w14:textId="3DDA8B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98,900.00 </w:t>
            </w:r>
          </w:p>
        </w:tc>
      </w:tr>
      <w:tr w:rsidR="006664CA" w:rsidRPr="006664CA" w14:paraId="1CC65C6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F543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EAB6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4427E22" w14:textId="422475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5EDD7F6" w14:textId="130F08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2CAB8" w14:textId="455BA3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799DC" w14:textId="13D84D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5,940.00 </w:t>
            </w:r>
          </w:p>
        </w:tc>
      </w:tr>
      <w:tr w:rsidR="006664CA" w:rsidRPr="006664CA" w14:paraId="2079300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475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A5A3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1523D7A6" w14:textId="0ECB96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1B14B2AE" w14:textId="366B46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7799B" w14:textId="2FE6EF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0F239" w14:textId="30E6DE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2,545.63 </w:t>
            </w:r>
          </w:p>
        </w:tc>
      </w:tr>
      <w:tr w:rsidR="006664CA" w:rsidRPr="006664CA" w14:paraId="4F34E73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5372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23B4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4CF9A1CF" w14:textId="2B34A8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FC15BD1" w14:textId="350ACF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C1DB1" w14:textId="4762B8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BF50E" w14:textId="477C06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40,265.00 </w:t>
            </w:r>
          </w:p>
        </w:tc>
      </w:tr>
      <w:tr w:rsidR="006664CA" w:rsidRPr="006664CA" w14:paraId="02167A8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5F2C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EB98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3870E4C2" w14:textId="0BF2C5A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5E04C975" w14:textId="5E3F28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17C52" w14:textId="62FD3A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B486E" w14:textId="3AC47C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6,377.70 </w:t>
            </w:r>
          </w:p>
        </w:tc>
      </w:tr>
      <w:tr w:rsidR="006664CA" w:rsidRPr="006664CA" w14:paraId="4197A01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678D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678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DBF26B0" w14:textId="4B72BF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193BF233" w14:textId="499E8C5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75436" w14:textId="2E92E4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6729D" w14:textId="7CE5E1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04,862.50 </w:t>
            </w:r>
          </w:p>
        </w:tc>
      </w:tr>
      <w:tr w:rsidR="006664CA" w:rsidRPr="006664CA" w14:paraId="0449ED6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56EE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C072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100C4E59" w14:textId="036F58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43266F9E" w14:textId="0539A5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4DE96" w14:textId="216782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BE055" w14:textId="078264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41,025.00 </w:t>
            </w:r>
          </w:p>
        </w:tc>
      </w:tr>
      <w:tr w:rsidR="006664CA" w:rsidRPr="006664CA" w14:paraId="7F8C701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6528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9D0E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150FF40E" w14:textId="7236A2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2012712A" w14:textId="63AD80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C14F2" w14:textId="0EC61A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C8D0F" w14:textId="7E545A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15,653.75 </w:t>
            </w:r>
          </w:p>
        </w:tc>
      </w:tr>
      <w:tr w:rsidR="006664CA" w:rsidRPr="006664CA" w14:paraId="4F369AD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5BF1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706B7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FD757BF" w14:textId="3A1A9F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34E17F8" w14:textId="358AE5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A8047" w14:textId="399987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7EEF2" w14:textId="4D683CA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25,940.00 </w:t>
            </w:r>
          </w:p>
        </w:tc>
      </w:tr>
      <w:tr w:rsidR="006664CA" w:rsidRPr="006664CA" w14:paraId="555406E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0387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4580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1311A9A3" w14:textId="21147D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27A58252" w14:textId="36B40E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54ECC" w14:textId="6945AB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C94C3" w14:textId="01BAD5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6,226.30 </w:t>
            </w:r>
          </w:p>
        </w:tc>
      </w:tr>
      <w:tr w:rsidR="006664CA" w:rsidRPr="006664CA" w14:paraId="3C943E5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ACFAD"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DD2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4328978" w14:textId="6BBEF9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1D0AE97" w14:textId="0B81656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6A335" w14:textId="543AEEE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0059E" w14:textId="0293A2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30,198.75 </w:t>
            </w:r>
          </w:p>
        </w:tc>
      </w:tr>
      <w:tr w:rsidR="006664CA" w:rsidRPr="006664CA" w14:paraId="09A6861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75A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ABF9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B2536A3" w14:textId="66DDBE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bottom"/>
            <w:hideMark/>
          </w:tcPr>
          <w:p w14:paraId="2DADCDD4" w14:textId="768BD7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E03D8" w14:textId="5D52DC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680C3" w14:textId="62512D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95,631.56 </w:t>
            </w:r>
          </w:p>
        </w:tc>
      </w:tr>
      <w:tr w:rsidR="006664CA" w:rsidRPr="006664CA" w14:paraId="7E946CA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3049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4AFD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5B66F0" w14:textId="705DF3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2988BAC3" w14:textId="7A2B04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19FCE" w14:textId="48E2C7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CA14B" w14:textId="5E2D41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93,655.49 </w:t>
            </w:r>
          </w:p>
        </w:tc>
      </w:tr>
      <w:tr w:rsidR="006664CA" w:rsidRPr="006664CA" w14:paraId="6C9DCFA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9E5B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D7D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321A8560" w14:textId="18D31FA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B8A91" w14:textId="612D0B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7FBC96" w14:textId="364C55A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28D26" w14:textId="5E6F26D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15,600.00 </w:t>
            </w:r>
          </w:p>
        </w:tc>
      </w:tr>
      <w:tr w:rsidR="006664CA" w:rsidRPr="006664CA" w14:paraId="1B179FE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44C9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B916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BB6E893" w14:textId="309723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3053168" w14:textId="7359D6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55319" w14:textId="417259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1CAA3" w14:textId="1FDFB9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74,977.50 </w:t>
            </w:r>
          </w:p>
        </w:tc>
      </w:tr>
      <w:tr w:rsidR="006664CA" w:rsidRPr="006664CA" w14:paraId="507311DD"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E9F88"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D1B2834" w14:textId="748F9C9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5E24036" w14:textId="2146547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C6320F" w14:textId="29630E5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7B2624" w14:textId="3855475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2,796,172.24 </w:t>
            </w:r>
          </w:p>
        </w:tc>
      </w:tr>
      <w:tr w:rsidR="006664CA" w:rsidRPr="006664CA" w14:paraId="66E756A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11C8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F7D2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4DE1C192" w14:textId="5159D2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68CBEDE8" w14:textId="0F9428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2BE63" w14:textId="50D8B54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EC564" w14:textId="225E02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05,012.91 </w:t>
            </w:r>
          </w:p>
        </w:tc>
      </w:tr>
      <w:tr w:rsidR="006664CA" w:rsidRPr="006664CA" w14:paraId="2AC94DD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54AB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14CB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5827EAD5" w14:textId="09B12D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E68C0A1" w14:textId="41DA52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28C65" w14:textId="06DFCC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0E977" w14:textId="6EDFF9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98,900.00 </w:t>
            </w:r>
          </w:p>
        </w:tc>
      </w:tr>
      <w:tr w:rsidR="006664CA" w:rsidRPr="006664CA" w14:paraId="1250904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C72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2841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06E1EF20" w14:textId="25F3B3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249F5BC5" w14:textId="39C6BF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05070" w14:textId="16199B9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A9130" w14:textId="06B7AE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300,873.80 </w:t>
            </w:r>
          </w:p>
        </w:tc>
      </w:tr>
      <w:tr w:rsidR="006664CA" w:rsidRPr="006664CA" w14:paraId="333A7F4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B528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9C60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70E00B6" w14:textId="087DD4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0F3E129F" w14:textId="7F0316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D22B2" w14:textId="5C60D2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8E4B4" w14:textId="2633F4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53,673.19 </w:t>
            </w:r>
          </w:p>
        </w:tc>
      </w:tr>
      <w:tr w:rsidR="006664CA" w:rsidRPr="006664CA" w14:paraId="7038123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2390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2F17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64B69BAD" w14:textId="204CB9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4C7F2B31" w14:textId="34FB1D3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8CD7E" w14:textId="799EC3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03AAE" w14:textId="70C132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355.00 </w:t>
            </w:r>
          </w:p>
        </w:tc>
      </w:tr>
      <w:tr w:rsidR="006664CA" w:rsidRPr="006664CA" w14:paraId="44E50BE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0465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82B0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4D7DC86" w14:textId="15E9C3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7833DBDD" w14:textId="5C328A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6AFA8" w14:textId="2884BE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DC254" w14:textId="7F7418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48,917.08 </w:t>
            </w:r>
          </w:p>
        </w:tc>
      </w:tr>
      <w:tr w:rsidR="006664CA" w:rsidRPr="006664CA" w14:paraId="40F8196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73CC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40C5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384A4238" w14:textId="34C96E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13DB254E" w14:textId="3C8E6A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2D556" w14:textId="71682D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F2055" w14:textId="33D4A6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57,593.13 </w:t>
            </w:r>
          </w:p>
        </w:tc>
      </w:tr>
      <w:tr w:rsidR="006664CA" w:rsidRPr="006664CA" w14:paraId="763E559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4151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9A01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35DF8DEA" w14:textId="4B3FA71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5C5411A3" w14:textId="751BF6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58CEF" w14:textId="4C5A76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C63D2" w14:textId="6045EB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12,365.50 </w:t>
            </w:r>
          </w:p>
        </w:tc>
      </w:tr>
      <w:tr w:rsidR="006664CA" w:rsidRPr="006664CA" w14:paraId="4B477D5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573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0FE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443572E7" w14:textId="4B260A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5185F0E4" w14:textId="7FEE3E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74707" w14:textId="2DEDCD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C961B" w14:textId="775F53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2,710.00 </w:t>
            </w:r>
          </w:p>
        </w:tc>
      </w:tr>
      <w:tr w:rsidR="006664CA" w:rsidRPr="006664CA" w14:paraId="0302152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09CC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AF87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460A272C" w14:textId="7EA487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0E8DA345" w14:textId="2475D99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D5133" w14:textId="1044DA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10823" w14:textId="7354B3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29,988.13 </w:t>
            </w:r>
          </w:p>
        </w:tc>
      </w:tr>
      <w:tr w:rsidR="006664CA" w:rsidRPr="006664CA" w14:paraId="4C66A0E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295D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B520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A3740E9" w14:textId="6931FB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34C229CD" w14:textId="68019F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A5A64" w14:textId="4355FB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A7BA7" w14:textId="3FF534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294,150.33 </w:t>
            </w:r>
          </w:p>
        </w:tc>
      </w:tr>
      <w:tr w:rsidR="006664CA" w:rsidRPr="006664CA" w14:paraId="5DD7C73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721E6"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C2A9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19A482E" w14:textId="195D12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26CFF371" w14:textId="17E9F4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AEAA7" w14:textId="768D0D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8CFC7" w14:textId="502B72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08,576.31 </w:t>
            </w:r>
          </w:p>
        </w:tc>
      </w:tr>
      <w:tr w:rsidR="006664CA" w:rsidRPr="006664CA" w14:paraId="24FB5E9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2F647"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EE57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6A53695" w14:textId="496E3B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B2BC8BE" w14:textId="39A72C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12053" w14:textId="71DA7F0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2015E" w14:textId="32F249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924,585.00 </w:t>
            </w:r>
          </w:p>
        </w:tc>
      </w:tr>
      <w:tr w:rsidR="006664CA" w:rsidRPr="006664CA" w14:paraId="5A334E1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8D930"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0FCD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3AD00431" w14:textId="7A01D2E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93DA7F6" w14:textId="0EBA7B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61723E" w14:textId="5FF5CB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88141" w14:textId="7F09EC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355.00 </w:t>
            </w:r>
          </w:p>
        </w:tc>
      </w:tr>
      <w:tr w:rsidR="006664CA" w:rsidRPr="006664CA" w14:paraId="565F85A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79A06"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CD7E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1F24BA20" w14:textId="662F9E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F053058" w14:textId="70B7DC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C8E30" w14:textId="478D1B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7A8B3" w14:textId="4F534E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2,395.00 </w:t>
            </w:r>
          </w:p>
        </w:tc>
      </w:tr>
      <w:tr w:rsidR="006664CA" w:rsidRPr="006664CA" w14:paraId="3D06F81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78BCC"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ADE1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885D432" w14:textId="154134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312A4779" w14:textId="616F33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4C779" w14:textId="3DE427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5309E" w14:textId="15225A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3,721.86 </w:t>
            </w:r>
          </w:p>
        </w:tc>
      </w:tr>
      <w:tr w:rsidR="006664CA" w:rsidRPr="006664CA" w14:paraId="22F7FEE7"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674F69"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495E4191" w14:textId="21F998F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8,371,131.55 </w:t>
            </w:r>
          </w:p>
        </w:tc>
        <w:tc>
          <w:tcPr>
            <w:tcW w:w="958" w:type="pct"/>
            <w:tcBorders>
              <w:top w:val="nil"/>
              <w:left w:val="nil"/>
              <w:bottom w:val="single" w:sz="4" w:space="0" w:color="000000"/>
              <w:right w:val="single" w:sz="4" w:space="0" w:color="000000"/>
            </w:tcBorders>
            <w:shd w:val="clear" w:color="A5A5A5" w:fill="A5A5A5"/>
            <w:noWrap/>
            <w:vAlign w:val="bottom"/>
            <w:hideMark/>
          </w:tcPr>
          <w:p w14:paraId="40062A06" w14:textId="20A524B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786F38F" w14:textId="02B9568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3A8473" w14:textId="43A1E0B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67,733,995.95 </w:t>
            </w:r>
          </w:p>
        </w:tc>
      </w:tr>
      <w:tr w:rsidR="006664CA" w:rsidRPr="006664CA" w14:paraId="445B0297"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AB691"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3A9991" w14:textId="6E3AB64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4,706,904.78 </w:t>
            </w:r>
          </w:p>
        </w:tc>
        <w:tc>
          <w:tcPr>
            <w:tcW w:w="958" w:type="pct"/>
            <w:tcBorders>
              <w:top w:val="nil"/>
              <w:left w:val="nil"/>
              <w:bottom w:val="single" w:sz="4" w:space="0" w:color="000000"/>
              <w:right w:val="single" w:sz="4" w:space="0" w:color="000000"/>
            </w:tcBorders>
            <w:shd w:val="clear" w:color="D8D8D8" w:fill="D8D8D8"/>
            <w:noWrap/>
            <w:vAlign w:val="bottom"/>
            <w:hideMark/>
          </w:tcPr>
          <w:p w14:paraId="4A220EB1" w14:textId="4C44E9C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A6CED" w14:textId="5EFF021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5184A9" w14:textId="3095C99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34,777,859.78 </w:t>
            </w:r>
          </w:p>
        </w:tc>
      </w:tr>
      <w:tr w:rsidR="006664CA" w:rsidRPr="006664CA" w14:paraId="62A025C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F215C"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FC3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4D739ED7" w14:textId="1AA1BE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904,372.36 </w:t>
            </w:r>
          </w:p>
        </w:tc>
        <w:tc>
          <w:tcPr>
            <w:tcW w:w="958" w:type="pct"/>
            <w:tcBorders>
              <w:top w:val="nil"/>
              <w:left w:val="nil"/>
              <w:bottom w:val="single" w:sz="4" w:space="0" w:color="000000"/>
              <w:right w:val="single" w:sz="4" w:space="0" w:color="000000"/>
            </w:tcBorders>
            <w:shd w:val="clear" w:color="auto" w:fill="auto"/>
            <w:noWrap/>
            <w:vAlign w:val="bottom"/>
            <w:hideMark/>
          </w:tcPr>
          <w:p w14:paraId="67A17EC3" w14:textId="72912F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8E4D1" w14:textId="071951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F07EE" w14:textId="242397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904,372.36 </w:t>
            </w:r>
          </w:p>
        </w:tc>
      </w:tr>
      <w:tr w:rsidR="006664CA" w:rsidRPr="006664CA" w14:paraId="47A8D6A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627D9"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3808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6526ACEF" w14:textId="1EBEAD8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6,678.24 </w:t>
            </w:r>
          </w:p>
        </w:tc>
        <w:tc>
          <w:tcPr>
            <w:tcW w:w="958" w:type="pct"/>
            <w:tcBorders>
              <w:top w:val="nil"/>
              <w:left w:val="nil"/>
              <w:bottom w:val="single" w:sz="4" w:space="0" w:color="000000"/>
              <w:right w:val="single" w:sz="4" w:space="0" w:color="000000"/>
            </w:tcBorders>
            <w:shd w:val="clear" w:color="auto" w:fill="auto"/>
            <w:noWrap/>
            <w:vAlign w:val="bottom"/>
            <w:hideMark/>
          </w:tcPr>
          <w:p w14:paraId="17C52A43" w14:textId="010410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3133A" w14:textId="76662D9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5451A" w14:textId="1A46D30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6,678.24 </w:t>
            </w:r>
          </w:p>
        </w:tc>
      </w:tr>
      <w:tr w:rsidR="006664CA" w:rsidRPr="006664CA" w14:paraId="2EA6A44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FBE3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09C3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0E24F2B3" w14:textId="60425A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1,970.20 </w:t>
            </w:r>
          </w:p>
        </w:tc>
        <w:tc>
          <w:tcPr>
            <w:tcW w:w="958" w:type="pct"/>
            <w:tcBorders>
              <w:top w:val="nil"/>
              <w:left w:val="nil"/>
              <w:bottom w:val="single" w:sz="4" w:space="0" w:color="000000"/>
              <w:right w:val="single" w:sz="4" w:space="0" w:color="000000"/>
            </w:tcBorders>
            <w:shd w:val="clear" w:color="auto" w:fill="auto"/>
            <w:noWrap/>
            <w:vAlign w:val="bottom"/>
            <w:hideMark/>
          </w:tcPr>
          <w:p w14:paraId="3A7F69E9" w14:textId="04B4091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EE1EA" w14:textId="17882C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DB8C7" w14:textId="045D19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01,970.20 </w:t>
            </w:r>
          </w:p>
        </w:tc>
      </w:tr>
      <w:tr w:rsidR="006664CA" w:rsidRPr="006664CA" w14:paraId="5FF09A6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9068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CD8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5D90C740" w14:textId="7855FC7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3,105.56 </w:t>
            </w:r>
          </w:p>
        </w:tc>
        <w:tc>
          <w:tcPr>
            <w:tcW w:w="958" w:type="pct"/>
            <w:tcBorders>
              <w:top w:val="nil"/>
              <w:left w:val="nil"/>
              <w:bottom w:val="single" w:sz="4" w:space="0" w:color="000000"/>
              <w:right w:val="single" w:sz="4" w:space="0" w:color="000000"/>
            </w:tcBorders>
            <w:shd w:val="clear" w:color="auto" w:fill="auto"/>
            <w:noWrap/>
            <w:vAlign w:val="bottom"/>
            <w:hideMark/>
          </w:tcPr>
          <w:p w14:paraId="1638C5D5" w14:textId="3186E9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A3F38" w14:textId="0E088E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7FBB7" w14:textId="44969B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3,105.56 </w:t>
            </w:r>
          </w:p>
        </w:tc>
      </w:tr>
      <w:tr w:rsidR="006664CA" w:rsidRPr="006664CA" w14:paraId="5156F86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07C99"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8B3E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9397E5A" w14:textId="338AF1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bottom"/>
            <w:hideMark/>
          </w:tcPr>
          <w:p w14:paraId="0DB124B4" w14:textId="60FDFCB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9D758" w14:textId="4A122F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72F86" w14:textId="65C016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3,588.70 </w:t>
            </w:r>
          </w:p>
        </w:tc>
      </w:tr>
      <w:tr w:rsidR="006664CA" w:rsidRPr="006664CA" w14:paraId="2992EFB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36CC5"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078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050F276" w14:textId="46F8D87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8,661.44 </w:t>
            </w:r>
          </w:p>
        </w:tc>
        <w:tc>
          <w:tcPr>
            <w:tcW w:w="958" w:type="pct"/>
            <w:tcBorders>
              <w:top w:val="nil"/>
              <w:left w:val="nil"/>
              <w:bottom w:val="single" w:sz="4" w:space="0" w:color="000000"/>
              <w:right w:val="single" w:sz="4" w:space="0" w:color="000000"/>
            </w:tcBorders>
            <w:shd w:val="clear" w:color="auto" w:fill="auto"/>
            <w:noWrap/>
            <w:vAlign w:val="bottom"/>
            <w:hideMark/>
          </w:tcPr>
          <w:p w14:paraId="4C726C43" w14:textId="4A1D6D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0268C" w14:textId="3F3A84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3AB63" w14:textId="6D31A5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88,661.44 </w:t>
            </w:r>
          </w:p>
        </w:tc>
      </w:tr>
      <w:tr w:rsidR="006664CA" w:rsidRPr="006664CA" w14:paraId="23D7BFD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26DE3"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E585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7D0926B" w14:textId="1A09F2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12,826.63 </w:t>
            </w:r>
          </w:p>
        </w:tc>
        <w:tc>
          <w:tcPr>
            <w:tcW w:w="958" w:type="pct"/>
            <w:tcBorders>
              <w:top w:val="nil"/>
              <w:left w:val="nil"/>
              <w:bottom w:val="single" w:sz="4" w:space="0" w:color="000000"/>
              <w:right w:val="single" w:sz="4" w:space="0" w:color="000000"/>
            </w:tcBorders>
            <w:shd w:val="clear" w:color="auto" w:fill="auto"/>
            <w:noWrap/>
            <w:vAlign w:val="bottom"/>
            <w:hideMark/>
          </w:tcPr>
          <w:p w14:paraId="178DFA46" w14:textId="45E7AD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71C62" w14:textId="4754EB2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8A3FC" w14:textId="7D7D285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12,826.63 </w:t>
            </w:r>
          </w:p>
        </w:tc>
      </w:tr>
      <w:tr w:rsidR="006664CA" w:rsidRPr="006664CA" w14:paraId="1AE8119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80F13"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70F9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13CE1FA" w14:textId="70E2211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27B6056B" w14:textId="549895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AAC4C" w14:textId="157833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08B99" w14:textId="1429E5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02,785.90 </w:t>
            </w:r>
          </w:p>
        </w:tc>
      </w:tr>
      <w:tr w:rsidR="006664CA" w:rsidRPr="006664CA" w14:paraId="0890F15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7EA1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BF6C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59961CC2" w14:textId="394F645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EDA25BA" w14:textId="1AFB29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635F3" w14:textId="06A060A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07BFA" w14:textId="74EA178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49,086.88 </w:t>
            </w:r>
          </w:p>
        </w:tc>
      </w:tr>
      <w:tr w:rsidR="006664CA" w:rsidRPr="006664CA" w14:paraId="3188491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C0C5"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B0C7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77196B2B" w14:textId="46EE5A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25315732" w14:textId="404245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AD554" w14:textId="3DD6210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6F23F" w14:textId="15148D4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075,518.08 </w:t>
            </w:r>
          </w:p>
        </w:tc>
      </w:tr>
      <w:tr w:rsidR="006664CA" w:rsidRPr="006664CA" w14:paraId="586AB21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9722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CA70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53B13446" w14:textId="2C7982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28,631.84 </w:t>
            </w:r>
          </w:p>
        </w:tc>
        <w:tc>
          <w:tcPr>
            <w:tcW w:w="958" w:type="pct"/>
            <w:tcBorders>
              <w:top w:val="nil"/>
              <w:left w:val="nil"/>
              <w:bottom w:val="single" w:sz="4" w:space="0" w:color="000000"/>
              <w:right w:val="single" w:sz="4" w:space="0" w:color="000000"/>
            </w:tcBorders>
            <w:shd w:val="clear" w:color="auto" w:fill="auto"/>
            <w:noWrap/>
            <w:vAlign w:val="bottom"/>
            <w:hideMark/>
          </w:tcPr>
          <w:p w14:paraId="502F5531" w14:textId="48628B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42AFE" w14:textId="5FD180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6522538" w14:textId="51052A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67,631.84 </w:t>
            </w:r>
          </w:p>
        </w:tc>
      </w:tr>
      <w:tr w:rsidR="006664CA" w:rsidRPr="006664CA" w14:paraId="19A8F19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F8AB5"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8ED8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017C976E" w14:textId="51063A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2,843.96 </w:t>
            </w:r>
          </w:p>
        </w:tc>
        <w:tc>
          <w:tcPr>
            <w:tcW w:w="958" w:type="pct"/>
            <w:tcBorders>
              <w:top w:val="nil"/>
              <w:left w:val="nil"/>
              <w:bottom w:val="single" w:sz="4" w:space="0" w:color="000000"/>
              <w:right w:val="single" w:sz="4" w:space="0" w:color="000000"/>
            </w:tcBorders>
            <w:shd w:val="clear" w:color="auto" w:fill="auto"/>
            <w:noWrap/>
            <w:vAlign w:val="bottom"/>
            <w:hideMark/>
          </w:tcPr>
          <w:p w14:paraId="23CA0C89" w14:textId="42E70C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FB8BE" w14:textId="0B317F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F0F41" w14:textId="445CB8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2,843.96 </w:t>
            </w:r>
          </w:p>
        </w:tc>
      </w:tr>
      <w:tr w:rsidR="006664CA" w:rsidRPr="006664CA" w14:paraId="22C3E9E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9F0B0"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3473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6EEF34A6" w14:textId="07196C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69C3AC14" w14:textId="07F54B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D6B23" w14:textId="4EDABE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3D876" w14:textId="0147E5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03,531.70 </w:t>
            </w:r>
          </w:p>
        </w:tc>
      </w:tr>
      <w:tr w:rsidR="006664CA" w:rsidRPr="006664CA" w14:paraId="651EBEB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218B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BFD3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4B1E697E" w14:textId="075E8F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68C1F54A" w14:textId="0739BB3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C1503" w14:textId="0C9C80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EFAF7" w14:textId="32B288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87,315.82 </w:t>
            </w:r>
          </w:p>
        </w:tc>
      </w:tr>
      <w:tr w:rsidR="006664CA" w:rsidRPr="006664CA" w14:paraId="71477EB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6EB96"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8BE6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707E0268" w14:textId="7B0A0F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2D2F536F" w14:textId="54E510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08259" w14:textId="299EC0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54C94" w14:textId="4671BE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2,925.28 </w:t>
            </w:r>
          </w:p>
        </w:tc>
      </w:tr>
      <w:tr w:rsidR="006664CA" w:rsidRPr="006664CA" w14:paraId="2F799DC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6029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EEE8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4A81219C" w14:textId="7AB2B2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56F3277A" w14:textId="165E1A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E49F0" w14:textId="14A553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75520" w14:textId="194B091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4,904.06 </w:t>
            </w:r>
          </w:p>
        </w:tc>
      </w:tr>
      <w:tr w:rsidR="006664CA" w:rsidRPr="006664CA" w14:paraId="21AE3BA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4CD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E5F0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AF116C3" w14:textId="7A3FA93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0E033B17" w14:textId="33D91A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EABC3" w14:textId="2B93FD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0197A" w14:textId="13C5B33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19,167.42 </w:t>
            </w:r>
          </w:p>
        </w:tc>
      </w:tr>
      <w:tr w:rsidR="006664CA" w:rsidRPr="006664CA" w14:paraId="1D6CE22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369CF"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EF28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425A2391" w14:textId="75B079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17135050" w14:textId="508D0E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CD059" w14:textId="2607E3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1C485" w14:textId="57E5D5F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3,270.58 </w:t>
            </w:r>
          </w:p>
        </w:tc>
      </w:tr>
      <w:tr w:rsidR="006664CA" w:rsidRPr="006664CA" w14:paraId="30B37F1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CE91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6883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AD4B22C" w14:textId="33C25F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0,755.94 </w:t>
            </w:r>
          </w:p>
        </w:tc>
        <w:tc>
          <w:tcPr>
            <w:tcW w:w="958" w:type="pct"/>
            <w:tcBorders>
              <w:top w:val="nil"/>
              <w:left w:val="nil"/>
              <w:bottom w:val="single" w:sz="4" w:space="0" w:color="000000"/>
              <w:right w:val="single" w:sz="4" w:space="0" w:color="000000"/>
            </w:tcBorders>
            <w:shd w:val="clear" w:color="auto" w:fill="auto"/>
            <w:noWrap/>
            <w:vAlign w:val="bottom"/>
            <w:hideMark/>
          </w:tcPr>
          <w:p w14:paraId="5CC4160D" w14:textId="5D22F9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EE948" w14:textId="1C835C9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852F6" w14:textId="16595E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40,755.94 </w:t>
            </w:r>
          </w:p>
        </w:tc>
      </w:tr>
      <w:tr w:rsidR="006664CA" w:rsidRPr="006664CA" w14:paraId="293F5F7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0238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08B8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24F66409" w14:textId="1525E3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68,294.12 </w:t>
            </w:r>
          </w:p>
        </w:tc>
        <w:tc>
          <w:tcPr>
            <w:tcW w:w="958" w:type="pct"/>
            <w:tcBorders>
              <w:top w:val="nil"/>
              <w:left w:val="nil"/>
              <w:bottom w:val="single" w:sz="4" w:space="0" w:color="000000"/>
              <w:right w:val="single" w:sz="4" w:space="0" w:color="000000"/>
            </w:tcBorders>
            <w:shd w:val="clear" w:color="auto" w:fill="auto"/>
            <w:noWrap/>
            <w:vAlign w:val="bottom"/>
            <w:hideMark/>
          </w:tcPr>
          <w:p w14:paraId="1B686F95" w14:textId="51EF2A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D7775" w14:textId="6696791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C6C31" w14:textId="76AA1A4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68,294.12 </w:t>
            </w:r>
          </w:p>
        </w:tc>
      </w:tr>
      <w:tr w:rsidR="006664CA" w:rsidRPr="006664CA" w14:paraId="7A671D6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EB6B0"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3894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0E7497B" w14:textId="2E8069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53FACCD9" w14:textId="6367CB3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18084" w14:textId="4A0E06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C2013" w14:textId="0648A3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4,388.00 </w:t>
            </w:r>
          </w:p>
        </w:tc>
      </w:tr>
      <w:tr w:rsidR="006664CA" w:rsidRPr="006664CA" w14:paraId="67BECD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F70C6"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6480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136F8AE" w14:textId="24DE21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67,676.16 </w:t>
            </w:r>
          </w:p>
        </w:tc>
        <w:tc>
          <w:tcPr>
            <w:tcW w:w="958" w:type="pct"/>
            <w:tcBorders>
              <w:top w:val="nil"/>
              <w:left w:val="nil"/>
              <w:bottom w:val="single" w:sz="4" w:space="0" w:color="000000"/>
              <w:right w:val="single" w:sz="4" w:space="0" w:color="000000"/>
            </w:tcBorders>
            <w:shd w:val="clear" w:color="auto" w:fill="auto"/>
            <w:noWrap/>
            <w:vAlign w:val="bottom"/>
            <w:hideMark/>
          </w:tcPr>
          <w:p w14:paraId="14EF2306" w14:textId="1ABB922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351F61AA" w14:textId="42CDE7C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29159" w14:textId="584C8C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79,631.16 </w:t>
            </w:r>
          </w:p>
        </w:tc>
      </w:tr>
      <w:tr w:rsidR="006664CA" w:rsidRPr="006664CA" w14:paraId="5F6AC6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02CE9"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7B89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772544C" w14:textId="4D618F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3818CBB7" w14:textId="16EE57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4BF8BC" w14:textId="368502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20230" w14:textId="69099C4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80,489.87 </w:t>
            </w:r>
          </w:p>
        </w:tc>
      </w:tr>
      <w:tr w:rsidR="006664CA" w:rsidRPr="006664CA" w14:paraId="6A2D6DD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2C42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B4E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464531A3" w14:textId="604C1E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678E134D" w14:textId="44EA06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7700D" w14:textId="0079DCC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27EF5" w14:textId="355344E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65,510.76 </w:t>
            </w:r>
          </w:p>
        </w:tc>
      </w:tr>
      <w:tr w:rsidR="006664CA" w:rsidRPr="006664CA" w14:paraId="1BF8D3C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BE696"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9F0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5A01B000" w14:textId="1516F2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11,375.10 </w:t>
            </w:r>
          </w:p>
        </w:tc>
        <w:tc>
          <w:tcPr>
            <w:tcW w:w="958" w:type="pct"/>
            <w:tcBorders>
              <w:top w:val="nil"/>
              <w:left w:val="nil"/>
              <w:bottom w:val="single" w:sz="4" w:space="0" w:color="000000"/>
              <w:right w:val="single" w:sz="4" w:space="0" w:color="000000"/>
            </w:tcBorders>
            <w:shd w:val="clear" w:color="auto" w:fill="auto"/>
            <w:noWrap/>
            <w:vAlign w:val="bottom"/>
            <w:hideMark/>
          </w:tcPr>
          <w:p w14:paraId="0DC9C38C" w14:textId="57F9968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F99A5" w14:textId="1E7A43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602DE" w14:textId="61E3AB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11,375.10 </w:t>
            </w:r>
          </w:p>
        </w:tc>
      </w:tr>
      <w:tr w:rsidR="006664CA" w:rsidRPr="006664CA" w14:paraId="3ACFD46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0ED3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9C0E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466A6144" w14:textId="0E7566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6,288.70 </w:t>
            </w:r>
          </w:p>
        </w:tc>
        <w:tc>
          <w:tcPr>
            <w:tcW w:w="958" w:type="pct"/>
            <w:tcBorders>
              <w:top w:val="nil"/>
              <w:left w:val="nil"/>
              <w:bottom w:val="single" w:sz="4" w:space="0" w:color="000000"/>
              <w:right w:val="single" w:sz="4" w:space="0" w:color="000000"/>
            </w:tcBorders>
            <w:shd w:val="clear" w:color="auto" w:fill="auto"/>
            <w:noWrap/>
            <w:vAlign w:val="bottom"/>
            <w:hideMark/>
          </w:tcPr>
          <w:p w14:paraId="7A225780" w14:textId="14083D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3B5A0" w14:textId="445B2E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B72CC" w14:textId="77FA13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16,288.70 </w:t>
            </w:r>
          </w:p>
        </w:tc>
      </w:tr>
      <w:tr w:rsidR="006664CA" w:rsidRPr="006664CA" w14:paraId="0C3987F5"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33FAA"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E3FF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5168AD16" w14:textId="56E722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bottom"/>
            <w:hideMark/>
          </w:tcPr>
          <w:p w14:paraId="37C51456" w14:textId="1DEBEC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9FDF0" w14:textId="2B9A98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F99BB" w14:textId="11B206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10,941.48 </w:t>
            </w:r>
          </w:p>
        </w:tc>
      </w:tr>
      <w:tr w:rsidR="006664CA" w:rsidRPr="006664CA" w14:paraId="5C54BA07"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18092"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E4E2E38" w14:textId="20ED85DE"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475,640.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4FD144" w14:textId="53E2F6C0"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1BFD02" w14:textId="07CC5FB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C637B9" w14:textId="2A13E89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5,475,640.88 </w:t>
            </w:r>
          </w:p>
        </w:tc>
      </w:tr>
      <w:tr w:rsidR="006664CA" w:rsidRPr="006664CA" w14:paraId="09D08A9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1884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57DD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433A1CA4" w14:textId="679B7B8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8,454.26 </w:t>
            </w:r>
          </w:p>
        </w:tc>
        <w:tc>
          <w:tcPr>
            <w:tcW w:w="958" w:type="pct"/>
            <w:tcBorders>
              <w:top w:val="nil"/>
              <w:left w:val="nil"/>
              <w:bottom w:val="single" w:sz="4" w:space="0" w:color="000000"/>
              <w:right w:val="single" w:sz="4" w:space="0" w:color="000000"/>
            </w:tcBorders>
            <w:shd w:val="clear" w:color="auto" w:fill="auto"/>
            <w:noWrap/>
            <w:vAlign w:val="bottom"/>
            <w:hideMark/>
          </w:tcPr>
          <w:p w14:paraId="27699081" w14:textId="0351D8D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95EEF" w14:textId="6C1860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BC7E6" w14:textId="51187F6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138,454.26 </w:t>
            </w:r>
          </w:p>
        </w:tc>
      </w:tr>
      <w:tr w:rsidR="006664CA" w:rsidRPr="006664CA" w14:paraId="1F3D68F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07F25"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A773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13BBA151" w14:textId="526A8C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7,256.24 </w:t>
            </w:r>
          </w:p>
        </w:tc>
        <w:tc>
          <w:tcPr>
            <w:tcW w:w="958" w:type="pct"/>
            <w:tcBorders>
              <w:top w:val="nil"/>
              <w:left w:val="nil"/>
              <w:bottom w:val="single" w:sz="4" w:space="0" w:color="000000"/>
              <w:right w:val="single" w:sz="4" w:space="0" w:color="000000"/>
            </w:tcBorders>
            <w:shd w:val="clear" w:color="auto" w:fill="auto"/>
            <w:noWrap/>
            <w:vAlign w:val="bottom"/>
            <w:hideMark/>
          </w:tcPr>
          <w:p w14:paraId="20286656" w14:textId="6C912A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AB6C7" w14:textId="2F656B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2B958" w14:textId="0802CD4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27,256.24 </w:t>
            </w:r>
          </w:p>
        </w:tc>
      </w:tr>
      <w:tr w:rsidR="006664CA" w:rsidRPr="006664CA" w14:paraId="50904AA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1B437"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B50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616F6395" w14:textId="484084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51,799.06 </w:t>
            </w:r>
          </w:p>
        </w:tc>
        <w:tc>
          <w:tcPr>
            <w:tcW w:w="958" w:type="pct"/>
            <w:tcBorders>
              <w:top w:val="nil"/>
              <w:left w:val="nil"/>
              <w:bottom w:val="single" w:sz="4" w:space="0" w:color="000000"/>
              <w:right w:val="single" w:sz="4" w:space="0" w:color="000000"/>
            </w:tcBorders>
            <w:shd w:val="clear" w:color="auto" w:fill="auto"/>
            <w:noWrap/>
            <w:vAlign w:val="bottom"/>
            <w:hideMark/>
          </w:tcPr>
          <w:p w14:paraId="094C23D9" w14:textId="4E5A08B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7FD2B" w14:textId="18EA7D3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84372" w14:textId="2C596A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51,799.06 </w:t>
            </w:r>
          </w:p>
        </w:tc>
      </w:tr>
      <w:tr w:rsidR="006664CA" w:rsidRPr="006664CA" w14:paraId="5193BA1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D95A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31A7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60ADED5" w14:textId="4915CB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bottom"/>
            <w:hideMark/>
          </w:tcPr>
          <w:p w14:paraId="7A137388" w14:textId="3606BC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426A9" w14:textId="56CCEE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BFDC7" w14:textId="293F37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42,883.73 </w:t>
            </w:r>
          </w:p>
        </w:tc>
      </w:tr>
      <w:tr w:rsidR="006664CA" w:rsidRPr="006664CA" w14:paraId="2640EA4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62B4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3C6AAA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78E293B" w14:textId="176267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21,780.56 </w:t>
            </w:r>
          </w:p>
        </w:tc>
        <w:tc>
          <w:tcPr>
            <w:tcW w:w="958" w:type="pct"/>
            <w:tcBorders>
              <w:top w:val="nil"/>
              <w:left w:val="nil"/>
              <w:bottom w:val="single" w:sz="4" w:space="0" w:color="000000"/>
              <w:right w:val="single" w:sz="4" w:space="0" w:color="000000"/>
            </w:tcBorders>
            <w:shd w:val="clear" w:color="auto" w:fill="auto"/>
            <w:noWrap/>
            <w:vAlign w:val="bottom"/>
            <w:hideMark/>
          </w:tcPr>
          <w:p w14:paraId="43D07E5F" w14:textId="50273A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CD65C" w14:textId="51F4E9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844B7" w14:textId="60E7C6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221,780.56 </w:t>
            </w:r>
          </w:p>
        </w:tc>
      </w:tr>
      <w:tr w:rsidR="006664CA" w:rsidRPr="006664CA" w14:paraId="166976A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8C924"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91CA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40CD23CF" w14:textId="038CD35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83,449.25 </w:t>
            </w:r>
          </w:p>
        </w:tc>
        <w:tc>
          <w:tcPr>
            <w:tcW w:w="958" w:type="pct"/>
            <w:tcBorders>
              <w:top w:val="nil"/>
              <w:left w:val="nil"/>
              <w:bottom w:val="single" w:sz="4" w:space="0" w:color="000000"/>
              <w:right w:val="single" w:sz="4" w:space="0" w:color="000000"/>
            </w:tcBorders>
            <w:shd w:val="clear" w:color="auto" w:fill="auto"/>
            <w:noWrap/>
            <w:vAlign w:val="bottom"/>
            <w:hideMark/>
          </w:tcPr>
          <w:p w14:paraId="18E3A0AE" w14:textId="51C43A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7FCF0" w14:textId="1D82185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7933" w14:textId="16D3465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783,449.25 </w:t>
            </w:r>
          </w:p>
        </w:tc>
      </w:tr>
      <w:tr w:rsidR="006664CA" w:rsidRPr="006664CA" w14:paraId="5EE25E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A2921"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8BAD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7F5B55C" w14:textId="4847EAC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510,017.78 </w:t>
            </w:r>
          </w:p>
        </w:tc>
        <w:tc>
          <w:tcPr>
            <w:tcW w:w="958" w:type="pct"/>
            <w:tcBorders>
              <w:top w:val="nil"/>
              <w:left w:val="nil"/>
              <w:bottom w:val="single" w:sz="4" w:space="0" w:color="000000"/>
              <w:right w:val="single" w:sz="4" w:space="0" w:color="000000"/>
            </w:tcBorders>
            <w:shd w:val="clear" w:color="auto" w:fill="auto"/>
            <w:noWrap/>
            <w:vAlign w:val="bottom"/>
            <w:hideMark/>
          </w:tcPr>
          <w:p w14:paraId="683B54AC" w14:textId="7D7410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C4AE9" w14:textId="6D7F14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2B33A" w14:textId="6B4341D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510,017.78 </w:t>
            </w:r>
          </w:p>
        </w:tc>
      </w:tr>
      <w:tr w:rsidR="006664CA" w:rsidRPr="006664CA" w14:paraId="2030EE82"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5921A6"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4F6C9E7E" w14:textId="2A7A333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44,891,264.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50922AA" w14:textId="22A2798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8393E6" w14:textId="3C86D003"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CDA49D" w14:textId="569C018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54,183,174.34 </w:t>
            </w:r>
          </w:p>
        </w:tc>
      </w:tr>
      <w:tr w:rsidR="006664CA" w:rsidRPr="006664CA" w14:paraId="59E0ACF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AB20B"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D080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2BA62BD" w14:textId="448445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736AD735" w14:textId="5D7F73A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EF17B" w14:textId="170133F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2E4CE" w14:textId="341CEF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30,655.54 </w:t>
            </w:r>
          </w:p>
        </w:tc>
      </w:tr>
      <w:tr w:rsidR="006664CA" w:rsidRPr="006664CA" w14:paraId="65D2BCE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882EF"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3C05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15FE26" w14:textId="28C657E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7,931,964.02 </w:t>
            </w:r>
          </w:p>
        </w:tc>
        <w:tc>
          <w:tcPr>
            <w:tcW w:w="958" w:type="pct"/>
            <w:tcBorders>
              <w:top w:val="nil"/>
              <w:left w:val="nil"/>
              <w:bottom w:val="single" w:sz="4" w:space="0" w:color="000000"/>
              <w:right w:val="single" w:sz="4" w:space="0" w:color="000000"/>
            </w:tcBorders>
            <w:shd w:val="clear" w:color="auto" w:fill="auto"/>
            <w:noWrap/>
            <w:vAlign w:val="bottom"/>
            <w:hideMark/>
          </w:tcPr>
          <w:p w14:paraId="2CC3FB61" w14:textId="3A82E7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F9093" w14:textId="2764D8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1FAA5D87" w14:textId="6401B1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678,764.42 </w:t>
            </w:r>
          </w:p>
        </w:tc>
      </w:tr>
      <w:tr w:rsidR="006664CA" w:rsidRPr="006664CA" w14:paraId="66C3E8C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631A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C9D6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5EC047CC" w14:textId="4B8EDEB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60,157.10 </w:t>
            </w:r>
          </w:p>
        </w:tc>
        <w:tc>
          <w:tcPr>
            <w:tcW w:w="958" w:type="pct"/>
            <w:tcBorders>
              <w:top w:val="nil"/>
              <w:left w:val="nil"/>
              <w:bottom w:val="single" w:sz="4" w:space="0" w:color="000000"/>
              <w:right w:val="single" w:sz="4" w:space="0" w:color="000000"/>
            </w:tcBorders>
            <w:shd w:val="clear" w:color="auto" w:fill="auto"/>
            <w:noWrap/>
            <w:vAlign w:val="bottom"/>
            <w:hideMark/>
          </w:tcPr>
          <w:p w14:paraId="118F37DA" w14:textId="759EC0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E5866" w14:textId="24A3933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20F5B" w14:textId="2FF8BA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60,157.10 </w:t>
            </w:r>
          </w:p>
        </w:tc>
      </w:tr>
      <w:tr w:rsidR="006664CA" w:rsidRPr="006664CA" w14:paraId="2D39A9B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60884"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16AD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34ACD7D5" w14:textId="0E5C4D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65E0C76A" w14:textId="238F6F4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F20D2" w14:textId="656A3C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B0709" w14:textId="2791EA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26,504.00 </w:t>
            </w:r>
          </w:p>
        </w:tc>
      </w:tr>
      <w:tr w:rsidR="006664CA" w:rsidRPr="006664CA" w14:paraId="2AAFAE9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12D06"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8FA9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54D29AFE" w14:textId="371FE25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2E90F331" w14:textId="5FBDD2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CE6E61" w14:textId="1DF115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F6D2EF8" w14:textId="710F1ED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62,595.36 </w:t>
            </w:r>
          </w:p>
        </w:tc>
      </w:tr>
      <w:tr w:rsidR="006664CA" w:rsidRPr="006664CA" w14:paraId="7E8EE9B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ACB07"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B870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76D846A6" w14:textId="18EF456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534,598.07 </w:t>
            </w:r>
          </w:p>
        </w:tc>
        <w:tc>
          <w:tcPr>
            <w:tcW w:w="958" w:type="pct"/>
            <w:tcBorders>
              <w:top w:val="nil"/>
              <w:left w:val="nil"/>
              <w:bottom w:val="single" w:sz="4" w:space="0" w:color="000000"/>
              <w:right w:val="single" w:sz="4" w:space="0" w:color="000000"/>
            </w:tcBorders>
            <w:shd w:val="clear" w:color="auto" w:fill="auto"/>
            <w:noWrap/>
            <w:vAlign w:val="bottom"/>
            <w:hideMark/>
          </w:tcPr>
          <w:p w14:paraId="621B3B2C" w14:textId="79A3C2C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49BA0457" w14:textId="15A1EE4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0455307" w14:textId="138269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908,852.07 </w:t>
            </w:r>
          </w:p>
        </w:tc>
      </w:tr>
      <w:tr w:rsidR="006664CA" w:rsidRPr="006664CA" w14:paraId="7F5FEAE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8F7D5"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8934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1175D52C" w14:textId="3DD8854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707FA112" w14:textId="6F5B92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6B531032" w14:textId="0F059F5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1344A" w14:textId="6F7592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625,796.30 </w:t>
            </w:r>
          </w:p>
        </w:tc>
      </w:tr>
      <w:tr w:rsidR="006664CA" w:rsidRPr="006664CA" w14:paraId="5F6BB65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368A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376B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03DF0FE" w14:textId="01EC9E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13532834" w14:textId="555075C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A03F7" w14:textId="175313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719F5" w14:textId="465BBF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569,958.46 </w:t>
            </w:r>
          </w:p>
        </w:tc>
      </w:tr>
      <w:tr w:rsidR="006664CA" w:rsidRPr="006664CA" w14:paraId="59B454F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E84B0"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53B6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375256D" w14:textId="699C411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7029B138" w14:textId="493D11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09D78" w14:textId="68115E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5BC45" w14:textId="49CF175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2,470.12 </w:t>
            </w:r>
          </w:p>
        </w:tc>
      </w:tr>
      <w:tr w:rsidR="006664CA" w:rsidRPr="006664CA" w14:paraId="15EA101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C86E2"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865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110686F" w14:textId="7BCC65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3D8314BC" w14:textId="7BE5A6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F42CA" w14:textId="51BB9F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23F10" w14:textId="6BFDF6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6,292,709.69 </w:t>
            </w:r>
          </w:p>
        </w:tc>
      </w:tr>
      <w:tr w:rsidR="006664CA" w:rsidRPr="006664CA" w14:paraId="4227092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75269"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1781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6089AE93" w14:textId="05B59B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CFB2687" w14:textId="14D744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1DCD0" w14:textId="58E3B8B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0F43F" w14:textId="3B49F3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92,977.18 </w:t>
            </w:r>
          </w:p>
        </w:tc>
      </w:tr>
      <w:tr w:rsidR="006664CA" w:rsidRPr="006664CA" w14:paraId="7FAC494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7D996"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352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2F9CCF6" w14:textId="2DB3FB9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1438C38D" w14:textId="261CD0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2A4F4" w14:textId="2F09D4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F0F57" w14:textId="5C2BF18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83,879.08 </w:t>
            </w:r>
          </w:p>
        </w:tc>
      </w:tr>
      <w:tr w:rsidR="006664CA" w:rsidRPr="006664CA" w14:paraId="72C6161A"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33BDA"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BC9C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B9897E1" w14:textId="564C7BF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3807829B" w14:textId="50C00B6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2A556B" w14:textId="162FDD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BACEE" w14:textId="2CD38A7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119,686.28 </w:t>
            </w:r>
          </w:p>
        </w:tc>
      </w:tr>
      <w:tr w:rsidR="006664CA" w:rsidRPr="006664CA" w14:paraId="74FDCA4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AD603"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1009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F806FFA" w14:textId="5FDDB4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5D54C2D4" w14:textId="4CB3207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32645" w14:textId="106837F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FE415" w14:textId="5842206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68,168.74 </w:t>
            </w:r>
          </w:p>
        </w:tc>
      </w:tr>
      <w:tr w:rsidR="006664CA" w:rsidRPr="006664CA" w14:paraId="356EB356"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4E42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8F24D9E" w14:textId="390F07D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6,462,364.72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873E0" w14:textId="61C2A47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A22B2B" w14:textId="5B31B07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5F05D0" w14:textId="6B66AD4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6,462,364.72 </w:t>
            </w:r>
          </w:p>
        </w:tc>
      </w:tr>
      <w:tr w:rsidR="006664CA" w:rsidRPr="006664CA" w14:paraId="2DFBD25C"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2BB9D"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4656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DF21114" w14:textId="050D05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5,165.04 </w:t>
            </w:r>
          </w:p>
        </w:tc>
        <w:tc>
          <w:tcPr>
            <w:tcW w:w="958" w:type="pct"/>
            <w:tcBorders>
              <w:top w:val="nil"/>
              <w:left w:val="nil"/>
              <w:bottom w:val="single" w:sz="4" w:space="0" w:color="000000"/>
              <w:right w:val="single" w:sz="4" w:space="0" w:color="000000"/>
            </w:tcBorders>
            <w:shd w:val="clear" w:color="auto" w:fill="auto"/>
            <w:noWrap/>
            <w:vAlign w:val="bottom"/>
            <w:hideMark/>
          </w:tcPr>
          <w:p w14:paraId="4A861A2F" w14:textId="0049684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768E6" w14:textId="4822B4B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001A4" w14:textId="3745BB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5,165.04 </w:t>
            </w:r>
          </w:p>
        </w:tc>
      </w:tr>
      <w:tr w:rsidR="006664CA" w:rsidRPr="006664CA" w14:paraId="400C670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1EED6"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4524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2A05FD2F" w14:textId="1381D4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42CECA2B" w14:textId="5E82C66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EA226" w14:textId="1061D6F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F4D12" w14:textId="4A7D8A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752,371.21 </w:t>
            </w:r>
          </w:p>
        </w:tc>
      </w:tr>
      <w:tr w:rsidR="006664CA" w:rsidRPr="006664CA" w14:paraId="71D65B6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9804A"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B5D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21D7BC60" w14:textId="463CD9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6C628172" w14:textId="6B6AFA8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CD2B3" w14:textId="29586A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BE03C" w14:textId="03DC51D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52,866.13 </w:t>
            </w:r>
          </w:p>
        </w:tc>
      </w:tr>
      <w:tr w:rsidR="006664CA" w:rsidRPr="006664CA" w14:paraId="5CC9820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C5C33"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9E0C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F60FA61" w14:textId="4821F5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5,965.24 </w:t>
            </w:r>
          </w:p>
        </w:tc>
        <w:tc>
          <w:tcPr>
            <w:tcW w:w="958" w:type="pct"/>
            <w:tcBorders>
              <w:top w:val="nil"/>
              <w:left w:val="nil"/>
              <w:bottom w:val="single" w:sz="4" w:space="0" w:color="000000"/>
              <w:right w:val="single" w:sz="4" w:space="0" w:color="000000"/>
            </w:tcBorders>
            <w:shd w:val="clear" w:color="auto" w:fill="auto"/>
            <w:noWrap/>
            <w:vAlign w:val="bottom"/>
            <w:hideMark/>
          </w:tcPr>
          <w:p w14:paraId="167204AD" w14:textId="268B5F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A257C" w14:textId="4E95784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CC834" w14:textId="4C1D83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575,965.24 </w:t>
            </w:r>
          </w:p>
        </w:tc>
      </w:tr>
      <w:tr w:rsidR="006664CA" w:rsidRPr="006664CA" w14:paraId="45E6AC7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D37CE"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2B2B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71AE6733" w14:textId="10919E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4AB9F834" w14:textId="3925F02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3B34A" w14:textId="1ABA7F1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1F3E8" w14:textId="2B140F5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225,004.06 </w:t>
            </w:r>
          </w:p>
        </w:tc>
      </w:tr>
      <w:tr w:rsidR="006664CA" w:rsidRPr="006664CA" w14:paraId="77E8DCC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89B5"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6AB5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2797E021" w14:textId="5287500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087E1C52" w14:textId="3A89BDE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13075" w14:textId="1BEF0BC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CDAF5" w14:textId="502189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373,004.50 </w:t>
            </w:r>
          </w:p>
        </w:tc>
      </w:tr>
      <w:tr w:rsidR="006664CA" w:rsidRPr="006664CA" w14:paraId="01F1290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A3D65"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21EA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31E2FFA" w14:textId="276F5B0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2,690.01 </w:t>
            </w:r>
          </w:p>
        </w:tc>
        <w:tc>
          <w:tcPr>
            <w:tcW w:w="958" w:type="pct"/>
            <w:tcBorders>
              <w:top w:val="nil"/>
              <w:left w:val="nil"/>
              <w:bottom w:val="single" w:sz="4" w:space="0" w:color="000000"/>
              <w:right w:val="single" w:sz="4" w:space="0" w:color="000000"/>
            </w:tcBorders>
            <w:shd w:val="clear" w:color="auto" w:fill="auto"/>
            <w:noWrap/>
            <w:vAlign w:val="bottom"/>
            <w:hideMark/>
          </w:tcPr>
          <w:p w14:paraId="28235EDE" w14:textId="7D6EE1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B2457" w14:textId="4008B73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E1891" w14:textId="793233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882,690.01 </w:t>
            </w:r>
          </w:p>
        </w:tc>
      </w:tr>
      <w:tr w:rsidR="006664CA" w:rsidRPr="006664CA" w14:paraId="5A8099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EB2EE"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3045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092A7113" w14:textId="72920B5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bottom"/>
            <w:hideMark/>
          </w:tcPr>
          <w:p w14:paraId="3C4095EF" w14:textId="3D667A0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4B5DD" w14:textId="4665EC7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19010" w14:textId="4ED93D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491,620.07 </w:t>
            </w:r>
          </w:p>
        </w:tc>
      </w:tr>
      <w:tr w:rsidR="006664CA" w:rsidRPr="006664CA" w14:paraId="4569584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0DAEB"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B2A1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686B4B9C" w14:textId="26B440E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75,336.10 </w:t>
            </w:r>
          </w:p>
        </w:tc>
        <w:tc>
          <w:tcPr>
            <w:tcW w:w="958" w:type="pct"/>
            <w:tcBorders>
              <w:top w:val="nil"/>
              <w:left w:val="nil"/>
              <w:bottom w:val="single" w:sz="4" w:space="0" w:color="000000"/>
              <w:right w:val="single" w:sz="4" w:space="0" w:color="000000"/>
            </w:tcBorders>
            <w:shd w:val="clear" w:color="auto" w:fill="auto"/>
            <w:noWrap/>
            <w:vAlign w:val="bottom"/>
            <w:hideMark/>
          </w:tcPr>
          <w:p w14:paraId="77409EF9" w14:textId="53A2776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FA79A" w14:textId="65178A1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D7D36" w14:textId="739BE3A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75,336.10 </w:t>
            </w:r>
          </w:p>
        </w:tc>
      </w:tr>
      <w:tr w:rsidR="006664CA" w:rsidRPr="006664CA" w14:paraId="053AFD2F"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CAFEC"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5F4E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2AB15202" w14:textId="357D5F1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6FA3D584" w14:textId="0466D370"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B430B08" w14:textId="4621BF6F"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0B2944" w14:textId="7D549E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87,427.68 </w:t>
            </w:r>
          </w:p>
        </w:tc>
      </w:tr>
      <w:tr w:rsidR="006664CA" w:rsidRPr="006664CA" w14:paraId="5D56A8D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FA1A1"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8881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474A8638" w14:textId="3F0AE0E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110BE957" w14:textId="1157404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35DAA" w14:textId="2C52EA0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CF8EE" w14:textId="028540B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10,914.68 </w:t>
            </w:r>
          </w:p>
        </w:tc>
      </w:tr>
      <w:tr w:rsidR="006664CA" w:rsidRPr="006664CA" w14:paraId="02D13590"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7120C"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E9C3213" w14:textId="4975032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7,919,95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6939C2F7" w14:textId="1467ADB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F9632E" w14:textId="38C5301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5ED9AA" w14:textId="040E001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7,919,955.97 </w:t>
            </w:r>
          </w:p>
        </w:tc>
      </w:tr>
      <w:tr w:rsidR="006664CA" w:rsidRPr="006664CA" w14:paraId="1A99DAF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090E2"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2F11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28A7D8AC" w14:textId="0EEC993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4A3005BE" w14:textId="1C9CB62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919E6" w14:textId="357164F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35829" w14:textId="4DD884D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479,843.44 </w:t>
            </w:r>
          </w:p>
        </w:tc>
      </w:tr>
      <w:tr w:rsidR="006664CA" w:rsidRPr="006664CA" w14:paraId="3DFDD45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0EBF3"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89D0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094DB20D" w14:textId="662C8BF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04B4444A" w14:textId="646071A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C7AC4" w14:textId="6568DF3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674C" w14:textId="253472F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555,300.81 </w:t>
            </w:r>
          </w:p>
        </w:tc>
      </w:tr>
      <w:tr w:rsidR="006664CA" w:rsidRPr="006664CA" w14:paraId="04BDE4D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889BD"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8F9F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D7A5E8E" w14:textId="42D790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0A8A6806" w14:textId="5A03F7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55A29" w14:textId="4B6509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0C8A4" w14:textId="0B1F9B5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773,479.63 </w:t>
            </w:r>
          </w:p>
        </w:tc>
      </w:tr>
      <w:tr w:rsidR="006664CA" w:rsidRPr="006664CA" w14:paraId="050D667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1CF5A"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C621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42CC987E" w14:textId="6CF8257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3E02E813" w14:textId="0A72422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DF3A0" w14:textId="0BE9930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808FC" w14:textId="7C7136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894,162.86 </w:t>
            </w:r>
          </w:p>
        </w:tc>
      </w:tr>
      <w:tr w:rsidR="006664CA" w:rsidRPr="006664CA" w14:paraId="646BB24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FCE0C"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089C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221CACB" w14:textId="5C07252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256D9621" w14:textId="13FDD7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5354B" w14:textId="60A6C17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A7F1F" w14:textId="6A58F45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79,732.08 </w:t>
            </w:r>
          </w:p>
        </w:tc>
      </w:tr>
      <w:tr w:rsidR="006664CA" w:rsidRPr="006664CA" w14:paraId="484AD0D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37530"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35DAC"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7EBD61E7" w14:textId="7A27057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19,922.12 </w:t>
            </w:r>
          </w:p>
        </w:tc>
        <w:tc>
          <w:tcPr>
            <w:tcW w:w="958" w:type="pct"/>
            <w:tcBorders>
              <w:top w:val="nil"/>
              <w:left w:val="nil"/>
              <w:bottom w:val="single" w:sz="4" w:space="0" w:color="000000"/>
              <w:right w:val="single" w:sz="4" w:space="0" w:color="000000"/>
            </w:tcBorders>
            <w:shd w:val="clear" w:color="auto" w:fill="auto"/>
            <w:noWrap/>
            <w:vAlign w:val="bottom"/>
            <w:hideMark/>
          </w:tcPr>
          <w:p w14:paraId="4261D3A1" w14:textId="1B7369F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092F1" w14:textId="0B0487E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1FE05" w14:textId="00A29E4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19,922.12 </w:t>
            </w:r>
          </w:p>
        </w:tc>
      </w:tr>
      <w:tr w:rsidR="006664CA" w:rsidRPr="006664CA" w14:paraId="179A76C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9DB4E"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F496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68D0D1CE" w14:textId="28AB2E7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03,703.12 </w:t>
            </w:r>
          </w:p>
        </w:tc>
        <w:tc>
          <w:tcPr>
            <w:tcW w:w="958" w:type="pct"/>
            <w:tcBorders>
              <w:top w:val="nil"/>
              <w:left w:val="nil"/>
              <w:bottom w:val="single" w:sz="4" w:space="0" w:color="000000"/>
              <w:right w:val="single" w:sz="4" w:space="0" w:color="000000"/>
            </w:tcBorders>
            <w:shd w:val="clear" w:color="auto" w:fill="auto"/>
            <w:noWrap/>
            <w:vAlign w:val="bottom"/>
            <w:hideMark/>
          </w:tcPr>
          <w:p w14:paraId="2E0DCBAA" w14:textId="137A633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B0DF3" w14:textId="1649452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31145" w14:textId="2F51230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303,703.12 </w:t>
            </w:r>
          </w:p>
        </w:tc>
      </w:tr>
      <w:tr w:rsidR="006664CA" w:rsidRPr="006664CA" w14:paraId="5F49CC4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BB418" w14:textId="77777777" w:rsidR="006664CA" w:rsidRPr="006664CA" w:rsidRDefault="006664CA" w:rsidP="006664CA">
            <w:pPr>
              <w:spacing w:after="0" w:line="240" w:lineRule="auto"/>
              <w:ind w:right="57"/>
              <w:contextualSpacing/>
              <w:jc w:val="right"/>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8C39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6104BE57" w14:textId="4361CF9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513,811.91 </w:t>
            </w:r>
          </w:p>
        </w:tc>
        <w:tc>
          <w:tcPr>
            <w:tcW w:w="958" w:type="pct"/>
            <w:tcBorders>
              <w:top w:val="nil"/>
              <w:left w:val="nil"/>
              <w:bottom w:val="single" w:sz="4" w:space="0" w:color="000000"/>
              <w:right w:val="single" w:sz="4" w:space="0" w:color="000000"/>
            </w:tcBorders>
            <w:shd w:val="clear" w:color="auto" w:fill="auto"/>
            <w:noWrap/>
            <w:vAlign w:val="bottom"/>
            <w:hideMark/>
          </w:tcPr>
          <w:p w14:paraId="0E06EFE4" w14:textId="5A2E019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DC0F7" w14:textId="724D29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093FA" w14:textId="231D1AC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513,811.91 </w:t>
            </w:r>
          </w:p>
        </w:tc>
      </w:tr>
      <w:tr w:rsidR="006664CA" w:rsidRPr="006664CA" w14:paraId="2D56B23A"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E1C81"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5D08457F" w14:textId="2321D914"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8,915,000.26 </w:t>
            </w:r>
          </w:p>
        </w:tc>
        <w:tc>
          <w:tcPr>
            <w:tcW w:w="958" w:type="pct"/>
            <w:tcBorders>
              <w:top w:val="nil"/>
              <w:left w:val="nil"/>
              <w:bottom w:val="single" w:sz="4" w:space="0" w:color="000000"/>
              <w:right w:val="single" w:sz="4" w:space="0" w:color="000000"/>
            </w:tcBorders>
            <w:shd w:val="clear" w:color="D8D8D8" w:fill="D8D8D8"/>
            <w:noWrap/>
            <w:vAlign w:val="bottom"/>
            <w:hideMark/>
          </w:tcPr>
          <w:p w14:paraId="215F01AA" w14:textId="041EE1E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CF9925" w14:textId="3BC3171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32F7BC" w14:textId="555B7D98"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8,915,000.26 </w:t>
            </w:r>
          </w:p>
        </w:tc>
      </w:tr>
      <w:tr w:rsidR="006664CA" w:rsidRPr="006664CA" w14:paraId="383A1551"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0271F"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9B81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43490115" w14:textId="164DEAF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62BB6695" w14:textId="57142D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B47CE" w14:textId="79567A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E9655" w14:textId="201298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055,419.60 </w:t>
            </w:r>
          </w:p>
        </w:tc>
      </w:tr>
      <w:tr w:rsidR="006664CA" w:rsidRPr="006664CA" w14:paraId="0F960FE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0A77C"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5F87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1D89E4D2" w14:textId="3BC0C79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592,091.92 </w:t>
            </w:r>
          </w:p>
        </w:tc>
        <w:tc>
          <w:tcPr>
            <w:tcW w:w="958" w:type="pct"/>
            <w:tcBorders>
              <w:top w:val="nil"/>
              <w:left w:val="nil"/>
              <w:bottom w:val="single" w:sz="4" w:space="0" w:color="000000"/>
              <w:right w:val="single" w:sz="4" w:space="0" w:color="000000"/>
            </w:tcBorders>
            <w:shd w:val="clear" w:color="auto" w:fill="auto"/>
            <w:noWrap/>
            <w:vAlign w:val="bottom"/>
            <w:hideMark/>
          </w:tcPr>
          <w:p w14:paraId="4E1BFBDE" w14:textId="113D414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A5A9A" w14:textId="0AF9546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28F74" w14:textId="4559E1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4,592,091.92 </w:t>
            </w:r>
          </w:p>
        </w:tc>
      </w:tr>
      <w:tr w:rsidR="006664CA" w:rsidRPr="006664CA" w14:paraId="7BDB09C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C3A87"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E165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1CFB3A5B" w14:textId="74AEF82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6CFA847B" w14:textId="2C65DE8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95133" w14:textId="6C738A2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D0EBC" w14:textId="0E09CD6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38,734.00 </w:t>
            </w:r>
          </w:p>
        </w:tc>
      </w:tr>
      <w:tr w:rsidR="006664CA" w:rsidRPr="006664CA" w14:paraId="3F7E0E0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2FC13"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D243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1C433E7B" w14:textId="5675C28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7,253.68 </w:t>
            </w:r>
          </w:p>
        </w:tc>
        <w:tc>
          <w:tcPr>
            <w:tcW w:w="958" w:type="pct"/>
            <w:tcBorders>
              <w:top w:val="nil"/>
              <w:left w:val="nil"/>
              <w:bottom w:val="single" w:sz="4" w:space="0" w:color="000000"/>
              <w:right w:val="single" w:sz="4" w:space="0" w:color="000000"/>
            </w:tcBorders>
            <w:shd w:val="clear" w:color="auto" w:fill="auto"/>
            <w:noWrap/>
            <w:vAlign w:val="bottom"/>
            <w:hideMark/>
          </w:tcPr>
          <w:p w14:paraId="5AC0A8C2" w14:textId="21275DB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6FD89" w14:textId="01C4FFF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92932" w14:textId="1615486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947,253.68 </w:t>
            </w:r>
          </w:p>
        </w:tc>
      </w:tr>
      <w:tr w:rsidR="006664CA" w:rsidRPr="006664CA" w14:paraId="5639F6B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CD21F"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5D63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7337C57B" w14:textId="750564D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3DA00728" w14:textId="0ACCFBB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F4C98" w14:textId="7FB41E7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A2C7F" w14:textId="20E43CC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45,336.00 </w:t>
            </w:r>
          </w:p>
        </w:tc>
      </w:tr>
      <w:tr w:rsidR="006664CA" w:rsidRPr="006664CA" w14:paraId="0C7931B2"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A26E5"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2C7F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166DAE4A" w14:textId="4DF675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08C40DC6" w14:textId="240FA4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123F1" w14:textId="4BCF576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CCB8A" w14:textId="29473F8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434,827.73 </w:t>
            </w:r>
          </w:p>
        </w:tc>
      </w:tr>
      <w:tr w:rsidR="006664CA" w:rsidRPr="006664CA" w14:paraId="64EBC06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434DC"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CA26E"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56902CE0" w14:textId="2B69BBC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7416822F" w14:textId="36E5A5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D4C19" w14:textId="6402751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D1AD9" w14:textId="29A8BC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973,843.51 </w:t>
            </w:r>
          </w:p>
        </w:tc>
      </w:tr>
      <w:tr w:rsidR="006664CA" w:rsidRPr="006664CA" w14:paraId="2863CB3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16438"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E9DA6"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4BE2B2F5" w14:textId="5866DB7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52F8500C" w14:textId="1156AEE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3BD8B" w14:textId="655B7F6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B4786" w14:textId="567495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2,681,632.54 </w:t>
            </w:r>
          </w:p>
        </w:tc>
      </w:tr>
      <w:tr w:rsidR="006664CA" w:rsidRPr="006664CA" w14:paraId="3251DA2B"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75678"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D057F"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3808B30D" w14:textId="1B94AB0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40C9D25D" w14:textId="3F6796E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80F0E" w14:textId="7CAD26B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65AAF" w14:textId="583C66E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3,470,433.12 </w:t>
            </w:r>
          </w:p>
        </w:tc>
      </w:tr>
      <w:tr w:rsidR="006664CA" w:rsidRPr="006664CA" w14:paraId="1D8730F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B815C" w14:textId="7777777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E62D0"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73F1AED5" w14:textId="59EA1B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75,428.16 </w:t>
            </w:r>
          </w:p>
        </w:tc>
        <w:tc>
          <w:tcPr>
            <w:tcW w:w="958" w:type="pct"/>
            <w:tcBorders>
              <w:top w:val="nil"/>
              <w:left w:val="nil"/>
              <w:bottom w:val="single" w:sz="4" w:space="0" w:color="000000"/>
              <w:right w:val="single" w:sz="4" w:space="0" w:color="000000"/>
            </w:tcBorders>
            <w:shd w:val="clear" w:color="auto" w:fill="auto"/>
            <w:noWrap/>
            <w:vAlign w:val="bottom"/>
            <w:hideMark/>
          </w:tcPr>
          <w:p w14:paraId="19CD2974" w14:textId="7838333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BF538" w14:textId="1BED80B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B5A62" w14:textId="5AA2F1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1,675,428.16 </w:t>
            </w:r>
          </w:p>
        </w:tc>
      </w:tr>
      <w:tr w:rsidR="006664CA" w:rsidRPr="006664CA" w14:paraId="0CAF90A9"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6DC1D4"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1BB1BCE8" w14:textId="5E2D86B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CA8D06C" w14:textId="53A84751"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350854B" w14:textId="02B2006C"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31661B8" w14:textId="6B8C026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2,732,738.94 </w:t>
            </w:r>
          </w:p>
        </w:tc>
      </w:tr>
      <w:tr w:rsidR="006664CA" w:rsidRPr="006664CA" w14:paraId="4A82A408"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4D5B71"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0B9E9CA" w14:textId="6ADC839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74ABC95" w14:textId="7748D199"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315D92" w14:textId="7180E36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DF81C7" w14:textId="1F0892CF"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1,679,180.94 </w:t>
            </w:r>
          </w:p>
        </w:tc>
      </w:tr>
      <w:tr w:rsidR="006664CA" w:rsidRPr="006664CA" w14:paraId="04F26A9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BA099"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CD15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4E6F210" w14:textId="0C931F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2AE0F6ED" w14:textId="117731E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DB4E5" w14:textId="4D5D55D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18403" w14:textId="457DE91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28,750.84 </w:t>
            </w:r>
          </w:p>
        </w:tc>
      </w:tr>
      <w:tr w:rsidR="006664CA" w:rsidRPr="006664CA" w14:paraId="19FC2434"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FF44D"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C18D2"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5D10AE0" w14:textId="75983AE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F9B245D" w14:textId="2FCAC19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F00B1" w14:textId="7AACA5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A5858" w14:textId="3F5B803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12,012.22 </w:t>
            </w:r>
          </w:p>
        </w:tc>
      </w:tr>
      <w:tr w:rsidR="006664CA" w:rsidRPr="006664CA" w14:paraId="67316F2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598A8"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E66F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31809DA5" w14:textId="256C44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2E2C9836" w14:textId="5CE9FB3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81E37" w14:textId="7D1A0FC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1294" w14:textId="12ECCDB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69,122.92 </w:t>
            </w:r>
          </w:p>
        </w:tc>
      </w:tr>
      <w:tr w:rsidR="006664CA" w:rsidRPr="006664CA" w14:paraId="557BACE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17478"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E08D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6D870E6D" w14:textId="3988A83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71416D72" w14:textId="11D0672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0A65F" w14:textId="279C45E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B835E" w14:textId="4C90B9B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4,897.50 </w:t>
            </w:r>
          </w:p>
        </w:tc>
      </w:tr>
      <w:tr w:rsidR="006664CA" w:rsidRPr="006664CA" w14:paraId="574ADE67"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4E839"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D7F1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14B07709" w14:textId="55DE0521"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50D34F2A" w14:textId="0E7F7A7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0CF41" w14:textId="7DAD58A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BD804" w14:textId="100266A5"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44,397.46 </w:t>
            </w:r>
          </w:p>
        </w:tc>
      </w:tr>
      <w:tr w:rsidR="006664CA" w:rsidRPr="006664CA" w14:paraId="64A32834"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30429"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C038492" w14:textId="3B8E494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018943" w14:textId="5363B685"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FBC055" w14:textId="41F64D92"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0E536B" w14:textId="04AB245B"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222,000.00 </w:t>
            </w:r>
          </w:p>
        </w:tc>
      </w:tr>
      <w:tr w:rsidR="006664CA" w:rsidRPr="006664CA" w14:paraId="38648F59"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A484D" w14:textId="77777777" w:rsidR="006664CA" w:rsidRPr="006664CA" w:rsidRDefault="006664CA" w:rsidP="006664CA">
            <w:pPr>
              <w:spacing w:after="0" w:line="240" w:lineRule="auto"/>
              <w:ind w:right="57"/>
              <w:contextualSpacing/>
              <w:rPr>
                <w:rFonts w:ascii="Arial Narrow" w:hAnsi="Arial Narrow"/>
                <w:color w:val="000000"/>
                <w:sz w:val="20"/>
                <w:szCs w:val="20"/>
              </w:rPr>
            </w:pPr>
            <w:r w:rsidRPr="006664CA">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C4A403"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D4F276" w14:textId="30B242BD"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667DE0" w14:textId="24B7DB0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7A828" w14:textId="7E2C848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ADFB2" w14:textId="75CC5513"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222,000.00 </w:t>
            </w:r>
          </w:p>
        </w:tc>
      </w:tr>
      <w:tr w:rsidR="006664CA" w:rsidRPr="006664CA" w14:paraId="19B4D1E5"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C2174"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0BFC03A2" w14:textId="3E87B57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E2422EF" w14:textId="5A6CFDD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5D16CC" w14:textId="440C6E5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406022" w14:textId="0D10AF0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10,920.00 </w:t>
            </w:r>
          </w:p>
        </w:tc>
      </w:tr>
      <w:tr w:rsidR="006664CA" w:rsidRPr="006664CA" w14:paraId="07E3D6BD"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4F3F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11AC9"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181D5DC0" w14:textId="2FCFFB9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9A2423A" w14:textId="2A59022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37CBF" w14:textId="5295DBD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55E69" w14:textId="01F854A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6.00 </w:t>
            </w:r>
          </w:p>
        </w:tc>
      </w:tr>
      <w:tr w:rsidR="006664CA" w:rsidRPr="006664CA" w14:paraId="4D7D82A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1B60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1DCB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429C9FE9" w14:textId="7157D0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0DAF822B" w14:textId="0D1A3A2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15AE7" w14:textId="366132F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91B00" w14:textId="5EF7A0D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4,368.00 </w:t>
            </w:r>
          </w:p>
        </w:tc>
      </w:tr>
      <w:tr w:rsidR="006664CA" w:rsidRPr="006664CA" w14:paraId="543D4168"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913BB"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6E47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30B6B864" w14:textId="040427D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CCC992F" w14:textId="0137735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D9D82" w14:textId="77BC86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03A67" w14:textId="6F6D59A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6.00 </w:t>
            </w:r>
          </w:p>
        </w:tc>
      </w:tr>
      <w:tr w:rsidR="006664CA" w:rsidRPr="006664CA" w14:paraId="1E95FDA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31FA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1C494"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6F3F07C0" w14:textId="508300A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0195479" w14:textId="2598189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A8C62" w14:textId="73BA89D9"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8710D" w14:textId="33030460"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6.00 </w:t>
            </w:r>
          </w:p>
        </w:tc>
      </w:tr>
      <w:tr w:rsidR="006664CA" w:rsidRPr="006664CA" w14:paraId="4C82E286"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1BCA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F0E3D"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4871FD39" w14:textId="63A322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80C3CFC" w14:textId="741637A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C821C" w14:textId="48D5D20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861F5" w14:textId="7798F49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546.00 </w:t>
            </w:r>
          </w:p>
        </w:tc>
      </w:tr>
      <w:tr w:rsidR="006664CA" w:rsidRPr="006664CA" w14:paraId="6A2BE70E"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90585"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5AD2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4B20E2AC" w14:textId="7D464347"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7A4C616" w14:textId="0FFD27BB"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01F86" w14:textId="1F50024E"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60FDF" w14:textId="78A2160A"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1,092.00 </w:t>
            </w:r>
          </w:p>
        </w:tc>
      </w:tr>
      <w:tr w:rsidR="006664CA" w:rsidRPr="006664CA" w14:paraId="17EAD600"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BE678"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55007"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5D6BEC7D" w14:textId="451FC6C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105C7059" w14:textId="3574EBD6"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4EC040" w14:textId="05E59C1C"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240BF" w14:textId="6D3096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3,276.00 </w:t>
            </w:r>
          </w:p>
        </w:tc>
      </w:tr>
      <w:tr w:rsidR="006664CA" w:rsidRPr="006664CA" w14:paraId="12E6BD21" w14:textId="77777777" w:rsidTr="006664CA">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08628" w14:textId="77777777" w:rsidR="006664CA" w:rsidRPr="006664CA" w:rsidRDefault="006664CA" w:rsidP="006664CA">
            <w:pPr>
              <w:spacing w:after="0" w:line="240" w:lineRule="auto"/>
              <w:ind w:right="57"/>
              <w:contextualSpacing/>
              <w:rPr>
                <w:rFonts w:ascii="Arial Narrow" w:hAnsi="Arial Narrow"/>
                <w:b/>
                <w:bCs/>
                <w:color w:val="000000"/>
                <w:sz w:val="20"/>
                <w:szCs w:val="20"/>
              </w:rPr>
            </w:pPr>
            <w:r w:rsidRPr="006664CA">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25C7834D" w14:textId="099164DA"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04E17C" w14:textId="7D4F4DC6"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4B3AF2" w14:textId="1646F69D"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213B25" w14:textId="588283B7" w:rsidR="006664CA" w:rsidRPr="006664CA" w:rsidRDefault="006664CA" w:rsidP="006664CA">
            <w:pPr>
              <w:spacing w:after="0" w:line="240" w:lineRule="auto"/>
              <w:ind w:right="57"/>
              <w:contextualSpacing/>
              <w:jc w:val="right"/>
              <w:rPr>
                <w:rFonts w:ascii="Arial Narrow" w:hAnsi="Arial Narrow"/>
                <w:b/>
                <w:bCs/>
                <w:color w:val="000000"/>
                <w:sz w:val="20"/>
                <w:szCs w:val="20"/>
              </w:rPr>
            </w:pPr>
            <w:r w:rsidRPr="006664CA">
              <w:rPr>
                <w:rFonts w:ascii="Arial Narrow" w:hAnsi="Arial Narrow"/>
                <w:b/>
                <w:bCs/>
                <w:color w:val="000000"/>
                <w:sz w:val="20"/>
                <w:szCs w:val="20"/>
              </w:rPr>
              <w:t xml:space="preserve">820,638.00 </w:t>
            </w:r>
          </w:p>
        </w:tc>
      </w:tr>
      <w:tr w:rsidR="006664CA" w:rsidRPr="006664CA" w14:paraId="34761613" w14:textId="77777777" w:rsidTr="006664CA">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267CA"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49131" w14:textId="77777777" w:rsidR="006664CA" w:rsidRPr="006664CA" w:rsidRDefault="006664CA" w:rsidP="006664CA">
            <w:pPr>
              <w:spacing w:after="0" w:line="240" w:lineRule="auto"/>
              <w:ind w:right="57"/>
              <w:contextualSpacing/>
              <w:rPr>
                <w:rFonts w:ascii="Arial Narrow" w:hAnsi="Arial Narrow"/>
                <w:i/>
                <w:iCs/>
                <w:color w:val="000000"/>
                <w:sz w:val="20"/>
                <w:szCs w:val="20"/>
              </w:rPr>
            </w:pPr>
            <w:r w:rsidRPr="006664CA">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66C2D259" w14:textId="217A8618"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5B0CA075" w14:textId="19012D92"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49993" w14:textId="212EF1C4"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4538D" w14:textId="02CBAFCF" w:rsidR="006664CA" w:rsidRPr="006664CA" w:rsidRDefault="006664CA" w:rsidP="006664CA">
            <w:pPr>
              <w:spacing w:after="0" w:line="240" w:lineRule="auto"/>
              <w:ind w:right="57"/>
              <w:contextualSpacing/>
              <w:jc w:val="right"/>
              <w:rPr>
                <w:rFonts w:ascii="Arial Narrow" w:hAnsi="Arial Narrow"/>
                <w:i/>
                <w:iCs/>
                <w:color w:val="000000"/>
                <w:sz w:val="20"/>
                <w:szCs w:val="20"/>
              </w:rPr>
            </w:pPr>
            <w:r w:rsidRPr="006664CA">
              <w:rPr>
                <w:rFonts w:ascii="Arial Narrow" w:hAnsi="Arial Narrow"/>
                <w:i/>
                <w:iCs/>
                <w:color w:val="000000"/>
                <w:sz w:val="20"/>
                <w:szCs w:val="20"/>
              </w:rPr>
              <w:t xml:space="preserve"> 820,638.00 </w:t>
            </w:r>
          </w:p>
        </w:tc>
      </w:tr>
    </w:tbl>
    <w:p w14:paraId="54E19CF1" w14:textId="3DCDC4D5" w:rsidR="00B45EF7"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5188D0" w14:textId="4649D3F1" w:rsidR="00837AEC" w:rsidRDefault="00E17909" w:rsidP="008267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9548F2F" w14:textId="77777777" w:rsidR="00826799" w:rsidRDefault="00826799" w:rsidP="00826799">
      <w:pPr>
        <w:spacing w:after="0" w:line="240" w:lineRule="auto"/>
        <w:contextualSpacing/>
        <w:jc w:val="right"/>
        <w:rPr>
          <w:rFonts w:ascii="Arial" w:eastAsia="Arial" w:hAnsi="Arial" w:cs="Arial"/>
          <w:b/>
          <w:color w:val="002060"/>
          <w:sz w:val="28"/>
          <w:szCs w:val="28"/>
        </w:rPr>
      </w:pPr>
    </w:p>
    <w:p w14:paraId="5DF8FE38" w14:textId="4D16C9F0" w:rsidR="002A2C5B" w:rsidRPr="001A5A90" w:rsidRDefault="002A7D6A" w:rsidP="00DF247F">
      <w:pPr>
        <w:spacing w:after="0" w:line="240" w:lineRule="auto"/>
        <w:contextualSpacing/>
        <w:jc w:val="both"/>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6E3B467E"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1E1121" w:rsidRPr="001E1121">
        <w:rPr>
          <w:rFonts w:ascii="Arial" w:eastAsia="Times New Roman" w:hAnsi="Arial" w:cs="Arial"/>
          <w:b/>
          <w:bCs/>
          <w:color w:val="0070C0"/>
          <w:sz w:val="24"/>
          <w:szCs w:val="24"/>
          <w:lang w:eastAsia="en-US"/>
        </w:rPr>
        <w:t>1,325,587,165.07</w:t>
      </w:r>
      <w:r w:rsidR="001E1121">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149231A5" w14:textId="773BB170" w:rsidR="00B83C13" w:rsidRDefault="00DF0194" w:rsidP="001C3E8A">
      <w:pPr>
        <w:ind w:left="360"/>
        <w:contextualSpacing/>
        <w:jc w:val="both"/>
        <w:rPr>
          <w:rFonts w:ascii="Arial" w:eastAsia="Times New Roman" w:hAnsi="Arial" w:cs="Arial"/>
          <w:sz w:val="28"/>
          <w:szCs w:val="28"/>
          <w:lang w:val="en-US" w:eastAsia="en-US"/>
        </w:rPr>
      </w:pPr>
      <w:r w:rsidRPr="007143D4">
        <w:rPr>
          <w:rFonts w:ascii="Arial" w:eastAsia="Times New Roman" w:hAnsi="Arial" w:cs="Arial"/>
          <w:sz w:val="24"/>
          <w:szCs w:val="24"/>
          <w:lang w:val="en-US" w:eastAsia="en-US"/>
        </w:rPr>
        <w:t xml:space="preserve">A total of </w:t>
      </w:r>
      <w:r w:rsidRPr="001E1121">
        <w:rPr>
          <w:rFonts w:ascii="Arial" w:eastAsia="Times New Roman" w:hAnsi="Arial" w:cs="Arial"/>
          <w:b/>
          <w:color w:val="0070C0"/>
          <w:sz w:val="24"/>
          <w:szCs w:val="24"/>
          <w:lang w:val="en-US" w:eastAsia="en-US"/>
        </w:rPr>
        <w:t>₱</w:t>
      </w:r>
      <w:r w:rsidR="001E1121" w:rsidRPr="001E1121">
        <w:rPr>
          <w:rFonts w:ascii="Arial" w:eastAsia="Times New Roman" w:hAnsi="Arial" w:cs="Arial"/>
          <w:b/>
          <w:bCs/>
          <w:color w:val="0070C0"/>
          <w:sz w:val="24"/>
          <w:szCs w:val="24"/>
          <w:lang w:eastAsia="en-US"/>
        </w:rPr>
        <w:t xml:space="preserve">506,995,069.10 </w:t>
      </w:r>
      <w:r w:rsidRPr="001E1121">
        <w:rPr>
          <w:rFonts w:ascii="Arial" w:eastAsia="Times New Roman" w:hAnsi="Arial" w:cs="Arial"/>
          <w:b/>
          <w:color w:val="0070C0"/>
          <w:sz w:val="24"/>
          <w:szCs w:val="24"/>
          <w:lang w:val="en-US" w:eastAsia="en-US"/>
        </w:rPr>
        <w:t>standby funds</w:t>
      </w:r>
      <w:r w:rsidRPr="001E1121">
        <w:rPr>
          <w:rFonts w:ascii="Arial" w:eastAsia="Times New Roman" w:hAnsi="Arial" w:cs="Arial"/>
          <w:color w:val="0070C0"/>
          <w:sz w:val="24"/>
          <w:szCs w:val="24"/>
          <w:lang w:val="en-US" w:eastAsia="en-US"/>
        </w:rPr>
        <w:t xml:space="preserve"> </w:t>
      </w:r>
      <w:r w:rsidRPr="007143D4">
        <w:rPr>
          <w:rFonts w:ascii="Arial" w:eastAsia="Times New Roman" w:hAnsi="Arial" w:cs="Arial"/>
          <w:sz w:val="24"/>
          <w:szCs w:val="24"/>
          <w:lang w:val="en-US" w:eastAsia="en-US"/>
        </w:rPr>
        <w:t xml:space="preserve">in the CO and FOs. Of the said amount, </w:t>
      </w:r>
      <w:r w:rsidRPr="00D81757">
        <w:rPr>
          <w:rFonts w:ascii="Arial" w:eastAsia="Times New Roman" w:hAnsi="Arial" w:cs="Arial"/>
          <w:b/>
          <w:sz w:val="24"/>
          <w:szCs w:val="24"/>
          <w:lang w:val="en-US" w:eastAsia="en-US"/>
        </w:rPr>
        <w:t>₱</w:t>
      </w:r>
      <w:r w:rsidR="00426845" w:rsidRPr="00D81757">
        <w:rPr>
          <w:rFonts w:ascii="Arial" w:eastAsia="Times New Roman" w:hAnsi="Arial" w:cs="Arial"/>
          <w:b/>
          <w:sz w:val="24"/>
          <w:szCs w:val="24"/>
          <w:lang w:eastAsia="en-US"/>
        </w:rPr>
        <w:t xml:space="preserve">452,907,538.74 </w:t>
      </w:r>
      <w:r w:rsidRPr="00D81757">
        <w:rPr>
          <w:rFonts w:ascii="Arial" w:eastAsia="Times New Roman" w:hAnsi="Arial" w:cs="Arial"/>
          <w:sz w:val="24"/>
          <w:szCs w:val="24"/>
          <w:lang w:val="en-US" w:eastAsia="en-US"/>
        </w:rPr>
        <w:t xml:space="preserve">is the available </w:t>
      </w:r>
      <w:r w:rsidRPr="00D81757">
        <w:rPr>
          <w:rFonts w:ascii="Arial" w:eastAsia="Times New Roman" w:hAnsi="Arial" w:cs="Arial"/>
          <w:b/>
          <w:sz w:val="24"/>
          <w:szCs w:val="24"/>
          <w:lang w:val="en-US" w:eastAsia="en-US"/>
        </w:rPr>
        <w:t>Quick Response Fund (QRF)</w:t>
      </w:r>
      <w:r w:rsidRPr="00D81757">
        <w:rPr>
          <w:rFonts w:ascii="Arial" w:eastAsia="Times New Roman" w:hAnsi="Arial" w:cs="Arial"/>
          <w:sz w:val="24"/>
          <w:szCs w:val="24"/>
          <w:lang w:val="en-US" w:eastAsia="en-US"/>
        </w:rPr>
        <w:t xml:space="preserve"> in the CO.</w:t>
      </w:r>
      <w:r w:rsidR="00B8557D" w:rsidRPr="00D81757">
        <w:rPr>
          <w:rFonts w:ascii="Arial" w:eastAsia="Times New Roman" w:hAnsi="Arial" w:cs="Arial"/>
          <w:sz w:val="28"/>
          <w:szCs w:val="28"/>
          <w:lang w:val="en-US" w:eastAsia="en-US"/>
        </w:rPr>
        <w:tab/>
      </w:r>
    </w:p>
    <w:p w14:paraId="24BED026" w14:textId="77777777" w:rsidR="00426845" w:rsidRPr="007143D4"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2BFE5883"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1E1121" w:rsidRPr="001E1121">
        <w:rPr>
          <w:rFonts w:ascii="Arial" w:eastAsia="Times New Roman" w:hAnsi="Arial" w:cs="Arial"/>
          <w:b/>
          <w:bCs/>
          <w:color w:val="0070C0"/>
          <w:sz w:val="24"/>
          <w:szCs w:val="24"/>
          <w:lang w:eastAsia="en-US"/>
        </w:rPr>
        <w:t>307,553</w:t>
      </w:r>
      <w:r w:rsidR="001E1121">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1E1121" w:rsidRPr="001E1121">
        <w:rPr>
          <w:rFonts w:ascii="Arial" w:eastAsia="Times New Roman" w:hAnsi="Arial" w:cs="Arial"/>
          <w:b/>
          <w:color w:val="0070C0"/>
          <w:sz w:val="24"/>
          <w:szCs w:val="24"/>
          <w:lang w:val="en-US" w:eastAsia="en-US"/>
        </w:rPr>
        <w:t>163,557,462.97</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1E1121" w:rsidRPr="001E1121">
        <w:rPr>
          <w:rFonts w:ascii="Arial" w:eastAsia="Times New Roman" w:hAnsi="Arial" w:cs="Arial"/>
          <w:b/>
          <w:bCs/>
          <w:color w:val="0070C0"/>
          <w:sz w:val="24"/>
          <w:szCs w:val="24"/>
          <w:lang w:eastAsia="en-US"/>
        </w:rPr>
        <w:t>193,637,979.01</w:t>
      </w:r>
      <w:r w:rsidR="001E1121">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743454">
        <w:rPr>
          <w:rFonts w:ascii="Arial" w:eastAsia="Times New Roman" w:hAnsi="Arial" w:cs="Arial"/>
          <w:b/>
          <w:color w:val="0070C0"/>
          <w:sz w:val="24"/>
          <w:szCs w:val="24"/>
          <w:lang w:val="en-US" w:eastAsia="en-US"/>
        </w:rPr>
        <w:t>₱</w:t>
      </w:r>
      <w:r w:rsidR="001E1121" w:rsidRPr="001E1121">
        <w:rPr>
          <w:rFonts w:ascii="Arial" w:eastAsia="Times New Roman" w:hAnsi="Arial" w:cs="Arial"/>
          <w:b/>
          <w:bCs/>
          <w:color w:val="0070C0"/>
          <w:sz w:val="24"/>
          <w:szCs w:val="24"/>
          <w:lang w:eastAsia="en-US"/>
        </w:rPr>
        <w:t>461,396,653.99</w:t>
      </w:r>
      <w:r w:rsidR="001E1121">
        <w:rPr>
          <w:rFonts w:ascii="Arial" w:eastAsia="Times New Roman" w:hAnsi="Arial" w:cs="Arial"/>
          <w:b/>
          <w:bCs/>
          <w:color w:val="0070C0"/>
          <w:sz w:val="24"/>
          <w:szCs w:val="24"/>
          <w:lang w:eastAsia="en-US"/>
        </w:rPr>
        <w:t xml:space="preserve">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54" w:type="pct"/>
        <w:tblInd w:w="274" w:type="dxa"/>
        <w:tblLook w:val="04A0" w:firstRow="1" w:lastRow="0" w:firstColumn="1" w:lastColumn="0" w:noHBand="0" w:noVBand="1"/>
      </w:tblPr>
      <w:tblGrid>
        <w:gridCol w:w="1415"/>
        <w:gridCol w:w="1300"/>
        <w:gridCol w:w="1110"/>
        <w:gridCol w:w="1420"/>
        <w:gridCol w:w="1300"/>
        <w:gridCol w:w="1300"/>
        <w:gridCol w:w="1604"/>
      </w:tblGrid>
      <w:tr w:rsidR="001E1121" w:rsidRPr="001E1121" w14:paraId="7FB09D7F" w14:textId="77777777" w:rsidTr="001E1121">
        <w:trPr>
          <w:trHeight w:val="20"/>
        </w:trPr>
        <w:tc>
          <w:tcPr>
            <w:tcW w:w="77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404F111"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REGIONAL / FIELD OFFICE</w:t>
            </w:r>
          </w:p>
        </w:tc>
        <w:tc>
          <w:tcPr>
            <w:tcW w:w="68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CA0DF2A"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STANDBY FUNDS</w:t>
            </w:r>
          </w:p>
        </w:tc>
        <w:tc>
          <w:tcPr>
            <w:tcW w:w="139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29DF466"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FAMILY FOOD PACKS</w:t>
            </w:r>
          </w:p>
        </w:tc>
        <w:tc>
          <w:tcPr>
            <w:tcW w:w="68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0B5B1FD"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OTHER FOOD ITEMS</w:t>
            </w:r>
          </w:p>
        </w:tc>
        <w:tc>
          <w:tcPr>
            <w:tcW w:w="58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57A14F1"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NON-FOOD RELIEF ITEMS</w:t>
            </w:r>
          </w:p>
        </w:tc>
        <w:tc>
          <w:tcPr>
            <w:tcW w:w="87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782602F"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TOTAL STANDBY FUNDS &amp; STOCKPILE</w:t>
            </w:r>
          </w:p>
        </w:tc>
      </w:tr>
      <w:tr w:rsidR="001E1121" w:rsidRPr="001E1121" w14:paraId="1E0A715D" w14:textId="77777777" w:rsidTr="001E1121">
        <w:trPr>
          <w:trHeight w:val="20"/>
        </w:trPr>
        <w:tc>
          <w:tcPr>
            <w:tcW w:w="774" w:type="pct"/>
            <w:vMerge/>
            <w:tcBorders>
              <w:top w:val="single" w:sz="8" w:space="0" w:color="000000"/>
              <w:left w:val="single" w:sz="8" w:space="0" w:color="000000"/>
              <w:bottom w:val="single" w:sz="8" w:space="0" w:color="000000"/>
              <w:right w:val="single" w:sz="8" w:space="0" w:color="000000"/>
            </w:tcBorders>
            <w:vAlign w:val="center"/>
            <w:hideMark/>
          </w:tcPr>
          <w:p w14:paraId="35971AB5" w14:textId="77777777" w:rsidR="001E1121" w:rsidRPr="001E1121" w:rsidRDefault="001E1121" w:rsidP="001E1121">
            <w:pPr>
              <w:widowControl/>
              <w:spacing w:after="0" w:line="240" w:lineRule="auto"/>
              <w:ind w:right="57"/>
              <w:contextualSpacing/>
              <w:rPr>
                <w:rFonts w:ascii="Arial Narrow" w:eastAsia="Times New Roman" w:hAnsi="Arial Narrow"/>
                <w:b/>
                <w:bCs/>
                <w:color w:val="000000"/>
                <w:sz w:val="18"/>
                <w:szCs w:val="18"/>
              </w:rPr>
            </w:pPr>
          </w:p>
        </w:tc>
        <w:tc>
          <w:tcPr>
            <w:tcW w:w="688" w:type="pct"/>
            <w:vMerge/>
            <w:tcBorders>
              <w:top w:val="single" w:sz="8" w:space="0" w:color="000000"/>
              <w:left w:val="single" w:sz="8" w:space="0" w:color="000000"/>
              <w:bottom w:val="single" w:sz="8" w:space="0" w:color="000000"/>
              <w:right w:val="single" w:sz="8" w:space="0" w:color="000000"/>
            </w:tcBorders>
            <w:vAlign w:val="center"/>
            <w:hideMark/>
          </w:tcPr>
          <w:p w14:paraId="00E8581E" w14:textId="77777777" w:rsidR="001E1121" w:rsidRPr="001E1121" w:rsidRDefault="001E1121" w:rsidP="001E1121">
            <w:pPr>
              <w:widowControl/>
              <w:spacing w:after="0" w:line="240" w:lineRule="auto"/>
              <w:ind w:right="57"/>
              <w:contextualSpacing/>
              <w:rPr>
                <w:rFonts w:ascii="Arial Narrow" w:eastAsia="Times New Roman" w:hAnsi="Arial Narrow"/>
                <w:b/>
                <w:bCs/>
                <w:color w:val="000000"/>
                <w:sz w:val="18"/>
                <w:szCs w:val="18"/>
              </w:rPr>
            </w:pPr>
          </w:p>
        </w:tc>
        <w:tc>
          <w:tcPr>
            <w:tcW w:w="61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C891983"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QUANTITY</w:t>
            </w:r>
          </w:p>
        </w:tc>
        <w:tc>
          <w:tcPr>
            <w:tcW w:w="77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2A4B3A5"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TOTAL COST</w:t>
            </w:r>
          </w:p>
        </w:tc>
        <w:tc>
          <w:tcPr>
            <w:tcW w:w="6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38CAC76"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TOTAL COST</w:t>
            </w:r>
          </w:p>
        </w:tc>
        <w:tc>
          <w:tcPr>
            <w:tcW w:w="58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6C11DCF"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TOTAL COST</w:t>
            </w:r>
          </w:p>
        </w:tc>
        <w:tc>
          <w:tcPr>
            <w:tcW w:w="874" w:type="pct"/>
            <w:vMerge/>
            <w:tcBorders>
              <w:top w:val="single" w:sz="8" w:space="0" w:color="000000"/>
              <w:left w:val="single" w:sz="8" w:space="0" w:color="000000"/>
              <w:bottom w:val="single" w:sz="8" w:space="0" w:color="000000"/>
              <w:right w:val="single" w:sz="8" w:space="0" w:color="000000"/>
            </w:tcBorders>
            <w:vAlign w:val="center"/>
            <w:hideMark/>
          </w:tcPr>
          <w:p w14:paraId="59A15A1A" w14:textId="77777777" w:rsidR="001E1121" w:rsidRPr="001E1121" w:rsidRDefault="001E1121" w:rsidP="001E1121">
            <w:pPr>
              <w:widowControl/>
              <w:spacing w:after="0" w:line="240" w:lineRule="auto"/>
              <w:ind w:right="57"/>
              <w:contextualSpacing/>
              <w:rPr>
                <w:rFonts w:ascii="Arial Narrow" w:eastAsia="Times New Roman" w:hAnsi="Arial Narrow"/>
                <w:b/>
                <w:bCs/>
                <w:color w:val="000000"/>
                <w:sz w:val="18"/>
                <w:szCs w:val="18"/>
              </w:rPr>
            </w:pPr>
          </w:p>
        </w:tc>
      </w:tr>
      <w:tr w:rsidR="001E1121" w:rsidRPr="001E1121" w14:paraId="6873AF61"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1ABAF11" w14:textId="77777777" w:rsidR="001E1121" w:rsidRPr="001E1121" w:rsidRDefault="001E1121" w:rsidP="001E1121">
            <w:pPr>
              <w:widowControl/>
              <w:spacing w:after="0" w:line="240" w:lineRule="auto"/>
              <w:ind w:right="57"/>
              <w:contextualSpacing/>
              <w:jc w:val="center"/>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TOTAL</w:t>
            </w:r>
          </w:p>
        </w:tc>
        <w:tc>
          <w:tcPr>
            <w:tcW w:w="6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267CE16" w14:textId="77777777" w:rsidR="001E1121" w:rsidRPr="001E1121" w:rsidRDefault="001E1121" w:rsidP="001E1121">
            <w:pPr>
              <w:widowControl/>
              <w:spacing w:after="0" w:line="240" w:lineRule="auto"/>
              <w:ind w:right="57"/>
              <w:contextualSpacing/>
              <w:jc w:val="right"/>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506,995,069.10</w:t>
            </w:r>
          </w:p>
        </w:tc>
        <w:tc>
          <w:tcPr>
            <w:tcW w:w="61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359CA3A" w14:textId="77777777" w:rsidR="001E1121" w:rsidRPr="001E1121" w:rsidRDefault="001E1121" w:rsidP="001E1121">
            <w:pPr>
              <w:widowControl/>
              <w:spacing w:after="0" w:line="240" w:lineRule="auto"/>
              <w:ind w:right="57"/>
              <w:contextualSpacing/>
              <w:jc w:val="right"/>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307,553</w:t>
            </w:r>
          </w:p>
        </w:tc>
        <w:tc>
          <w:tcPr>
            <w:tcW w:w="77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6B001AC" w14:textId="77777777" w:rsidR="001E1121" w:rsidRPr="001E1121" w:rsidRDefault="001E1121" w:rsidP="001E1121">
            <w:pPr>
              <w:widowControl/>
              <w:spacing w:after="0" w:line="240" w:lineRule="auto"/>
              <w:ind w:right="57"/>
              <w:contextualSpacing/>
              <w:jc w:val="right"/>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163,557,462.97</w:t>
            </w:r>
          </w:p>
        </w:tc>
        <w:tc>
          <w:tcPr>
            <w:tcW w:w="6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93CCB7F" w14:textId="77777777" w:rsidR="001E1121" w:rsidRPr="001E1121" w:rsidRDefault="001E1121" w:rsidP="001E1121">
            <w:pPr>
              <w:widowControl/>
              <w:spacing w:after="0" w:line="240" w:lineRule="auto"/>
              <w:ind w:right="57"/>
              <w:contextualSpacing/>
              <w:jc w:val="right"/>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193,637,979.01</w:t>
            </w:r>
          </w:p>
        </w:tc>
        <w:tc>
          <w:tcPr>
            <w:tcW w:w="58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57A0D4" w14:textId="77777777" w:rsidR="001E1121" w:rsidRPr="001E1121" w:rsidRDefault="001E1121" w:rsidP="001E1121">
            <w:pPr>
              <w:widowControl/>
              <w:spacing w:after="0" w:line="240" w:lineRule="auto"/>
              <w:ind w:right="57"/>
              <w:contextualSpacing/>
              <w:jc w:val="right"/>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461,396,653.99</w:t>
            </w:r>
          </w:p>
        </w:tc>
        <w:tc>
          <w:tcPr>
            <w:tcW w:w="8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8C1A8C0" w14:textId="77777777" w:rsidR="001E1121" w:rsidRPr="001E1121" w:rsidRDefault="001E1121" w:rsidP="001E1121">
            <w:pPr>
              <w:widowControl/>
              <w:spacing w:after="0" w:line="240" w:lineRule="auto"/>
              <w:ind w:right="57"/>
              <w:contextualSpacing/>
              <w:jc w:val="right"/>
              <w:rPr>
                <w:rFonts w:ascii="Arial Narrow" w:eastAsia="Times New Roman" w:hAnsi="Arial Narrow"/>
                <w:b/>
                <w:bCs/>
                <w:color w:val="000000"/>
                <w:sz w:val="18"/>
                <w:szCs w:val="18"/>
              </w:rPr>
            </w:pPr>
            <w:r w:rsidRPr="001E1121">
              <w:rPr>
                <w:rFonts w:ascii="Arial Narrow" w:eastAsia="Times New Roman" w:hAnsi="Arial Narrow"/>
                <w:b/>
                <w:bCs/>
                <w:color w:val="000000"/>
                <w:sz w:val="18"/>
                <w:szCs w:val="18"/>
              </w:rPr>
              <w:t>1,325,587,165.07</w:t>
            </w:r>
          </w:p>
        </w:tc>
      </w:tr>
      <w:tr w:rsidR="001E1121" w:rsidRPr="001E1121" w14:paraId="266AED5D"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1C1014"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r w:rsidRPr="001E1121">
              <w:rPr>
                <w:rFonts w:ascii="Arial Narrow" w:eastAsia="Times New Roman" w:hAnsi="Arial Narrow"/>
                <w:color w:val="000000"/>
                <w:sz w:val="18"/>
                <w:szCs w:val="18"/>
              </w:rPr>
              <w:t>Central Office</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1A21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52,907,538.74</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D30EA3"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E5605B"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E2E12"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2A260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02C5CC"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52,907,538.74</w:t>
            </w:r>
          </w:p>
        </w:tc>
      </w:tr>
      <w:tr w:rsidR="001E1121" w:rsidRPr="001E1121" w14:paraId="37276E35"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20E2D9"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1E1121">
                <w:rPr>
                  <w:rFonts w:ascii="Arial Narrow" w:eastAsia="Times New Roman" w:hAnsi="Arial Narrow"/>
                  <w:color w:val="000000"/>
                  <w:sz w:val="18"/>
                  <w:szCs w:val="18"/>
                </w:rPr>
                <w:t>NRLMB - NROC</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B8568"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29DA3F"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3,514</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6793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0,471,998.6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84A352"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6,688,515.61</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7A5C0D"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55,761,810.87</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2A41B3"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12,922,325.08</w:t>
            </w:r>
          </w:p>
        </w:tc>
      </w:tr>
      <w:tr w:rsidR="001E1121" w:rsidRPr="001E1121" w14:paraId="01919934"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BBBC98"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1E1121">
                <w:rPr>
                  <w:rFonts w:ascii="Arial Narrow" w:eastAsia="Times New Roman" w:hAnsi="Arial Narrow"/>
                  <w:color w:val="000000"/>
                  <w:sz w:val="18"/>
                  <w:szCs w:val="18"/>
                </w:rPr>
                <w:t>NRLMB - VDRC</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3F0F27"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350F6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8,641</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9DB4A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104,475.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280BEF"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1,323,235.96</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5EC289"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9,305,876.50</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057D"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4,733,587.46</w:t>
            </w:r>
          </w:p>
        </w:tc>
      </w:tr>
      <w:tr w:rsidR="001E1121" w:rsidRPr="001E1121" w14:paraId="1D84DCE7"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AF1F0E"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1E1121">
                <w:rPr>
                  <w:rFonts w:ascii="Arial Narrow" w:eastAsia="Times New Roman" w:hAnsi="Arial Narrow"/>
                  <w:color w:val="000000"/>
                  <w:sz w:val="18"/>
                  <w:szCs w:val="18"/>
                </w:rPr>
                <w:t>I</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473AA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000,735.2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1BA1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9,501</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6CB847"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570,51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E6775A"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1,092,016.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7D7F67"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2,928,689.11</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8D65BC"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0,591,950.31</w:t>
            </w:r>
          </w:p>
        </w:tc>
      </w:tr>
      <w:tr w:rsidR="001E1121" w:rsidRPr="001E1121" w14:paraId="29C767FC"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1B4A49"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1E1121">
                <w:rPr>
                  <w:rFonts w:ascii="Arial Narrow" w:eastAsia="Times New Roman" w:hAnsi="Arial Narrow"/>
                  <w:color w:val="000000"/>
                  <w:sz w:val="18"/>
                  <w:szCs w:val="18"/>
                </w:rPr>
                <w:t>II</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D871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031,059.68</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35775F"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3,028</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31398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0,074,36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8A47F"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8,068,047.2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B554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2,699,683.30</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481E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5,873,150.18</w:t>
            </w:r>
          </w:p>
        </w:tc>
      </w:tr>
      <w:tr w:rsidR="001E1121" w:rsidRPr="001E1121" w14:paraId="7749314A"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ED00D1"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1E1121">
                <w:rPr>
                  <w:rFonts w:ascii="Arial Narrow" w:eastAsia="Times New Roman" w:hAnsi="Arial Narrow"/>
                  <w:color w:val="000000"/>
                  <w:sz w:val="18"/>
                  <w:szCs w:val="18"/>
                </w:rPr>
                <w:t>III</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53CB2"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000,000.0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3672A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9,308</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D9190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1,612,554.22</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3044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915,536.3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E7071B"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7,840,545.75</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087A5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4,368,636.27</w:t>
            </w:r>
          </w:p>
        </w:tc>
      </w:tr>
      <w:tr w:rsidR="001E1121" w:rsidRPr="001E1121" w14:paraId="1C7B1EA2"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F4E91B"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1E1121">
                <w:rPr>
                  <w:rFonts w:ascii="Arial Narrow" w:eastAsia="Times New Roman" w:hAnsi="Arial Narrow"/>
                  <w:color w:val="000000"/>
                  <w:sz w:val="18"/>
                  <w:szCs w:val="18"/>
                </w:rPr>
                <w:t>CALABARZON</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FA014"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240,440.0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CCEEFD"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105</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943F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540,346.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B03AD6"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9,673,629.2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CDE5C0"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7,089,038.48</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F3F7E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3,543,453.68</w:t>
            </w:r>
          </w:p>
        </w:tc>
      </w:tr>
      <w:tr w:rsidR="001E1121" w:rsidRPr="001E1121" w14:paraId="081116C9"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52F708"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1E1121">
                <w:rPr>
                  <w:rFonts w:ascii="Arial Narrow" w:eastAsia="Times New Roman" w:hAnsi="Arial Narrow"/>
                  <w:color w:val="000000"/>
                  <w:sz w:val="18"/>
                  <w:szCs w:val="18"/>
                </w:rPr>
                <w:t>MIMAROPA</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DBC10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347,036.87</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807B2"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4,221</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C2AAD"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5,059,413.82</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1E2816"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0,464,672.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48393"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8,823,390.40</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685EF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9,694,513.09</w:t>
            </w:r>
          </w:p>
        </w:tc>
      </w:tr>
      <w:tr w:rsidR="001E1121" w:rsidRPr="001E1121" w14:paraId="7BBF42AA"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A3CEB3"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1E1121">
                <w:rPr>
                  <w:rFonts w:ascii="Arial Narrow" w:eastAsia="Times New Roman" w:hAnsi="Arial Narrow"/>
                  <w:color w:val="000000"/>
                  <w:sz w:val="18"/>
                  <w:szCs w:val="18"/>
                </w:rPr>
                <w:t>V</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3D6CEA"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000,000.0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81637"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3,248</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C90137"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6,669,000.67</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406E86"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7,954,321.3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DCF8D4"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0,800,618.40</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4290F2"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8,423,940.45</w:t>
            </w:r>
          </w:p>
        </w:tc>
      </w:tr>
      <w:tr w:rsidR="001E1121" w:rsidRPr="001E1121" w14:paraId="57F5801D"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36D8125"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1E1121">
                <w:rPr>
                  <w:rFonts w:ascii="Arial Narrow" w:eastAsia="Times New Roman" w:hAnsi="Arial Narrow"/>
                  <w:color w:val="000000"/>
                  <w:sz w:val="18"/>
                  <w:szCs w:val="18"/>
                </w:rPr>
                <w:t>VI</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005F5A"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201,336.42</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6E3B9"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4,499</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6B1CDA"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6,797,488.91</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EBF9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4,842,723.74</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81EDA"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7,318,430.68</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470BB"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2,159,979.75</w:t>
            </w:r>
          </w:p>
        </w:tc>
      </w:tr>
      <w:tr w:rsidR="001E1121" w:rsidRPr="001E1121" w14:paraId="0201CB89"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40ABA3"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1E1121">
                <w:rPr>
                  <w:rFonts w:ascii="Arial Narrow" w:eastAsia="Times New Roman" w:hAnsi="Arial Narrow"/>
                  <w:color w:val="000000"/>
                  <w:sz w:val="18"/>
                  <w:szCs w:val="18"/>
                </w:rPr>
                <w:t>VII</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52A30"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000,000.0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304016"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5,949</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7939D"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7,200,614.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86BF30"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0,917,635.33</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613D0C"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3,298,164.05</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6FE06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4,416,413.38</w:t>
            </w:r>
          </w:p>
        </w:tc>
      </w:tr>
      <w:tr w:rsidR="001E1121" w:rsidRPr="001E1121" w14:paraId="60B64CEB"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E9E5B8"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1E1121">
                <w:rPr>
                  <w:rFonts w:ascii="Arial Narrow" w:eastAsia="Times New Roman" w:hAnsi="Arial Narrow"/>
                  <w:color w:val="000000"/>
                  <w:sz w:val="18"/>
                  <w:szCs w:val="18"/>
                </w:rPr>
                <w:t>VIII</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1E77FF"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285,000.0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E4C4D"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9,074</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1F792"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827,092.07</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36E7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197,244.4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A17737"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3,537,613.66</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7445C"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2,846,950.13</w:t>
            </w:r>
          </w:p>
        </w:tc>
      </w:tr>
      <w:tr w:rsidR="001E1121" w:rsidRPr="001E1121" w14:paraId="6EDB9DA9"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B1C8DC"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1E1121">
                <w:rPr>
                  <w:rFonts w:ascii="Arial Narrow" w:eastAsia="Times New Roman" w:hAnsi="Arial Narrow"/>
                  <w:color w:val="000000"/>
                  <w:sz w:val="18"/>
                  <w:szCs w:val="18"/>
                </w:rPr>
                <w:t>IX</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73729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000,000.0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FF0BED"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9,958</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79687A"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0,906,847.42</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9E10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618,241.5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2A4859"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9,323,949.60</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263567"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7,849,038.54</w:t>
            </w:r>
          </w:p>
        </w:tc>
      </w:tr>
      <w:tr w:rsidR="001E1121" w:rsidRPr="001E1121" w14:paraId="61CEBFFF"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3C5626"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1E1121">
                <w:rPr>
                  <w:rFonts w:ascii="Arial Narrow" w:eastAsia="Times New Roman" w:hAnsi="Arial Narrow"/>
                  <w:color w:val="000000"/>
                  <w:sz w:val="18"/>
                  <w:szCs w:val="18"/>
                </w:rPr>
                <w:t>X</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C1F673"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38,559.92</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188359"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8,694</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73EAFD"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167,715.27</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AB6D7"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2,696,113.09</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152228"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8,827,067.41</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CC4062"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6,929,455.69</w:t>
            </w:r>
          </w:p>
        </w:tc>
      </w:tr>
      <w:tr w:rsidR="001E1121" w:rsidRPr="001E1121" w14:paraId="0CB3FB3D"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3A89604"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1E1121">
                <w:rPr>
                  <w:rFonts w:ascii="Arial Narrow" w:eastAsia="Times New Roman" w:hAnsi="Arial Narrow"/>
                  <w:color w:val="000000"/>
                  <w:sz w:val="18"/>
                  <w:szCs w:val="18"/>
                </w:rPr>
                <w:t>XI</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900560"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000,000.0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2AF943"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863</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93A7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763,312.8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48068"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8,447,617.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2EFC48"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6,859,049.30</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1429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0,069,979.10</w:t>
            </w:r>
          </w:p>
        </w:tc>
      </w:tr>
      <w:tr w:rsidR="001E1121" w:rsidRPr="001E1121" w14:paraId="09A54218"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BA13F8"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1E1121">
                <w:rPr>
                  <w:rFonts w:ascii="Arial Narrow" w:eastAsia="Times New Roman" w:hAnsi="Arial Narrow"/>
                  <w:color w:val="000000"/>
                  <w:sz w:val="18"/>
                  <w:szCs w:val="18"/>
                </w:rPr>
                <w:t>XII</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D15D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000,969.85</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CBA6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3,461</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778E0"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9,561,000.00</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950E74"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1,674,608.8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58534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7,542,380.17</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7EB9A9"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1,778,958.82</w:t>
            </w:r>
          </w:p>
        </w:tc>
      </w:tr>
      <w:tr w:rsidR="001E1121" w:rsidRPr="001E1121" w14:paraId="1600FF0F"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E540F4"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1E1121">
                <w:rPr>
                  <w:rFonts w:ascii="Arial Narrow" w:eastAsia="Times New Roman" w:hAnsi="Arial Narrow"/>
                  <w:color w:val="000000"/>
                  <w:sz w:val="18"/>
                  <w:szCs w:val="18"/>
                </w:rPr>
                <w:t>CARAGA</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F986E4"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000,000.0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B89FC8"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7,985</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6BC6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7,617,772.58</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05D7D6"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628,993.6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61DAA"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7,648,257.11</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1CAC0A"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8,895,023.37</w:t>
            </w:r>
          </w:p>
        </w:tc>
      </w:tr>
      <w:tr w:rsidR="001E1121" w:rsidRPr="001E1121" w14:paraId="44E68088"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45AD01"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1E1121">
                <w:rPr>
                  <w:rFonts w:ascii="Arial Narrow" w:eastAsia="Times New Roman" w:hAnsi="Arial Narrow"/>
                  <w:color w:val="000000"/>
                  <w:sz w:val="18"/>
                  <w:szCs w:val="18"/>
                </w:rPr>
                <w:t>NCR</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0ACEEF"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3,002,563.30</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1A349"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055</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D1CFC2"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28,776.55</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C0DB5"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8,064,539.4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46B67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730,344.44</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D3BC2B"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3,326,223.71</w:t>
            </w:r>
          </w:p>
        </w:tc>
      </w:tr>
      <w:tr w:rsidR="001E1121" w:rsidRPr="001E1121" w14:paraId="25D6E780" w14:textId="77777777" w:rsidTr="001E1121">
        <w:trPr>
          <w:trHeight w:val="20"/>
        </w:trPr>
        <w:tc>
          <w:tcPr>
            <w:tcW w:w="77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DDC31D" w14:textId="77777777" w:rsidR="001E1121" w:rsidRPr="001E1121" w:rsidRDefault="001E1121" w:rsidP="001E1121">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1E1121">
                <w:rPr>
                  <w:rFonts w:ascii="Arial Narrow" w:eastAsia="Times New Roman" w:hAnsi="Arial Narrow"/>
                  <w:color w:val="000000"/>
                  <w:sz w:val="18"/>
                  <w:szCs w:val="18"/>
                </w:rPr>
                <w:t>CAR</w:t>
              </w:r>
            </w:hyperlink>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9303FB"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5,739,829.12</w:t>
            </w:r>
          </w:p>
        </w:tc>
        <w:tc>
          <w:tcPr>
            <w:tcW w:w="6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C82DC"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8,449</w:t>
            </w:r>
          </w:p>
        </w:tc>
        <w:tc>
          <w:tcPr>
            <w:tcW w:w="77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5011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16,084,185.06</w:t>
            </w:r>
          </w:p>
        </w:tc>
        <w:tc>
          <w:tcPr>
            <w:tcW w:w="6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08DBE0"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370,288.3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80381"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20,061,744.76</w:t>
            </w:r>
          </w:p>
        </w:tc>
        <w:tc>
          <w:tcPr>
            <w:tcW w:w="8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DB519E" w14:textId="77777777" w:rsidR="001E1121" w:rsidRPr="001E1121" w:rsidRDefault="001E1121" w:rsidP="001E1121">
            <w:pPr>
              <w:widowControl/>
              <w:spacing w:after="0" w:line="240" w:lineRule="auto"/>
              <w:ind w:right="57"/>
              <w:contextualSpacing/>
              <w:jc w:val="right"/>
              <w:rPr>
                <w:rFonts w:ascii="Arial Narrow" w:eastAsia="Times New Roman" w:hAnsi="Arial Narrow"/>
                <w:color w:val="000000"/>
                <w:sz w:val="18"/>
                <w:szCs w:val="18"/>
              </w:rPr>
            </w:pPr>
            <w:r w:rsidRPr="001E1121">
              <w:rPr>
                <w:rFonts w:ascii="Arial Narrow" w:eastAsia="Times New Roman" w:hAnsi="Arial Narrow"/>
                <w:color w:val="000000"/>
                <w:sz w:val="18"/>
                <w:szCs w:val="18"/>
              </w:rPr>
              <w:t>44,256,047.32</w:t>
            </w:r>
          </w:p>
        </w:tc>
      </w:tr>
    </w:tbl>
    <w:p w14:paraId="02A680D5" w14:textId="4B254965"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646B4D">
        <w:rPr>
          <w:rFonts w:ascii="Arial" w:eastAsia="Arial" w:hAnsi="Arial" w:cs="Arial"/>
          <w:i/>
          <w:sz w:val="16"/>
          <w:szCs w:val="16"/>
        </w:rPr>
        <w:t>01 September</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lastRenderedPageBreak/>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4A0EA997" w14:textId="77777777" w:rsidR="00826799" w:rsidRDefault="00826799">
      <w:pPr>
        <w:spacing w:after="0" w:line="240" w:lineRule="auto"/>
        <w:contextualSpacing/>
        <w:rPr>
          <w:rFonts w:ascii="Arial" w:eastAsia="Arial" w:hAnsi="Arial" w:cs="Arial"/>
          <w:b/>
          <w:color w:val="002060"/>
          <w:sz w:val="28"/>
          <w:szCs w:val="28"/>
        </w:rPr>
      </w:pPr>
    </w:p>
    <w:p w14:paraId="0C085A64" w14:textId="268B537D"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2943324" w:rsidR="002A2C5B" w:rsidRDefault="00646B4D"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 September</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4940F02" w:rsidR="002A2C5B" w:rsidRDefault="00646B4D" w:rsidP="00C345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1 September</w:t>
            </w:r>
            <w:r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546802">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0153064F" w:rsidR="002A2C5B" w:rsidRPr="00631247" w:rsidRDefault="006112A0"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1 September</w:t>
            </w:r>
            <w:r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145E7960" w14:textId="77777777" w:rsidR="00826799" w:rsidRDefault="00826799">
      <w:pPr>
        <w:widowControl/>
        <w:spacing w:after="0" w:line="240" w:lineRule="auto"/>
        <w:contextualSpacing/>
        <w:rPr>
          <w:rFonts w:ascii="Arial" w:eastAsia="Arial" w:hAnsi="Arial" w:cs="Arial"/>
          <w:b/>
          <w:sz w:val="24"/>
          <w:szCs w:val="24"/>
        </w:rPr>
      </w:pPr>
    </w:p>
    <w:p w14:paraId="3B8504A9" w14:textId="58F399C1"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9668573" w:rsidR="002A2C5B" w:rsidRPr="00043E68" w:rsidRDefault="00370CFF"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043E68">
              <w:rPr>
                <w:rFonts w:ascii="Arial" w:eastAsia="Arial" w:hAnsi="Arial" w:cs="Arial"/>
                <w:sz w:val="20"/>
                <w:szCs w:val="20"/>
              </w:rPr>
              <w:t>2</w:t>
            </w:r>
            <w:r w:rsidR="00BF4B5F" w:rsidRPr="00043E68">
              <w:rPr>
                <w:rFonts w:ascii="Arial" w:eastAsia="Arial" w:hAnsi="Arial" w:cs="Arial"/>
                <w:sz w:val="20"/>
                <w:szCs w:val="20"/>
              </w:rPr>
              <w:t>6</w:t>
            </w:r>
            <w:r w:rsidR="00631D33" w:rsidRPr="00043E68">
              <w:rPr>
                <w:rFonts w:ascii="Arial" w:eastAsia="Arial" w:hAnsi="Arial" w:cs="Arial"/>
                <w:sz w:val="20"/>
                <w:szCs w:val="20"/>
              </w:rPr>
              <w:t xml:space="preserve"> </w:t>
            </w:r>
            <w:r w:rsidR="00EE1AFA" w:rsidRPr="00043E68">
              <w:rPr>
                <w:rFonts w:ascii="Arial" w:eastAsia="Arial" w:hAnsi="Arial" w:cs="Arial"/>
                <w:sz w:val="20"/>
                <w:szCs w:val="20"/>
              </w:rPr>
              <w:t>August</w:t>
            </w:r>
            <w:r w:rsidR="002A7D6A" w:rsidRPr="00043E6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55CCF8" w14:textId="3AC3C875" w:rsidR="00370CFF" w:rsidRPr="00043E68" w:rsidRDefault="00FD29D0"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 Hygiene Kits at Sta. Marcela, Apayao on 13 August 2021</w:t>
            </w:r>
            <w:r w:rsidR="00370CFF" w:rsidRPr="00043E68">
              <w:rPr>
                <w:rFonts w:ascii="Arial" w:eastAsia="Arial" w:hAnsi="Arial" w:cs="Arial"/>
                <w:sz w:val="20"/>
                <w:szCs w:val="19"/>
              </w:rPr>
              <w:t>.</w:t>
            </w:r>
          </w:p>
          <w:p w14:paraId="5B8277C1" w14:textId="326AE100" w:rsidR="00BF4B5F" w:rsidRPr="00043E68" w:rsidRDefault="00370CFF" w:rsidP="00370CF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5 Hygiene Kits at Sta. Marcela, Apayao on 23 August 2021.</w:t>
            </w:r>
          </w:p>
          <w:p w14:paraId="2B39BF53"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106 FFPs and 4 Hygiene Kits at Danglas, Abra on 24 August 2021</w:t>
            </w:r>
            <w:r w:rsidRPr="00043E68">
              <w:rPr>
                <w:rFonts w:ascii="Arial" w:eastAsia="Arial" w:hAnsi="Arial" w:cs="Arial"/>
                <w:sz w:val="20"/>
                <w:szCs w:val="19"/>
              </w:rPr>
              <w:t>.</w:t>
            </w:r>
          </w:p>
          <w:p w14:paraId="3444ED8A"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8 FFPs and 23 Hygiene Kits at Bucay, Abra on 24 August 2021.</w:t>
            </w:r>
          </w:p>
          <w:p w14:paraId="773305C5" w14:textId="406315B7" w:rsidR="00BF4B5F" w:rsidRPr="00043E68" w:rsidRDefault="00BF4B5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3,400FFPs at Pudtol, Apayao on 25 August 2021.</w:t>
            </w:r>
          </w:p>
          <w:p w14:paraId="091C03B2" w14:textId="3BCE5F83" w:rsidR="002A2C5B" w:rsidRPr="00043E68"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A total of </w:t>
            </w:r>
            <w:r w:rsidR="00631D33" w:rsidRPr="00043E68">
              <w:rPr>
                <w:rFonts w:ascii="Arial" w:eastAsia="Arial" w:hAnsi="Arial" w:cs="Arial"/>
                <w:sz w:val="20"/>
                <w:szCs w:val="19"/>
              </w:rPr>
              <w:t xml:space="preserve">11,846 </w:t>
            </w:r>
            <w:r w:rsidRPr="00043E68">
              <w:rPr>
                <w:rFonts w:ascii="Arial" w:eastAsia="Arial" w:hAnsi="Arial" w:cs="Arial"/>
                <w:sz w:val="20"/>
                <w:szCs w:val="19"/>
              </w:rPr>
              <w:t>FFPs amounting to ₱</w:t>
            </w:r>
            <w:r w:rsidR="00631D33" w:rsidRPr="00043E68">
              <w:rPr>
                <w:rFonts w:ascii="Arial" w:eastAsia="Arial" w:hAnsi="Arial" w:cs="Arial"/>
                <w:sz w:val="20"/>
                <w:szCs w:val="19"/>
              </w:rPr>
              <w:t xml:space="preserve">6,080,067.66 </w:t>
            </w:r>
            <w:r w:rsidRPr="00043E68">
              <w:rPr>
                <w:rFonts w:ascii="Arial" w:eastAsia="Arial" w:hAnsi="Arial" w:cs="Arial"/>
                <w:sz w:val="20"/>
                <w:szCs w:val="19"/>
              </w:rPr>
              <w:t>and 117 Hygiene Kits amounting to ₱172,399.50 were provided to the Locally Stranded Individuals (LSIs) in CAR.</w:t>
            </w:r>
          </w:p>
          <w:p w14:paraId="6A529516" w14:textId="020A96E5" w:rsidR="00631D33" w:rsidRPr="00043E68"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Provision of assistance to the affected population due to granular lockdown as imposed by different LGUs.</w:t>
            </w:r>
          </w:p>
          <w:p w14:paraId="6A35FC61" w14:textId="637E383A"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On-going prepositioning of Food and Non-food Items to the provinces</w:t>
            </w:r>
            <w:r w:rsidR="00631D33" w:rsidRPr="00043E68">
              <w:rPr>
                <w:rFonts w:ascii="Arial" w:eastAsia="Arial" w:hAnsi="Arial" w:cs="Arial"/>
                <w:sz w:val="20"/>
                <w:szCs w:val="19"/>
              </w:rPr>
              <w:t>.</w:t>
            </w:r>
          </w:p>
          <w:p w14:paraId="342007A8"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043E68"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043E6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043E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043E68" w:rsidRPr="00043E68" w14:paraId="656B84D3" w14:textId="77777777">
              <w:tc>
                <w:tcPr>
                  <w:tcW w:w="1370" w:type="pct"/>
                  <w:shd w:val="clear" w:color="auto" w:fill="D9D9D9" w:themeFill="background1" w:themeFillShade="D9"/>
                  <w:vAlign w:val="center"/>
                </w:tcPr>
                <w:p w14:paraId="522B7B0E"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043E68" w:rsidRDefault="002A7D6A">
                  <w:pPr>
                    <w:widowControl/>
                    <w:spacing w:after="0" w:line="240" w:lineRule="auto"/>
                    <w:ind w:right="57"/>
                    <w:contextualSpacing/>
                    <w:jc w:val="center"/>
                    <w:rPr>
                      <w:rFonts w:ascii="Arial" w:eastAsia="Arial" w:hAnsi="Arial" w:cs="Arial"/>
                      <w:b/>
                      <w:sz w:val="16"/>
                      <w:szCs w:val="16"/>
                    </w:rPr>
                  </w:pPr>
                  <w:r w:rsidRPr="00043E68">
                    <w:rPr>
                      <w:rFonts w:ascii="Arial" w:eastAsia="Arial" w:hAnsi="Arial" w:cs="Arial"/>
                      <w:b/>
                      <w:sz w:val="16"/>
                      <w:szCs w:val="16"/>
                    </w:rPr>
                    <w:t>TOTAL AMOUNT PAID (PhP)</w:t>
                  </w:r>
                </w:p>
              </w:tc>
            </w:tr>
            <w:tr w:rsidR="00043E68" w:rsidRPr="00043E68" w14:paraId="1223ED61" w14:textId="77777777">
              <w:tc>
                <w:tcPr>
                  <w:tcW w:w="5000" w:type="pct"/>
                  <w:gridSpan w:val="3"/>
                  <w:shd w:val="clear" w:color="auto" w:fill="EAF1DD" w:themeFill="accent3" w:themeFillTint="33"/>
                  <w:vAlign w:val="center"/>
                </w:tcPr>
                <w:p w14:paraId="68D36DB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FIRST TRANCHE</w:t>
                  </w:r>
                </w:p>
              </w:tc>
            </w:tr>
            <w:tr w:rsidR="00043E68" w:rsidRPr="00043E68" w14:paraId="6ECC1C27" w14:textId="77777777">
              <w:tc>
                <w:tcPr>
                  <w:tcW w:w="1370" w:type="pct"/>
                </w:tcPr>
                <w:p w14:paraId="0756600F"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7AFCD4F"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345,309</w:t>
                  </w:r>
                </w:p>
              </w:tc>
              <w:tc>
                <w:tcPr>
                  <w:tcW w:w="1710" w:type="pct"/>
                </w:tcPr>
                <w:p w14:paraId="4E640978"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1,895,361,350.00</w:t>
                  </w:r>
                </w:p>
              </w:tc>
            </w:tr>
            <w:tr w:rsidR="00043E68" w:rsidRPr="00043E68" w14:paraId="27B24FB3" w14:textId="77777777">
              <w:tc>
                <w:tcPr>
                  <w:tcW w:w="1370" w:type="pct"/>
                </w:tcPr>
                <w:p w14:paraId="27610306"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4FBDC496"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73,009</w:t>
                  </w:r>
                </w:p>
              </w:tc>
              <w:tc>
                <w:tcPr>
                  <w:tcW w:w="1710" w:type="pct"/>
                </w:tcPr>
                <w:p w14:paraId="3E2B8C4E"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302,987,350.00</w:t>
                  </w:r>
                </w:p>
              </w:tc>
            </w:tr>
            <w:tr w:rsidR="00043E68" w:rsidRPr="00043E68" w14:paraId="1864E802" w14:textId="77777777">
              <w:tc>
                <w:tcPr>
                  <w:tcW w:w="5000" w:type="pct"/>
                  <w:gridSpan w:val="3"/>
                  <w:shd w:val="clear" w:color="auto" w:fill="EAF1DD" w:themeFill="accent3" w:themeFillTint="33"/>
                  <w:vAlign w:val="center"/>
                </w:tcPr>
                <w:p w14:paraId="7EA844D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SECOND TRANCHE</w:t>
                  </w:r>
                </w:p>
              </w:tc>
            </w:tr>
            <w:tr w:rsidR="00043E68" w:rsidRPr="00043E68" w14:paraId="379FB482" w14:textId="77777777">
              <w:tc>
                <w:tcPr>
                  <w:tcW w:w="1370" w:type="pct"/>
                </w:tcPr>
                <w:p w14:paraId="722565B9"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FBC519C"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96,944</w:t>
                  </w:r>
                </w:p>
              </w:tc>
              <w:tc>
                <w:tcPr>
                  <w:tcW w:w="1710" w:type="pct"/>
                </w:tcPr>
                <w:p w14:paraId="16939AA0"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33,192,000.00</w:t>
                  </w:r>
                </w:p>
              </w:tc>
            </w:tr>
            <w:tr w:rsidR="00043E68" w:rsidRPr="00043E68" w14:paraId="2C674960" w14:textId="77777777">
              <w:tc>
                <w:tcPr>
                  <w:tcW w:w="1370" w:type="pct"/>
                </w:tcPr>
                <w:p w14:paraId="04DCA48A"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1FA0F649"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13,597</w:t>
                  </w:r>
                </w:p>
              </w:tc>
              <w:tc>
                <w:tcPr>
                  <w:tcW w:w="1710" w:type="pct"/>
                </w:tcPr>
                <w:p w14:paraId="7D15122D"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6,427,550.00</w:t>
                  </w:r>
                </w:p>
              </w:tc>
            </w:tr>
          </w:tbl>
          <w:p w14:paraId="1176B9A0"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responds to grievances relative to SAP and relief assistance.</w:t>
            </w:r>
          </w:p>
        </w:tc>
      </w:tr>
    </w:tbl>
    <w:p w14:paraId="1A1DD9E1" w14:textId="015AAC5F" w:rsidR="00546802" w:rsidRDefault="00546802">
      <w:pPr>
        <w:widowControl/>
        <w:spacing w:after="0" w:line="240" w:lineRule="auto"/>
        <w:rPr>
          <w:rFonts w:ascii="Arial" w:eastAsia="Arial" w:hAnsi="Arial" w:cs="Arial"/>
          <w:b/>
          <w:sz w:val="24"/>
          <w:szCs w:val="24"/>
        </w:rPr>
      </w:pPr>
    </w:p>
    <w:p w14:paraId="4E792646" w14:textId="22FB349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8E507D8" w:rsidR="002A2C5B" w:rsidRPr="00080BB1" w:rsidRDefault="00646B4D"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646B4D">
              <w:rPr>
                <w:rFonts w:ascii="Arial" w:eastAsia="Arial" w:hAnsi="Arial" w:cs="Arial"/>
                <w:color w:val="0070C0"/>
                <w:sz w:val="20"/>
                <w:szCs w:val="20"/>
              </w:rPr>
              <w:t>31</w:t>
            </w:r>
            <w:r w:rsidR="000D7A28" w:rsidRPr="00646B4D">
              <w:rPr>
                <w:rFonts w:ascii="Arial" w:eastAsia="Arial" w:hAnsi="Arial" w:cs="Arial"/>
                <w:color w:val="0070C0"/>
                <w:sz w:val="20"/>
                <w:szCs w:val="20"/>
              </w:rPr>
              <w:t xml:space="preserve"> August</w:t>
            </w:r>
            <w:r w:rsidR="002A7D6A" w:rsidRPr="00646B4D">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2C45D23" w:rsidR="002A2C5B" w:rsidRPr="00646B4D" w:rsidRDefault="00A76B9A">
            <w:pPr>
              <w:pStyle w:val="ListParagraph"/>
              <w:numPr>
                <w:ilvl w:val="0"/>
                <w:numId w:val="6"/>
              </w:numPr>
              <w:spacing w:after="0" w:line="240" w:lineRule="auto"/>
              <w:jc w:val="both"/>
              <w:rPr>
                <w:rFonts w:ascii="Arial" w:eastAsia="Arial" w:hAnsi="Arial" w:cs="Arial"/>
                <w:color w:val="0070C0"/>
                <w:sz w:val="20"/>
                <w:szCs w:val="19"/>
              </w:rPr>
            </w:pPr>
            <w:r w:rsidRPr="00646B4D">
              <w:rPr>
                <w:rFonts w:ascii="Arial" w:eastAsia="Arial" w:hAnsi="Arial" w:cs="Arial"/>
                <w:color w:val="0070C0"/>
                <w:sz w:val="20"/>
                <w:szCs w:val="19"/>
              </w:rPr>
              <w:t>A total of</w:t>
            </w:r>
            <w:r w:rsidR="00B340EC" w:rsidRPr="00646B4D">
              <w:rPr>
                <w:rFonts w:ascii="Arial" w:eastAsia="Arial" w:hAnsi="Arial" w:cs="Arial"/>
                <w:color w:val="0070C0"/>
                <w:sz w:val="20"/>
                <w:szCs w:val="19"/>
              </w:rPr>
              <w:t xml:space="preserve"> </w:t>
            </w:r>
            <w:r w:rsidR="00646B4D" w:rsidRPr="00646B4D">
              <w:rPr>
                <w:rFonts w:ascii="Arial" w:eastAsia="Arial" w:hAnsi="Arial" w:cs="Arial"/>
                <w:b/>
                <w:bCs/>
                <w:color w:val="0070C0"/>
                <w:sz w:val="20"/>
                <w:szCs w:val="19"/>
              </w:rPr>
              <w:t>44</w:t>
            </w:r>
            <w:r w:rsidR="00651F54" w:rsidRPr="00646B4D">
              <w:rPr>
                <w:rFonts w:ascii="Arial" w:eastAsia="Arial" w:hAnsi="Arial" w:cs="Arial"/>
                <w:b/>
                <w:bCs/>
                <w:color w:val="0070C0"/>
                <w:sz w:val="20"/>
                <w:szCs w:val="19"/>
              </w:rPr>
              <w:t xml:space="preserve"> </w:t>
            </w:r>
            <w:r w:rsidR="003D6CDF" w:rsidRPr="00646B4D">
              <w:rPr>
                <w:rFonts w:ascii="Arial" w:eastAsia="Arial" w:hAnsi="Arial" w:cs="Arial"/>
                <w:b/>
                <w:bCs/>
                <w:color w:val="0070C0"/>
                <w:sz w:val="20"/>
                <w:szCs w:val="19"/>
              </w:rPr>
              <w:t>personnel</w:t>
            </w:r>
            <w:r w:rsidR="002A7D6A" w:rsidRPr="00646B4D">
              <w:rPr>
                <w:rFonts w:ascii="Arial" w:eastAsia="Arial" w:hAnsi="Arial" w:cs="Arial"/>
                <w:color w:val="0070C0"/>
                <w:sz w:val="20"/>
                <w:szCs w:val="19"/>
              </w:rPr>
              <w:t xml:space="preserve"> </w:t>
            </w:r>
            <w:r w:rsidR="000B6A17" w:rsidRPr="00646B4D">
              <w:rPr>
                <w:rFonts w:ascii="Arial" w:eastAsia="Arial" w:hAnsi="Arial" w:cs="Arial"/>
                <w:color w:val="0070C0"/>
                <w:sz w:val="20"/>
                <w:szCs w:val="19"/>
              </w:rPr>
              <w:t>are</w:t>
            </w:r>
            <w:r w:rsidR="002A7D6A" w:rsidRPr="00646B4D">
              <w:rPr>
                <w:rFonts w:ascii="Arial" w:eastAsia="Arial" w:hAnsi="Arial" w:cs="Arial"/>
                <w:color w:val="0070C0"/>
                <w:sz w:val="20"/>
                <w:szCs w:val="19"/>
              </w:rPr>
              <w:t xml:space="preserve"> on duty/deployed region-wide to conduct response operation and to monitor and execute SAP implementation in the Region.</w:t>
            </w:r>
          </w:p>
          <w:p w14:paraId="0C3AC71B" w14:textId="611B9130" w:rsidR="002A2C5B" w:rsidRPr="00080BB1" w:rsidRDefault="002A7D6A" w:rsidP="00A22E92">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080BB1" w:rsidRDefault="00C12F0C">
            <w:pPr>
              <w:spacing w:after="0" w:line="240" w:lineRule="auto"/>
              <w:jc w:val="both"/>
              <w:rPr>
                <w:rFonts w:ascii="Arial" w:eastAsia="Arial" w:hAnsi="Arial" w:cs="Arial"/>
                <w:sz w:val="20"/>
                <w:szCs w:val="19"/>
              </w:rPr>
            </w:pPr>
          </w:p>
          <w:p w14:paraId="45F51393" w14:textId="77777777" w:rsidR="002A2C5B" w:rsidRPr="00080BB1" w:rsidRDefault="002A7D6A">
            <w:pPr>
              <w:spacing w:after="0" w:line="240" w:lineRule="auto"/>
              <w:contextualSpacing/>
              <w:jc w:val="both"/>
              <w:rPr>
                <w:rFonts w:ascii="Arial" w:eastAsia="Arial" w:hAnsi="Arial" w:cs="Arial"/>
                <w:b/>
                <w:sz w:val="20"/>
                <w:szCs w:val="19"/>
              </w:rPr>
            </w:pPr>
            <w:r w:rsidRPr="00080BB1">
              <w:rPr>
                <w:rFonts w:ascii="Arial" w:eastAsia="Arial" w:hAnsi="Arial" w:cs="Arial"/>
                <w:b/>
                <w:sz w:val="20"/>
                <w:szCs w:val="19"/>
              </w:rPr>
              <w:t>Social Amelioration Program (SAP)</w:t>
            </w:r>
          </w:p>
          <w:p w14:paraId="4FE69913" w14:textId="77777777" w:rsidR="0095693D" w:rsidRPr="00080BB1" w:rsidRDefault="0095693D" w:rsidP="0095693D">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of </w:t>
            </w:r>
            <w:r w:rsidRPr="00080BB1">
              <w:rPr>
                <w:rFonts w:ascii="Arial" w:eastAsia="Arial" w:hAnsi="Arial" w:cs="Arial"/>
                <w:b/>
                <w:sz w:val="20"/>
                <w:szCs w:val="19"/>
              </w:rPr>
              <w:t>₱</w:t>
            </w:r>
            <w:r w:rsidRPr="00080BB1">
              <w:rPr>
                <w:rFonts w:ascii="Arial" w:eastAsia="Arial" w:hAnsi="Arial" w:cs="Arial"/>
                <w:b/>
                <w:sz w:val="20"/>
                <w:szCs w:val="19"/>
                <w:lang w:val="en-US"/>
              </w:rPr>
              <w:t xml:space="preserve">4,269,230,500.00 </w:t>
            </w:r>
            <w:r w:rsidRPr="00080BB1">
              <w:rPr>
                <w:rFonts w:ascii="Arial" w:eastAsia="Arial" w:hAnsi="Arial" w:cs="Arial"/>
                <w:sz w:val="20"/>
                <w:szCs w:val="19"/>
              </w:rPr>
              <w:t xml:space="preserve">was paid to </w:t>
            </w:r>
            <w:r w:rsidRPr="00080BB1">
              <w:rPr>
                <w:rFonts w:ascii="Arial" w:eastAsia="Arial" w:hAnsi="Arial" w:cs="Arial"/>
                <w:b/>
                <w:bCs/>
                <w:sz w:val="20"/>
                <w:szCs w:val="19"/>
                <w:lang w:val="en-US"/>
              </w:rPr>
              <w:t>776,211 beneficiaries</w:t>
            </w:r>
            <w:r w:rsidRPr="00080BB1">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080BB1" w:rsidRDefault="00450EDE" w:rsidP="000D7A28">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of </w:t>
            </w:r>
            <w:r w:rsidR="000D7A28" w:rsidRPr="00080BB1">
              <w:rPr>
                <w:rFonts w:ascii="Arial" w:eastAsia="Arial" w:hAnsi="Arial" w:cs="Arial"/>
                <w:b/>
                <w:sz w:val="20"/>
                <w:szCs w:val="19"/>
              </w:rPr>
              <w:t xml:space="preserve">12,121 </w:t>
            </w:r>
            <w:r w:rsidRPr="00080BB1">
              <w:rPr>
                <w:rFonts w:ascii="Arial" w:eastAsia="Arial" w:hAnsi="Arial" w:cs="Arial"/>
                <w:b/>
                <w:sz w:val="20"/>
                <w:szCs w:val="19"/>
              </w:rPr>
              <w:t>Non-Pantawid Pamilya beneficiaries</w:t>
            </w:r>
            <w:r w:rsidRPr="00080BB1">
              <w:rPr>
                <w:rFonts w:ascii="Arial" w:eastAsia="Arial" w:hAnsi="Arial" w:cs="Arial"/>
                <w:sz w:val="20"/>
                <w:szCs w:val="19"/>
              </w:rPr>
              <w:t xml:space="preserve"> in Pangasinan were paid amounting to </w:t>
            </w:r>
            <w:r w:rsidRPr="00080BB1">
              <w:rPr>
                <w:rFonts w:ascii="Arial" w:eastAsia="Arial" w:hAnsi="Arial" w:cs="Arial"/>
                <w:b/>
                <w:sz w:val="20"/>
                <w:szCs w:val="19"/>
              </w:rPr>
              <w:t>₱</w:t>
            </w:r>
            <w:r w:rsidR="000D7A28" w:rsidRPr="00080BB1">
              <w:rPr>
                <w:rFonts w:ascii="Arial" w:eastAsia="Arial" w:hAnsi="Arial" w:cs="Arial"/>
                <w:b/>
                <w:sz w:val="20"/>
                <w:szCs w:val="19"/>
              </w:rPr>
              <w:t xml:space="preserve">70,020,500.00 </w:t>
            </w:r>
            <w:r w:rsidRPr="00080BB1">
              <w:rPr>
                <w:rFonts w:ascii="Arial" w:eastAsia="Arial" w:hAnsi="Arial" w:cs="Arial"/>
                <w:sz w:val="20"/>
                <w:szCs w:val="19"/>
              </w:rPr>
              <w:t>for the reprocessed refund from the Financial Service Providers (FSPs) of Bayanihan SAP 2.</w:t>
            </w:r>
          </w:p>
          <w:p w14:paraId="2F63CFA2"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amount of </w:t>
            </w:r>
            <w:r w:rsidRPr="00080BB1">
              <w:rPr>
                <w:rFonts w:ascii="Arial" w:eastAsia="Arial" w:hAnsi="Arial" w:cs="Arial"/>
                <w:b/>
                <w:bCs/>
                <w:sz w:val="20"/>
                <w:szCs w:val="19"/>
              </w:rPr>
              <w:t>₱513,724,350.00</w:t>
            </w:r>
            <w:r w:rsidRPr="00080BB1">
              <w:rPr>
                <w:rFonts w:ascii="Arial" w:eastAsia="Arial" w:hAnsi="Arial" w:cs="Arial"/>
                <w:sz w:val="20"/>
                <w:szCs w:val="19"/>
              </w:rPr>
              <w:t xml:space="preserve"> were paid through direct payout and cash cards to </w:t>
            </w:r>
            <w:r w:rsidRPr="00080BB1">
              <w:rPr>
                <w:rFonts w:ascii="Arial" w:eastAsia="Arial" w:hAnsi="Arial" w:cs="Arial"/>
                <w:b/>
                <w:bCs/>
                <w:sz w:val="20"/>
                <w:szCs w:val="19"/>
              </w:rPr>
              <w:t>123,789</w:t>
            </w:r>
            <w:r w:rsidRPr="00080BB1">
              <w:rPr>
                <w:rFonts w:ascii="Arial" w:eastAsia="Arial" w:hAnsi="Arial" w:cs="Arial"/>
                <w:sz w:val="20"/>
                <w:szCs w:val="19"/>
              </w:rPr>
              <w:t xml:space="preserve"> </w:t>
            </w:r>
            <w:r w:rsidRPr="00080BB1">
              <w:rPr>
                <w:rFonts w:ascii="Arial" w:eastAsia="Arial" w:hAnsi="Arial" w:cs="Arial"/>
                <w:b/>
                <w:sz w:val="20"/>
                <w:szCs w:val="19"/>
              </w:rPr>
              <w:t>4Ps beneficiaries</w:t>
            </w:r>
            <w:r w:rsidRPr="00080BB1">
              <w:rPr>
                <w:rFonts w:ascii="Arial" w:eastAsia="Arial" w:hAnsi="Arial" w:cs="Arial"/>
                <w:sz w:val="20"/>
                <w:szCs w:val="19"/>
              </w:rPr>
              <w:t xml:space="preserve"> while a total amount of </w:t>
            </w:r>
            <w:r w:rsidRPr="00080BB1">
              <w:rPr>
                <w:rFonts w:ascii="Arial" w:eastAsia="Arial" w:hAnsi="Arial" w:cs="Arial"/>
                <w:b/>
                <w:sz w:val="20"/>
                <w:szCs w:val="19"/>
              </w:rPr>
              <w:t>₱</w:t>
            </w:r>
            <w:r w:rsidRPr="00080BB1">
              <w:rPr>
                <w:rFonts w:ascii="Arial" w:eastAsia="Arial" w:hAnsi="Arial" w:cs="Arial"/>
                <w:b/>
                <w:sz w:val="20"/>
                <w:szCs w:val="19"/>
                <w:lang w:val="en-US"/>
              </w:rPr>
              <w:t xml:space="preserve">2,259,823,500.00 </w:t>
            </w:r>
            <w:r w:rsidRPr="00080BB1">
              <w:rPr>
                <w:rFonts w:ascii="Arial" w:eastAsia="Arial" w:hAnsi="Arial" w:cs="Arial"/>
                <w:sz w:val="20"/>
                <w:szCs w:val="19"/>
              </w:rPr>
              <w:t xml:space="preserve">were paid through financial service providers (FSPs) to </w:t>
            </w:r>
            <w:r w:rsidRPr="00080BB1">
              <w:rPr>
                <w:rFonts w:ascii="Arial" w:eastAsia="Arial" w:hAnsi="Arial" w:cs="Arial"/>
                <w:b/>
                <w:sz w:val="20"/>
                <w:szCs w:val="19"/>
                <w:lang w:val="en-US"/>
              </w:rPr>
              <w:t xml:space="preserve">410,877 </w:t>
            </w:r>
            <w:r w:rsidRPr="00080BB1">
              <w:rPr>
                <w:rFonts w:ascii="Arial" w:eastAsia="Arial" w:hAnsi="Arial" w:cs="Arial"/>
                <w:b/>
                <w:sz w:val="20"/>
                <w:szCs w:val="19"/>
              </w:rPr>
              <w:t>non-4Ps beneficiaries</w:t>
            </w:r>
            <w:r w:rsidRPr="00080BB1">
              <w:rPr>
                <w:rFonts w:ascii="Arial" w:eastAsia="Arial" w:hAnsi="Arial" w:cs="Arial"/>
                <w:sz w:val="20"/>
                <w:szCs w:val="19"/>
              </w:rPr>
              <w:t xml:space="preserve"> in Pangasinan for the second tranche implementation.</w:t>
            </w:r>
          </w:p>
          <w:p w14:paraId="2321502C"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A total amount of</w:t>
            </w:r>
            <w:r w:rsidRPr="00080BB1">
              <w:rPr>
                <w:rFonts w:ascii="Arial" w:eastAsia="Arial" w:hAnsi="Arial" w:cs="Arial"/>
                <w:b/>
                <w:sz w:val="20"/>
                <w:szCs w:val="19"/>
              </w:rPr>
              <w:t xml:space="preserve"> ₱262,333,500.00 </w:t>
            </w:r>
            <w:r w:rsidRPr="00080BB1">
              <w:rPr>
                <w:rFonts w:ascii="Arial" w:eastAsia="Arial" w:hAnsi="Arial" w:cs="Arial"/>
                <w:sz w:val="20"/>
                <w:szCs w:val="19"/>
              </w:rPr>
              <w:t xml:space="preserve">was paid to </w:t>
            </w:r>
            <w:r w:rsidRPr="00080BB1">
              <w:rPr>
                <w:rFonts w:ascii="Arial" w:eastAsia="Arial" w:hAnsi="Arial" w:cs="Arial"/>
                <w:b/>
                <w:sz w:val="20"/>
                <w:szCs w:val="19"/>
              </w:rPr>
              <w:t>47,697 waitlisted beneficiaries</w:t>
            </w:r>
            <w:r w:rsidRPr="00080BB1">
              <w:rPr>
                <w:rFonts w:ascii="Arial" w:eastAsia="Arial" w:hAnsi="Arial" w:cs="Arial"/>
                <w:sz w:val="20"/>
                <w:szCs w:val="19"/>
              </w:rPr>
              <w:t xml:space="preserve"> in the Region.</w:t>
            </w:r>
          </w:p>
          <w:p w14:paraId="500D650D" w14:textId="25F2600B"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amount of </w:t>
            </w:r>
            <w:r w:rsidRPr="00080BB1">
              <w:rPr>
                <w:rFonts w:ascii="Arial" w:eastAsia="Arial" w:hAnsi="Arial" w:cs="Arial"/>
                <w:b/>
                <w:sz w:val="20"/>
                <w:szCs w:val="19"/>
              </w:rPr>
              <w:t>₱</w:t>
            </w:r>
            <w:r w:rsidRPr="00080BB1">
              <w:rPr>
                <w:rFonts w:ascii="Arial" w:eastAsia="Arial" w:hAnsi="Arial" w:cs="Arial"/>
                <w:b/>
                <w:sz w:val="20"/>
                <w:szCs w:val="19"/>
                <w:lang w:val="en-US"/>
              </w:rPr>
              <w:t xml:space="preserve">15,130,500.00 </w:t>
            </w:r>
            <w:r w:rsidRPr="00080BB1">
              <w:rPr>
                <w:rFonts w:ascii="Arial" w:eastAsia="Arial" w:hAnsi="Arial" w:cs="Arial"/>
                <w:sz w:val="20"/>
                <w:szCs w:val="19"/>
              </w:rPr>
              <w:t xml:space="preserve">was paid to </w:t>
            </w:r>
            <w:r w:rsidRPr="00080BB1">
              <w:rPr>
                <w:rFonts w:ascii="Arial" w:eastAsia="Arial" w:hAnsi="Arial" w:cs="Arial"/>
                <w:b/>
                <w:sz w:val="20"/>
                <w:szCs w:val="19"/>
              </w:rPr>
              <w:t xml:space="preserve">1,887 </w:t>
            </w:r>
            <w:r w:rsidRPr="00080BB1">
              <w:rPr>
                <w:rFonts w:ascii="Arial" w:eastAsia="Arial" w:hAnsi="Arial" w:cs="Arial"/>
                <w:b/>
                <w:bCs/>
                <w:sz w:val="20"/>
                <w:szCs w:val="19"/>
              </w:rPr>
              <w:t>TNVS/PUV drivers</w:t>
            </w:r>
            <w:r w:rsidRPr="00080BB1">
              <w:rPr>
                <w:rFonts w:ascii="Arial" w:eastAsia="Arial" w:hAnsi="Arial" w:cs="Arial"/>
                <w:sz w:val="20"/>
                <w:szCs w:val="19"/>
              </w:rPr>
              <w:t xml:space="preserve"> in the Region.</w:t>
            </w:r>
          </w:p>
          <w:p w14:paraId="2CEA7EFD"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1C39BD46" w14:textId="41699BC7" w:rsidR="002A2C5B" w:rsidRDefault="00837AE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w:t>
      </w:r>
      <w:r w:rsidR="002A7D6A">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A36E37B" w:rsidR="002A2C5B" w:rsidRPr="00646B4D" w:rsidRDefault="00AC407C" w:rsidP="00AC407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 xml:space="preserve">01 </w:t>
            </w:r>
            <w:r w:rsidRPr="00AC407C">
              <w:rPr>
                <w:rFonts w:ascii="Arial" w:eastAsia="Arial" w:hAnsi="Arial" w:cs="Arial"/>
                <w:color w:val="0070C0"/>
                <w:sz w:val="20"/>
                <w:szCs w:val="20"/>
              </w:rPr>
              <w:t>September</w:t>
            </w:r>
            <w:r w:rsidR="00830EB1" w:rsidRPr="00AC407C">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763CBC96" w:rsidR="00DA0EB9" w:rsidRPr="00AC407C" w:rsidRDefault="00DA0EB9" w:rsidP="00AC407C">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AC407C">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AC407C" w:rsidRPr="00AC407C">
              <w:rPr>
                <w:rFonts w:ascii="Arial" w:eastAsia="Arial" w:hAnsi="Arial" w:cs="Arial"/>
                <w:b/>
                <w:color w:val="0070C0"/>
                <w:sz w:val="20"/>
                <w:szCs w:val="19"/>
                <w:lang w:bidi="en-US"/>
              </w:rPr>
              <w:t xml:space="preserve">340,512 </w:t>
            </w:r>
            <w:r w:rsidRPr="00AC407C">
              <w:rPr>
                <w:rFonts w:ascii="Arial" w:eastAsia="Arial" w:hAnsi="Arial" w:cs="Arial"/>
                <w:b/>
                <w:color w:val="0070C0"/>
                <w:sz w:val="20"/>
                <w:szCs w:val="19"/>
                <w:lang w:bidi="en-US"/>
              </w:rPr>
              <w:t>clients</w:t>
            </w:r>
            <w:r w:rsidRPr="00AC407C">
              <w:rPr>
                <w:rFonts w:ascii="Arial" w:eastAsia="Arial" w:hAnsi="Arial" w:cs="Arial"/>
                <w:color w:val="0070C0"/>
                <w:sz w:val="20"/>
                <w:szCs w:val="19"/>
                <w:lang w:bidi="en-US"/>
              </w:rPr>
              <w:t xml:space="preserve"> were served and provided with assistance amountin</w:t>
            </w:r>
            <w:r w:rsidR="00B72A4F" w:rsidRPr="00AC407C">
              <w:rPr>
                <w:rFonts w:ascii="Arial" w:eastAsia="Arial" w:hAnsi="Arial" w:cs="Arial"/>
                <w:color w:val="0070C0"/>
                <w:sz w:val="20"/>
                <w:szCs w:val="19"/>
                <w:lang w:bidi="en-US"/>
              </w:rPr>
              <w:t>g to</w:t>
            </w:r>
            <w:r w:rsidR="00DB0B37" w:rsidRPr="00AC407C">
              <w:rPr>
                <w:rFonts w:ascii="Arial" w:eastAsia="Arial" w:hAnsi="Arial" w:cs="Arial"/>
                <w:color w:val="0070C0"/>
                <w:sz w:val="20"/>
                <w:szCs w:val="19"/>
                <w:lang w:bidi="en-US"/>
              </w:rPr>
              <w:t xml:space="preserve"> </w:t>
            </w:r>
            <w:r w:rsidR="006B532D" w:rsidRPr="00AC407C">
              <w:rPr>
                <w:rFonts w:ascii="Arial" w:eastAsia="Arial" w:hAnsi="Arial" w:cs="Arial"/>
                <w:b/>
                <w:color w:val="0070C0"/>
                <w:sz w:val="20"/>
                <w:szCs w:val="19"/>
                <w:lang w:bidi="en-US"/>
              </w:rPr>
              <w:t>₱</w:t>
            </w:r>
            <w:r w:rsidR="00AC407C" w:rsidRPr="00AC407C">
              <w:rPr>
                <w:rFonts w:ascii="Arial" w:eastAsia="Arial" w:hAnsi="Arial" w:cs="Arial"/>
                <w:b/>
                <w:color w:val="0070C0"/>
                <w:sz w:val="20"/>
                <w:szCs w:val="19"/>
                <w:lang w:bidi="en-US"/>
              </w:rPr>
              <w:t xml:space="preserve">1,086,052,081.27 </w:t>
            </w:r>
            <w:r w:rsidRPr="00AC407C">
              <w:rPr>
                <w:rFonts w:ascii="Arial" w:eastAsia="Arial" w:hAnsi="Arial" w:cs="Arial"/>
                <w:color w:val="0070C0"/>
                <w:sz w:val="20"/>
                <w:szCs w:val="19"/>
                <w:lang w:bidi="en-US"/>
              </w:rPr>
              <w:t>through medical assistance, burial assistance, food assistance, and other AICS services</w:t>
            </w:r>
            <w:r w:rsidR="00833F1B" w:rsidRPr="00AC407C">
              <w:rPr>
                <w:rFonts w:ascii="Arial" w:eastAsia="Arial" w:hAnsi="Arial" w:cs="Arial"/>
                <w:color w:val="0070C0"/>
                <w:sz w:val="20"/>
                <w:szCs w:val="19"/>
                <w:lang w:bidi="en-US"/>
              </w:rPr>
              <w:t>.</w:t>
            </w:r>
          </w:p>
          <w:p w14:paraId="44501617" w14:textId="019451D5" w:rsidR="002A2C5B" w:rsidRPr="00646B4D" w:rsidRDefault="002A7D6A" w:rsidP="006B532D">
            <w:pPr>
              <w:pStyle w:val="ListParagraph"/>
              <w:numPr>
                <w:ilvl w:val="0"/>
                <w:numId w:val="3"/>
              </w:numPr>
              <w:spacing w:after="0" w:line="240" w:lineRule="auto"/>
              <w:ind w:right="57"/>
              <w:jc w:val="both"/>
              <w:rPr>
                <w:rFonts w:ascii="Arial" w:eastAsia="Arial" w:hAnsi="Arial" w:cs="Arial"/>
                <w:sz w:val="20"/>
                <w:szCs w:val="19"/>
                <w:lang w:bidi="en-US"/>
              </w:rPr>
            </w:pPr>
            <w:r w:rsidRPr="00646B4D">
              <w:rPr>
                <w:rFonts w:ascii="Arial" w:eastAsia="Arial" w:hAnsi="Arial" w:cs="Arial"/>
                <w:sz w:val="20"/>
                <w:szCs w:val="19"/>
                <w:lang w:bidi="en-US"/>
              </w:rPr>
              <w:t xml:space="preserve">DSWD-FO II </w:t>
            </w:r>
            <w:r w:rsidR="00E66B29" w:rsidRPr="00646B4D">
              <w:rPr>
                <w:rFonts w:ascii="Arial" w:eastAsia="Arial" w:hAnsi="Arial" w:cs="Arial"/>
                <w:sz w:val="20"/>
                <w:szCs w:val="19"/>
                <w:lang w:bidi="en-US"/>
              </w:rPr>
              <w:t xml:space="preserve">facilitated the </w:t>
            </w:r>
            <w:r w:rsidR="00E66B29" w:rsidRPr="00646B4D">
              <w:rPr>
                <w:rFonts w:ascii="Arial" w:eastAsia="Arial" w:hAnsi="Arial" w:cs="Arial"/>
                <w:b/>
                <w:sz w:val="20"/>
                <w:szCs w:val="19"/>
                <w:lang w:bidi="en-US"/>
              </w:rPr>
              <w:t>LAG Payout</w:t>
            </w:r>
            <w:r w:rsidR="00E66B29" w:rsidRPr="00646B4D">
              <w:rPr>
                <w:rFonts w:ascii="Arial" w:eastAsia="Arial" w:hAnsi="Arial" w:cs="Arial"/>
                <w:sz w:val="20"/>
                <w:szCs w:val="19"/>
                <w:lang w:bidi="en-US"/>
              </w:rPr>
              <w:t xml:space="preserve"> and at p</w:t>
            </w:r>
            <w:r w:rsidR="000E0A30" w:rsidRPr="00646B4D">
              <w:rPr>
                <w:rFonts w:ascii="Arial" w:eastAsia="Arial" w:hAnsi="Arial" w:cs="Arial"/>
                <w:sz w:val="20"/>
                <w:szCs w:val="19"/>
                <w:lang w:bidi="en-US"/>
              </w:rPr>
              <w:t xml:space="preserve">resent, an aggregate amount of </w:t>
            </w:r>
            <w:r w:rsidR="00B62DE3" w:rsidRPr="00646B4D">
              <w:rPr>
                <w:rFonts w:ascii="Arial" w:eastAsia="Arial" w:hAnsi="Arial" w:cs="Arial"/>
                <w:b/>
                <w:sz w:val="20"/>
                <w:szCs w:val="19"/>
                <w:lang w:bidi="en-US"/>
              </w:rPr>
              <w:t>₱</w:t>
            </w:r>
            <w:r w:rsidR="006B532D" w:rsidRPr="00646B4D">
              <w:rPr>
                <w:rFonts w:ascii="Arial" w:eastAsia="Arial" w:hAnsi="Arial" w:cs="Arial"/>
                <w:b/>
                <w:sz w:val="20"/>
                <w:szCs w:val="19"/>
                <w:lang w:bidi="en-US"/>
              </w:rPr>
              <w:t xml:space="preserve">76,186,968 </w:t>
            </w:r>
            <w:r w:rsidR="00E66B29" w:rsidRPr="00646B4D">
              <w:rPr>
                <w:rFonts w:ascii="Arial" w:eastAsia="Arial" w:hAnsi="Arial" w:cs="Arial"/>
                <w:sz w:val="20"/>
                <w:szCs w:val="19"/>
                <w:lang w:bidi="en-US"/>
              </w:rPr>
              <w:t xml:space="preserve">from the DSWD LAG Funds and </w:t>
            </w:r>
            <w:r w:rsidR="00B62DE3" w:rsidRPr="00646B4D">
              <w:rPr>
                <w:rFonts w:ascii="Arial" w:eastAsia="Arial" w:hAnsi="Arial" w:cs="Arial"/>
                <w:b/>
                <w:sz w:val="20"/>
                <w:szCs w:val="19"/>
                <w:lang w:bidi="en-US"/>
              </w:rPr>
              <w:t>₱</w:t>
            </w:r>
            <w:r w:rsidR="006B532D" w:rsidRPr="00646B4D">
              <w:rPr>
                <w:rFonts w:ascii="Arial" w:eastAsia="Arial" w:hAnsi="Arial" w:cs="Arial"/>
                <w:b/>
                <w:sz w:val="20"/>
                <w:szCs w:val="19"/>
                <w:lang w:bidi="en-US"/>
              </w:rPr>
              <w:t xml:space="preserve">65,622,550 </w:t>
            </w:r>
            <w:r w:rsidR="00E66B29" w:rsidRPr="00646B4D">
              <w:rPr>
                <w:rFonts w:ascii="Arial" w:eastAsia="Arial" w:hAnsi="Arial" w:cs="Arial"/>
                <w:sz w:val="20"/>
                <w:szCs w:val="19"/>
                <w:lang w:bidi="en-US"/>
              </w:rPr>
              <w:t xml:space="preserve">from the </w:t>
            </w:r>
            <w:proofErr w:type="gramStart"/>
            <w:r w:rsidR="00E66B29" w:rsidRPr="00646B4D">
              <w:rPr>
                <w:rFonts w:ascii="Arial" w:eastAsia="Arial" w:hAnsi="Arial" w:cs="Arial"/>
                <w:sz w:val="20"/>
                <w:szCs w:val="19"/>
                <w:lang w:bidi="en-US"/>
              </w:rPr>
              <w:t>For</w:t>
            </w:r>
            <w:proofErr w:type="gramEnd"/>
            <w:r w:rsidR="00E66B29" w:rsidRPr="00646B4D">
              <w:rPr>
                <w:rFonts w:ascii="Arial" w:eastAsia="Arial" w:hAnsi="Arial" w:cs="Arial"/>
                <w:sz w:val="20"/>
                <w:szCs w:val="19"/>
                <w:lang w:bidi="en-US"/>
              </w:rPr>
              <w:t xml:space="preserve"> Later Release (FLR) Fund of Office of the President was disb</w:t>
            </w:r>
            <w:r w:rsidR="000E0A30" w:rsidRPr="00646B4D">
              <w:rPr>
                <w:rFonts w:ascii="Arial" w:eastAsia="Arial" w:hAnsi="Arial" w:cs="Arial"/>
                <w:sz w:val="20"/>
                <w:szCs w:val="19"/>
                <w:lang w:bidi="en-US"/>
              </w:rPr>
              <w:t xml:space="preserve">ursed to </w:t>
            </w:r>
            <w:r w:rsidR="006B532D" w:rsidRPr="00646B4D">
              <w:rPr>
                <w:rFonts w:ascii="Arial" w:eastAsia="Arial" w:hAnsi="Arial" w:cs="Arial"/>
                <w:b/>
                <w:sz w:val="20"/>
                <w:szCs w:val="19"/>
                <w:lang w:bidi="en-US"/>
              </w:rPr>
              <w:t>8,320</w:t>
            </w:r>
            <w:r w:rsidR="000E0A30" w:rsidRPr="00646B4D">
              <w:rPr>
                <w:rFonts w:ascii="Arial" w:eastAsia="Arial" w:hAnsi="Arial" w:cs="Arial"/>
                <w:sz w:val="20"/>
                <w:szCs w:val="19"/>
                <w:lang w:bidi="en-US"/>
              </w:rPr>
              <w:t xml:space="preserve"> </w:t>
            </w:r>
            <w:r w:rsidR="00E66B29" w:rsidRPr="00646B4D">
              <w:rPr>
                <w:rFonts w:ascii="Arial" w:eastAsia="Arial" w:hAnsi="Arial" w:cs="Arial"/>
                <w:sz w:val="20"/>
                <w:szCs w:val="19"/>
                <w:lang w:bidi="en-US"/>
              </w:rPr>
              <w:t xml:space="preserve">beneficiaries to </w:t>
            </w:r>
            <w:r w:rsidR="006B532D" w:rsidRPr="00646B4D">
              <w:rPr>
                <w:rFonts w:ascii="Arial" w:eastAsia="Arial" w:hAnsi="Arial" w:cs="Arial"/>
                <w:b/>
                <w:sz w:val="20"/>
                <w:szCs w:val="19"/>
                <w:lang w:bidi="en-US"/>
              </w:rPr>
              <w:t>6,530</w:t>
            </w:r>
            <w:r w:rsidR="000E0A30" w:rsidRPr="00646B4D">
              <w:rPr>
                <w:rFonts w:ascii="Arial" w:eastAsia="Arial" w:hAnsi="Arial" w:cs="Arial"/>
                <w:sz w:val="20"/>
                <w:szCs w:val="19"/>
                <w:lang w:bidi="en-US"/>
              </w:rPr>
              <w:t xml:space="preserve"> </w:t>
            </w:r>
            <w:r w:rsidR="00E66B29" w:rsidRPr="00646B4D">
              <w:rPr>
                <w:rFonts w:ascii="Arial" w:eastAsia="Arial" w:hAnsi="Arial" w:cs="Arial"/>
                <w:sz w:val="20"/>
                <w:szCs w:val="19"/>
                <w:lang w:bidi="en-US"/>
              </w:rPr>
              <w:t>beneficiaries.</w:t>
            </w:r>
          </w:p>
          <w:p w14:paraId="4F6C5210" w14:textId="4E5B0474" w:rsidR="002A2C5B" w:rsidRPr="00646B4D"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646B4D">
              <w:rPr>
                <w:rFonts w:ascii="Arial" w:eastAsia="Arial" w:hAnsi="Arial" w:cs="Arial"/>
                <w:sz w:val="20"/>
                <w:szCs w:val="19"/>
                <w:lang w:bidi="en-US"/>
              </w:rPr>
              <w:t>DSWD-FO II ensures provision of augmentation support to LGUs, stakeholders and partners.</w:t>
            </w:r>
          </w:p>
          <w:p w14:paraId="14C6AFFC" w14:textId="77777777" w:rsidR="00DF247F" w:rsidRPr="00646B4D" w:rsidRDefault="00DF247F" w:rsidP="00DF247F">
            <w:pPr>
              <w:pStyle w:val="ListParagraph"/>
              <w:spacing w:after="0" w:line="240" w:lineRule="auto"/>
              <w:ind w:left="360" w:right="57"/>
              <w:jc w:val="both"/>
              <w:rPr>
                <w:rFonts w:ascii="Arial" w:eastAsia="Arial" w:hAnsi="Arial" w:cs="Arial"/>
                <w:sz w:val="20"/>
                <w:szCs w:val="19"/>
                <w:lang w:bidi="en-US"/>
              </w:rPr>
            </w:pPr>
          </w:p>
          <w:p w14:paraId="34D126A7" w14:textId="24D02550" w:rsidR="002A2C5B" w:rsidRPr="00646B4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646B4D">
              <w:rPr>
                <w:rFonts w:ascii="Arial" w:eastAsia="Arial" w:hAnsi="Arial" w:cs="Arial"/>
                <w:b/>
                <w:sz w:val="20"/>
                <w:szCs w:val="19"/>
              </w:rPr>
              <w:t>Social Amelioration Program (SAP)</w:t>
            </w:r>
          </w:p>
          <w:p w14:paraId="1896BD15" w14:textId="49ABE957" w:rsidR="000A3089" w:rsidRPr="00646B4D"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646B4D">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646B4D"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646B4D">
              <w:rPr>
                <w:rFonts w:ascii="Arial" w:eastAsia="Arial" w:hAnsi="Arial" w:cs="Arial"/>
                <w:sz w:val="20"/>
                <w:szCs w:val="19"/>
                <w:lang w:bidi="en-US"/>
              </w:rPr>
              <w:t xml:space="preserve">DSWD-FO II conducted payout to </w:t>
            </w:r>
            <w:r w:rsidRPr="00646B4D">
              <w:rPr>
                <w:rFonts w:ascii="Arial" w:eastAsia="Arial" w:hAnsi="Arial" w:cs="Arial"/>
                <w:b/>
                <w:sz w:val="20"/>
                <w:szCs w:val="19"/>
                <w:lang w:bidi="en-US"/>
              </w:rPr>
              <w:t>19,554 beneficiaries</w:t>
            </w:r>
            <w:r w:rsidRPr="00646B4D">
              <w:rPr>
                <w:rFonts w:ascii="Arial" w:eastAsia="Arial" w:hAnsi="Arial" w:cs="Arial"/>
                <w:sz w:val="20"/>
                <w:szCs w:val="19"/>
                <w:lang w:bidi="en-US"/>
              </w:rPr>
              <w:t xml:space="preserve"> of the Bayanihan 2 with a total amount of</w:t>
            </w:r>
            <w:r w:rsidRPr="00646B4D">
              <w:t xml:space="preserve"> </w:t>
            </w:r>
            <w:r w:rsidRPr="00646B4D">
              <w:rPr>
                <w:rFonts w:ascii="Arial" w:eastAsia="Arial" w:hAnsi="Arial" w:cs="Arial"/>
                <w:b/>
                <w:bCs/>
                <w:sz w:val="20"/>
                <w:szCs w:val="19"/>
                <w:lang w:bidi="en-US"/>
              </w:rPr>
              <w:t>₱104,720,000.00.</w:t>
            </w:r>
          </w:p>
        </w:tc>
      </w:tr>
    </w:tbl>
    <w:p w14:paraId="287DDE62" w14:textId="77777777" w:rsidR="00043E68" w:rsidRDefault="00043E68">
      <w:pPr>
        <w:widowControl/>
        <w:spacing w:after="0" w:line="240" w:lineRule="auto"/>
        <w:ind w:right="57"/>
        <w:contextualSpacing/>
        <w:rPr>
          <w:rFonts w:ascii="Arial" w:eastAsia="Arial" w:hAnsi="Arial" w:cs="Arial"/>
          <w:b/>
          <w:sz w:val="24"/>
          <w:szCs w:val="24"/>
        </w:rPr>
      </w:pPr>
    </w:p>
    <w:p w14:paraId="2D259E6F" w14:textId="00250D5A"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24C09047" w:rsidR="002A2C5B" w:rsidRPr="00646B4D" w:rsidRDefault="00B51DFB" w:rsidP="00B51DF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646B4D">
              <w:rPr>
                <w:rFonts w:ascii="Arial" w:eastAsia="Arial" w:hAnsi="Arial" w:cs="Arial"/>
                <w:sz w:val="20"/>
                <w:szCs w:val="20"/>
              </w:rPr>
              <w:t xml:space="preserve">31 </w:t>
            </w:r>
            <w:r w:rsidR="003A1078" w:rsidRPr="00646B4D">
              <w:rPr>
                <w:rFonts w:ascii="Arial" w:eastAsia="Arial" w:hAnsi="Arial" w:cs="Arial"/>
                <w:sz w:val="20"/>
                <w:szCs w:val="20"/>
              </w:rPr>
              <w:t>August</w:t>
            </w:r>
            <w:r w:rsidR="002A7D6A" w:rsidRPr="00646B4D">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646B4D" w:rsidRDefault="005479BA"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DSWD-FO CALABARZON</w:t>
            </w:r>
            <w:r w:rsidRPr="00646B4D">
              <w:t xml:space="preserve"> </w:t>
            </w:r>
            <w:r w:rsidR="003966B4" w:rsidRPr="00646B4D">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4FEC7F48" w:rsidR="007E28A1" w:rsidRPr="00646B4D" w:rsidRDefault="003A1078"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DSWD-FO CALABARZON</w:t>
            </w:r>
            <w:r w:rsidR="00540B28" w:rsidRPr="00646B4D">
              <w:rPr>
                <w:rFonts w:ascii="Arial" w:eastAsia="Arial" w:hAnsi="Arial" w:cs="Arial"/>
                <w:sz w:val="20"/>
                <w:szCs w:val="20"/>
              </w:rPr>
              <w:t xml:space="preserve"> </w:t>
            </w:r>
            <w:r w:rsidR="007E28A1" w:rsidRPr="00646B4D">
              <w:rPr>
                <w:rFonts w:ascii="Arial" w:eastAsia="Arial" w:hAnsi="Arial" w:cs="Arial"/>
                <w:sz w:val="20"/>
                <w:szCs w:val="20"/>
              </w:rPr>
              <w:t xml:space="preserve">through the DRMD </w:t>
            </w:r>
            <w:r w:rsidR="003966B4" w:rsidRPr="00646B4D">
              <w:rPr>
                <w:rFonts w:ascii="Arial" w:eastAsia="Arial" w:hAnsi="Arial" w:cs="Arial"/>
                <w:sz w:val="20"/>
                <w:szCs w:val="20"/>
              </w:rPr>
              <w:t>conducted consultation and exploratory meeting with the Provincial Quick Response Teams (PQRTs) to discuss proposed solutions to the issues and challenges encountered by the Field Office for COVID-19 Pandemic Humanitarian Response Operations.</w:t>
            </w:r>
          </w:p>
          <w:p w14:paraId="1E64451B" w14:textId="27C0B760" w:rsidR="007E28A1" w:rsidRPr="00646B4D" w:rsidRDefault="00540B28"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 xml:space="preserve">DSWD-FO CALABARZON </w:t>
            </w:r>
            <w:r w:rsidR="003966B4" w:rsidRPr="00646B4D">
              <w:rPr>
                <w:rFonts w:ascii="Arial" w:eastAsia="Arial" w:hAnsi="Arial" w:cs="Arial"/>
                <w:sz w:val="20"/>
                <w:szCs w:val="20"/>
              </w:rPr>
              <w:t xml:space="preserve">EOC coordinated with the PSWDOs of Laguna, Rizal, and Cavite to assess the possible relief augmentation of the Field Office to LGUs </w:t>
            </w:r>
            <w:r w:rsidR="003966B4" w:rsidRPr="00646B4D">
              <w:rPr>
                <w:rFonts w:ascii="Arial" w:eastAsia="Arial" w:hAnsi="Arial" w:cs="Arial"/>
                <w:sz w:val="20"/>
                <w:szCs w:val="20"/>
              </w:rPr>
              <w:lastRenderedPageBreak/>
              <w:t>that implemented granular lockdown and containment strategies.</w:t>
            </w:r>
          </w:p>
          <w:p w14:paraId="722B3CF8" w14:textId="60271192" w:rsidR="007E28A1" w:rsidRPr="00646B4D" w:rsidRDefault="003A1078"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DSWD-FO CALABARZON DRMD</w:t>
            </w:r>
            <w:r w:rsidRPr="00646B4D">
              <w:t xml:space="preserve"> </w:t>
            </w:r>
            <w:r w:rsidR="003966B4" w:rsidRPr="00646B4D">
              <w:rPr>
                <w:rFonts w:ascii="Arial" w:eastAsia="Arial" w:hAnsi="Arial" w:cs="Arial"/>
                <w:sz w:val="20"/>
                <w:szCs w:val="20"/>
              </w:rPr>
              <w:t>coordinated with the LSWDOs of San Jose, Batangas, San Pablo City, and Pangsanjan, Laguna for the administrative and logistical requirements for hauling 1,800 FFPs from DSWD FO IV-A warehouse in Gen. Mariano Alvarez, Cavite.</w:t>
            </w:r>
          </w:p>
          <w:p w14:paraId="444B2B9B" w14:textId="655C94C5" w:rsidR="003A1078" w:rsidRPr="00646B4D" w:rsidRDefault="00C03049" w:rsidP="003966B4">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 xml:space="preserve">DSWD-FO CALABARZON DRMD </w:t>
            </w:r>
            <w:r w:rsidR="003966B4" w:rsidRPr="00646B4D">
              <w:rPr>
                <w:rFonts w:ascii="Arial" w:eastAsia="Arial" w:hAnsi="Arial" w:cs="Arial"/>
                <w:sz w:val="20"/>
                <w:szCs w:val="20"/>
              </w:rPr>
              <w:t>coordinated with LGUs hosting the DSWD Provincial Operations Office for the inclusion of the DSWD employees in the COVID-19 vaccination plan.</w:t>
            </w:r>
          </w:p>
          <w:p w14:paraId="4FD3428A" w14:textId="762A1EFC" w:rsidR="007E28A1" w:rsidRPr="00646B4D" w:rsidRDefault="006E6C1D" w:rsidP="00B51DFB">
            <w:pPr>
              <w:pStyle w:val="ListParagraph"/>
              <w:numPr>
                <w:ilvl w:val="0"/>
                <w:numId w:val="8"/>
              </w:numPr>
              <w:jc w:val="both"/>
              <w:rPr>
                <w:rFonts w:ascii="Arial" w:eastAsia="Arial" w:hAnsi="Arial" w:cs="Arial"/>
                <w:sz w:val="20"/>
                <w:szCs w:val="20"/>
              </w:rPr>
            </w:pPr>
            <w:r w:rsidRPr="00646B4D">
              <w:rPr>
                <w:rFonts w:ascii="Arial" w:eastAsia="Arial" w:hAnsi="Arial" w:cs="Arial"/>
                <w:sz w:val="20"/>
                <w:szCs w:val="20"/>
              </w:rPr>
              <w:t xml:space="preserve">DSWD-FO CALABARZON DRMD </w:t>
            </w:r>
            <w:r w:rsidR="00B51DFB" w:rsidRPr="00646B4D">
              <w:rPr>
                <w:rFonts w:ascii="Arial" w:eastAsia="Arial" w:hAnsi="Arial" w:cs="Arial"/>
                <w:sz w:val="20"/>
                <w:szCs w:val="20"/>
              </w:rPr>
              <w:t>mobilized 27 community volunteers for the production of Family Food Packs (FFPs) at DSWD FO IV-A warehouse in Gen. Mariano Alvarez, Cavite.</w:t>
            </w:r>
          </w:p>
          <w:p w14:paraId="4340DE80" w14:textId="77777777" w:rsidR="002A2C5B"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 xml:space="preserve">The Crisis Intervention Section has provided a total amount of grants worth </w:t>
            </w:r>
            <w:r w:rsidRPr="00646B4D">
              <w:rPr>
                <w:rFonts w:ascii="Arial" w:eastAsia="Arial" w:hAnsi="Arial" w:cs="Arial"/>
                <w:b/>
                <w:bCs/>
                <w:sz w:val="20"/>
                <w:szCs w:val="20"/>
              </w:rPr>
              <w:t>₱217,679,878.58</w:t>
            </w:r>
            <w:r w:rsidRPr="00646B4D">
              <w:rPr>
                <w:rFonts w:ascii="Arial" w:eastAsia="Arial" w:hAnsi="Arial" w:cs="Arial"/>
                <w:sz w:val="20"/>
                <w:szCs w:val="20"/>
              </w:rPr>
              <w:t xml:space="preserve"> to </w:t>
            </w:r>
            <w:r w:rsidRPr="00646B4D">
              <w:rPr>
                <w:rFonts w:ascii="Arial" w:eastAsia="Arial" w:hAnsi="Arial" w:cs="Arial"/>
                <w:b/>
                <w:bCs/>
                <w:sz w:val="20"/>
                <w:szCs w:val="20"/>
              </w:rPr>
              <w:t xml:space="preserve">80,200 clients </w:t>
            </w:r>
            <w:r w:rsidRPr="00646B4D">
              <w:rPr>
                <w:rFonts w:ascii="Arial" w:eastAsia="Arial" w:hAnsi="Arial" w:cs="Arial"/>
                <w:bCs/>
                <w:sz w:val="20"/>
                <w:szCs w:val="20"/>
              </w:rPr>
              <w:t>as of 08 January 2021.</w:t>
            </w:r>
          </w:p>
          <w:p w14:paraId="4BACBF3F" w14:textId="787EF69D" w:rsidR="00394056"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 xml:space="preserve">The Sustainable Livelihood Program (SLP) has provided </w:t>
            </w:r>
            <w:r w:rsidRPr="00646B4D">
              <w:rPr>
                <w:rFonts w:ascii="Arial" w:eastAsia="Arial" w:hAnsi="Arial" w:cs="Arial"/>
                <w:b/>
                <w:bCs/>
                <w:sz w:val="20"/>
                <w:szCs w:val="20"/>
              </w:rPr>
              <w:t>₱23,869,000.00</w:t>
            </w:r>
            <w:r w:rsidRPr="00646B4D">
              <w:rPr>
                <w:rFonts w:ascii="Arial" w:eastAsia="Arial" w:hAnsi="Arial" w:cs="Arial"/>
                <w:sz w:val="20"/>
                <w:szCs w:val="20"/>
              </w:rPr>
              <w:t xml:space="preserve"> to </w:t>
            </w:r>
            <w:r w:rsidRPr="00646B4D">
              <w:rPr>
                <w:rFonts w:ascii="Arial" w:eastAsia="Arial" w:hAnsi="Arial" w:cs="Arial"/>
                <w:b/>
                <w:bCs/>
                <w:sz w:val="20"/>
                <w:szCs w:val="20"/>
              </w:rPr>
              <w:t>1,538 beneficiaries</w:t>
            </w:r>
            <w:r w:rsidRPr="00646B4D">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646B4D" w:rsidRDefault="00633EEB" w:rsidP="003A1078">
            <w:pPr>
              <w:spacing w:after="0" w:line="240" w:lineRule="auto"/>
              <w:ind w:right="57"/>
              <w:jc w:val="both"/>
              <w:rPr>
                <w:rFonts w:ascii="Arial" w:eastAsia="Arial" w:hAnsi="Arial" w:cs="Arial"/>
                <w:sz w:val="20"/>
                <w:szCs w:val="20"/>
              </w:rPr>
            </w:pPr>
          </w:p>
          <w:p w14:paraId="1A454E4A" w14:textId="77777777" w:rsidR="002A2C5B" w:rsidRPr="00646B4D" w:rsidRDefault="002A7D6A" w:rsidP="003A1078">
            <w:pPr>
              <w:spacing w:after="0" w:line="240" w:lineRule="auto"/>
              <w:ind w:right="57"/>
              <w:contextualSpacing/>
              <w:jc w:val="both"/>
              <w:rPr>
                <w:rFonts w:ascii="Arial" w:eastAsia="Arial" w:hAnsi="Arial" w:cs="Arial"/>
                <w:b/>
                <w:sz w:val="20"/>
                <w:szCs w:val="20"/>
              </w:rPr>
            </w:pPr>
            <w:r w:rsidRPr="00646B4D">
              <w:rPr>
                <w:rFonts w:ascii="Arial" w:eastAsia="Arial" w:hAnsi="Arial" w:cs="Arial"/>
                <w:b/>
                <w:sz w:val="20"/>
                <w:szCs w:val="20"/>
              </w:rPr>
              <w:t>Social Amelioration Program (SAP)</w:t>
            </w:r>
          </w:p>
          <w:p w14:paraId="6FD93124" w14:textId="77777777" w:rsidR="002A2C5B"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646B4D"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646B4D">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7637E183"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6177D6B5" w:rsidR="002A2C5B" w:rsidRDefault="00D85216"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1</w:t>
            </w:r>
            <w:r w:rsidR="0014588C">
              <w:rPr>
                <w:rFonts w:ascii="Arial" w:eastAsia="Arial" w:hAnsi="Arial" w:cs="Arial"/>
                <w:sz w:val="20"/>
                <w:szCs w:val="20"/>
              </w:rPr>
              <w:t xml:space="preserve"> August</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Default="005C3C35">
      <w:pPr>
        <w:spacing w:after="0" w:line="240" w:lineRule="auto"/>
        <w:contextualSpacing/>
        <w:rPr>
          <w:rFonts w:ascii="Arial" w:eastAsia="Arial" w:hAnsi="Arial" w:cs="Arial"/>
          <w:b/>
          <w:sz w:val="24"/>
          <w:szCs w:val="24"/>
        </w:rPr>
      </w:pPr>
    </w:p>
    <w:p w14:paraId="7C72AE4D" w14:textId="20FC256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1891C63F" w14:textId="77777777" w:rsidR="0071657B" w:rsidRPr="00825EDE" w:rsidRDefault="0071657B" w:rsidP="00365BC1">
            <w:pPr>
              <w:spacing w:after="0" w:line="240" w:lineRule="auto"/>
              <w:jc w:val="both"/>
              <w:rPr>
                <w:rFonts w:ascii="Arial" w:eastAsia="Times New Roman" w:hAnsi="Arial" w:cs="Arial"/>
                <w:sz w:val="20"/>
                <w:szCs w:val="20"/>
              </w:rPr>
            </w:pPr>
          </w:p>
          <w:p w14:paraId="51663B65" w14:textId="2E7998D2"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w:t>
                  </w:r>
                  <w:r w:rsidRPr="00825EDE">
                    <w:rPr>
                      <w:rFonts w:ascii="Arial" w:eastAsia="Arial" w:hAnsi="Arial" w:cs="Arial"/>
                      <w:sz w:val="16"/>
                      <w:szCs w:val="16"/>
                    </w:rPr>
                    <w:lastRenderedPageBreak/>
                    <w:t>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lastRenderedPageBreak/>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lastRenderedPageBreak/>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3B46A75B" w14:textId="2CC3E160" w:rsidR="00546802" w:rsidRDefault="00546802">
      <w:pPr>
        <w:widowControl/>
        <w:spacing w:after="0" w:line="240" w:lineRule="auto"/>
        <w:rPr>
          <w:rFonts w:ascii="Arial" w:eastAsia="Arial" w:hAnsi="Arial" w:cs="Arial"/>
          <w:b/>
          <w:sz w:val="24"/>
          <w:szCs w:val="24"/>
        </w:rPr>
      </w:pPr>
    </w:p>
    <w:p w14:paraId="00AA8284" w14:textId="3FA1BFC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4DDE47A5" w:rsidR="002A2C5B" w:rsidRPr="00241CF2" w:rsidRDefault="003B5E7A"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1 September</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BCBEF29" w14:textId="27BE9758" w:rsidR="000448A2" w:rsidRPr="00AE192A" w:rsidRDefault="000448A2"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15F6579E" w14:textId="77777777" w:rsidR="00F17D78" w:rsidRDefault="00F17D78">
      <w:pPr>
        <w:spacing w:after="0" w:line="240" w:lineRule="auto"/>
        <w:contextualSpacing/>
        <w:rPr>
          <w:rFonts w:ascii="Arial" w:eastAsia="Arial" w:hAnsi="Arial" w:cs="Arial"/>
          <w:b/>
          <w:sz w:val="24"/>
          <w:szCs w:val="24"/>
        </w:rPr>
      </w:pPr>
    </w:p>
    <w:p w14:paraId="73FB3871" w14:textId="54C40165" w:rsidR="002A2C5B" w:rsidRDefault="002A7D6A">
      <w:pPr>
        <w:spacing w:after="0" w:line="240" w:lineRule="auto"/>
        <w:contextualSpacing/>
        <w:rPr>
          <w:rFonts w:ascii="Arial" w:eastAsia="Arial" w:hAnsi="Arial" w:cs="Arial"/>
          <w:b/>
          <w:sz w:val="24"/>
          <w:szCs w:val="24"/>
        </w:rPr>
      </w:pPr>
      <w:bookmarkStart w:id="1" w:name="_GoBack"/>
      <w:bookmarkEnd w:id="1"/>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D9F0861" w:rsidR="002A2C5B" w:rsidRDefault="000448A2"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31</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B575E2E"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48A2">
              <w:rPr>
                <w:rFonts w:ascii="Arial" w:eastAsia="Arial" w:hAnsi="Arial" w:cs="Arial"/>
                <w:sz w:val="20"/>
                <w:szCs w:val="19"/>
              </w:rPr>
              <w:t>31</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1516BCF3" w14:textId="2FB5DE7D" w:rsidR="00F2644B"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F253660" w14:textId="5F4A811B" w:rsidR="00646B4D" w:rsidRDefault="00646B4D"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5D94C697" w14:textId="7BABBEC0" w:rsidR="001112DA" w:rsidRPr="007B69F9"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340A4264" w:rsidR="00EB4E4A" w:rsidRPr="00EB4E4A" w:rsidRDefault="001112DA">
            <w:pPr>
              <w:widowControl/>
              <w:spacing w:after="0" w:line="240" w:lineRule="auto"/>
              <w:rPr>
                <w:rFonts w:ascii="Arial" w:hAnsi="Arial" w:cs="Arial"/>
                <w:b/>
                <w:sz w:val="24"/>
                <w:szCs w:val="24"/>
              </w:rPr>
            </w:pPr>
            <w:r>
              <w:rPr>
                <w:rFonts w:ascii="Arial" w:hAnsi="Arial" w:cs="Arial"/>
                <w:b/>
                <w:sz w:val="24"/>
                <w:szCs w:val="24"/>
              </w:rPr>
              <w:t>LESLIE R. JAWILI</w:t>
            </w:r>
          </w:p>
        </w:tc>
      </w:tr>
    </w:tbl>
    <w:p w14:paraId="5CBF776B" w14:textId="03D8D7A1"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23FF2" w14:textId="77777777" w:rsidR="00440194" w:rsidRDefault="00440194">
      <w:pPr>
        <w:spacing w:line="240" w:lineRule="auto"/>
      </w:pPr>
      <w:r>
        <w:separator/>
      </w:r>
    </w:p>
  </w:endnote>
  <w:endnote w:type="continuationSeparator" w:id="0">
    <w:p w14:paraId="0D379459" w14:textId="77777777" w:rsidR="00440194" w:rsidRDefault="004401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3966B4" w:rsidRDefault="003966B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3966B4" w:rsidRDefault="003966B4">
    <w:pPr>
      <w:pBdr>
        <w:bottom w:val="single" w:sz="6" w:space="1" w:color="000000"/>
      </w:pBdr>
      <w:tabs>
        <w:tab w:val="left" w:pos="2371"/>
        <w:tab w:val="center" w:pos="5233"/>
      </w:tabs>
      <w:spacing w:after="0" w:line="240" w:lineRule="auto"/>
      <w:jc w:val="right"/>
      <w:rPr>
        <w:sz w:val="16"/>
        <w:szCs w:val="16"/>
      </w:rPr>
    </w:pPr>
  </w:p>
  <w:p w14:paraId="30A432AD" w14:textId="7E8B2C27" w:rsidR="003966B4" w:rsidRDefault="00646B4D"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88</w:t>
    </w:r>
    <w:r w:rsidR="003966B4">
      <w:rPr>
        <w:rFonts w:ascii="Arial" w:eastAsia="Arial" w:hAnsi="Arial" w:cs="Arial"/>
        <w:sz w:val="14"/>
        <w:szCs w:val="14"/>
      </w:rPr>
      <w:t xml:space="preserve"> </w:t>
    </w:r>
    <w:r w:rsidR="003966B4" w:rsidRPr="00172D05">
      <w:rPr>
        <w:rFonts w:ascii="Arial" w:eastAsia="Arial" w:hAnsi="Arial" w:cs="Arial"/>
        <w:sz w:val="14"/>
        <w:szCs w:val="14"/>
      </w:rPr>
      <w:t>on the Corona</w:t>
    </w:r>
    <w:r w:rsidR="003966B4">
      <w:rPr>
        <w:rFonts w:ascii="Arial" w:eastAsia="Arial" w:hAnsi="Arial" w:cs="Arial"/>
        <w:sz w:val="14"/>
        <w:szCs w:val="14"/>
      </w:rPr>
      <w:t xml:space="preserve">virus Disease (COVID19) as of </w:t>
    </w:r>
    <w:r>
      <w:rPr>
        <w:rFonts w:ascii="Arial" w:eastAsia="Arial" w:hAnsi="Arial" w:cs="Arial"/>
        <w:sz w:val="14"/>
        <w:szCs w:val="14"/>
      </w:rPr>
      <w:t>01 September</w:t>
    </w:r>
    <w:r w:rsidR="003966B4" w:rsidRPr="00172D05">
      <w:rPr>
        <w:rFonts w:ascii="Arial" w:eastAsia="Arial" w:hAnsi="Arial" w:cs="Arial"/>
        <w:sz w:val="14"/>
        <w:szCs w:val="14"/>
      </w:rPr>
      <w:t xml:space="preserve"> 2021, 6PM</w:t>
    </w:r>
    <w:r w:rsidR="003966B4">
      <w:rPr>
        <w:rFonts w:ascii="Arial" w:eastAsia="Arial" w:hAnsi="Arial" w:cs="Arial"/>
        <w:sz w:val="14"/>
        <w:szCs w:val="14"/>
      </w:rPr>
      <w:t xml:space="preserve"> | </w:t>
    </w:r>
    <w:r w:rsidR="003966B4">
      <w:rPr>
        <w:sz w:val="16"/>
        <w:szCs w:val="16"/>
      </w:rPr>
      <w:t xml:space="preserve">Page </w:t>
    </w:r>
    <w:r w:rsidR="003966B4">
      <w:rPr>
        <w:b/>
        <w:sz w:val="16"/>
        <w:szCs w:val="16"/>
      </w:rPr>
      <w:fldChar w:fldCharType="begin"/>
    </w:r>
    <w:r w:rsidR="003966B4">
      <w:rPr>
        <w:b/>
        <w:sz w:val="16"/>
        <w:szCs w:val="16"/>
      </w:rPr>
      <w:instrText>PAGE</w:instrText>
    </w:r>
    <w:r w:rsidR="003966B4">
      <w:rPr>
        <w:b/>
        <w:sz w:val="16"/>
        <w:szCs w:val="16"/>
      </w:rPr>
      <w:fldChar w:fldCharType="separate"/>
    </w:r>
    <w:r w:rsidR="00826799">
      <w:rPr>
        <w:b/>
        <w:noProof/>
        <w:sz w:val="16"/>
        <w:szCs w:val="16"/>
      </w:rPr>
      <w:t>35</w:t>
    </w:r>
    <w:r w:rsidR="003966B4">
      <w:rPr>
        <w:b/>
        <w:sz w:val="16"/>
        <w:szCs w:val="16"/>
      </w:rPr>
      <w:fldChar w:fldCharType="end"/>
    </w:r>
    <w:r w:rsidR="003966B4">
      <w:rPr>
        <w:sz w:val="16"/>
        <w:szCs w:val="16"/>
      </w:rPr>
      <w:t xml:space="preserve"> of </w:t>
    </w:r>
    <w:r w:rsidR="003966B4">
      <w:rPr>
        <w:b/>
        <w:sz w:val="16"/>
        <w:szCs w:val="16"/>
      </w:rPr>
      <w:fldChar w:fldCharType="begin"/>
    </w:r>
    <w:r w:rsidR="003966B4">
      <w:rPr>
        <w:b/>
        <w:sz w:val="16"/>
        <w:szCs w:val="16"/>
      </w:rPr>
      <w:instrText>NUMPAGES</w:instrText>
    </w:r>
    <w:r w:rsidR="003966B4">
      <w:rPr>
        <w:b/>
        <w:sz w:val="16"/>
        <w:szCs w:val="16"/>
      </w:rPr>
      <w:fldChar w:fldCharType="separate"/>
    </w:r>
    <w:r w:rsidR="00826799">
      <w:rPr>
        <w:b/>
        <w:noProof/>
        <w:sz w:val="16"/>
        <w:szCs w:val="16"/>
      </w:rPr>
      <w:t>35</w:t>
    </w:r>
    <w:r w:rsidR="003966B4">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3966B4" w:rsidRDefault="003966B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A1182" w14:textId="77777777" w:rsidR="00440194" w:rsidRDefault="00440194">
      <w:pPr>
        <w:spacing w:after="0" w:line="240" w:lineRule="auto"/>
      </w:pPr>
      <w:r>
        <w:separator/>
      </w:r>
    </w:p>
  </w:footnote>
  <w:footnote w:type="continuationSeparator" w:id="0">
    <w:p w14:paraId="352DFF8B" w14:textId="77777777" w:rsidR="00440194" w:rsidRDefault="00440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3966B4" w:rsidRDefault="003966B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3966B4" w:rsidRDefault="003966B4">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3966B4" w:rsidRDefault="003966B4" w:rsidP="008F698C">
    <w:pPr>
      <w:pBdr>
        <w:bottom w:val="single" w:sz="6" w:space="1" w:color="000000"/>
      </w:pBdr>
      <w:tabs>
        <w:tab w:val="center" w:pos="4680"/>
        <w:tab w:val="right" w:pos="9360"/>
      </w:tabs>
      <w:spacing w:after="0" w:line="240" w:lineRule="auto"/>
      <w:rPr>
        <w:sz w:val="10"/>
      </w:rPr>
    </w:pPr>
  </w:p>
  <w:p w14:paraId="6BA9FC90" w14:textId="77777777" w:rsidR="003966B4" w:rsidRDefault="003966B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3966B4" w:rsidRDefault="003966B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
  </w:num>
  <w:num w:numId="4">
    <w:abstractNumId w:val="21"/>
  </w:num>
  <w:num w:numId="5">
    <w:abstractNumId w:val="16"/>
  </w:num>
  <w:num w:numId="6">
    <w:abstractNumId w:val="13"/>
  </w:num>
  <w:num w:numId="7">
    <w:abstractNumId w:val="0"/>
  </w:num>
  <w:num w:numId="8">
    <w:abstractNumId w:val="24"/>
  </w:num>
  <w:num w:numId="9">
    <w:abstractNumId w:val="14"/>
  </w:num>
  <w:num w:numId="10">
    <w:abstractNumId w:val="9"/>
  </w:num>
  <w:num w:numId="11">
    <w:abstractNumId w:val="22"/>
  </w:num>
  <w:num w:numId="12">
    <w:abstractNumId w:val="2"/>
  </w:num>
  <w:num w:numId="13">
    <w:abstractNumId w:val="10"/>
  </w:num>
  <w:num w:numId="14">
    <w:abstractNumId w:val="15"/>
  </w:num>
  <w:num w:numId="15">
    <w:abstractNumId w:val="12"/>
  </w:num>
  <w:num w:numId="16">
    <w:abstractNumId w:val="25"/>
  </w:num>
  <w:num w:numId="17">
    <w:abstractNumId w:val="3"/>
  </w:num>
  <w:num w:numId="18">
    <w:abstractNumId w:val="20"/>
  </w:num>
  <w:num w:numId="19">
    <w:abstractNumId w:val="26"/>
  </w:num>
  <w:num w:numId="20">
    <w:abstractNumId w:val="4"/>
  </w:num>
  <w:num w:numId="21">
    <w:abstractNumId w:val="8"/>
  </w:num>
  <w:num w:numId="22">
    <w:abstractNumId w:val="5"/>
  </w:num>
  <w:num w:numId="23">
    <w:abstractNumId w:val="6"/>
  </w:num>
  <w:num w:numId="24">
    <w:abstractNumId w:val="7"/>
  </w:num>
  <w:num w:numId="25">
    <w:abstractNumId w:val="18"/>
  </w:num>
  <w:num w:numId="26">
    <w:abstractNumId w:val="2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A60"/>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01%20Sept.%202021,%201600H.xlsx" TargetMode="External"/><Relationship Id="rId18" Type="http://schemas.openxmlformats.org/officeDocument/2006/relationships/hyperlink" Target="file:///C:\Users\mjgrafanan\Downloads\SSF%20as%20of%2001%20Sept.%202021,%201600H.xlsx" TargetMode="External"/><Relationship Id="rId26" Type="http://schemas.openxmlformats.org/officeDocument/2006/relationships/hyperlink" Target="file:///C:\Users\mjgrafanan\Downloads\SSF%20as%20of%2001%20Sep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01%20Sept.%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01%20Sept.%202021,%201600H.xlsx" TargetMode="External"/><Relationship Id="rId17" Type="http://schemas.openxmlformats.org/officeDocument/2006/relationships/hyperlink" Target="file:///C:\Users\mjgrafanan\Downloads\SSF%20as%20of%2001%20Sept.%202021,%201600H.xlsx" TargetMode="External"/><Relationship Id="rId25" Type="http://schemas.openxmlformats.org/officeDocument/2006/relationships/hyperlink" Target="file:///C:\Users\mjgrafanan\Downloads\SSF%20as%20of%2001%20Sept.%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01%20Sept.%202021,%201600H.xlsx" TargetMode="External"/><Relationship Id="rId20" Type="http://schemas.openxmlformats.org/officeDocument/2006/relationships/hyperlink" Target="file:///C:\Users\mjgrafanan\Downloads\SSF%20as%20of%2001%20Sept.%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01%20Sept.%202021,%201600H.xlsx" TargetMode="External"/><Relationship Id="rId24" Type="http://schemas.openxmlformats.org/officeDocument/2006/relationships/hyperlink" Target="file:///C:\Users\mjgrafanan\Downloads\SSF%20as%20of%2001%20Sept.%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01%20Sept.%202021,%201600H.xlsx" TargetMode="External"/><Relationship Id="rId23" Type="http://schemas.openxmlformats.org/officeDocument/2006/relationships/hyperlink" Target="file:///C:\Users\mjgrafanan\Downloads\SSF%20as%20of%2001%20Sept.%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01%20Sept.%202021,%201600H.xlsx" TargetMode="External"/><Relationship Id="rId19" Type="http://schemas.openxmlformats.org/officeDocument/2006/relationships/hyperlink" Target="file:///C:\Users\mjgrafanan\Downloads\SSF%20as%20of%2001%20Sept.%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01%20Sept.%202021,%201600H.xlsx" TargetMode="External"/><Relationship Id="rId22" Type="http://schemas.openxmlformats.org/officeDocument/2006/relationships/hyperlink" Target="file:///C:\Users\mjgrafanan\Downloads\SSF%20as%20of%2001%20Sept.%202021,%201600H.xlsx" TargetMode="External"/><Relationship Id="rId27" Type="http://schemas.openxmlformats.org/officeDocument/2006/relationships/hyperlink" Target="file:///C:\Users\mjgrafanan\Downloads\SSF%20as%20of%2001%20Sept.%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39244F7-347D-445F-97BD-1F9A963CF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471</Words>
  <Characters>82485</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9-01T08:14:00Z</dcterms:created>
  <dcterms:modified xsi:type="dcterms:W3CDTF">2021-09-0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